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E7DAA" w14:textId="77777777" w:rsidR="00BA6489" w:rsidRPr="00252CAA" w:rsidRDefault="00E163FF" w:rsidP="001B6315">
      <w:pPr>
        <w:pStyle w:val="Default"/>
        <w:spacing w:before="240"/>
        <w:rPr>
          <w:rFonts w:ascii="Arial" w:hAnsi="Arial" w:cs="Arial"/>
          <w:b/>
          <w:color w:val="auto"/>
          <w:lang w:val="en-GB"/>
        </w:rPr>
      </w:pPr>
      <w:r w:rsidRPr="00252CAA">
        <w:rPr>
          <w:rFonts w:ascii="Arial" w:hAnsi="Arial" w:cs="Arial"/>
          <w:b/>
          <w:bCs/>
          <w:noProof/>
        </w:rPr>
        <w:drawing>
          <wp:anchor distT="0" distB="0" distL="114300" distR="114300" simplePos="0" relativeHeight="251659264" behindDoc="0" locked="0" layoutInCell="1" allowOverlap="1" wp14:anchorId="3B4AB756" wp14:editId="3C68201B">
            <wp:simplePos x="0" y="0"/>
            <wp:positionH relativeFrom="column">
              <wp:posOffset>1085850</wp:posOffset>
            </wp:positionH>
            <wp:positionV relativeFrom="paragraph">
              <wp:posOffset>223157</wp:posOffset>
            </wp:positionV>
            <wp:extent cx="3197225" cy="4177665"/>
            <wp:effectExtent l="0" t="0" r="3175" b="0"/>
            <wp:wrapTight wrapText="bothSides">
              <wp:wrapPolygon edited="0">
                <wp:start x="0" y="0"/>
                <wp:lineTo x="0" y="21406"/>
                <wp:lineTo x="21450" y="21406"/>
                <wp:lineTo x="21450" y="0"/>
                <wp:lineTo x="0" y="0"/>
              </wp:wrapPolygon>
            </wp:wrapTight>
            <wp:docPr id="4" name="Picture 4" descr="Macintosh HD:Users:selimozden:Desktop:Artboard 1@4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elimozden:Desktop:Artboard 1@4x.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97225" cy="417766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65A7B733" w14:textId="77777777" w:rsidR="00BA6489" w:rsidRPr="00252CAA" w:rsidRDefault="00BA6489" w:rsidP="001B6315">
      <w:pPr>
        <w:pStyle w:val="Default"/>
        <w:spacing w:before="240"/>
        <w:rPr>
          <w:rFonts w:ascii="Arial" w:hAnsi="Arial" w:cs="Arial"/>
          <w:b/>
          <w:color w:val="auto"/>
          <w:lang w:val="en-GB"/>
        </w:rPr>
      </w:pPr>
    </w:p>
    <w:p w14:paraId="6E2C1490" w14:textId="77777777" w:rsidR="00BA6489" w:rsidRPr="00252CAA" w:rsidRDefault="00BA6489" w:rsidP="001B6315">
      <w:pPr>
        <w:pStyle w:val="Default"/>
        <w:spacing w:before="240"/>
        <w:rPr>
          <w:rFonts w:ascii="Arial" w:hAnsi="Arial" w:cs="Arial"/>
          <w:b/>
          <w:color w:val="auto"/>
          <w:lang w:val="en-GB"/>
        </w:rPr>
      </w:pPr>
    </w:p>
    <w:p w14:paraId="2C1DCDE0" w14:textId="77777777" w:rsidR="00BA6489" w:rsidRPr="00252CAA" w:rsidRDefault="00BA6489" w:rsidP="001B6315">
      <w:pPr>
        <w:pStyle w:val="Default"/>
        <w:spacing w:before="240"/>
        <w:rPr>
          <w:rFonts w:ascii="Arial" w:hAnsi="Arial" w:cs="Arial"/>
          <w:b/>
          <w:color w:val="auto"/>
          <w:lang w:val="en-GB"/>
        </w:rPr>
      </w:pPr>
    </w:p>
    <w:p w14:paraId="0E6FE411" w14:textId="77777777" w:rsidR="00E163FF" w:rsidRPr="00252CAA" w:rsidRDefault="00E163FF" w:rsidP="001B6315">
      <w:pPr>
        <w:pStyle w:val="Default"/>
        <w:spacing w:before="240"/>
        <w:jc w:val="center"/>
        <w:rPr>
          <w:rFonts w:ascii="Arial" w:hAnsi="Arial" w:cs="Arial"/>
          <w:b/>
          <w:color w:val="1F497D" w:themeColor="text2"/>
          <w:sz w:val="32"/>
          <w:szCs w:val="20"/>
        </w:rPr>
      </w:pPr>
    </w:p>
    <w:p w14:paraId="758D23E8" w14:textId="77777777" w:rsidR="00E163FF" w:rsidRPr="00252CAA" w:rsidRDefault="00E163FF" w:rsidP="001B6315">
      <w:pPr>
        <w:pStyle w:val="Default"/>
        <w:spacing w:before="240"/>
        <w:jc w:val="center"/>
        <w:rPr>
          <w:rFonts w:ascii="Arial" w:hAnsi="Arial" w:cs="Arial"/>
          <w:b/>
          <w:color w:val="1F497D" w:themeColor="text2"/>
          <w:sz w:val="32"/>
          <w:szCs w:val="20"/>
        </w:rPr>
      </w:pPr>
    </w:p>
    <w:p w14:paraId="42A78347" w14:textId="77777777" w:rsidR="00E163FF" w:rsidRPr="00252CAA" w:rsidRDefault="00E163FF" w:rsidP="001B6315">
      <w:pPr>
        <w:pStyle w:val="Default"/>
        <w:spacing w:before="240"/>
        <w:jc w:val="center"/>
        <w:rPr>
          <w:rFonts w:ascii="Arial" w:hAnsi="Arial" w:cs="Arial"/>
          <w:b/>
          <w:color w:val="1F497D" w:themeColor="text2"/>
          <w:sz w:val="32"/>
          <w:szCs w:val="20"/>
        </w:rPr>
      </w:pPr>
    </w:p>
    <w:p w14:paraId="2F640858" w14:textId="77777777" w:rsidR="00E163FF" w:rsidRPr="00252CAA" w:rsidRDefault="00E163FF" w:rsidP="001B6315">
      <w:pPr>
        <w:pStyle w:val="Default"/>
        <w:spacing w:before="240"/>
        <w:jc w:val="center"/>
        <w:rPr>
          <w:rFonts w:ascii="Arial" w:hAnsi="Arial" w:cs="Arial"/>
          <w:b/>
          <w:color w:val="1F497D" w:themeColor="text2"/>
          <w:sz w:val="32"/>
          <w:szCs w:val="20"/>
        </w:rPr>
      </w:pPr>
    </w:p>
    <w:p w14:paraId="2BA0F1BC" w14:textId="77777777" w:rsidR="00E163FF" w:rsidRPr="00252CAA" w:rsidRDefault="00E163FF" w:rsidP="001B6315">
      <w:pPr>
        <w:pStyle w:val="Default"/>
        <w:spacing w:before="240"/>
        <w:jc w:val="center"/>
        <w:rPr>
          <w:rFonts w:ascii="Arial" w:hAnsi="Arial" w:cs="Arial"/>
          <w:b/>
          <w:color w:val="1F497D" w:themeColor="text2"/>
          <w:sz w:val="32"/>
          <w:szCs w:val="20"/>
        </w:rPr>
      </w:pPr>
    </w:p>
    <w:p w14:paraId="58668400" w14:textId="77777777" w:rsidR="00E163FF" w:rsidRPr="00252CAA" w:rsidRDefault="00E163FF" w:rsidP="001B6315">
      <w:pPr>
        <w:pStyle w:val="Default"/>
        <w:spacing w:before="240"/>
        <w:jc w:val="center"/>
        <w:rPr>
          <w:rFonts w:ascii="Arial" w:hAnsi="Arial" w:cs="Arial"/>
          <w:b/>
          <w:color w:val="1F497D" w:themeColor="text2"/>
          <w:sz w:val="32"/>
          <w:szCs w:val="20"/>
        </w:rPr>
      </w:pPr>
    </w:p>
    <w:p w14:paraId="6FE2D182" w14:textId="77777777" w:rsidR="00E163FF" w:rsidRPr="00252CAA" w:rsidRDefault="00E163FF" w:rsidP="001B6315">
      <w:pPr>
        <w:pStyle w:val="Default"/>
        <w:spacing w:before="240"/>
        <w:jc w:val="center"/>
        <w:rPr>
          <w:rFonts w:ascii="Arial" w:hAnsi="Arial" w:cs="Arial"/>
          <w:b/>
          <w:color w:val="1F497D" w:themeColor="text2"/>
          <w:sz w:val="32"/>
          <w:szCs w:val="20"/>
        </w:rPr>
      </w:pPr>
    </w:p>
    <w:p w14:paraId="02C32A67" w14:textId="77777777" w:rsidR="00E163FF" w:rsidRPr="00252CAA" w:rsidRDefault="00E163FF" w:rsidP="001B6315">
      <w:pPr>
        <w:pStyle w:val="Default"/>
        <w:spacing w:before="240"/>
        <w:jc w:val="center"/>
        <w:rPr>
          <w:rFonts w:ascii="Arial" w:hAnsi="Arial" w:cs="Arial"/>
          <w:b/>
          <w:color w:val="1F497D" w:themeColor="text2"/>
          <w:sz w:val="32"/>
          <w:szCs w:val="20"/>
        </w:rPr>
      </w:pPr>
    </w:p>
    <w:p w14:paraId="143E72AF" w14:textId="77715955" w:rsidR="00E163FF" w:rsidRPr="00252CAA" w:rsidRDefault="00E163FF" w:rsidP="001B6315">
      <w:pPr>
        <w:pStyle w:val="Default"/>
        <w:numPr>
          <w:ilvl w:val="0"/>
          <w:numId w:val="30"/>
        </w:numPr>
        <w:spacing w:before="240"/>
        <w:jc w:val="center"/>
        <w:rPr>
          <w:rFonts w:ascii="Arial" w:hAnsi="Arial" w:cs="Arial"/>
          <w:b/>
          <w:color w:val="auto"/>
          <w:lang w:val="en-GB"/>
        </w:rPr>
      </w:pPr>
      <w:r w:rsidRPr="00252CAA">
        <w:rPr>
          <w:rFonts w:ascii="Arial" w:hAnsi="Arial" w:cs="Arial"/>
          <w:b/>
          <w:color w:val="1F497D" w:themeColor="text2"/>
          <w:sz w:val="32"/>
          <w:szCs w:val="20"/>
        </w:rPr>
        <w:t xml:space="preserve">TÜBİTAK </w:t>
      </w:r>
      <w:r w:rsidR="00177585" w:rsidRPr="00252CAA">
        <w:rPr>
          <w:rFonts w:ascii="Arial" w:hAnsi="Arial" w:cs="Arial"/>
          <w:b/>
          <w:color w:val="1F497D" w:themeColor="text2"/>
          <w:sz w:val="32"/>
          <w:szCs w:val="20"/>
        </w:rPr>
        <w:t>LİSELER</w:t>
      </w:r>
      <w:r w:rsidR="00630C4C" w:rsidRPr="00252CAA">
        <w:rPr>
          <w:rFonts w:ascii="Arial" w:hAnsi="Arial" w:cs="Arial"/>
          <w:b/>
          <w:color w:val="1F497D" w:themeColor="text2"/>
          <w:sz w:val="32"/>
          <w:szCs w:val="20"/>
        </w:rPr>
        <w:t xml:space="preserve"> </w:t>
      </w:r>
      <w:r w:rsidR="00177585" w:rsidRPr="00252CAA">
        <w:rPr>
          <w:rFonts w:ascii="Arial" w:hAnsi="Arial" w:cs="Arial"/>
          <w:b/>
          <w:color w:val="1F497D" w:themeColor="text2"/>
          <w:sz w:val="32"/>
          <w:szCs w:val="20"/>
        </w:rPr>
        <w:t>A</w:t>
      </w:r>
      <w:r w:rsidRPr="00252CAA">
        <w:rPr>
          <w:rFonts w:ascii="Arial" w:hAnsi="Arial" w:cs="Arial"/>
          <w:b/>
          <w:color w:val="1F497D" w:themeColor="text2"/>
          <w:sz w:val="32"/>
          <w:szCs w:val="20"/>
        </w:rPr>
        <w:t>RASI İNSANSIZ HAVA ARAÇLARI YARIŞMASI</w:t>
      </w:r>
    </w:p>
    <w:p w14:paraId="3AC25F12" w14:textId="5F010752" w:rsidR="00E163FF" w:rsidRPr="00252CAA" w:rsidRDefault="009D0756" w:rsidP="001B6315">
      <w:pPr>
        <w:pStyle w:val="Default"/>
        <w:spacing w:before="240"/>
        <w:jc w:val="center"/>
        <w:rPr>
          <w:rFonts w:ascii="Arial" w:hAnsi="Arial" w:cs="Arial"/>
          <w:b/>
          <w:color w:val="1F497D" w:themeColor="text2"/>
          <w:sz w:val="32"/>
          <w:szCs w:val="20"/>
        </w:rPr>
      </w:pPr>
      <w:r w:rsidRPr="00252CAA">
        <w:rPr>
          <w:rFonts w:ascii="Arial" w:hAnsi="Arial" w:cs="Arial"/>
          <w:b/>
          <w:color w:val="1F497D" w:themeColor="text2"/>
          <w:sz w:val="32"/>
          <w:szCs w:val="20"/>
        </w:rPr>
        <w:t xml:space="preserve">DETAYLI </w:t>
      </w:r>
      <w:r w:rsidR="00E163FF" w:rsidRPr="00252CAA">
        <w:rPr>
          <w:rFonts w:ascii="Arial" w:hAnsi="Arial" w:cs="Arial"/>
          <w:b/>
          <w:color w:val="1F497D" w:themeColor="text2"/>
          <w:sz w:val="32"/>
          <w:szCs w:val="20"/>
        </w:rPr>
        <w:t>TASARIM RAPORU</w:t>
      </w:r>
      <w:r w:rsidRPr="00252CAA">
        <w:rPr>
          <w:rFonts w:ascii="Arial" w:hAnsi="Arial" w:cs="Arial"/>
          <w:b/>
          <w:color w:val="1F497D" w:themeColor="text2"/>
          <w:sz w:val="32"/>
          <w:szCs w:val="20"/>
        </w:rPr>
        <w:t xml:space="preserve"> HAZIRLAMA KILAVUZU</w:t>
      </w:r>
    </w:p>
    <w:p w14:paraId="4DC6088F" w14:textId="41BCE4CC" w:rsidR="00E163FF" w:rsidRPr="00252CAA" w:rsidRDefault="006D101B" w:rsidP="001B6315">
      <w:pPr>
        <w:pStyle w:val="Default"/>
        <w:spacing w:before="240"/>
        <w:jc w:val="center"/>
        <w:rPr>
          <w:rFonts w:ascii="Arial" w:hAnsi="Arial" w:cs="Arial"/>
          <w:b/>
          <w:color w:val="1F497D" w:themeColor="text2"/>
          <w:sz w:val="32"/>
          <w:szCs w:val="20"/>
        </w:rPr>
      </w:pPr>
      <w:r w:rsidRPr="00252CAA">
        <w:rPr>
          <w:rFonts w:ascii="Arial" w:hAnsi="Arial" w:cs="Arial"/>
          <w:b/>
          <w:color w:val="1F497D" w:themeColor="text2"/>
          <w:sz w:val="32"/>
          <w:szCs w:val="20"/>
        </w:rPr>
        <w:t>202</w:t>
      </w:r>
      <w:r w:rsidR="009D0756" w:rsidRPr="00252CAA">
        <w:rPr>
          <w:rFonts w:ascii="Arial" w:hAnsi="Arial" w:cs="Arial"/>
          <w:b/>
          <w:color w:val="1F497D" w:themeColor="text2"/>
          <w:sz w:val="32"/>
          <w:szCs w:val="20"/>
        </w:rPr>
        <w:t>1</w:t>
      </w:r>
    </w:p>
    <w:p w14:paraId="2D2D2183" w14:textId="77777777" w:rsidR="0047692D" w:rsidRPr="00252CAA" w:rsidRDefault="0047692D" w:rsidP="001B6315">
      <w:pPr>
        <w:jc w:val="center"/>
        <w:rPr>
          <w:rFonts w:ascii="Arial" w:hAnsi="Arial" w:cs="Arial"/>
          <w:b/>
          <w:color w:val="1F497D" w:themeColor="text2"/>
          <w:sz w:val="32"/>
        </w:rPr>
      </w:pPr>
    </w:p>
    <w:p w14:paraId="376B72A9" w14:textId="77777777" w:rsidR="0047692D" w:rsidRPr="00252CAA" w:rsidRDefault="0047692D" w:rsidP="001B6315">
      <w:pPr>
        <w:jc w:val="center"/>
        <w:rPr>
          <w:rFonts w:ascii="Arial" w:hAnsi="Arial" w:cs="Arial"/>
          <w:b/>
          <w:color w:val="1F497D" w:themeColor="text2"/>
          <w:sz w:val="32"/>
        </w:rPr>
        <w:sectPr w:rsidR="0047692D" w:rsidRPr="00252CAA" w:rsidSect="0047692D">
          <w:footerReference w:type="default" r:id="rId9"/>
          <w:footerReference w:type="first" r:id="rId10"/>
          <w:type w:val="oddPage"/>
          <w:pgSz w:w="11904" w:h="16838"/>
          <w:pgMar w:top="1701" w:right="1701" w:bottom="1701" w:left="1701" w:header="709" w:footer="709" w:gutter="0"/>
          <w:pgNumType w:start="1"/>
          <w:cols w:space="60"/>
          <w:noEndnote/>
          <w:titlePg/>
          <w:docGrid w:linePitch="326"/>
        </w:sectPr>
      </w:pPr>
    </w:p>
    <w:p w14:paraId="23E1CE0C" w14:textId="77777777" w:rsidR="00BA6489" w:rsidRPr="00252CAA" w:rsidRDefault="00BA6489" w:rsidP="001B6315">
      <w:pPr>
        <w:pStyle w:val="Default"/>
        <w:spacing w:before="240"/>
        <w:rPr>
          <w:rFonts w:ascii="Arial" w:hAnsi="Arial" w:cs="Arial"/>
          <w:b/>
          <w:color w:val="auto"/>
          <w:lang w:val="en-GB"/>
        </w:rPr>
      </w:pPr>
    </w:p>
    <w:p w14:paraId="28AA5550" w14:textId="77777777" w:rsidR="00BA6489" w:rsidRPr="00252CAA" w:rsidRDefault="00BA6489" w:rsidP="001B6315">
      <w:pPr>
        <w:pStyle w:val="Default"/>
        <w:spacing w:before="240"/>
        <w:rPr>
          <w:rFonts w:ascii="Arial" w:hAnsi="Arial" w:cs="Arial"/>
          <w:b/>
          <w:color w:val="auto"/>
          <w:sz w:val="32"/>
          <w:lang w:val="en-GB"/>
        </w:rPr>
      </w:pPr>
    </w:p>
    <w:p w14:paraId="2997A552" w14:textId="77777777" w:rsidR="00BA6489" w:rsidRPr="00252CAA" w:rsidRDefault="00BA6489" w:rsidP="001B6315">
      <w:pPr>
        <w:pStyle w:val="Default"/>
        <w:spacing w:before="240"/>
        <w:rPr>
          <w:rFonts w:ascii="Arial" w:hAnsi="Arial" w:cs="Arial"/>
          <w:b/>
          <w:color w:val="auto"/>
          <w:sz w:val="32"/>
          <w:lang w:val="en-GB"/>
        </w:rPr>
      </w:pPr>
    </w:p>
    <w:p w14:paraId="39AE0AAA" w14:textId="77777777" w:rsidR="001E02A5" w:rsidRPr="00252CAA" w:rsidRDefault="001E02A5" w:rsidP="001B6315">
      <w:pPr>
        <w:rPr>
          <w:rFonts w:ascii="Arial" w:hAnsi="Arial" w:cs="Arial"/>
          <w:b/>
          <w:bCs/>
          <w:szCs w:val="24"/>
        </w:rPr>
      </w:pPr>
    </w:p>
    <w:p w14:paraId="64DBE75C" w14:textId="77777777" w:rsidR="0075498D" w:rsidRPr="00252CAA" w:rsidRDefault="0075498D" w:rsidP="001B6315">
      <w:pPr>
        <w:jc w:val="center"/>
        <w:rPr>
          <w:rFonts w:ascii="Arial" w:hAnsi="Arial" w:cs="Arial"/>
          <w:b/>
          <w:bCs/>
          <w:szCs w:val="24"/>
        </w:rPr>
      </w:pPr>
    </w:p>
    <w:p w14:paraId="634798D3" w14:textId="77777777" w:rsidR="004152C8" w:rsidRPr="00252CAA" w:rsidRDefault="004152C8" w:rsidP="001B6315">
      <w:pPr>
        <w:rPr>
          <w:rFonts w:ascii="Arial" w:hAnsi="Arial" w:cs="Arial"/>
          <w:b/>
          <w:bCs/>
          <w:szCs w:val="24"/>
        </w:rPr>
      </w:pPr>
    </w:p>
    <w:p w14:paraId="4CBEBFC7" w14:textId="77777777" w:rsidR="00E163FF" w:rsidRPr="00252CAA" w:rsidRDefault="00E163FF" w:rsidP="001B6315">
      <w:pPr>
        <w:rPr>
          <w:rFonts w:ascii="Arial" w:hAnsi="Arial" w:cs="Arial"/>
          <w:b/>
          <w:bCs/>
          <w:szCs w:val="24"/>
        </w:rPr>
      </w:pPr>
    </w:p>
    <w:p w14:paraId="4CD00910" w14:textId="77777777" w:rsidR="004152C8" w:rsidRPr="00252CAA" w:rsidRDefault="004152C8" w:rsidP="001B6315">
      <w:pPr>
        <w:jc w:val="center"/>
        <w:rPr>
          <w:rFonts w:ascii="Arial" w:hAnsi="Arial" w:cs="Arial"/>
          <w:b/>
          <w:bCs/>
          <w:szCs w:val="24"/>
        </w:rPr>
      </w:pPr>
    </w:p>
    <w:p w14:paraId="63F8877F" w14:textId="77777777" w:rsidR="004152C8" w:rsidRPr="00252CAA" w:rsidRDefault="004152C8" w:rsidP="001B6315">
      <w:pPr>
        <w:jc w:val="center"/>
        <w:rPr>
          <w:rFonts w:ascii="Arial" w:hAnsi="Arial" w:cs="Arial"/>
          <w:b/>
          <w:bCs/>
          <w:szCs w:val="24"/>
        </w:rPr>
      </w:pPr>
    </w:p>
    <w:p w14:paraId="5073076D" w14:textId="6056C7C4" w:rsidR="00E163FF" w:rsidRPr="00252CAA" w:rsidRDefault="009D0756" w:rsidP="001B6315">
      <w:pPr>
        <w:pStyle w:val="Default"/>
        <w:spacing w:before="240"/>
        <w:jc w:val="center"/>
        <w:rPr>
          <w:rFonts w:ascii="Arial" w:hAnsi="Arial" w:cs="Arial"/>
          <w:b/>
          <w:bCs/>
          <w:color w:val="auto"/>
        </w:rPr>
      </w:pPr>
      <w:r w:rsidRPr="00252CAA">
        <w:rPr>
          <w:rFonts w:ascii="Arial" w:hAnsi="Arial" w:cs="Arial"/>
          <w:b/>
          <w:bCs/>
          <w:color w:val="auto"/>
        </w:rPr>
        <w:t xml:space="preserve">2. </w:t>
      </w:r>
      <w:r w:rsidR="00E163FF" w:rsidRPr="00252CAA">
        <w:rPr>
          <w:rFonts w:ascii="Arial" w:hAnsi="Arial" w:cs="Arial"/>
          <w:b/>
          <w:bCs/>
          <w:color w:val="auto"/>
        </w:rPr>
        <w:t xml:space="preserve">TÜBİTAK </w:t>
      </w:r>
      <w:r w:rsidR="0004541F" w:rsidRPr="00252CAA">
        <w:rPr>
          <w:rFonts w:ascii="Arial" w:hAnsi="Arial" w:cs="Arial"/>
          <w:b/>
          <w:bCs/>
          <w:color w:val="auto"/>
        </w:rPr>
        <w:t>LİSELER</w:t>
      </w:r>
      <w:r w:rsidR="00630C4C" w:rsidRPr="00252CAA">
        <w:rPr>
          <w:rFonts w:ascii="Arial" w:hAnsi="Arial" w:cs="Arial"/>
          <w:b/>
          <w:bCs/>
          <w:color w:val="auto"/>
        </w:rPr>
        <w:t xml:space="preserve"> </w:t>
      </w:r>
      <w:r w:rsidR="00177585" w:rsidRPr="00252CAA">
        <w:rPr>
          <w:rFonts w:ascii="Arial" w:hAnsi="Arial" w:cs="Arial"/>
          <w:b/>
          <w:bCs/>
          <w:color w:val="auto"/>
        </w:rPr>
        <w:t>A</w:t>
      </w:r>
      <w:r w:rsidR="00E163FF" w:rsidRPr="00252CAA">
        <w:rPr>
          <w:rFonts w:ascii="Arial" w:hAnsi="Arial" w:cs="Arial"/>
          <w:b/>
          <w:bCs/>
          <w:color w:val="auto"/>
        </w:rPr>
        <w:t>RASI İNSANSIZ HAVA ARAÇLARI YARIŞMASI</w:t>
      </w:r>
    </w:p>
    <w:p w14:paraId="67F0B6D7" w14:textId="6B30AE32" w:rsidR="00E163FF" w:rsidRPr="00252CAA" w:rsidRDefault="009D0756" w:rsidP="001B6315">
      <w:pPr>
        <w:pStyle w:val="Default"/>
        <w:spacing w:before="240"/>
        <w:jc w:val="center"/>
        <w:rPr>
          <w:rFonts w:ascii="Arial" w:hAnsi="Arial" w:cs="Arial"/>
          <w:b/>
          <w:bCs/>
          <w:color w:val="auto"/>
        </w:rPr>
      </w:pPr>
      <w:r w:rsidRPr="00252CAA">
        <w:rPr>
          <w:rFonts w:ascii="Arial" w:hAnsi="Arial" w:cs="Arial"/>
          <w:b/>
          <w:bCs/>
          <w:color w:val="auto"/>
        </w:rPr>
        <w:t xml:space="preserve">DETAYLI </w:t>
      </w:r>
      <w:r w:rsidR="00E163FF" w:rsidRPr="00252CAA">
        <w:rPr>
          <w:rFonts w:ascii="Arial" w:hAnsi="Arial" w:cs="Arial"/>
          <w:b/>
          <w:bCs/>
          <w:color w:val="auto"/>
        </w:rPr>
        <w:t>TASARIM RAPORU</w:t>
      </w:r>
    </w:p>
    <w:p w14:paraId="18A33292" w14:textId="77777777" w:rsidR="00E163FF" w:rsidRPr="00252CAA" w:rsidRDefault="00E163FF" w:rsidP="001B6315">
      <w:pPr>
        <w:jc w:val="center"/>
        <w:rPr>
          <w:rFonts w:ascii="Arial" w:hAnsi="Arial" w:cs="Arial"/>
          <w:b/>
          <w:bCs/>
          <w:szCs w:val="24"/>
        </w:rPr>
      </w:pPr>
    </w:p>
    <w:p w14:paraId="47D7C40F" w14:textId="77777777" w:rsidR="00E163FF" w:rsidRPr="00252CAA" w:rsidRDefault="00E163FF" w:rsidP="001B6315">
      <w:pPr>
        <w:jc w:val="center"/>
        <w:rPr>
          <w:rFonts w:ascii="Arial" w:hAnsi="Arial" w:cs="Arial"/>
          <w:b/>
          <w:bCs/>
          <w:szCs w:val="24"/>
        </w:rPr>
      </w:pPr>
    </w:p>
    <w:p w14:paraId="3B89560E" w14:textId="77777777" w:rsidR="00E163FF" w:rsidRPr="00252CAA" w:rsidRDefault="00E163FF" w:rsidP="001B6315">
      <w:pPr>
        <w:jc w:val="center"/>
        <w:rPr>
          <w:rFonts w:ascii="Arial" w:hAnsi="Arial" w:cs="Arial"/>
          <w:b/>
          <w:bCs/>
          <w:szCs w:val="24"/>
        </w:rPr>
      </w:pPr>
    </w:p>
    <w:p w14:paraId="1EB7326D" w14:textId="6ACD5A08" w:rsidR="00E163FF" w:rsidRPr="00252CAA" w:rsidRDefault="00515593" w:rsidP="001B6315">
      <w:pPr>
        <w:ind w:left="1416"/>
        <w:rPr>
          <w:rFonts w:ascii="Arial" w:hAnsi="Arial" w:cs="Arial"/>
          <w:b/>
          <w:bCs/>
          <w:szCs w:val="24"/>
        </w:rPr>
      </w:pPr>
      <w:r w:rsidRPr="00252CAA">
        <w:rPr>
          <w:rFonts w:ascii="Arial" w:hAnsi="Arial" w:cs="Arial"/>
          <w:b/>
          <w:bCs/>
          <w:szCs w:val="24"/>
        </w:rPr>
        <w:t xml:space="preserve">         </w:t>
      </w:r>
      <w:r w:rsidR="00630C4C" w:rsidRPr="00252CAA">
        <w:rPr>
          <w:rFonts w:ascii="Arial" w:hAnsi="Arial" w:cs="Arial"/>
          <w:b/>
          <w:bCs/>
          <w:szCs w:val="24"/>
        </w:rPr>
        <w:t>TAKIM ADI:</w:t>
      </w:r>
      <w:r w:rsidR="00CC177B" w:rsidRPr="00252CAA">
        <w:rPr>
          <w:rFonts w:ascii="Arial" w:hAnsi="Arial" w:cs="Arial"/>
          <w:b/>
          <w:bCs/>
          <w:szCs w:val="24"/>
        </w:rPr>
        <w:t xml:space="preserve"> Hür-Kanat</w:t>
      </w:r>
    </w:p>
    <w:p w14:paraId="3FE621EE" w14:textId="577FFA4E" w:rsidR="00080FEA" w:rsidRPr="00252CAA" w:rsidRDefault="00080FEA" w:rsidP="001B6315">
      <w:pPr>
        <w:ind w:left="1416"/>
        <w:rPr>
          <w:rFonts w:ascii="Arial" w:hAnsi="Arial" w:cs="Arial"/>
          <w:b/>
          <w:bCs/>
          <w:szCs w:val="24"/>
        </w:rPr>
      </w:pPr>
      <w:r w:rsidRPr="00252CAA">
        <w:rPr>
          <w:rFonts w:ascii="Arial" w:hAnsi="Arial" w:cs="Arial"/>
          <w:b/>
          <w:bCs/>
          <w:szCs w:val="24"/>
        </w:rPr>
        <w:t xml:space="preserve">         TAKIM ID:</w:t>
      </w:r>
    </w:p>
    <w:p w14:paraId="7516432E" w14:textId="13F32185" w:rsidR="00E163FF" w:rsidRPr="00252CAA" w:rsidRDefault="00515593" w:rsidP="001B6315">
      <w:pPr>
        <w:ind w:left="1416"/>
        <w:rPr>
          <w:rFonts w:ascii="Arial" w:hAnsi="Arial" w:cs="Arial"/>
          <w:b/>
          <w:bCs/>
          <w:szCs w:val="24"/>
        </w:rPr>
      </w:pPr>
      <w:r w:rsidRPr="00252CAA">
        <w:rPr>
          <w:rFonts w:ascii="Arial" w:hAnsi="Arial" w:cs="Arial"/>
          <w:b/>
          <w:bCs/>
          <w:szCs w:val="24"/>
        </w:rPr>
        <w:t xml:space="preserve">         KATEGORİ</w:t>
      </w:r>
      <w:r w:rsidR="00563D01" w:rsidRPr="00252CAA">
        <w:rPr>
          <w:rFonts w:ascii="Arial" w:hAnsi="Arial" w:cs="Arial"/>
          <w:b/>
          <w:bCs/>
          <w:szCs w:val="24"/>
        </w:rPr>
        <w:t xml:space="preserve">: </w:t>
      </w:r>
    </w:p>
    <w:p w14:paraId="721C35C4" w14:textId="28C0AE42" w:rsidR="00E163FF" w:rsidRPr="00252CAA" w:rsidRDefault="00186902" w:rsidP="001B6315">
      <w:pPr>
        <w:ind w:left="1416"/>
        <w:rPr>
          <w:rFonts w:ascii="Arial" w:hAnsi="Arial" w:cs="Arial"/>
          <w:b/>
          <w:bCs/>
          <w:szCs w:val="24"/>
        </w:rPr>
      </w:pPr>
      <w:r w:rsidRPr="00252CAA">
        <w:rPr>
          <w:rFonts w:ascii="Arial" w:hAnsi="Arial" w:cs="Arial"/>
          <w:b/>
          <w:bCs/>
          <w:szCs w:val="24"/>
        </w:rPr>
        <w:t xml:space="preserve">         </w:t>
      </w:r>
      <w:r w:rsidR="00630C4C" w:rsidRPr="00252CAA">
        <w:rPr>
          <w:rFonts w:ascii="Arial" w:hAnsi="Arial" w:cs="Arial"/>
          <w:b/>
          <w:bCs/>
          <w:szCs w:val="24"/>
        </w:rPr>
        <w:t>KURUM ADI</w:t>
      </w:r>
      <w:r w:rsidR="00E163FF" w:rsidRPr="00252CAA">
        <w:rPr>
          <w:rFonts w:ascii="Arial" w:hAnsi="Arial" w:cs="Arial"/>
          <w:b/>
          <w:bCs/>
          <w:szCs w:val="24"/>
        </w:rPr>
        <w:t>:</w:t>
      </w:r>
    </w:p>
    <w:p w14:paraId="3F479C5C" w14:textId="5159D15F" w:rsidR="00E163FF" w:rsidRPr="00252CAA" w:rsidRDefault="00E163FF" w:rsidP="001B6315">
      <w:pPr>
        <w:tabs>
          <w:tab w:val="left" w:pos="1985"/>
        </w:tabs>
        <w:ind w:left="708" w:firstLine="708"/>
        <w:rPr>
          <w:rFonts w:ascii="Arial" w:hAnsi="Arial" w:cs="Arial"/>
          <w:b/>
          <w:bCs/>
          <w:szCs w:val="24"/>
        </w:rPr>
      </w:pPr>
      <w:r w:rsidRPr="00252CAA">
        <w:rPr>
          <w:rFonts w:ascii="Arial" w:hAnsi="Arial" w:cs="Arial"/>
          <w:b/>
          <w:bCs/>
          <w:szCs w:val="24"/>
        </w:rPr>
        <w:t xml:space="preserve">         DANIŞMAN</w:t>
      </w:r>
      <w:r w:rsidR="00630C4C" w:rsidRPr="00252CAA">
        <w:rPr>
          <w:rFonts w:ascii="Arial" w:hAnsi="Arial" w:cs="Arial"/>
          <w:b/>
          <w:bCs/>
          <w:szCs w:val="24"/>
        </w:rPr>
        <w:t xml:space="preserve"> ÖĞRETMEN</w:t>
      </w:r>
      <w:r w:rsidRPr="00252CAA">
        <w:rPr>
          <w:rFonts w:ascii="Arial" w:hAnsi="Arial" w:cs="Arial"/>
          <w:b/>
          <w:bCs/>
          <w:szCs w:val="24"/>
        </w:rPr>
        <w:t>:</w:t>
      </w:r>
    </w:p>
    <w:p w14:paraId="39464E83" w14:textId="77777777" w:rsidR="00E15502" w:rsidRPr="00252CAA" w:rsidRDefault="00E15502" w:rsidP="001B6315">
      <w:pPr>
        <w:spacing w:after="120"/>
        <w:rPr>
          <w:rFonts w:ascii="Arial" w:hAnsi="Arial" w:cs="Arial"/>
          <w:szCs w:val="24"/>
        </w:rPr>
      </w:pPr>
    </w:p>
    <w:p w14:paraId="593ED04E" w14:textId="77777777" w:rsidR="00966728" w:rsidRPr="00252CAA" w:rsidRDefault="00E15502" w:rsidP="001B6315">
      <w:pPr>
        <w:pStyle w:val="Heading1"/>
        <w:rPr>
          <w:rFonts w:ascii="Arial" w:hAnsi="Arial" w:cs="Arial"/>
        </w:rPr>
      </w:pPr>
      <w:r w:rsidRPr="00252CAA">
        <w:rPr>
          <w:rFonts w:ascii="Arial" w:hAnsi="Arial" w:cs="Arial"/>
        </w:rPr>
        <w:br w:type="page"/>
      </w:r>
      <w:bookmarkStart w:id="0" w:name="_Toc294117631"/>
      <w:bookmarkStart w:id="1" w:name="_Toc71190512"/>
      <w:r w:rsidR="00966728" w:rsidRPr="00252CAA">
        <w:rPr>
          <w:rFonts w:ascii="Arial" w:hAnsi="Arial" w:cs="Arial"/>
        </w:rPr>
        <w:lastRenderedPageBreak/>
        <w:t>İÇİNDEKİLER DİZİNİ</w:t>
      </w:r>
      <w:bookmarkEnd w:id="0"/>
      <w:bookmarkEnd w:id="1"/>
    </w:p>
    <w:p w14:paraId="59CA1C92" w14:textId="77777777" w:rsidR="00966728" w:rsidRPr="00252CAA" w:rsidRDefault="00966728" w:rsidP="001B6315">
      <w:pPr>
        <w:jc w:val="right"/>
        <w:rPr>
          <w:rFonts w:ascii="Arial" w:hAnsi="Arial" w:cs="Arial"/>
          <w:b/>
          <w:szCs w:val="24"/>
        </w:rPr>
      </w:pPr>
      <w:r w:rsidRPr="00252CAA">
        <w:rPr>
          <w:rFonts w:ascii="Arial" w:hAnsi="Arial" w:cs="Arial"/>
          <w:b/>
          <w:szCs w:val="24"/>
        </w:rPr>
        <w:t>Sayfa</w:t>
      </w:r>
    </w:p>
    <w:p w14:paraId="348291F1" w14:textId="41DC476A" w:rsidR="0093555C" w:rsidRPr="00252CAA" w:rsidRDefault="00F6769F" w:rsidP="001B6315">
      <w:pPr>
        <w:pStyle w:val="TOC1"/>
        <w:rPr>
          <w:rFonts w:ascii="Arial" w:eastAsiaTheme="minorEastAsia" w:hAnsi="Arial" w:cs="Arial"/>
          <w:noProof/>
          <w:sz w:val="22"/>
          <w:szCs w:val="22"/>
        </w:rPr>
      </w:pPr>
      <w:r w:rsidRPr="00252CAA">
        <w:rPr>
          <w:rFonts w:ascii="Arial" w:hAnsi="Arial" w:cs="Arial"/>
          <w:szCs w:val="24"/>
        </w:rPr>
        <w:fldChar w:fldCharType="begin"/>
      </w:r>
      <w:r w:rsidR="008B7C54" w:rsidRPr="00252CAA">
        <w:rPr>
          <w:rFonts w:ascii="Arial" w:hAnsi="Arial" w:cs="Arial"/>
          <w:szCs w:val="24"/>
        </w:rPr>
        <w:instrText xml:space="preserve"> TOC \o "1-5" \h \z \u </w:instrText>
      </w:r>
      <w:r w:rsidRPr="00252CAA">
        <w:rPr>
          <w:rFonts w:ascii="Arial" w:hAnsi="Arial" w:cs="Arial"/>
          <w:szCs w:val="24"/>
        </w:rPr>
        <w:fldChar w:fldCharType="separate"/>
      </w:r>
      <w:hyperlink w:anchor="_Toc71190512" w:history="1">
        <w:r w:rsidR="0093555C" w:rsidRPr="00252CAA">
          <w:rPr>
            <w:rStyle w:val="Hyperlink"/>
            <w:rFonts w:ascii="Arial" w:hAnsi="Arial" w:cs="Arial"/>
            <w:noProof/>
          </w:rPr>
          <w:t>İÇİNDEKİLER DİZİNİ</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2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2</w:t>
        </w:r>
        <w:r w:rsidR="0093555C" w:rsidRPr="00252CAA">
          <w:rPr>
            <w:rFonts w:ascii="Arial" w:hAnsi="Arial" w:cs="Arial"/>
            <w:noProof/>
            <w:webHidden/>
          </w:rPr>
          <w:fldChar w:fldCharType="end"/>
        </w:r>
      </w:hyperlink>
    </w:p>
    <w:p w14:paraId="10259E79" w14:textId="0477D659" w:rsidR="0093555C" w:rsidRPr="00252CAA" w:rsidRDefault="00E8640B" w:rsidP="001B6315">
      <w:pPr>
        <w:pStyle w:val="TOC1"/>
        <w:rPr>
          <w:rFonts w:ascii="Arial" w:eastAsiaTheme="minorEastAsia" w:hAnsi="Arial" w:cs="Arial"/>
          <w:noProof/>
          <w:sz w:val="22"/>
          <w:szCs w:val="22"/>
        </w:rPr>
      </w:pPr>
      <w:hyperlink w:anchor="_Toc71190513" w:history="1">
        <w:r w:rsidR="0093555C" w:rsidRPr="00252CAA">
          <w:rPr>
            <w:rStyle w:val="Hyperlink"/>
            <w:rFonts w:ascii="Arial" w:hAnsi="Arial" w:cs="Arial"/>
            <w:noProof/>
          </w:rPr>
          <w:t>1. GENEL ÖZET (TOPLAM 1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3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3</w:t>
        </w:r>
        <w:r w:rsidR="0093555C" w:rsidRPr="00252CAA">
          <w:rPr>
            <w:rFonts w:ascii="Arial" w:hAnsi="Arial" w:cs="Arial"/>
            <w:noProof/>
            <w:webHidden/>
          </w:rPr>
          <w:fldChar w:fldCharType="end"/>
        </w:r>
      </w:hyperlink>
    </w:p>
    <w:p w14:paraId="0E3D4C38" w14:textId="04139A4B" w:rsidR="0093555C" w:rsidRPr="00252CAA" w:rsidRDefault="00E8640B" w:rsidP="001B6315">
      <w:pPr>
        <w:pStyle w:val="TOC2"/>
        <w:rPr>
          <w:rFonts w:ascii="Arial" w:eastAsiaTheme="minorEastAsia" w:hAnsi="Arial" w:cs="Arial"/>
          <w:noProof/>
          <w:sz w:val="22"/>
          <w:szCs w:val="22"/>
        </w:rPr>
      </w:pPr>
      <w:hyperlink w:anchor="_Toc71190514" w:history="1">
        <w:r w:rsidR="0093555C" w:rsidRPr="00252CAA">
          <w:rPr>
            <w:rStyle w:val="Hyperlink"/>
            <w:rFonts w:ascii="Arial" w:hAnsi="Arial" w:cs="Arial"/>
            <w:noProof/>
          </w:rPr>
          <w:t>1.1 Tasarım Süreci (2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4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3</w:t>
        </w:r>
        <w:r w:rsidR="0093555C" w:rsidRPr="00252CAA">
          <w:rPr>
            <w:rFonts w:ascii="Arial" w:hAnsi="Arial" w:cs="Arial"/>
            <w:noProof/>
            <w:webHidden/>
          </w:rPr>
          <w:fldChar w:fldCharType="end"/>
        </w:r>
      </w:hyperlink>
    </w:p>
    <w:p w14:paraId="60A1C607" w14:textId="7B899ECB" w:rsidR="0093555C" w:rsidRPr="00252CAA" w:rsidRDefault="00E8640B" w:rsidP="001B6315">
      <w:pPr>
        <w:pStyle w:val="TOC2"/>
        <w:rPr>
          <w:rFonts w:ascii="Arial" w:eastAsiaTheme="minorEastAsia" w:hAnsi="Arial" w:cs="Arial"/>
          <w:noProof/>
          <w:sz w:val="22"/>
          <w:szCs w:val="22"/>
        </w:rPr>
      </w:pPr>
      <w:hyperlink w:anchor="_Toc71190515" w:history="1">
        <w:r w:rsidR="0093555C" w:rsidRPr="00252CAA">
          <w:rPr>
            <w:rStyle w:val="Hyperlink"/>
            <w:rFonts w:ascii="Arial" w:hAnsi="Arial" w:cs="Arial"/>
            <w:noProof/>
          </w:rPr>
          <w:t>1.2 Temel Görev Gereksinimleri ve Tasarım Özellikleri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5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3</w:t>
        </w:r>
        <w:r w:rsidR="0093555C" w:rsidRPr="00252CAA">
          <w:rPr>
            <w:rFonts w:ascii="Arial" w:hAnsi="Arial" w:cs="Arial"/>
            <w:noProof/>
            <w:webHidden/>
          </w:rPr>
          <w:fldChar w:fldCharType="end"/>
        </w:r>
      </w:hyperlink>
    </w:p>
    <w:p w14:paraId="3936D189" w14:textId="45FDAA63" w:rsidR="0093555C" w:rsidRPr="00252CAA" w:rsidRDefault="00E8640B" w:rsidP="001B6315">
      <w:pPr>
        <w:pStyle w:val="TOC2"/>
        <w:rPr>
          <w:rFonts w:ascii="Arial" w:eastAsiaTheme="minorEastAsia" w:hAnsi="Arial" w:cs="Arial"/>
          <w:noProof/>
          <w:sz w:val="22"/>
          <w:szCs w:val="22"/>
        </w:rPr>
      </w:pPr>
      <w:hyperlink w:anchor="_Toc71190516" w:history="1">
        <w:r w:rsidR="0093555C" w:rsidRPr="00252CAA">
          <w:rPr>
            <w:rStyle w:val="Hyperlink"/>
            <w:rFonts w:ascii="Arial" w:hAnsi="Arial" w:cs="Arial"/>
            <w:noProof/>
          </w:rPr>
          <w:t>1.3 Sistem Performans Özellikleri (3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6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3</w:t>
        </w:r>
        <w:r w:rsidR="0093555C" w:rsidRPr="00252CAA">
          <w:rPr>
            <w:rFonts w:ascii="Arial" w:hAnsi="Arial" w:cs="Arial"/>
            <w:noProof/>
            <w:webHidden/>
          </w:rPr>
          <w:fldChar w:fldCharType="end"/>
        </w:r>
      </w:hyperlink>
    </w:p>
    <w:p w14:paraId="07114A31" w14:textId="22082696" w:rsidR="0093555C" w:rsidRPr="00252CAA" w:rsidRDefault="00E8640B" w:rsidP="001B6315">
      <w:pPr>
        <w:pStyle w:val="TOC1"/>
        <w:rPr>
          <w:rFonts w:ascii="Arial" w:eastAsiaTheme="minorEastAsia" w:hAnsi="Arial" w:cs="Arial"/>
          <w:noProof/>
          <w:sz w:val="22"/>
          <w:szCs w:val="22"/>
        </w:rPr>
      </w:pPr>
      <w:hyperlink w:anchor="_Toc71190517" w:history="1">
        <w:r w:rsidR="0093555C" w:rsidRPr="00252CAA">
          <w:rPr>
            <w:rStyle w:val="Hyperlink"/>
            <w:rFonts w:ascii="Arial" w:hAnsi="Arial" w:cs="Arial"/>
            <w:noProof/>
          </w:rPr>
          <w:t>2. YÖNETİM ÖZETİ (TOPLAM 1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7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4</w:t>
        </w:r>
        <w:r w:rsidR="0093555C" w:rsidRPr="00252CAA">
          <w:rPr>
            <w:rFonts w:ascii="Arial" w:hAnsi="Arial" w:cs="Arial"/>
            <w:noProof/>
            <w:webHidden/>
          </w:rPr>
          <w:fldChar w:fldCharType="end"/>
        </w:r>
      </w:hyperlink>
    </w:p>
    <w:p w14:paraId="3D57EFF9" w14:textId="0C1DA505" w:rsidR="0093555C" w:rsidRPr="00252CAA" w:rsidRDefault="00E8640B" w:rsidP="001B6315">
      <w:pPr>
        <w:pStyle w:val="TOC2"/>
        <w:rPr>
          <w:rFonts w:ascii="Arial" w:eastAsiaTheme="minorEastAsia" w:hAnsi="Arial" w:cs="Arial"/>
          <w:noProof/>
          <w:sz w:val="22"/>
          <w:szCs w:val="22"/>
        </w:rPr>
      </w:pPr>
      <w:hyperlink w:anchor="_Toc71190518" w:history="1">
        <w:r w:rsidR="0093555C" w:rsidRPr="00252CAA">
          <w:rPr>
            <w:rStyle w:val="Hyperlink"/>
            <w:rFonts w:ascii="Arial" w:hAnsi="Arial" w:cs="Arial"/>
            <w:noProof/>
          </w:rPr>
          <w:t>2.1 Takım Organizasyonu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8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4</w:t>
        </w:r>
        <w:r w:rsidR="0093555C" w:rsidRPr="00252CAA">
          <w:rPr>
            <w:rFonts w:ascii="Arial" w:hAnsi="Arial" w:cs="Arial"/>
            <w:noProof/>
            <w:webHidden/>
          </w:rPr>
          <w:fldChar w:fldCharType="end"/>
        </w:r>
      </w:hyperlink>
    </w:p>
    <w:p w14:paraId="719E09CE" w14:textId="551334D2" w:rsidR="0093555C" w:rsidRPr="00252CAA" w:rsidRDefault="00E8640B" w:rsidP="001B6315">
      <w:pPr>
        <w:pStyle w:val="TOC2"/>
        <w:rPr>
          <w:rFonts w:ascii="Arial" w:eastAsiaTheme="minorEastAsia" w:hAnsi="Arial" w:cs="Arial"/>
          <w:noProof/>
          <w:sz w:val="22"/>
          <w:szCs w:val="22"/>
        </w:rPr>
      </w:pPr>
      <w:hyperlink w:anchor="_Toc71190519" w:history="1">
        <w:r w:rsidR="0093555C" w:rsidRPr="00252CAA">
          <w:rPr>
            <w:rStyle w:val="Hyperlink"/>
            <w:rFonts w:ascii="Arial" w:hAnsi="Arial" w:cs="Arial"/>
            <w:noProof/>
          </w:rPr>
          <w:t>2.2 Zaman Akış Çizelgesi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9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4</w:t>
        </w:r>
        <w:r w:rsidR="0093555C" w:rsidRPr="00252CAA">
          <w:rPr>
            <w:rFonts w:ascii="Arial" w:hAnsi="Arial" w:cs="Arial"/>
            <w:noProof/>
            <w:webHidden/>
          </w:rPr>
          <w:fldChar w:fldCharType="end"/>
        </w:r>
      </w:hyperlink>
    </w:p>
    <w:p w14:paraId="56EB28AF" w14:textId="6119EF84" w:rsidR="0093555C" w:rsidRPr="00252CAA" w:rsidRDefault="00E8640B" w:rsidP="001B6315">
      <w:pPr>
        <w:pStyle w:val="TOC1"/>
        <w:rPr>
          <w:rFonts w:ascii="Arial" w:eastAsiaTheme="minorEastAsia" w:hAnsi="Arial" w:cs="Arial"/>
          <w:noProof/>
          <w:sz w:val="22"/>
          <w:szCs w:val="22"/>
        </w:rPr>
      </w:pPr>
      <w:hyperlink w:anchor="_Toc71190520" w:history="1">
        <w:r w:rsidR="0093555C" w:rsidRPr="00252CAA">
          <w:rPr>
            <w:rStyle w:val="Hyperlink"/>
            <w:rFonts w:ascii="Arial" w:hAnsi="Arial" w:cs="Arial"/>
            <w:noProof/>
          </w:rPr>
          <w:t>3. DETAYLI TASARIM (TOPLAM 4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0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6</w:t>
        </w:r>
        <w:r w:rsidR="0093555C" w:rsidRPr="00252CAA">
          <w:rPr>
            <w:rFonts w:ascii="Arial" w:hAnsi="Arial" w:cs="Arial"/>
            <w:noProof/>
            <w:webHidden/>
          </w:rPr>
          <w:fldChar w:fldCharType="end"/>
        </w:r>
      </w:hyperlink>
    </w:p>
    <w:p w14:paraId="16849D5D" w14:textId="6B28E043" w:rsidR="0093555C" w:rsidRPr="00252CAA" w:rsidRDefault="00E8640B" w:rsidP="001B6315">
      <w:pPr>
        <w:pStyle w:val="TOC2"/>
        <w:rPr>
          <w:rFonts w:ascii="Arial" w:eastAsiaTheme="minorEastAsia" w:hAnsi="Arial" w:cs="Arial"/>
          <w:noProof/>
          <w:sz w:val="22"/>
          <w:szCs w:val="22"/>
        </w:rPr>
      </w:pPr>
      <w:hyperlink w:anchor="_Toc71190521" w:history="1">
        <w:r w:rsidR="0093555C" w:rsidRPr="00252CAA">
          <w:rPr>
            <w:rStyle w:val="Hyperlink"/>
            <w:rFonts w:ascii="Arial" w:hAnsi="Arial" w:cs="Arial"/>
            <w:noProof/>
          </w:rPr>
          <w:t>3.1 Tasarımın Boyutsal Parametreleri (1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1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6</w:t>
        </w:r>
        <w:r w:rsidR="0093555C" w:rsidRPr="00252CAA">
          <w:rPr>
            <w:rFonts w:ascii="Arial" w:hAnsi="Arial" w:cs="Arial"/>
            <w:noProof/>
            <w:webHidden/>
          </w:rPr>
          <w:fldChar w:fldCharType="end"/>
        </w:r>
      </w:hyperlink>
    </w:p>
    <w:p w14:paraId="7895BFD0" w14:textId="646C623E" w:rsidR="0093555C" w:rsidRPr="00252CAA" w:rsidRDefault="00E8640B" w:rsidP="001B6315">
      <w:pPr>
        <w:pStyle w:val="TOC2"/>
        <w:rPr>
          <w:rFonts w:ascii="Arial" w:eastAsiaTheme="minorEastAsia" w:hAnsi="Arial" w:cs="Arial"/>
          <w:noProof/>
          <w:sz w:val="22"/>
          <w:szCs w:val="22"/>
        </w:rPr>
      </w:pPr>
      <w:hyperlink w:anchor="_Toc71190522" w:history="1">
        <w:r w:rsidR="0093555C" w:rsidRPr="00252CAA">
          <w:rPr>
            <w:rStyle w:val="Hyperlink"/>
            <w:rFonts w:ascii="Arial" w:hAnsi="Arial" w:cs="Arial"/>
            <w:noProof/>
          </w:rPr>
          <w:t>3.2 Tasarımın Yapısal Özellikleri (2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2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6</w:t>
        </w:r>
        <w:r w:rsidR="0093555C" w:rsidRPr="00252CAA">
          <w:rPr>
            <w:rFonts w:ascii="Arial" w:hAnsi="Arial" w:cs="Arial"/>
            <w:noProof/>
            <w:webHidden/>
          </w:rPr>
          <w:fldChar w:fldCharType="end"/>
        </w:r>
      </w:hyperlink>
    </w:p>
    <w:p w14:paraId="23EC9642" w14:textId="12F7C3E4" w:rsidR="0093555C" w:rsidRPr="00252CAA" w:rsidRDefault="00E8640B" w:rsidP="001B6315">
      <w:pPr>
        <w:pStyle w:val="TOC3"/>
        <w:tabs>
          <w:tab w:val="right" w:leader="dot" w:pos="8492"/>
        </w:tabs>
        <w:rPr>
          <w:rFonts w:ascii="Arial" w:eastAsiaTheme="minorEastAsia" w:hAnsi="Arial" w:cs="Arial"/>
          <w:noProof/>
          <w:sz w:val="22"/>
          <w:szCs w:val="22"/>
        </w:rPr>
      </w:pPr>
      <w:hyperlink w:anchor="_Toc71190523" w:history="1">
        <w:r w:rsidR="0093555C" w:rsidRPr="00252CAA">
          <w:rPr>
            <w:rStyle w:val="Hyperlink"/>
            <w:rFonts w:ascii="Arial" w:hAnsi="Arial" w:cs="Arial"/>
            <w:noProof/>
          </w:rPr>
          <w:t>3.2.1 Gövde, Mekanik Sistemler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3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6</w:t>
        </w:r>
        <w:r w:rsidR="0093555C" w:rsidRPr="00252CAA">
          <w:rPr>
            <w:rFonts w:ascii="Arial" w:hAnsi="Arial" w:cs="Arial"/>
            <w:noProof/>
            <w:webHidden/>
          </w:rPr>
          <w:fldChar w:fldCharType="end"/>
        </w:r>
      </w:hyperlink>
    </w:p>
    <w:p w14:paraId="464D3A04" w14:textId="3942B8E0" w:rsidR="0093555C" w:rsidRPr="00252CAA" w:rsidRDefault="00E8640B" w:rsidP="001B6315">
      <w:pPr>
        <w:pStyle w:val="TOC3"/>
        <w:tabs>
          <w:tab w:val="right" w:leader="dot" w:pos="8492"/>
        </w:tabs>
        <w:rPr>
          <w:rFonts w:ascii="Arial" w:eastAsiaTheme="minorEastAsia" w:hAnsi="Arial" w:cs="Arial"/>
          <w:noProof/>
          <w:sz w:val="22"/>
          <w:szCs w:val="22"/>
        </w:rPr>
      </w:pPr>
      <w:hyperlink w:anchor="_Toc71190524" w:history="1">
        <w:r w:rsidR="0093555C" w:rsidRPr="00252CAA">
          <w:rPr>
            <w:rStyle w:val="Hyperlink"/>
            <w:rFonts w:ascii="Arial" w:hAnsi="Arial" w:cs="Arial"/>
            <w:noProof/>
          </w:rPr>
          <w:t>3.2.2 Aerodinamik Özellikler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4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6</w:t>
        </w:r>
        <w:r w:rsidR="0093555C" w:rsidRPr="00252CAA">
          <w:rPr>
            <w:rFonts w:ascii="Arial" w:hAnsi="Arial" w:cs="Arial"/>
            <w:noProof/>
            <w:webHidden/>
          </w:rPr>
          <w:fldChar w:fldCharType="end"/>
        </w:r>
      </w:hyperlink>
    </w:p>
    <w:p w14:paraId="1BB795B4" w14:textId="5C125AFA" w:rsidR="0093555C" w:rsidRPr="00252CAA" w:rsidRDefault="00E8640B" w:rsidP="001B6315">
      <w:pPr>
        <w:pStyle w:val="TOC3"/>
        <w:tabs>
          <w:tab w:val="right" w:leader="dot" w:pos="8492"/>
        </w:tabs>
        <w:rPr>
          <w:rFonts w:ascii="Arial" w:eastAsiaTheme="minorEastAsia" w:hAnsi="Arial" w:cs="Arial"/>
          <w:noProof/>
          <w:sz w:val="22"/>
          <w:szCs w:val="22"/>
        </w:rPr>
      </w:pPr>
      <w:hyperlink w:anchor="_Toc71190525" w:history="1">
        <w:r w:rsidR="0093555C" w:rsidRPr="00252CAA">
          <w:rPr>
            <w:rStyle w:val="Hyperlink"/>
            <w:rFonts w:ascii="Arial" w:hAnsi="Arial" w:cs="Arial"/>
            <w:noProof/>
          </w:rPr>
          <w:t>3.2.3 Görev Mekanizması Sistemi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5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7</w:t>
        </w:r>
        <w:r w:rsidR="0093555C" w:rsidRPr="00252CAA">
          <w:rPr>
            <w:rFonts w:ascii="Arial" w:hAnsi="Arial" w:cs="Arial"/>
            <w:noProof/>
            <w:webHidden/>
          </w:rPr>
          <w:fldChar w:fldCharType="end"/>
        </w:r>
      </w:hyperlink>
    </w:p>
    <w:p w14:paraId="6CF6E398" w14:textId="6CE5FE53" w:rsidR="0093555C" w:rsidRPr="00252CAA" w:rsidRDefault="00E8640B" w:rsidP="001B6315">
      <w:pPr>
        <w:pStyle w:val="TOC3"/>
        <w:tabs>
          <w:tab w:val="right" w:leader="dot" w:pos="8492"/>
        </w:tabs>
        <w:rPr>
          <w:rFonts w:ascii="Arial" w:eastAsiaTheme="minorEastAsia" w:hAnsi="Arial" w:cs="Arial"/>
          <w:noProof/>
          <w:sz w:val="22"/>
          <w:szCs w:val="22"/>
        </w:rPr>
      </w:pPr>
      <w:hyperlink w:anchor="_Toc71190526" w:history="1">
        <w:r w:rsidR="0093555C" w:rsidRPr="00252CAA">
          <w:rPr>
            <w:rStyle w:val="Hyperlink"/>
            <w:rFonts w:ascii="Arial" w:hAnsi="Arial" w:cs="Arial"/>
            <w:noProof/>
          </w:rPr>
          <w:t>3.2.4 Elektrik Elektronik Kontrol ve Güç Sistemleri Entegrasyonu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6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7</w:t>
        </w:r>
        <w:r w:rsidR="0093555C" w:rsidRPr="00252CAA">
          <w:rPr>
            <w:rFonts w:ascii="Arial" w:hAnsi="Arial" w:cs="Arial"/>
            <w:noProof/>
            <w:webHidden/>
          </w:rPr>
          <w:fldChar w:fldCharType="end"/>
        </w:r>
      </w:hyperlink>
    </w:p>
    <w:p w14:paraId="568629D1" w14:textId="2FACAD48" w:rsidR="0093555C" w:rsidRPr="00252CAA" w:rsidRDefault="00E8640B" w:rsidP="001B6315">
      <w:pPr>
        <w:pStyle w:val="TOC2"/>
        <w:rPr>
          <w:rFonts w:ascii="Arial" w:eastAsiaTheme="minorEastAsia" w:hAnsi="Arial" w:cs="Arial"/>
          <w:noProof/>
          <w:sz w:val="22"/>
          <w:szCs w:val="22"/>
        </w:rPr>
      </w:pPr>
      <w:hyperlink w:anchor="_Toc71190527" w:history="1">
        <w:r w:rsidR="0093555C" w:rsidRPr="00252CAA">
          <w:rPr>
            <w:rStyle w:val="Hyperlink"/>
            <w:rFonts w:ascii="Arial" w:hAnsi="Arial" w:cs="Arial"/>
            <w:noProof/>
          </w:rPr>
          <w:t>3.3 Uçuş Performans Parametreleri (1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7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7</w:t>
        </w:r>
        <w:r w:rsidR="0093555C" w:rsidRPr="00252CAA">
          <w:rPr>
            <w:rFonts w:ascii="Arial" w:hAnsi="Arial" w:cs="Arial"/>
            <w:noProof/>
            <w:webHidden/>
          </w:rPr>
          <w:fldChar w:fldCharType="end"/>
        </w:r>
      </w:hyperlink>
    </w:p>
    <w:p w14:paraId="73FF0A78" w14:textId="657DC34D" w:rsidR="0093555C" w:rsidRPr="00252CAA" w:rsidRDefault="00E8640B" w:rsidP="001B6315">
      <w:pPr>
        <w:pStyle w:val="TOC2"/>
        <w:rPr>
          <w:rFonts w:ascii="Arial" w:eastAsiaTheme="minorEastAsia" w:hAnsi="Arial" w:cs="Arial"/>
          <w:noProof/>
          <w:sz w:val="22"/>
          <w:szCs w:val="22"/>
        </w:rPr>
      </w:pPr>
      <w:hyperlink w:anchor="_Toc71190528" w:history="1">
        <w:r w:rsidR="0093555C" w:rsidRPr="00252CAA">
          <w:rPr>
            <w:rStyle w:val="Hyperlink"/>
            <w:rFonts w:ascii="Arial" w:hAnsi="Arial" w:cs="Arial"/>
            <w:noProof/>
          </w:rPr>
          <w:t>3.4 Hava Aracı Maliyet Dağılımı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8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7</w:t>
        </w:r>
        <w:r w:rsidR="0093555C" w:rsidRPr="00252CAA">
          <w:rPr>
            <w:rFonts w:ascii="Arial" w:hAnsi="Arial" w:cs="Arial"/>
            <w:noProof/>
            <w:webHidden/>
          </w:rPr>
          <w:fldChar w:fldCharType="end"/>
        </w:r>
      </w:hyperlink>
    </w:p>
    <w:p w14:paraId="1A418BBE" w14:textId="6C6E9592" w:rsidR="0093555C" w:rsidRPr="00252CAA" w:rsidRDefault="00E8640B" w:rsidP="001B6315">
      <w:pPr>
        <w:pStyle w:val="TOC1"/>
        <w:rPr>
          <w:rFonts w:ascii="Arial" w:eastAsiaTheme="minorEastAsia" w:hAnsi="Arial" w:cs="Arial"/>
          <w:noProof/>
          <w:sz w:val="22"/>
          <w:szCs w:val="22"/>
        </w:rPr>
      </w:pPr>
      <w:hyperlink w:anchor="_Toc71190529" w:history="1">
        <w:r w:rsidR="0093555C" w:rsidRPr="00252CAA">
          <w:rPr>
            <w:rStyle w:val="Hyperlink"/>
            <w:rFonts w:ascii="Arial" w:hAnsi="Arial" w:cs="Arial"/>
            <w:noProof/>
          </w:rPr>
          <w:t>4. PROTOTİP ÜRETİM SÜRECİ (TOPLAM 1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9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8</w:t>
        </w:r>
        <w:r w:rsidR="0093555C" w:rsidRPr="00252CAA">
          <w:rPr>
            <w:rFonts w:ascii="Arial" w:hAnsi="Arial" w:cs="Arial"/>
            <w:noProof/>
            <w:webHidden/>
          </w:rPr>
          <w:fldChar w:fldCharType="end"/>
        </w:r>
      </w:hyperlink>
    </w:p>
    <w:p w14:paraId="5F9AAC19" w14:textId="5EE8B25E" w:rsidR="0093555C" w:rsidRPr="00252CAA" w:rsidRDefault="00E8640B" w:rsidP="001B6315">
      <w:pPr>
        <w:pStyle w:val="TOC2"/>
        <w:rPr>
          <w:rFonts w:ascii="Arial" w:eastAsiaTheme="minorEastAsia" w:hAnsi="Arial" w:cs="Arial"/>
          <w:noProof/>
          <w:sz w:val="22"/>
          <w:szCs w:val="22"/>
        </w:rPr>
      </w:pPr>
      <w:hyperlink w:anchor="_Toc71190530" w:history="1">
        <w:r w:rsidR="0093555C" w:rsidRPr="00252CAA">
          <w:rPr>
            <w:rStyle w:val="Hyperlink"/>
            <w:rFonts w:ascii="Arial" w:hAnsi="Arial" w:cs="Arial"/>
            <w:noProof/>
          </w:rPr>
          <w:t>4.1 İHA İmalat ve Montaj Süreci (3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0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8</w:t>
        </w:r>
        <w:r w:rsidR="0093555C" w:rsidRPr="00252CAA">
          <w:rPr>
            <w:rFonts w:ascii="Arial" w:hAnsi="Arial" w:cs="Arial"/>
            <w:noProof/>
            <w:webHidden/>
          </w:rPr>
          <w:fldChar w:fldCharType="end"/>
        </w:r>
      </w:hyperlink>
    </w:p>
    <w:p w14:paraId="4BC91E23" w14:textId="1E2C4C61" w:rsidR="0093555C" w:rsidRPr="00252CAA" w:rsidRDefault="00E8640B" w:rsidP="001B6315">
      <w:pPr>
        <w:pStyle w:val="TOC2"/>
        <w:rPr>
          <w:rFonts w:ascii="Arial" w:eastAsiaTheme="minorEastAsia" w:hAnsi="Arial" w:cs="Arial"/>
          <w:noProof/>
          <w:sz w:val="22"/>
          <w:szCs w:val="22"/>
        </w:rPr>
      </w:pPr>
      <w:hyperlink w:anchor="_Toc71190531" w:history="1">
        <w:r w:rsidR="0093555C" w:rsidRPr="00252CAA">
          <w:rPr>
            <w:rStyle w:val="Hyperlink"/>
            <w:rFonts w:ascii="Arial" w:hAnsi="Arial" w:cs="Arial"/>
            <w:noProof/>
          </w:rPr>
          <w:t>4.2 İHA Elektrik Elektronik Entegrasyon Süreci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1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8</w:t>
        </w:r>
        <w:r w:rsidR="0093555C" w:rsidRPr="00252CAA">
          <w:rPr>
            <w:rFonts w:ascii="Arial" w:hAnsi="Arial" w:cs="Arial"/>
            <w:noProof/>
            <w:webHidden/>
          </w:rPr>
          <w:fldChar w:fldCharType="end"/>
        </w:r>
      </w:hyperlink>
    </w:p>
    <w:p w14:paraId="7D96037F" w14:textId="444BC8E8" w:rsidR="0093555C" w:rsidRPr="00252CAA" w:rsidRDefault="00E8640B" w:rsidP="001B6315">
      <w:pPr>
        <w:pStyle w:val="TOC2"/>
        <w:rPr>
          <w:rFonts w:ascii="Arial" w:eastAsiaTheme="minorEastAsia" w:hAnsi="Arial" w:cs="Arial"/>
          <w:noProof/>
          <w:sz w:val="22"/>
          <w:szCs w:val="22"/>
        </w:rPr>
      </w:pPr>
      <w:hyperlink w:anchor="_Toc71190532" w:history="1">
        <w:r w:rsidR="0093555C" w:rsidRPr="00252CAA">
          <w:rPr>
            <w:rStyle w:val="Hyperlink"/>
            <w:rFonts w:ascii="Arial" w:hAnsi="Arial" w:cs="Arial"/>
            <w:noProof/>
          </w:rPr>
          <w:t>4.3 İHA Montajı ve Genel Kontroller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2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8</w:t>
        </w:r>
        <w:r w:rsidR="0093555C" w:rsidRPr="00252CAA">
          <w:rPr>
            <w:rFonts w:ascii="Arial" w:hAnsi="Arial" w:cs="Arial"/>
            <w:noProof/>
            <w:webHidden/>
          </w:rPr>
          <w:fldChar w:fldCharType="end"/>
        </w:r>
      </w:hyperlink>
    </w:p>
    <w:p w14:paraId="7F1116B8" w14:textId="025D5D40" w:rsidR="0093555C" w:rsidRPr="00252CAA" w:rsidRDefault="00E8640B" w:rsidP="001B6315">
      <w:pPr>
        <w:pStyle w:val="TOC2"/>
        <w:rPr>
          <w:rFonts w:ascii="Arial" w:eastAsiaTheme="minorEastAsia" w:hAnsi="Arial" w:cs="Arial"/>
          <w:noProof/>
          <w:sz w:val="22"/>
          <w:szCs w:val="22"/>
        </w:rPr>
      </w:pPr>
      <w:hyperlink w:anchor="_Toc71190533" w:history="1">
        <w:r w:rsidR="0093555C" w:rsidRPr="00252CAA">
          <w:rPr>
            <w:rStyle w:val="Hyperlink"/>
            <w:rFonts w:ascii="Arial" w:hAnsi="Arial" w:cs="Arial"/>
            <w:noProof/>
          </w:rPr>
          <w:t>4.4 Üretim İş Zaman Çizelgesi Planlanan ve Gerçekleşen (2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3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8</w:t>
        </w:r>
        <w:r w:rsidR="0093555C" w:rsidRPr="00252CAA">
          <w:rPr>
            <w:rFonts w:ascii="Arial" w:hAnsi="Arial" w:cs="Arial"/>
            <w:noProof/>
            <w:webHidden/>
          </w:rPr>
          <w:fldChar w:fldCharType="end"/>
        </w:r>
      </w:hyperlink>
    </w:p>
    <w:p w14:paraId="4DA18D26" w14:textId="4F897824" w:rsidR="0093555C" w:rsidRPr="00252CAA" w:rsidRDefault="00E8640B" w:rsidP="001B6315">
      <w:pPr>
        <w:pStyle w:val="TOC1"/>
        <w:rPr>
          <w:rFonts w:ascii="Arial" w:eastAsiaTheme="minorEastAsia" w:hAnsi="Arial" w:cs="Arial"/>
          <w:noProof/>
          <w:sz w:val="22"/>
          <w:szCs w:val="22"/>
        </w:rPr>
      </w:pPr>
      <w:hyperlink w:anchor="_Toc71190534" w:history="1">
        <w:r w:rsidR="0093555C" w:rsidRPr="00252CAA">
          <w:rPr>
            <w:rStyle w:val="Hyperlink"/>
            <w:rFonts w:ascii="Arial" w:hAnsi="Arial" w:cs="Arial"/>
            <w:noProof/>
          </w:rPr>
          <w:t>5. TEKNİK ÇİZİMLER (TOPLAM 2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4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9</w:t>
        </w:r>
        <w:r w:rsidR="0093555C" w:rsidRPr="00252CAA">
          <w:rPr>
            <w:rFonts w:ascii="Arial" w:hAnsi="Arial" w:cs="Arial"/>
            <w:noProof/>
            <w:webHidden/>
          </w:rPr>
          <w:fldChar w:fldCharType="end"/>
        </w:r>
      </w:hyperlink>
    </w:p>
    <w:p w14:paraId="49B0D1D5" w14:textId="5306B754" w:rsidR="0093555C" w:rsidRPr="00252CAA" w:rsidRDefault="00E8640B" w:rsidP="001B6315">
      <w:pPr>
        <w:pStyle w:val="TOC1"/>
        <w:rPr>
          <w:rFonts w:ascii="Arial" w:eastAsiaTheme="minorEastAsia" w:hAnsi="Arial" w:cs="Arial"/>
          <w:noProof/>
          <w:sz w:val="22"/>
          <w:szCs w:val="22"/>
        </w:rPr>
      </w:pPr>
      <w:hyperlink w:anchor="_Toc71190535" w:history="1">
        <w:r w:rsidR="0093555C" w:rsidRPr="00252CAA">
          <w:rPr>
            <w:rStyle w:val="Hyperlink"/>
            <w:rFonts w:ascii="Arial" w:hAnsi="Arial" w:cs="Arial"/>
            <w:noProof/>
          </w:rPr>
          <w:t>6. RAPOR YAZIM KURALLARI</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5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10</w:t>
        </w:r>
        <w:r w:rsidR="0093555C" w:rsidRPr="00252CAA">
          <w:rPr>
            <w:rFonts w:ascii="Arial" w:hAnsi="Arial" w:cs="Arial"/>
            <w:noProof/>
            <w:webHidden/>
          </w:rPr>
          <w:fldChar w:fldCharType="end"/>
        </w:r>
      </w:hyperlink>
    </w:p>
    <w:p w14:paraId="7BADBD9E" w14:textId="467CAC26" w:rsidR="009D0756" w:rsidRPr="00252CAA" w:rsidRDefault="00F6769F" w:rsidP="001B6315">
      <w:pPr>
        <w:pStyle w:val="Heading1"/>
        <w:rPr>
          <w:rFonts w:ascii="Arial" w:hAnsi="Arial" w:cs="Arial"/>
        </w:rPr>
      </w:pPr>
      <w:r w:rsidRPr="00252CAA">
        <w:rPr>
          <w:rFonts w:ascii="Arial" w:hAnsi="Arial" w:cs="Arial"/>
          <w:szCs w:val="24"/>
        </w:rPr>
        <w:lastRenderedPageBreak/>
        <w:fldChar w:fldCharType="end"/>
      </w:r>
      <w:bookmarkStart w:id="2" w:name="_Toc505349808"/>
      <w:bookmarkStart w:id="3" w:name="_Toc71190513"/>
      <w:r w:rsidR="0076771C" w:rsidRPr="00252CAA">
        <w:rPr>
          <w:rFonts w:ascii="Arial" w:hAnsi="Arial" w:cs="Arial"/>
        </w:rPr>
        <w:t xml:space="preserve">1. </w:t>
      </w:r>
      <w:r w:rsidR="00177585" w:rsidRPr="00252CAA">
        <w:rPr>
          <w:rFonts w:ascii="Arial" w:hAnsi="Arial" w:cs="Arial"/>
        </w:rPr>
        <w:t xml:space="preserve">GENEL </w:t>
      </w:r>
      <w:r w:rsidR="0076771C" w:rsidRPr="00252CAA">
        <w:rPr>
          <w:rFonts w:ascii="Arial" w:hAnsi="Arial" w:cs="Arial"/>
        </w:rPr>
        <w:t>ÖZET</w:t>
      </w:r>
      <w:bookmarkEnd w:id="2"/>
      <w:r w:rsidR="0047692D" w:rsidRPr="00252CAA">
        <w:rPr>
          <w:rFonts w:ascii="Arial" w:hAnsi="Arial" w:cs="Arial"/>
        </w:rPr>
        <w:t xml:space="preserve"> (TOPLAM 10 puan)</w:t>
      </w:r>
      <w:bookmarkEnd w:id="3"/>
    </w:p>
    <w:p w14:paraId="7771C085" w14:textId="416B8207" w:rsidR="0076771C" w:rsidRDefault="0076771C" w:rsidP="001B6315">
      <w:pPr>
        <w:pStyle w:val="Heading2"/>
        <w:rPr>
          <w:rFonts w:ascii="Arial" w:hAnsi="Arial" w:cs="Arial"/>
        </w:rPr>
      </w:pPr>
      <w:bookmarkStart w:id="4" w:name="_Toc505349809"/>
      <w:bookmarkStart w:id="5" w:name="_Toc71190514"/>
      <w:r w:rsidRPr="00252CAA">
        <w:rPr>
          <w:rFonts w:ascii="Arial" w:hAnsi="Arial" w:cs="Arial"/>
        </w:rPr>
        <w:t>1.1 Tasarım Süreci</w:t>
      </w:r>
      <w:bookmarkEnd w:id="4"/>
      <w:r w:rsidR="0047692D" w:rsidRPr="00252CAA">
        <w:rPr>
          <w:rFonts w:ascii="Arial" w:hAnsi="Arial" w:cs="Arial"/>
        </w:rPr>
        <w:t xml:space="preserve"> (2 puan)</w:t>
      </w:r>
      <w:bookmarkEnd w:id="5"/>
    </w:p>
    <w:p w14:paraId="2C829ADE" w14:textId="1DE575C3" w:rsidR="00B67593" w:rsidRPr="00246C01" w:rsidRDefault="00246C01" w:rsidP="001B6315">
      <w:pPr>
        <w:rPr>
          <w:rFonts w:ascii="Arial" w:hAnsi="Arial" w:cs="Arial"/>
        </w:rPr>
      </w:pPr>
      <w:r w:rsidRPr="00246C01">
        <w:rPr>
          <w:rFonts w:ascii="Arial" w:hAnsi="Arial" w:cs="Arial"/>
        </w:rPr>
        <w:t>Ü</w:t>
      </w:r>
      <w:r>
        <w:rPr>
          <w:rFonts w:ascii="Arial" w:hAnsi="Arial" w:cs="Arial"/>
        </w:rPr>
        <w:t xml:space="preserve">retilen döner kanatlı İHA’nın tasarımında kullanılan karbon fiber ve plastik parçalar </w:t>
      </w:r>
      <w:r>
        <w:rPr>
          <w:rFonts w:ascii="Arial" w:hAnsi="Arial" w:cs="Arial"/>
        </w:rPr>
        <w:t xml:space="preserve">verilen görevler için </w:t>
      </w:r>
      <w:r>
        <w:rPr>
          <w:rFonts w:ascii="Arial" w:hAnsi="Arial" w:cs="Arial"/>
        </w:rPr>
        <w:t>hem uygun ağırlığı hem de gerekli mukavemeti sağlayacak şekilde üretilmişlerdir. İHA’nın iniş ayakları 2 tane olup stabil bir şekilde iniş yapılabilmesi için eğimli konumlandırılmışlardır.</w:t>
      </w:r>
      <w:r w:rsidR="001B6315">
        <w:rPr>
          <w:rFonts w:ascii="Arial" w:hAnsi="Arial" w:cs="Arial"/>
        </w:rPr>
        <w:t xml:space="preserve"> İHA’nın koruma kapağı aerodinamik kriterlerine dikkat edilerek tasarlanmıştır.</w:t>
      </w:r>
    </w:p>
    <w:p w14:paraId="61F39378" w14:textId="7CD4A55F" w:rsidR="0076771C" w:rsidRPr="00246C01" w:rsidRDefault="0076771C" w:rsidP="001B6315">
      <w:pPr>
        <w:rPr>
          <w:rFonts w:ascii="Arial" w:hAnsi="Arial" w:cs="Arial"/>
          <w:color w:val="FF0000"/>
        </w:rPr>
      </w:pPr>
      <w:r w:rsidRPr="00246C01">
        <w:rPr>
          <w:rFonts w:ascii="Arial" w:hAnsi="Arial" w:cs="Arial"/>
          <w:color w:val="FF0000"/>
        </w:rPr>
        <w:t>Bu başlık altında</w:t>
      </w:r>
      <w:r w:rsidR="0014296F" w:rsidRPr="00246C01">
        <w:rPr>
          <w:rFonts w:ascii="Arial" w:hAnsi="Arial" w:cs="Arial"/>
          <w:color w:val="FF0000"/>
        </w:rPr>
        <w:t>,</w:t>
      </w:r>
      <w:r w:rsidRPr="00246C01">
        <w:rPr>
          <w:rFonts w:ascii="Arial" w:hAnsi="Arial" w:cs="Arial"/>
          <w:color w:val="FF0000"/>
        </w:rPr>
        <w:t xml:space="preserve"> sabit veya döner kanatlı İHA’nın tasarım süreci ile ilgili genel tanıtıcı bilgi</w:t>
      </w:r>
      <w:r w:rsidR="0014296F" w:rsidRPr="00246C01">
        <w:rPr>
          <w:rFonts w:ascii="Arial" w:hAnsi="Arial" w:cs="Arial"/>
          <w:color w:val="FF0000"/>
        </w:rPr>
        <w:t>ler</w:t>
      </w:r>
      <w:r w:rsidRPr="00246C01">
        <w:rPr>
          <w:rFonts w:ascii="Arial" w:hAnsi="Arial" w:cs="Arial"/>
          <w:color w:val="FF0000"/>
        </w:rPr>
        <w:t xml:space="preserve"> verilmelidir. Bu bilgiler</w:t>
      </w:r>
      <w:r w:rsidR="004516D6" w:rsidRPr="00246C01">
        <w:rPr>
          <w:rFonts w:ascii="Arial" w:hAnsi="Arial" w:cs="Arial"/>
          <w:color w:val="FF0000"/>
        </w:rPr>
        <w:t>;</w:t>
      </w:r>
      <w:r w:rsidRPr="00246C01">
        <w:rPr>
          <w:rFonts w:ascii="Arial" w:hAnsi="Arial" w:cs="Arial"/>
          <w:color w:val="FF0000"/>
        </w:rPr>
        <w:t xml:space="preserve"> aracın genel </w:t>
      </w:r>
      <w:r w:rsidR="00265879" w:rsidRPr="00246C01">
        <w:rPr>
          <w:rFonts w:ascii="Arial" w:hAnsi="Arial" w:cs="Arial"/>
          <w:color w:val="FF0000"/>
        </w:rPr>
        <w:t>yapım özellikleri</w:t>
      </w:r>
      <w:r w:rsidRPr="00246C01">
        <w:rPr>
          <w:rFonts w:ascii="Arial" w:hAnsi="Arial" w:cs="Arial"/>
          <w:color w:val="FF0000"/>
        </w:rPr>
        <w:t>, kazandırılan yetenekler ve tasarımın özgün yönleri</w:t>
      </w:r>
      <w:r w:rsidR="0023122A" w:rsidRPr="00246C01">
        <w:rPr>
          <w:rFonts w:ascii="Arial" w:hAnsi="Arial" w:cs="Arial"/>
          <w:color w:val="FF0000"/>
        </w:rPr>
        <w:t>ni</w:t>
      </w:r>
      <w:r w:rsidR="00265879" w:rsidRPr="00246C01">
        <w:rPr>
          <w:rFonts w:ascii="Arial" w:hAnsi="Arial" w:cs="Arial"/>
          <w:color w:val="FF0000"/>
        </w:rPr>
        <w:t xml:space="preserve"> içermelidir</w:t>
      </w:r>
      <w:r w:rsidR="00E163FF" w:rsidRPr="00246C01">
        <w:rPr>
          <w:rFonts w:ascii="Arial" w:hAnsi="Arial" w:cs="Arial"/>
          <w:color w:val="FF0000"/>
        </w:rPr>
        <w:t>.</w:t>
      </w:r>
      <w:r w:rsidR="00BA3EA3" w:rsidRPr="00246C01">
        <w:rPr>
          <w:rFonts w:ascii="Arial" w:hAnsi="Arial" w:cs="Arial"/>
          <w:color w:val="FF0000"/>
        </w:rPr>
        <w:t xml:space="preserve"> İHA üretim süreci planlamasına ilişkin bilgiler</w:t>
      </w:r>
      <w:r w:rsidR="004516D6" w:rsidRPr="00246C01">
        <w:rPr>
          <w:rFonts w:ascii="Arial" w:hAnsi="Arial" w:cs="Arial"/>
          <w:color w:val="FF0000"/>
        </w:rPr>
        <w:t xml:space="preserve">e de </w:t>
      </w:r>
      <w:r w:rsidR="006A546F" w:rsidRPr="00246C01">
        <w:rPr>
          <w:rFonts w:ascii="Arial" w:hAnsi="Arial" w:cs="Arial"/>
          <w:color w:val="FF0000"/>
        </w:rPr>
        <w:t xml:space="preserve">(kullanılacak malzeme ve üretim yöntemleri vb.) </w:t>
      </w:r>
      <w:r w:rsidR="004516D6" w:rsidRPr="00246C01">
        <w:rPr>
          <w:rFonts w:ascii="Arial" w:hAnsi="Arial" w:cs="Arial"/>
          <w:color w:val="FF0000"/>
        </w:rPr>
        <w:t>yer</w:t>
      </w:r>
      <w:r w:rsidR="00BA3EA3" w:rsidRPr="00246C01">
        <w:rPr>
          <w:rFonts w:ascii="Arial" w:hAnsi="Arial" w:cs="Arial"/>
          <w:color w:val="FF0000"/>
        </w:rPr>
        <w:t xml:space="preserve"> verilmelidir.</w:t>
      </w:r>
    </w:p>
    <w:p w14:paraId="72F63182" w14:textId="3EDB69DC" w:rsidR="0076771C" w:rsidRDefault="0076771C" w:rsidP="001B6315">
      <w:pPr>
        <w:pStyle w:val="Heading2"/>
        <w:rPr>
          <w:rFonts w:ascii="Arial" w:hAnsi="Arial" w:cs="Arial"/>
        </w:rPr>
      </w:pPr>
      <w:bookmarkStart w:id="6" w:name="_Toc505349810"/>
      <w:bookmarkStart w:id="7" w:name="_Toc71190515"/>
      <w:r w:rsidRPr="00252CAA">
        <w:rPr>
          <w:rFonts w:ascii="Arial" w:hAnsi="Arial" w:cs="Arial"/>
        </w:rPr>
        <w:t>1.2 Temel Görev Gereksinimleri</w:t>
      </w:r>
      <w:r w:rsidR="009D0756" w:rsidRPr="00252CAA">
        <w:rPr>
          <w:rFonts w:ascii="Arial" w:hAnsi="Arial" w:cs="Arial"/>
        </w:rPr>
        <w:t xml:space="preserve"> ve Tasarım Özellikleri</w:t>
      </w:r>
      <w:r w:rsidRPr="00252CAA">
        <w:rPr>
          <w:rFonts w:ascii="Arial" w:hAnsi="Arial" w:cs="Arial"/>
        </w:rPr>
        <w:t xml:space="preserve"> </w:t>
      </w:r>
      <w:bookmarkEnd w:id="6"/>
      <w:r w:rsidR="0004541F" w:rsidRPr="00252CAA">
        <w:rPr>
          <w:rFonts w:ascii="Arial" w:hAnsi="Arial" w:cs="Arial"/>
        </w:rPr>
        <w:t xml:space="preserve">(5 </w:t>
      </w:r>
      <w:r w:rsidR="0092055E" w:rsidRPr="00252CAA">
        <w:rPr>
          <w:rFonts w:ascii="Arial" w:hAnsi="Arial" w:cs="Arial"/>
        </w:rPr>
        <w:t>p</w:t>
      </w:r>
      <w:r w:rsidR="0004541F" w:rsidRPr="00252CAA">
        <w:rPr>
          <w:rFonts w:ascii="Arial" w:hAnsi="Arial" w:cs="Arial"/>
        </w:rPr>
        <w:t>uan)</w:t>
      </w:r>
      <w:bookmarkEnd w:id="7"/>
    </w:p>
    <w:p w14:paraId="0425873A" w14:textId="5749EA88" w:rsidR="00D07C8B" w:rsidRPr="001B6315" w:rsidRDefault="001B6315" w:rsidP="001B6315">
      <w:pPr>
        <w:rPr>
          <w:rFonts w:ascii="Arial" w:hAnsi="Arial" w:cs="Arial"/>
        </w:rPr>
      </w:pPr>
      <w:r w:rsidRPr="001B6315">
        <w:rPr>
          <w:rFonts w:ascii="Arial" w:hAnsi="Arial" w:cs="Arial"/>
        </w:rPr>
        <w:t>Görev</w:t>
      </w:r>
      <w:r>
        <w:rPr>
          <w:rFonts w:ascii="Arial" w:hAnsi="Arial" w:cs="Arial"/>
        </w:rPr>
        <w:t xml:space="preserve"> mekanizmasının tasarımında kullanılan boşluklu kafes benzeri yapı sayesinde görev mekanizmasının oluşturduğu ek ağırlığın en aza indirilmesi sağlandı. Görev mekanizmasının yatay şekilde konumlandırılması sayesinde İHA’nın yüksekliği en aza indirildi. Görev mekanizması üzerinde bulunan Servo Motor, bağlı olduğu çarklı mekanizmayı hareket ettirerek alt kapağın açılmasını ve görevin gerçekleşmesini sağlar.</w:t>
      </w:r>
      <w:r w:rsidR="00D07C8B">
        <w:rPr>
          <w:rFonts w:ascii="Arial" w:hAnsi="Arial" w:cs="Arial"/>
        </w:rPr>
        <w:t xml:space="preserve"> İHA’nın yüksek akıma karşı korunması için bataryaya 150 Amper akım değerine sahip bir sigorta yerleştirilmiştir.</w:t>
      </w:r>
    </w:p>
    <w:p w14:paraId="69D646C7" w14:textId="52EF9FE3" w:rsidR="0076771C" w:rsidRPr="001B6315" w:rsidRDefault="0076771C" w:rsidP="001B6315">
      <w:pPr>
        <w:rPr>
          <w:rFonts w:ascii="Arial" w:hAnsi="Arial" w:cs="Arial"/>
          <w:color w:val="FF0000"/>
        </w:rPr>
      </w:pPr>
      <w:r w:rsidRPr="001B6315">
        <w:rPr>
          <w:rFonts w:ascii="Arial" w:hAnsi="Arial" w:cs="Arial"/>
          <w:color w:val="FF0000"/>
        </w:rPr>
        <w:t>Bu başlık altında</w:t>
      </w:r>
      <w:r w:rsidR="0014296F" w:rsidRPr="001B6315">
        <w:rPr>
          <w:rFonts w:ascii="Arial" w:hAnsi="Arial" w:cs="Arial"/>
          <w:color w:val="FF0000"/>
        </w:rPr>
        <w:t>,</w:t>
      </w:r>
      <w:r w:rsidRPr="001B6315">
        <w:rPr>
          <w:rFonts w:ascii="Arial" w:hAnsi="Arial" w:cs="Arial"/>
          <w:color w:val="FF0000"/>
        </w:rPr>
        <w:t xml:space="preserve"> sabit veya döner kanatlı İHA’nın gerçekleştireceği görev i</w:t>
      </w:r>
      <w:r w:rsidR="0004541F" w:rsidRPr="001B6315">
        <w:rPr>
          <w:rFonts w:ascii="Arial" w:hAnsi="Arial" w:cs="Arial"/>
          <w:color w:val="FF0000"/>
        </w:rPr>
        <w:t>le ilgili olarak yapılan tasarım</w:t>
      </w:r>
      <w:r w:rsidRPr="001B6315">
        <w:rPr>
          <w:rFonts w:ascii="Arial" w:hAnsi="Arial" w:cs="Arial"/>
          <w:color w:val="FF0000"/>
        </w:rPr>
        <w:t>, görevi gerçekleştirirken izlene</w:t>
      </w:r>
      <w:r w:rsidR="00AC4972" w:rsidRPr="001B6315">
        <w:rPr>
          <w:rFonts w:ascii="Arial" w:hAnsi="Arial" w:cs="Arial"/>
          <w:color w:val="FF0000"/>
        </w:rPr>
        <w:t>n</w:t>
      </w:r>
      <w:r w:rsidRPr="001B6315">
        <w:rPr>
          <w:rFonts w:ascii="Arial" w:hAnsi="Arial" w:cs="Arial"/>
          <w:color w:val="FF0000"/>
        </w:rPr>
        <w:t xml:space="preserve"> yol</w:t>
      </w:r>
      <w:r w:rsidR="00AC4972" w:rsidRPr="001B6315">
        <w:rPr>
          <w:rFonts w:ascii="Arial" w:hAnsi="Arial" w:cs="Arial"/>
          <w:color w:val="FF0000"/>
        </w:rPr>
        <w:t xml:space="preserve"> açıklanmalı ve</w:t>
      </w:r>
      <w:r w:rsidR="00325506" w:rsidRPr="001B6315">
        <w:rPr>
          <w:rFonts w:ascii="Arial" w:hAnsi="Arial" w:cs="Arial"/>
          <w:color w:val="FF0000"/>
        </w:rPr>
        <w:t xml:space="preserve"> </w:t>
      </w:r>
      <w:r w:rsidRPr="001B6315">
        <w:rPr>
          <w:rFonts w:ascii="Arial" w:hAnsi="Arial" w:cs="Arial"/>
          <w:color w:val="FF0000"/>
        </w:rPr>
        <w:t>sağlanan güvenlik gereklilikleri ile ilgi</w:t>
      </w:r>
      <w:r w:rsidR="00E163FF" w:rsidRPr="001B6315">
        <w:rPr>
          <w:rFonts w:ascii="Arial" w:hAnsi="Arial" w:cs="Arial"/>
          <w:color w:val="FF0000"/>
        </w:rPr>
        <w:t>li genel bilgi</w:t>
      </w:r>
      <w:r w:rsidR="0014296F" w:rsidRPr="001B6315">
        <w:rPr>
          <w:rFonts w:ascii="Arial" w:hAnsi="Arial" w:cs="Arial"/>
          <w:color w:val="FF0000"/>
        </w:rPr>
        <w:t>ler</w:t>
      </w:r>
      <w:r w:rsidR="00E163FF" w:rsidRPr="001B6315">
        <w:rPr>
          <w:rFonts w:ascii="Arial" w:hAnsi="Arial" w:cs="Arial"/>
          <w:color w:val="FF0000"/>
        </w:rPr>
        <w:t xml:space="preserve"> verilmelidir.</w:t>
      </w:r>
    </w:p>
    <w:p w14:paraId="58946784" w14:textId="12D26AA2" w:rsidR="0076771C" w:rsidRDefault="0076771C" w:rsidP="001B6315">
      <w:pPr>
        <w:pStyle w:val="Heading2"/>
        <w:rPr>
          <w:rFonts w:ascii="Arial" w:hAnsi="Arial" w:cs="Arial"/>
        </w:rPr>
      </w:pPr>
      <w:bookmarkStart w:id="8" w:name="_Toc505349811"/>
      <w:bookmarkStart w:id="9" w:name="_Toc71190516"/>
      <w:r w:rsidRPr="00252CAA">
        <w:rPr>
          <w:rFonts w:ascii="Arial" w:hAnsi="Arial" w:cs="Arial"/>
        </w:rPr>
        <w:t>1.3 Sistem Performans Özellikleri</w:t>
      </w:r>
      <w:bookmarkEnd w:id="8"/>
      <w:r w:rsidR="0004541F" w:rsidRPr="00252CAA">
        <w:rPr>
          <w:rFonts w:ascii="Arial" w:hAnsi="Arial" w:cs="Arial"/>
        </w:rPr>
        <w:t xml:space="preserve"> (</w:t>
      </w:r>
      <w:r w:rsidR="0047692D" w:rsidRPr="00252CAA">
        <w:rPr>
          <w:rFonts w:ascii="Arial" w:hAnsi="Arial" w:cs="Arial"/>
        </w:rPr>
        <w:t>3</w:t>
      </w:r>
      <w:r w:rsidR="0004541F" w:rsidRPr="00252CAA">
        <w:rPr>
          <w:rFonts w:ascii="Arial" w:hAnsi="Arial" w:cs="Arial"/>
        </w:rPr>
        <w:t xml:space="preserve"> </w:t>
      </w:r>
      <w:r w:rsidR="0092055E" w:rsidRPr="00252CAA">
        <w:rPr>
          <w:rFonts w:ascii="Arial" w:hAnsi="Arial" w:cs="Arial"/>
        </w:rPr>
        <w:t>p</w:t>
      </w:r>
      <w:r w:rsidR="0004541F" w:rsidRPr="00252CAA">
        <w:rPr>
          <w:rFonts w:ascii="Arial" w:hAnsi="Arial" w:cs="Arial"/>
        </w:rPr>
        <w:t>uan)</w:t>
      </w:r>
      <w:bookmarkEnd w:id="9"/>
    </w:p>
    <w:p w14:paraId="2D518FE3" w14:textId="6EC0E5CF" w:rsidR="00B21161" w:rsidRPr="00B21161" w:rsidRDefault="00B21161" w:rsidP="00B21161">
      <w:pPr>
        <w:rPr>
          <w:rFonts w:ascii="Arial" w:hAnsi="Arial" w:cs="Arial"/>
        </w:rPr>
      </w:pPr>
      <w:r w:rsidRPr="00B21161">
        <w:rPr>
          <w:rFonts w:ascii="Arial" w:hAnsi="Arial" w:cs="Arial"/>
        </w:rPr>
        <w:t>İ</w:t>
      </w:r>
      <w:r>
        <w:rPr>
          <w:rFonts w:ascii="Arial" w:hAnsi="Arial" w:cs="Arial"/>
        </w:rPr>
        <w:t>HA’nın planlanan uçuş parametreleri Tablo 1</w:t>
      </w:r>
      <w:r w:rsidR="00FE144E">
        <w:rPr>
          <w:rFonts w:ascii="Arial" w:hAnsi="Arial" w:cs="Arial"/>
        </w:rPr>
        <w:t>’de gösterilmiştir.</w:t>
      </w:r>
    </w:p>
    <w:tbl>
      <w:tblPr>
        <w:tblW w:w="7100" w:type="dxa"/>
        <w:tblInd w:w="696" w:type="dxa"/>
        <w:tblLook w:val="04A0" w:firstRow="1" w:lastRow="0" w:firstColumn="1" w:lastColumn="0" w:noHBand="0" w:noVBand="1"/>
      </w:tblPr>
      <w:tblGrid>
        <w:gridCol w:w="3760"/>
        <w:gridCol w:w="1780"/>
        <w:gridCol w:w="1560"/>
      </w:tblGrid>
      <w:tr w:rsidR="00A97594" w:rsidRPr="00A97594" w14:paraId="0376BEE0" w14:textId="77777777" w:rsidTr="00FE144E">
        <w:trPr>
          <w:trHeight w:val="315"/>
        </w:trPr>
        <w:tc>
          <w:tcPr>
            <w:tcW w:w="3760"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080FF373" w14:textId="77777777" w:rsidR="00A97594" w:rsidRPr="00A97594" w:rsidRDefault="00A97594" w:rsidP="00A97594">
            <w:pPr>
              <w:spacing w:line="240" w:lineRule="auto"/>
              <w:jc w:val="center"/>
              <w:rPr>
                <w:color w:val="FFFFFF"/>
                <w:sz w:val="22"/>
                <w:szCs w:val="22"/>
                <w:lang w:eastAsia="en-GB"/>
              </w:rPr>
            </w:pPr>
            <w:r w:rsidRPr="00A97594">
              <w:rPr>
                <w:color w:val="FFFFFF"/>
                <w:sz w:val="22"/>
                <w:szCs w:val="22"/>
                <w:lang w:eastAsia="en-GB"/>
              </w:rPr>
              <w:t>İHA'nın Planlanan Uçuş Parametreleri</w:t>
            </w:r>
          </w:p>
        </w:tc>
        <w:tc>
          <w:tcPr>
            <w:tcW w:w="1780" w:type="dxa"/>
            <w:tcBorders>
              <w:top w:val="single" w:sz="4" w:space="0" w:color="auto"/>
              <w:left w:val="nil"/>
              <w:bottom w:val="single" w:sz="4" w:space="0" w:color="auto"/>
              <w:right w:val="single" w:sz="4" w:space="0" w:color="auto"/>
            </w:tcBorders>
            <w:shd w:val="clear" w:color="000000" w:fill="4472C4"/>
            <w:noWrap/>
            <w:vAlign w:val="center"/>
            <w:hideMark/>
          </w:tcPr>
          <w:p w14:paraId="66FB2B50"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1. Görev</w:t>
            </w:r>
          </w:p>
        </w:tc>
        <w:tc>
          <w:tcPr>
            <w:tcW w:w="1560" w:type="dxa"/>
            <w:tcBorders>
              <w:top w:val="single" w:sz="4" w:space="0" w:color="auto"/>
              <w:left w:val="nil"/>
              <w:bottom w:val="single" w:sz="4" w:space="0" w:color="auto"/>
              <w:right w:val="single" w:sz="4" w:space="0" w:color="auto"/>
            </w:tcBorders>
            <w:shd w:val="clear" w:color="000000" w:fill="4472C4"/>
            <w:noWrap/>
            <w:vAlign w:val="center"/>
            <w:hideMark/>
          </w:tcPr>
          <w:p w14:paraId="4CB9802B"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2.Görev</w:t>
            </w:r>
          </w:p>
        </w:tc>
      </w:tr>
      <w:tr w:rsidR="00A97594" w:rsidRPr="00A97594" w14:paraId="20626DFE" w14:textId="77777777" w:rsidTr="00FE144E">
        <w:trPr>
          <w:trHeight w:val="315"/>
        </w:trPr>
        <w:tc>
          <w:tcPr>
            <w:tcW w:w="3760" w:type="dxa"/>
            <w:tcBorders>
              <w:top w:val="nil"/>
              <w:left w:val="single" w:sz="4" w:space="0" w:color="auto"/>
              <w:bottom w:val="single" w:sz="4" w:space="0" w:color="auto"/>
              <w:right w:val="single" w:sz="4" w:space="0" w:color="auto"/>
            </w:tcBorders>
            <w:shd w:val="clear" w:color="000000" w:fill="4472C4"/>
            <w:noWrap/>
            <w:vAlign w:val="center"/>
            <w:hideMark/>
          </w:tcPr>
          <w:p w14:paraId="7D855543"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Kalkış Ağırlığı</w:t>
            </w:r>
          </w:p>
        </w:tc>
        <w:tc>
          <w:tcPr>
            <w:tcW w:w="1780" w:type="dxa"/>
            <w:tcBorders>
              <w:top w:val="nil"/>
              <w:left w:val="nil"/>
              <w:bottom w:val="single" w:sz="4" w:space="0" w:color="auto"/>
              <w:right w:val="single" w:sz="4" w:space="0" w:color="auto"/>
            </w:tcBorders>
            <w:shd w:val="clear" w:color="000000" w:fill="DDEBF7"/>
            <w:noWrap/>
            <w:vAlign w:val="center"/>
            <w:hideMark/>
          </w:tcPr>
          <w:p w14:paraId="7F24ECE3" w14:textId="77777777" w:rsidR="00A97594" w:rsidRPr="00A97594" w:rsidRDefault="00A97594" w:rsidP="00A97594">
            <w:pPr>
              <w:spacing w:line="240" w:lineRule="auto"/>
              <w:jc w:val="center"/>
              <w:rPr>
                <w:color w:val="000000"/>
                <w:szCs w:val="24"/>
                <w:lang w:eastAsia="en-GB"/>
              </w:rPr>
            </w:pPr>
            <w:r w:rsidRPr="00A97594">
              <w:rPr>
                <w:color w:val="000000"/>
                <w:szCs w:val="24"/>
                <w:lang w:eastAsia="en-GB"/>
              </w:rPr>
              <w:t>1200 gram</w:t>
            </w:r>
          </w:p>
        </w:tc>
        <w:tc>
          <w:tcPr>
            <w:tcW w:w="1560" w:type="dxa"/>
            <w:tcBorders>
              <w:top w:val="nil"/>
              <w:left w:val="nil"/>
              <w:bottom w:val="single" w:sz="4" w:space="0" w:color="auto"/>
              <w:right w:val="single" w:sz="4" w:space="0" w:color="auto"/>
            </w:tcBorders>
            <w:shd w:val="clear" w:color="000000" w:fill="DDEBF7"/>
            <w:noWrap/>
            <w:vAlign w:val="center"/>
            <w:hideMark/>
          </w:tcPr>
          <w:p w14:paraId="46A0C2EA" w14:textId="77777777" w:rsidR="00A97594" w:rsidRPr="00A97594" w:rsidRDefault="00A97594" w:rsidP="00A97594">
            <w:pPr>
              <w:spacing w:line="240" w:lineRule="auto"/>
              <w:jc w:val="center"/>
              <w:rPr>
                <w:color w:val="000000"/>
                <w:szCs w:val="24"/>
                <w:lang w:eastAsia="en-GB"/>
              </w:rPr>
            </w:pPr>
            <w:r w:rsidRPr="00A97594">
              <w:rPr>
                <w:color w:val="000000"/>
                <w:szCs w:val="24"/>
                <w:lang w:eastAsia="en-GB"/>
              </w:rPr>
              <w:t>1500 gram</w:t>
            </w:r>
          </w:p>
        </w:tc>
      </w:tr>
      <w:tr w:rsidR="00A97594" w:rsidRPr="00A97594" w14:paraId="2F8575D3" w14:textId="77777777" w:rsidTr="00FE144E">
        <w:trPr>
          <w:trHeight w:val="315"/>
        </w:trPr>
        <w:tc>
          <w:tcPr>
            <w:tcW w:w="3760" w:type="dxa"/>
            <w:tcBorders>
              <w:top w:val="nil"/>
              <w:left w:val="single" w:sz="4" w:space="0" w:color="auto"/>
              <w:bottom w:val="single" w:sz="4" w:space="0" w:color="auto"/>
              <w:right w:val="single" w:sz="4" w:space="0" w:color="auto"/>
            </w:tcBorders>
            <w:shd w:val="clear" w:color="000000" w:fill="4472C4"/>
            <w:noWrap/>
            <w:vAlign w:val="center"/>
            <w:hideMark/>
          </w:tcPr>
          <w:p w14:paraId="7B225AB9"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Uçuş Hızı</w:t>
            </w:r>
          </w:p>
        </w:tc>
        <w:tc>
          <w:tcPr>
            <w:tcW w:w="1780" w:type="dxa"/>
            <w:tcBorders>
              <w:top w:val="nil"/>
              <w:left w:val="nil"/>
              <w:bottom w:val="single" w:sz="4" w:space="0" w:color="auto"/>
              <w:right w:val="single" w:sz="4" w:space="0" w:color="auto"/>
            </w:tcBorders>
            <w:shd w:val="clear" w:color="000000" w:fill="BDD7EE"/>
            <w:noWrap/>
            <w:vAlign w:val="center"/>
            <w:hideMark/>
          </w:tcPr>
          <w:p w14:paraId="6FFF66E9" w14:textId="35A103CB" w:rsidR="00A97594" w:rsidRPr="00A97594" w:rsidRDefault="00797AB6" w:rsidP="00A97594">
            <w:pPr>
              <w:spacing w:line="240" w:lineRule="auto"/>
              <w:jc w:val="center"/>
              <w:rPr>
                <w:color w:val="000000"/>
                <w:szCs w:val="24"/>
                <w:lang w:eastAsia="en-GB"/>
              </w:rPr>
            </w:pPr>
            <w:r>
              <w:rPr>
                <w:color w:val="000000"/>
                <w:szCs w:val="24"/>
                <w:lang w:eastAsia="en-GB"/>
              </w:rPr>
              <w:t>60</w:t>
            </w:r>
            <w:r w:rsidR="00A97594" w:rsidRPr="00A97594">
              <w:rPr>
                <w:color w:val="000000"/>
                <w:szCs w:val="24"/>
                <w:lang w:eastAsia="en-GB"/>
              </w:rPr>
              <w:t xml:space="preserve"> Km/Saat</w:t>
            </w:r>
          </w:p>
        </w:tc>
        <w:tc>
          <w:tcPr>
            <w:tcW w:w="1560" w:type="dxa"/>
            <w:tcBorders>
              <w:top w:val="nil"/>
              <w:left w:val="nil"/>
              <w:bottom w:val="single" w:sz="4" w:space="0" w:color="auto"/>
              <w:right w:val="single" w:sz="4" w:space="0" w:color="auto"/>
            </w:tcBorders>
            <w:shd w:val="clear" w:color="000000" w:fill="BDD7EE"/>
            <w:noWrap/>
            <w:vAlign w:val="center"/>
            <w:hideMark/>
          </w:tcPr>
          <w:p w14:paraId="341BF4A7" w14:textId="12EAAFEC" w:rsidR="00A97594" w:rsidRPr="00A97594" w:rsidRDefault="00797AB6" w:rsidP="00A97594">
            <w:pPr>
              <w:spacing w:line="240" w:lineRule="auto"/>
              <w:jc w:val="center"/>
              <w:rPr>
                <w:color w:val="000000"/>
                <w:szCs w:val="24"/>
                <w:lang w:eastAsia="en-GB"/>
              </w:rPr>
            </w:pPr>
            <w:r>
              <w:rPr>
                <w:color w:val="000000"/>
                <w:szCs w:val="24"/>
                <w:lang w:eastAsia="en-GB"/>
              </w:rPr>
              <w:t>40</w:t>
            </w:r>
            <w:r w:rsidR="00A97594" w:rsidRPr="00A97594">
              <w:rPr>
                <w:color w:val="000000"/>
                <w:szCs w:val="24"/>
                <w:lang w:eastAsia="en-GB"/>
              </w:rPr>
              <w:t xml:space="preserve"> Km/Saat</w:t>
            </w:r>
          </w:p>
        </w:tc>
      </w:tr>
      <w:tr w:rsidR="00A97594" w:rsidRPr="00A97594" w14:paraId="12C0E683" w14:textId="77777777" w:rsidTr="00FE144E">
        <w:trPr>
          <w:trHeight w:val="315"/>
        </w:trPr>
        <w:tc>
          <w:tcPr>
            <w:tcW w:w="3760" w:type="dxa"/>
            <w:tcBorders>
              <w:top w:val="nil"/>
              <w:left w:val="single" w:sz="4" w:space="0" w:color="auto"/>
              <w:bottom w:val="single" w:sz="4" w:space="0" w:color="auto"/>
              <w:right w:val="single" w:sz="4" w:space="0" w:color="auto"/>
            </w:tcBorders>
            <w:shd w:val="clear" w:color="000000" w:fill="4472C4"/>
            <w:noWrap/>
            <w:vAlign w:val="center"/>
            <w:hideMark/>
          </w:tcPr>
          <w:p w14:paraId="2E05DA3F"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Yük Ağırlığı</w:t>
            </w:r>
          </w:p>
        </w:tc>
        <w:tc>
          <w:tcPr>
            <w:tcW w:w="1780" w:type="dxa"/>
            <w:tcBorders>
              <w:top w:val="nil"/>
              <w:left w:val="nil"/>
              <w:bottom w:val="single" w:sz="4" w:space="0" w:color="auto"/>
              <w:right w:val="single" w:sz="4" w:space="0" w:color="auto"/>
            </w:tcBorders>
            <w:shd w:val="clear" w:color="000000" w:fill="DDEBF7"/>
            <w:noWrap/>
            <w:vAlign w:val="center"/>
            <w:hideMark/>
          </w:tcPr>
          <w:p w14:paraId="31927E60" w14:textId="77777777" w:rsidR="00A97594" w:rsidRPr="00A97594" w:rsidRDefault="00A97594" w:rsidP="00A97594">
            <w:pPr>
              <w:spacing w:line="240" w:lineRule="auto"/>
              <w:jc w:val="center"/>
              <w:rPr>
                <w:color w:val="000000"/>
                <w:szCs w:val="24"/>
                <w:lang w:eastAsia="en-GB"/>
              </w:rPr>
            </w:pPr>
            <w:r w:rsidRPr="00A97594">
              <w:rPr>
                <w:color w:val="000000"/>
                <w:szCs w:val="24"/>
                <w:lang w:eastAsia="en-GB"/>
              </w:rPr>
              <w:t>0 gram</w:t>
            </w:r>
          </w:p>
        </w:tc>
        <w:tc>
          <w:tcPr>
            <w:tcW w:w="1560" w:type="dxa"/>
            <w:tcBorders>
              <w:top w:val="nil"/>
              <w:left w:val="nil"/>
              <w:bottom w:val="single" w:sz="4" w:space="0" w:color="auto"/>
              <w:right w:val="single" w:sz="4" w:space="0" w:color="auto"/>
            </w:tcBorders>
            <w:shd w:val="clear" w:color="000000" w:fill="DDEBF7"/>
            <w:noWrap/>
            <w:vAlign w:val="center"/>
            <w:hideMark/>
          </w:tcPr>
          <w:p w14:paraId="5C06FA65" w14:textId="403A2CB8" w:rsidR="00A97594" w:rsidRPr="00A97594" w:rsidRDefault="00A97594" w:rsidP="00A97594">
            <w:pPr>
              <w:spacing w:line="240" w:lineRule="auto"/>
              <w:jc w:val="center"/>
              <w:rPr>
                <w:color w:val="000000"/>
                <w:szCs w:val="24"/>
                <w:lang w:eastAsia="en-GB"/>
              </w:rPr>
            </w:pPr>
            <w:r w:rsidRPr="00A97594">
              <w:rPr>
                <w:color w:val="000000"/>
                <w:szCs w:val="24"/>
                <w:lang w:eastAsia="en-GB"/>
              </w:rPr>
              <w:t>3</w:t>
            </w:r>
            <w:r w:rsidR="00B21161">
              <w:rPr>
                <w:color w:val="000000"/>
                <w:szCs w:val="24"/>
                <w:lang w:eastAsia="en-GB"/>
              </w:rPr>
              <w:t>5</w:t>
            </w:r>
            <w:r w:rsidRPr="00A97594">
              <w:rPr>
                <w:color w:val="000000"/>
                <w:szCs w:val="24"/>
                <w:lang w:eastAsia="en-GB"/>
              </w:rPr>
              <w:t>0 gram</w:t>
            </w:r>
          </w:p>
        </w:tc>
      </w:tr>
      <w:tr w:rsidR="00A97594" w:rsidRPr="00A97594" w14:paraId="20E2D9CF" w14:textId="77777777" w:rsidTr="00FE144E">
        <w:trPr>
          <w:trHeight w:val="315"/>
        </w:trPr>
        <w:tc>
          <w:tcPr>
            <w:tcW w:w="3760" w:type="dxa"/>
            <w:tcBorders>
              <w:top w:val="nil"/>
              <w:left w:val="single" w:sz="4" w:space="0" w:color="auto"/>
              <w:bottom w:val="single" w:sz="4" w:space="0" w:color="auto"/>
              <w:right w:val="single" w:sz="4" w:space="0" w:color="auto"/>
            </w:tcBorders>
            <w:shd w:val="clear" w:color="000000" w:fill="4472C4"/>
            <w:noWrap/>
            <w:vAlign w:val="center"/>
            <w:hideMark/>
          </w:tcPr>
          <w:p w14:paraId="0D57DFB2"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Uçuş Tipi</w:t>
            </w:r>
          </w:p>
        </w:tc>
        <w:tc>
          <w:tcPr>
            <w:tcW w:w="1780" w:type="dxa"/>
            <w:tcBorders>
              <w:top w:val="nil"/>
              <w:left w:val="nil"/>
              <w:bottom w:val="single" w:sz="4" w:space="0" w:color="auto"/>
              <w:right w:val="single" w:sz="4" w:space="0" w:color="auto"/>
            </w:tcBorders>
            <w:shd w:val="clear" w:color="000000" w:fill="BDD7EE"/>
            <w:noWrap/>
            <w:vAlign w:val="center"/>
            <w:hideMark/>
          </w:tcPr>
          <w:p w14:paraId="7F2D7AAA" w14:textId="77777777" w:rsidR="00A97594" w:rsidRPr="00A97594" w:rsidRDefault="00A97594" w:rsidP="00A97594">
            <w:pPr>
              <w:spacing w:line="240" w:lineRule="auto"/>
              <w:jc w:val="center"/>
              <w:rPr>
                <w:color w:val="000000"/>
                <w:szCs w:val="24"/>
                <w:lang w:eastAsia="en-GB"/>
              </w:rPr>
            </w:pPr>
            <w:r w:rsidRPr="00A97594">
              <w:rPr>
                <w:color w:val="000000"/>
                <w:szCs w:val="24"/>
                <w:lang w:eastAsia="en-GB"/>
              </w:rPr>
              <w:t>Otonom</w:t>
            </w:r>
          </w:p>
        </w:tc>
        <w:tc>
          <w:tcPr>
            <w:tcW w:w="1560" w:type="dxa"/>
            <w:tcBorders>
              <w:top w:val="nil"/>
              <w:left w:val="nil"/>
              <w:bottom w:val="single" w:sz="4" w:space="0" w:color="auto"/>
              <w:right w:val="single" w:sz="4" w:space="0" w:color="auto"/>
            </w:tcBorders>
            <w:shd w:val="clear" w:color="000000" w:fill="BDD7EE"/>
            <w:noWrap/>
            <w:vAlign w:val="center"/>
            <w:hideMark/>
          </w:tcPr>
          <w:p w14:paraId="0EC7C525" w14:textId="77777777" w:rsidR="00A97594" w:rsidRPr="00A97594" w:rsidRDefault="00A97594" w:rsidP="00A97594">
            <w:pPr>
              <w:spacing w:line="240" w:lineRule="auto"/>
              <w:jc w:val="center"/>
              <w:rPr>
                <w:color w:val="000000"/>
                <w:szCs w:val="24"/>
                <w:lang w:eastAsia="en-GB"/>
              </w:rPr>
            </w:pPr>
            <w:r w:rsidRPr="00A97594">
              <w:rPr>
                <w:color w:val="000000"/>
                <w:szCs w:val="24"/>
                <w:lang w:eastAsia="en-GB"/>
              </w:rPr>
              <w:t>Otonom</w:t>
            </w:r>
          </w:p>
        </w:tc>
      </w:tr>
      <w:tr w:rsidR="00A97594" w:rsidRPr="00A97594" w14:paraId="20F6A743" w14:textId="77777777" w:rsidTr="00FE144E">
        <w:trPr>
          <w:trHeight w:val="315"/>
        </w:trPr>
        <w:tc>
          <w:tcPr>
            <w:tcW w:w="3760" w:type="dxa"/>
            <w:tcBorders>
              <w:top w:val="nil"/>
              <w:left w:val="single" w:sz="4" w:space="0" w:color="auto"/>
              <w:bottom w:val="single" w:sz="4" w:space="0" w:color="auto"/>
              <w:right w:val="single" w:sz="4" w:space="0" w:color="auto"/>
            </w:tcBorders>
            <w:shd w:val="clear" w:color="000000" w:fill="4472C4"/>
            <w:noWrap/>
            <w:vAlign w:val="center"/>
            <w:hideMark/>
          </w:tcPr>
          <w:p w14:paraId="39CAAAF9"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Uçuş Süresi</w:t>
            </w:r>
          </w:p>
        </w:tc>
        <w:tc>
          <w:tcPr>
            <w:tcW w:w="1780" w:type="dxa"/>
            <w:tcBorders>
              <w:top w:val="nil"/>
              <w:left w:val="nil"/>
              <w:bottom w:val="single" w:sz="4" w:space="0" w:color="auto"/>
              <w:right w:val="single" w:sz="4" w:space="0" w:color="auto"/>
            </w:tcBorders>
            <w:shd w:val="clear" w:color="000000" w:fill="DDEBF7"/>
            <w:noWrap/>
            <w:vAlign w:val="center"/>
            <w:hideMark/>
          </w:tcPr>
          <w:p w14:paraId="2F0DE4F4" w14:textId="3F7846B8" w:rsidR="00A97594" w:rsidRPr="00A97594" w:rsidRDefault="00797AB6" w:rsidP="00A97594">
            <w:pPr>
              <w:spacing w:line="240" w:lineRule="auto"/>
              <w:jc w:val="center"/>
              <w:rPr>
                <w:color w:val="000000"/>
                <w:szCs w:val="24"/>
                <w:lang w:eastAsia="en-GB"/>
              </w:rPr>
            </w:pPr>
            <w:r>
              <w:rPr>
                <w:color w:val="000000"/>
                <w:szCs w:val="24"/>
                <w:lang w:eastAsia="en-GB"/>
              </w:rPr>
              <w:t>2</w:t>
            </w:r>
            <w:r w:rsidR="00A97594" w:rsidRPr="00A97594">
              <w:rPr>
                <w:color w:val="000000"/>
                <w:szCs w:val="24"/>
                <w:lang w:eastAsia="en-GB"/>
              </w:rPr>
              <w:t xml:space="preserve"> Dakika</w:t>
            </w:r>
          </w:p>
        </w:tc>
        <w:tc>
          <w:tcPr>
            <w:tcW w:w="1560" w:type="dxa"/>
            <w:tcBorders>
              <w:top w:val="nil"/>
              <w:left w:val="nil"/>
              <w:bottom w:val="single" w:sz="4" w:space="0" w:color="auto"/>
              <w:right w:val="single" w:sz="4" w:space="0" w:color="auto"/>
            </w:tcBorders>
            <w:shd w:val="clear" w:color="000000" w:fill="DDEBF7"/>
            <w:noWrap/>
            <w:vAlign w:val="center"/>
            <w:hideMark/>
          </w:tcPr>
          <w:p w14:paraId="43153DF5" w14:textId="54BBD495" w:rsidR="00A97594" w:rsidRPr="00A97594" w:rsidRDefault="00A97594" w:rsidP="00FE144E">
            <w:pPr>
              <w:keepNext/>
              <w:spacing w:line="240" w:lineRule="auto"/>
              <w:jc w:val="center"/>
              <w:rPr>
                <w:color w:val="000000"/>
                <w:szCs w:val="24"/>
                <w:lang w:eastAsia="en-GB"/>
              </w:rPr>
            </w:pPr>
            <w:r w:rsidRPr="00A97594">
              <w:rPr>
                <w:color w:val="000000"/>
                <w:szCs w:val="24"/>
                <w:lang w:eastAsia="en-GB"/>
              </w:rPr>
              <w:t>2</w:t>
            </w:r>
            <w:r w:rsidR="00797AB6">
              <w:rPr>
                <w:color w:val="000000"/>
                <w:szCs w:val="24"/>
                <w:lang w:eastAsia="en-GB"/>
              </w:rPr>
              <w:t>,5</w:t>
            </w:r>
            <w:r w:rsidRPr="00A97594">
              <w:rPr>
                <w:color w:val="000000"/>
                <w:szCs w:val="24"/>
                <w:lang w:eastAsia="en-GB"/>
              </w:rPr>
              <w:t xml:space="preserve"> Dakika</w:t>
            </w:r>
          </w:p>
        </w:tc>
      </w:tr>
    </w:tbl>
    <w:p w14:paraId="4277B12A" w14:textId="51BA2F99" w:rsidR="00A97594" w:rsidRPr="00FE144E" w:rsidRDefault="00FE144E" w:rsidP="00FE144E">
      <w:pPr>
        <w:pStyle w:val="Caption"/>
        <w:jc w:val="center"/>
        <w:rPr>
          <w:i/>
          <w:iCs/>
          <w:sz w:val="22"/>
          <w:szCs w:val="22"/>
        </w:rPr>
      </w:pPr>
      <w:r w:rsidRPr="00FE144E">
        <w:rPr>
          <w:i/>
          <w:iCs/>
          <w:sz w:val="22"/>
          <w:szCs w:val="22"/>
        </w:rPr>
        <w:t xml:space="preserve">Tablo </w:t>
      </w:r>
      <w:r w:rsidRPr="00FE144E">
        <w:rPr>
          <w:i/>
          <w:iCs/>
          <w:sz w:val="22"/>
          <w:szCs w:val="22"/>
        </w:rPr>
        <w:fldChar w:fldCharType="begin"/>
      </w:r>
      <w:r w:rsidRPr="00FE144E">
        <w:rPr>
          <w:i/>
          <w:iCs/>
          <w:sz w:val="22"/>
          <w:szCs w:val="22"/>
        </w:rPr>
        <w:instrText xml:space="preserve"> SEQ Tablo \* ARABIC </w:instrText>
      </w:r>
      <w:r w:rsidRPr="00FE144E">
        <w:rPr>
          <w:i/>
          <w:iCs/>
          <w:sz w:val="22"/>
          <w:szCs w:val="22"/>
        </w:rPr>
        <w:fldChar w:fldCharType="separate"/>
      </w:r>
      <w:r w:rsidRPr="00FE144E">
        <w:rPr>
          <w:i/>
          <w:iCs/>
          <w:noProof/>
          <w:sz w:val="22"/>
          <w:szCs w:val="22"/>
        </w:rPr>
        <w:t>1</w:t>
      </w:r>
      <w:r w:rsidRPr="00FE144E">
        <w:rPr>
          <w:i/>
          <w:iCs/>
          <w:sz w:val="22"/>
          <w:szCs w:val="22"/>
        </w:rPr>
        <w:fldChar w:fldCharType="end"/>
      </w:r>
      <w:r w:rsidRPr="00FE144E">
        <w:rPr>
          <w:i/>
          <w:iCs/>
          <w:sz w:val="22"/>
          <w:szCs w:val="22"/>
        </w:rPr>
        <w:t>: Planlanan Uçuş Parametreleri</w:t>
      </w:r>
    </w:p>
    <w:p w14:paraId="2C6D1933" w14:textId="77777777" w:rsidR="00D07C8B" w:rsidRPr="00D07C8B" w:rsidRDefault="00D07C8B" w:rsidP="00D07C8B"/>
    <w:p w14:paraId="077455BB" w14:textId="1D6C5DDC" w:rsidR="0076771C" w:rsidRPr="00327A10" w:rsidRDefault="0076771C" w:rsidP="00327A10">
      <w:pPr>
        <w:rPr>
          <w:rFonts w:ascii="Arial" w:hAnsi="Arial" w:cs="Arial"/>
          <w:color w:val="FF0000"/>
        </w:rPr>
      </w:pPr>
      <w:r w:rsidRPr="00D07C8B">
        <w:rPr>
          <w:rFonts w:ascii="Arial" w:hAnsi="Arial" w:cs="Arial"/>
          <w:color w:val="FF0000"/>
        </w:rPr>
        <w:t>Bu başlık altında</w:t>
      </w:r>
      <w:r w:rsidR="00AC4972" w:rsidRPr="00D07C8B">
        <w:rPr>
          <w:rFonts w:ascii="Arial" w:hAnsi="Arial" w:cs="Arial"/>
          <w:color w:val="FF0000"/>
        </w:rPr>
        <w:t>,</w:t>
      </w:r>
      <w:r w:rsidRPr="00D07C8B">
        <w:rPr>
          <w:rFonts w:ascii="Arial" w:hAnsi="Arial" w:cs="Arial"/>
          <w:color w:val="FF0000"/>
        </w:rPr>
        <w:t xml:space="preserve"> tasarlanan sabit veya döner kanatlı İHA’nın</w:t>
      </w:r>
      <w:r w:rsidR="00653868" w:rsidRPr="00D07C8B">
        <w:rPr>
          <w:rFonts w:ascii="Arial" w:hAnsi="Arial" w:cs="Arial"/>
          <w:color w:val="FF0000"/>
        </w:rPr>
        <w:t xml:space="preserve"> planlanan </w:t>
      </w:r>
      <w:r w:rsidR="00AC4972" w:rsidRPr="00D07C8B">
        <w:rPr>
          <w:rFonts w:ascii="Arial" w:hAnsi="Arial" w:cs="Arial"/>
          <w:color w:val="FF0000"/>
        </w:rPr>
        <w:t>kalkış ağırlığı, uçuş hızı, uçuş süresi ve yük taşıma kapasitesi gibi performans parametreleri</w:t>
      </w:r>
      <w:r w:rsidRPr="00D07C8B">
        <w:rPr>
          <w:rFonts w:ascii="Arial" w:hAnsi="Arial" w:cs="Arial"/>
          <w:color w:val="FF0000"/>
        </w:rPr>
        <w:t xml:space="preserve"> ile ilgi</w:t>
      </w:r>
      <w:r w:rsidR="00E163FF" w:rsidRPr="00D07C8B">
        <w:rPr>
          <w:rFonts w:ascii="Arial" w:hAnsi="Arial" w:cs="Arial"/>
          <w:color w:val="FF0000"/>
        </w:rPr>
        <w:t>li genel bilgi</w:t>
      </w:r>
      <w:r w:rsidR="0014296F" w:rsidRPr="00D07C8B">
        <w:rPr>
          <w:rFonts w:ascii="Arial" w:hAnsi="Arial" w:cs="Arial"/>
          <w:color w:val="FF0000"/>
        </w:rPr>
        <w:t>ler</w:t>
      </w:r>
      <w:r w:rsidR="00E163FF" w:rsidRPr="00D07C8B">
        <w:rPr>
          <w:rFonts w:ascii="Arial" w:hAnsi="Arial" w:cs="Arial"/>
          <w:color w:val="FF0000"/>
        </w:rPr>
        <w:t xml:space="preserve"> verilmelidir.</w:t>
      </w:r>
    </w:p>
    <w:p w14:paraId="1509905F" w14:textId="5F499049" w:rsidR="0076771C" w:rsidRPr="00252CAA" w:rsidRDefault="0076771C" w:rsidP="001B6315">
      <w:pPr>
        <w:pStyle w:val="Heading1"/>
        <w:rPr>
          <w:rFonts w:ascii="Arial" w:hAnsi="Arial" w:cs="Arial"/>
        </w:rPr>
      </w:pPr>
      <w:bookmarkStart w:id="10" w:name="_Toc505349812"/>
      <w:bookmarkStart w:id="11" w:name="_Toc71190517"/>
      <w:r w:rsidRPr="00252CAA">
        <w:rPr>
          <w:rFonts w:ascii="Arial" w:hAnsi="Arial" w:cs="Arial"/>
        </w:rPr>
        <w:t>2. YÖNETİM ÖZETİ</w:t>
      </w:r>
      <w:bookmarkEnd w:id="10"/>
      <w:r w:rsidR="00170061" w:rsidRPr="00252CAA">
        <w:rPr>
          <w:rFonts w:ascii="Arial" w:hAnsi="Arial" w:cs="Arial"/>
        </w:rPr>
        <w:t xml:space="preserve"> (TOPLAM 10 puan)</w:t>
      </w:r>
      <w:bookmarkEnd w:id="11"/>
    </w:p>
    <w:p w14:paraId="6A2C7034" w14:textId="4DD59B02" w:rsidR="00DC1A7A" w:rsidRPr="00252CAA" w:rsidRDefault="00DC1A7A" w:rsidP="001B6315">
      <w:pPr>
        <w:rPr>
          <w:rFonts w:ascii="Arial" w:hAnsi="Arial" w:cs="Arial"/>
        </w:rPr>
      </w:pPr>
      <w:r w:rsidRPr="00252CAA">
        <w:rPr>
          <w:rFonts w:ascii="Arial" w:hAnsi="Arial" w:cs="Arial"/>
        </w:rPr>
        <w:t>Bu bölümde</w:t>
      </w:r>
      <w:r w:rsidR="0014296F" w:rsidRPr="00252CAA">
        <w:rPr>
          <w:rFonts w:ascii="Arial" w:hAnsi="Arial" w:cs="Arial"/>
        </w:rPr>
        <w:t>,</w:t>
      </w:r>
      <w:r w:rsidRPr="00252CAA">
        <w:rPr>
          <w:rFonts w:ascii="Arial" w:hAnsi="Arial" w:cs="Arial"/>
        </w:rPr>
        <w:t xml:space="preserve"> başvuran takımların Akademik danışmanı, üyeleri ve takımın yetenekleri hakkında genel tanıtıcı bilgiler verilmelidir.</w:t>
      </w:r>
    </w:p>
    <w:p w14:paraId="36984C7B" w14:textId="62EDCE2A" w:rsidR="0076771C" w:rsidRPr="00252CAA" w:rsidRDefault="0004541F" w:rsidP="001B6315">
      <w:pPr>
        <w:pStyle w:val="Heading2"/>
        <w:rPr>
          <w:rFonts w:ascii="Arial" w:hAnsi="Arial" w:cs="Arial"/>
        </w:rPr>
      </w:pPr>
      <w:bookmarkStart w:id="12" w:name="_Toc505349813"/>
      <w:bookmarkStart w:id="13" w:name="_Toc71190518"/>
      <w:r w:rsidRPr="00252CAA">
        <w:rPr>
          <w:rFonts w:ascii="Arial" w:hAnsi="Arial" w:cs="Arial"/>
        </w:rPr>
        <w:t>2.1</w:t>
      </w:r>
      <w:r w:rsidR="00384A78" w:rsidRPr="00252CAA">
        <w:rPr>
          <w:rFonts w:ascii="Arial" w:hAnsi="Arial" w:cs="Arial"/>
        </w:rPr>
        <w:t xml:space="preserve"> </w:t>
      </w:r>
      <w:r w:rsidR="0076771C" w:rsidRPr="00252CAA">
        <w:rPr>
          <w:rFonts w:ascii="Arial" w:hAnsi="Arial" w:cs="Arial"/>
        </w:rPr>
        <w:t>Takım Organizasyonu</w:t>
      </w:r>
      <w:bookmarkEnd w:id="12"/>
      <w:r w:rsidRPr="00252CAA">
        <w:rPr>
          <w:rFonts w:ascii="Arial" w:hAnsi="Arial" w:cs="Arial"/>
        </w:rPr>
        <w:t xml:space="preserve"> (5 </w:t>
      </w:r>
      <w:r w:rsidR="0092055E" w:rsidRPr="00252CAA">
        <w:rPr>
          <w:rFonts w:ascii="Arial" w:hAnsi="Arial" w:cs="Arial"/>
        </w:rPr>
        <w:t>p</w:t>
      </w:r>
      <w:r w:rsidRPr="00252CAA">
        <w:rPr>
          <w:rFonts w:ascii="Arial" w:hAnsi="Arial" w:cs="Arial"/>
        </w:rPr>
        <w:t>uan)</w:t>
      </w:r>
      <w:bookmarkEnd w:id="13"/>
    </w:p>
    <w:p w14:paraId="0BBAE221" w14:textId="6D83F037" w:rsidR="0076771C" w:rsidRPr="00252CAA" w:rsidRDefault="0076771C" w:rsidP="001B6315">
      <w:pPr>
        <w:rPr>
          <w:rFonts w:ascii="Arial" w:hAnsi="Arial" w:cs="Arial"/>
        </w:rPr>
      </w:pPr>
      <w:r w:rsidRPr="00252CAA">
        <w:rPr>
          <w:rFonts w:ascii="Arial" w:hAnsi="Arial" w:cs="Arial"/>
        </w:rPr>
        <w:t>Bu başlık altında</w:t>
      </w:r>
      <w:r w:rsidR="0014296F" w:rsidRPr="00252CAA">
        <w:rPr>
          <w:rFonts w:ascii="Arial" w:hAnsi="Arial" w:cs="Arial"/>
        </w:rPr>
        <w:t>,</w:t>
      </w:r>
      <w:r w:rsidRPr="00252CAA">
        <w:rPr>
          <w:rFonts w:ascii="Arial" w:hAnsi="Arial" w:cs="Arial"/>
        </w:rPr>
        <w:t xml:space="preserve"> sabit veya döner kanatlı İHA’nın tasarım sürecindeki görev dağılımı bir organizasyon grafiği üzerinde gösterilmeli ve </w:t>
      </w:r>
      <w:r w:rsidR="005A1886" w:rsidRPr="00252CAA">
        <w:rPr>
          <w:rFonts w:ascii="Arial" w:hAnsi="Arial" w:cs="Arial"/>
        </w:rPr>
        <w:t xml:space="preserve">gerekli </w:t>
      </w:r>
      <w:r w:rsidRPr="00252CAA">
        <w:rPr>
          <w:rFonts w:ascii="Arial" w:hAnsi="Arial" w:cs="Arial"/>
        </w:rPr>
        <w:t>bilgi</w:t>
      </w:r>
      <w:r w:rsidR="005A1886" w:rsidRPr="00252CAA">
        <w:rPr>
          <w:rFonts w:ascii="Arial" w:hAnsi="Arial" w:cs="Arial"/>
        </w:rPr>
        <w:t>ler</w:t>
      </w:r>
      <w:r w:rsidRPr="00252CAA">
        <w:rPr>
          <w:rFonts w:ascii="Arial" w:hAnsi="Arial" w:cs="Arial"/>
        </w:rPr>
        <w:t xml:space="preserve"> verilmeli</w:t>
      </w:r>
      <w:r w:rsidR="00647536" w:rsidRPr="00252CAA">
        <w:rPr>
          <w:rFonts w:ascii="Arial" w:hAnsi="Arial" w:cs="Arial"/>
        </w:rPr>
        <w:t>dir. A</w:t>
      </w:r>
      <w:r w:rsidRPr="00252CAA">
        <w:rPr>
          <w:rFonts w:ascii="Arial" w:hAnsi="Arial" w:cs="Arial"/>
        </w:rPr>
        <w:t>yrıca her takım üyesini</w:t>
      </w:r>
      <w:r w:rsidR="00E163FF" w:rsidRPr="00252CAA">
        <w:rPr>
          <w:rFonts w:ascii="Arial" w:hAnsi="Arial" w:cs="Arial"/>
        </w:rPr>
        <w:t xml:space="preserve"> tanıtan bilgi</w:t>
      </w:r>
      <w:r w:rsidR="005A1886" w:rsidRPr="00252CAA">
        <w:rPr>
          <w:rFonts w:ascii="Arial" w:hAnsi="Arial" w:cs="Arial"/>
        </w:rPr>
        <w:t>ler de</w:t>
      </w:r>
      <w:r w:rsidR="00E163FF" w:rsidRPr="00252CAA">
        <w:rPr>
          <w:rFonts w:ascii="Arial" w:hAnsi="Arial" w:cs="Arial"/>
        </w:rPr>
        <w:t xml:space="preserve"> </w:t>
      </w:r>
      <w:r w:rsidR="005A1886" w:rsidRPr="00252CAA">
        <w:rPr>
          <w:rFonts w:ascii="Arial" w:hAnsi="Arial" w:cs="Arial"/>
        </w:rPr>
        <w:t>sunulmalıdır</w:t>
      </w:r>
      <w:r w:rsidR="00E163FF" w:rsidRPr="00252CAA">
        <w:rPr>
          <w:rFonts w:ascii="Arial" w:hAnsi="Arial" w:cs="Arial"/>
        </w:rPr>
        <w:t>.</w:t>
      </w:r>
      <w:r w:rsidRPr="00252CAA">
        <w:rPr>
          <w:rFonts w:ascii="Arial" w:hAnsi="Arial" w:cs="Arial"/>
        </w:rPr>
        <w:t xml:space="preserve"> </w:t>
      </w:r>
    </w:p>
    <w:p w14:paraId="5B75AB95" w14:textId="38C2BA95" w:rsidR="0076771C" w:rsidRPr="00252CAA" w:rsidRDefault="0076771C" w:rsidP="001B6315">
      <w:pPr>
        <w:pStyle w:val="Heading2"/>
        <w:rPr>
          <w:rFonts w:ascii="Arial" w:hAnsi="Arial" w:cs="Arial"/>
        </w:rPr>
      </w:pPr>
      <w:bookmarkStart w:id="14" w:name="_Toc505349814"/>
      <w:bookmarkStart w:id="15" w:name="_Toc71190519"/>
      <w:r w:rsidRPr="00252CAA">
        <w:rPr>
          <w:rFonts w:ascii="Arial" w:hAnsi="Arial" w:cs="Arial"/>
        </w:rPr>
        <w:t>2.</w:t>
      </w:r>
      <w:r w:rsidR="0004541F" w:rsidRPr="00252CAA">
        <w:rPr>
          <w:rFonts w:ascii="Arial" w:hAnsi="Arial" w:cs="Arial"/>
        </w:rPr>
        <w:t>2</w:t>
      </w:r>
      <w:r w:rsidRPr="00252CAA">
        <w:rPr>
          <w:rFonts w:ascii="Arial" w:hAnsi="Arial" w:cs="Arial"/>
        </w:rPr>
        <w:t xml:space="preserve"> Zaman Akış Çizelgesi</w:t>
      </w:r>
      <w:bookmarkEnd w:id="14"/>
      <w:r w:rsidR="0004541F" w:rsidRPr="00252CAA">
        <w:rPr>
          <w:rFonts w:ascii="Arial" w:hAnsi="Arial" w:cs="Arial"/>
        </w:rPr>
        <w:t xml:space="preserve"> (</w:t>
      </w:r>
      <w:r w:rsidR="00170061" w:rsidRPr="00252CAA">
        <w:rPr>
          <w:rFonts w:ascii="Arial" w:hAnsi="Arial" w:cs="Arial"/>
        </w:rPr>
        <w:t>5</w:t>
      </w:r>
      <w:r w:rsidR="0004541F" w:rsidRPr="00252CAA">
        <w:rPr>
          <w:rFonts w:ascii="Arial" w:hAnsi="Arial" w:cs="Arial"/>
        </w:rPr>
        <w:t xml:space="preserve"> </w:t>
      </w:r>
      <w:r w:rsidR="0092055E" w:rsidRPr="00252CAA">
        <w:rPr>
          <w:rFonts w:ascii="Arial" w:hAnsi="Arial" w:cs="Arial"/>
        </w:rPr>
        <w:t>p</w:t>
      </w:r>
      <w:r w:rsidR="0004541F" w:rsidRPr="00252CAA">
        <w:rPr>
          <w:rFonts w:ascii="Arial" w:hAnsi="Arial" w:cs="Arial"/>
        </w:rPr>
        <w:t>uan)</w:t>
      </w:r>
      <w:bookmarkEnd w:id="15"/>
    </w:p>
    <w:p w14:paraId="483E4EC3" w14:textId="34D0BDF0" w:rsidR="0004541F" w:rsidRPr="00252CAA" w:rsidRDefault="0004541F" w:rsidP="001B6315">
      <w:pPr>
        <w:rPr>
          <w:rFonts w:ascii="Arial" w:hAnsi="Arial" w:cs="Arial"/>
          <w:strike/>
        </w:rPr>
      </w:pPr>
      <w:r w:rsidRPr="00252CAA">
        <w:rPr>
          <w:rFonts w:ascii="Arial" w:hAnsi="Arial" w:cs="Arial"/>
        </w:rPr>
        <w:t>Bu başlık altında</w:t>
      </w:r>
      <w:r w:rsidR="0014296F" w:rsidRPr="00252CAA">
        <w:rPr>
          <w:rFonts w:ascii="Arial" w:hAnsi="Arial" w:cs="Arial"/>
        </w:rPr>
        <w:t>,</w:t>
      </w:r>
      <w:r w:rsidRPr="00252CAA">
        <w:rPr>
          <w:rFonts w:ascii="Arial" w:hAnsi="Arial" w:cs="Arial"/>
        </w:rPr>
        <w:t xml:space="preserve"> sabit veya döner kanatlı İHA’nın tasarım sürecinde yapılacak iş paketleri bir iş</w:t>
      </w:r>
      <w:r w:rsidR="00E1014F" w:rsidRPr="00252CAA">
        <w:rPr>
          <w:rFonts w:ascii="Arial" w:hAnsi="Arial" w:cs="Arial"/>
        </w:rPr>
        <w:t>-</w:t>
      </w:r>
      <w:r w:rsidRPr="00252CAA">
        <w:rPr>
          <w:rFonts w:ascii="Arial" w:hAnsi="Arial" w:cs="Arial"/>
        </w:rPr>
        <w:t>zaman grafiği üzerinde gösterilmeli ve ana iş paketleri ile ilgili bilgi</w:t>
      </w:r>
      <w:r w:rsidR="00E1014F" w:rsidRPr="00252CAA">
        <w:rPr>
          <w:rFonts w:ascii="Arial" w:hAnsi="Arial" w:cs="Arial"/>
        </w:rPr>
        <w:t>ler</w:t>
      </w:r>
      <w:r w:rsidRPr="00252CAA">
        <w:rPr>
          <w:rFonts w:ascii="Arial" w:hAnsi="Arial" w:cs="Arial"/>
        </w:rPr>
        <w:t xml:space="preserve"> verilmelidir. </w:t>
      </w:r>
      <w:r w:rsidR="00AC316B" w:rsidRPr="00252CAA">
        <w:rPr>
          <w:rFonts w:ascii="Arial" w:hAnsi="Arial" w:cs="Arial"/>
        </w:rPr>
        <w:t xml:space="preserve"> Örnek </w:t>
      </w:r>
      <w:r w:rsidR="00E1014F" w:rsidRPr="00252CAA">
        <w:rPr>
          <w:rFonts w:ascii="Arial" w:hAnsi="Arial" w:cs="Arial"/>
        </w:rPr>
        <w:t xml:space="preserve">bir </w:t>
      </w:r>
      <w:r w:rsidR="00392943" w:rsidRPr="00252CAA">
        <w:rPr>
          <w:rFonts w:ascii="Arial" w:hAnsi="Arial" w:cs="Arial"/>
        </w:rPr>
        <w:t xml:space="preserve">iş-zaman grafiği </w:t>
      </w:r>
      <w:r w:rsidR="00AC316B" w:rsidRPr="00252CAA">
        <w:rPr>
          <w:rFonts w:ascii="Arial" w:hAnsi="Arial" w:cs="Arial"/>
        </w:rPr>
        <w:t>aşağıda verilmiştir.</w:t>
      </w:r>
    </w:p>
    <w:p w14:paraId="23ACD429" w14:textId="26E6EE1A" w:rsidR="0004541F" w:rsidRPr="00252CAA" w:rsidRDefault="0004541F" w:rsidP="001B6315">
      <w:pPr>
        <w:rPr>
          <w:rFonts w:ascii="Arial" w:hAnsi="Arial" w:cs="Arial"/>
        </w:rPr>
      </w:pPr>
    </w:p>
    <w:p w14:paraId="27E92A23" w14:textId="77777777" w:rsidR="006D0BF0" w:rsidRPr="00252CAA" w:rsidRDefault="006D0BF0" w:rsidP="001B6315">
      <w:pPr>
        <w:rPr>
          <w:rFonts w:ascii="Arial" w:hAnsi="Arial" w:cs="Arial"/>
        </w:rPr>
        <w:sectPr w:rsidR="006D0BF0" w:rsidRPr="00252CAA" w:rsidSect="0047692D">
          <w:pgSz w:w="11904" w:h="16838"/>
          <w:pgMar w:top="1701" w:right="1701" w:bottom="1701" w:left="1701" w:header="709" w:footer="709" w:gutter="0"/>
          <w:pgNumType w:start="1"/>
          <w:cols w:space="60"/>
          <w:noEndnote/>
        </w:sectPr>
      </w:pPr>
    </w:p>
    <w:p w14:paraId="33FD0D02" w14:textId="7CC9F66B" w:rsidR="006D0BF0" w:rsidRPr="00252CAA" w:rsidRDefault="006D0BF0" w:rsidP="001B6315">
      <w:pPr>
        <w:rPr>
          <w:rFonts w:ascii="Arial" w:hAnsi="Arial" w:cs="Arial"/>
          <w:b/>
          <w:bCs/>
        </w:rPr>
      </w:pPr>
      <w:r w:rsidRPr="00252CAA">
        <w:rPr>
          <w:rFonts w:ascii="Arial" w:hAnsi="Arial" w:cs="Arial"/>
          <w:b/>
          <w:bCs/>
        </w:rPr>
        <w:lastRenderedPageBreak/>
        <w:t xml:space="preserve">Örnek </w:t>
      </w:r>
      <w:r w:rsidR="00392943" w:rsidRPr="00252CAA">
        <w:rPr>
          <w:rFonts w:ascii="Arial" w:hAnsi="Arial" w:cs="Arial"/>
          <w:b/>
          <w:bCs/>
        </w:rPr>
        <w:t>İş-Zaman Grafiği</w:t>
      </w:r>
    </w:p>
    <w:tbl>
      <w:tblPr>
        <w:tblpPr w:leftFromText="141" w:rightFromText="141" w:vertAnchor="text" w:horzAnchor="margin" w:tblpXSpec="center" w:tblpY="357"/>
        <w:tblOverlap w:val="never"/>
        <w:tblW w:w="12562" w:type="dxa"/>
        <w:tblLayout w:type="fixed"/>
        <w:tblCellMar>
          <w:left w:w="70" w:type="dxa"/>
          <w:right w:w="70" w:type="dxa"/>
        </w:tblCellMar>
        <w:tblLook w:val="04A0" w:firstRow="1" w:lastRow="0" w:firstColumn="1" w:lastColumn="0" w:noHBand="0" w:noVBand="1"/>
      </w:tblPr>
      <w:tblGrid>
        <w:gridCol w:w="610"/>
        <w:gridCol w:w="2620"/>
        <w:gridCol w:w="117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2"/>
      </w:tblGrid>
      <w:tr w:rsidR="00392943" w:rsidRPr="00252CAA" w14:paraId="2451FF56" w14:textId="77777777" w:rsidTr="00BE1A57">
        <w:trPr>
          <w:trHeight w:hRule="exact" w:val="750"/>
        </w:trPr>
        <w:tc>
          <w:tcPr>
            <w:tcW w:w="610" w:type="dxa"/>
            <w:vMerge w:val="restar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3F2B5B90"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İP No</w:t>
            </w:r>
          </w:p>
        </w:tc>
        <w:tc>
          <w:tcPr>
            <w:tcW w:w="2620" w:type="dxa"/>
            <w:vMerge w:val="restar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7D646A44"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İP</w:t>
            </w:r>
          </w:p>
          <w:p w14:paraId="104DB36F"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 xml:space="preserve"> Adı/Tanımı</w:t>
            </w:r>
          </w:p>
        </w:tc>
        <w:tc>
          <w:tcPr>
            <w:tcW w:w="1170" w:type="dxa"/>
            <w:vMerge w:val="restar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0FE95F33"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Kimler Tarafından Yapılacağı</w:t>
            </w:r>
          </w:p>
        </w:tc>
        <w:tc>
          <w:tcPr>
            <w:tcW w:w="8162" w:type="dxa"/>
            <w:gridSpan w:val="24"/>
            <w:tcBorders>
              <w:top w:val="single" w:sz="8" w:space="0" w:color="000000"/>
              <w:left w:val="nil"/>
              <w:bottom w:val="single" w:sz="8" w:space="0" w:color="000000"/>
              <w:right w:val="single" w:sz="8" w:space="0" w:color="000000"/>
            </w:tcBorders>
            <w:shd w:val="clear" w:color="000000" w:fill="D9D9D9"/>
            <w:vAlign w:val="center"/>
          </w:tcPr>
          <w:p w14:paraId="06F5F203" w14:textId="77777777" w:rsidR="00392943" w:rsidRPr="00252CAA" w:rsidRDefault="00392943" w:rsidP="001B6315">
            <w:pPr>
              <w:ind w:right="-502"/>
              <w:jc w:val="center"/>
              <w:rPr>
                <w:rFonts w:ascii="Arial" w:hAnsi="Arial" w:cs="Arial"/>
                <w:b/>
                <w:bCs/>
                <w:color w:val="000000"/>
                <w:sz w:val="18"/>
                <w:szCs w:val="18"/>
              </w:rPr>
            </w:pPr>
            <w:r w:rsidRPr="00252CAA">
              <w:rPr>
                <w:rFonts w:ascii="Arial" w:hAnsi="Arial" w:cs="Arial"/>
                <w:b/>
                <w:bCs/>
                <w:color w:val="000000"/>
                <w:sz w:val="18"/>
                <w:szCs w:val="18"/>
              </w:rPr>
              <w:t>HAFTALAR</w:t>
            </w:r>
          </w:p>
        </w:tc>
      </w:tr>
      <w:tr w:rsidR="00392943" w:rsidRPr="00252CAA" w14:paraId="3456E299" w14:textId="77777777" w:rsidTr="00BE1A57">
        <w:trPr>
          <w:trHeight w:val="315"/>
        </w:trPr>
        <w:tc>
          <w:tcPr>
            <w:tcW w:w="610" w:type="dxa"/>
            <w:vMerge/>
            <w:tcBorders>
              <w:top w:val="single" w:sz="8" w:space="0" w:color="000000"/>
              <w:left w:val="single" w:sz="8" w:space="0" w:color="000000"/>
              <w:bottom w:val="single" w:sz="8" w:space="0" w:color="000000"/>
              <w:right w:val="single" w:sz="8" w:space="0" w:color="000000"/>
            </w:tcBorders>
            <w:vAlign w:val="center"/>
            <w:hideMark/>
          </w:tcPr>
          <w:p w14:paraId="78BD3A17" w14:textId="77777777" w:rsidR="00392943" w:rsidRPr="00252CAA" w:rsidRDefault="00392943" w:rsidP="001B6315">
            <w:pPr>
              <w:rPr>
                <w:rFonts w:ascii="Arial" w:hAnsi="Arial" w:cs="Arial"/>
                <w:b/>
                <w:bCs/>
                <w:color w:val="000000"/>
                <w:sz w:val="18"/>
                <w:szCs w:val="18"/>
              </w:rPr>
            </w:pPr>
          </w:p>
        </w:tc>
        <w:tc>
          <w:tcPr>
            <w:tcW w:w="2620" w:type="dxa"/>
            <w:vMerge/>
            <w:tcBorders>
              <w:top w:val="single" w:sz="8" w:space="0" w:color="000000"/>
              <w:left w:val="single" w:sz="8" w:space="0" w:color="000000"/>
              <w:bottom w:val="single" w:sz="8" w:space="0" w:color="000000"/>
              <w:right w:val="single" w:sz="8" w:space="0" w:color="000000"/>
            </w:tcBorders>
            <w:vAlign w:val="center"/>
            <w:hideMark/>
          </w:tcPr>
          <w:p w14:paraId="0E6A78DF" w14:textId="77777777" w:rsidR="00392943" w:rsidRPr="00252CAA" w:rsidRDefault="00392943" w:rsidP="001B6315">
            <w:pPr>
              <w:rPr>
                <w:rFonts w:ascii="Arial" w:hAnsi="Arial" w:cs="Arial"/>
                <w:b/>
                <w:bCs/>
                <w:color w:val="000000"/>
                <w:sz w:val="18"/>
                <w:szCs w:val="18"/>
              </w:rPr>
            </w:pPr>
          </w:p>
        </w:tc>
        <w:tc>
          <w:tcPr>
            <w:tcW w:w="1170" w:type="dxa"/>
            <w:vMerge/>
            <w:tcBorders>
              <w:top w:val="single" w:sz="8" w:space="0" w:color="000000"/>
              <w:left w:val="single" w:sz="8" w:space="0" w:color="000000"/>
              <w:bottom w:val="single" w:sz="8" w:space="0" w:color="000000"/>
              <w:right w:val="single" w:sz="8" w:space="0" w:color="000000"/>
            </w:tcBorders>
            <w:vAlign w:val="center"/>
            <w:hideMark/>
          </w:tcPr>
          <w:p w14:paraId="25ABC7DF" w14:textId="77777777" w:rsidR="00392943" w:rsidRPr="00252CAA" w:rsidRDefault="00392943" w:rsidP="001B6315">
            <w:pPr>
              <w:rPr>
                <w:rFonts w:ascii="Arial" w:hAnsi="Arial" w:cs="Arial"/>
                <w:b/>
                <w:bCs/>
                <w:color w:val="000000"/>
                <w:sz w:val="18"/>
                <w:szCs w:val="18"/>
              </w:rPr>
            </w:pPr>
          </w:p>
        </w:tc>
        <w:tc>
          <w:tcPr>
            <w:tcW w:w="340" w:type="dxa"/>
            <w:tcBorders>
              <w:top w:val="nil"/>
              <w:left w:val="nil"/>
              <w:bottom w:val="single" w:sz="8" w:space="0" w:color="000000"/>
              <w:right w:val="nil"/>
            </w:tcBorders>
            <w:shd w:val="clear" w:color="000000" w:fill="D9D9D9"/>
            <w:vAlign w:val="center"/>
            <w:hideMark/>
          </w:tcPr>
          <w:p w14:paraId="4A1F8D14"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w:t>
            </w:r>
          </w:p>
        </w:tc>
        <w:tc>
          <w:tcPr>
            <w:tcW w:w="340" w:type="dxa"/>
            <w:tcBorders>
              <w:top w:val="nil"/>
              <w:left w:val="single" w:sz="8" w:space="0" w:color="000000"/>
              <w:bottom w:val="single" w:sz="8" w:space="0" w:color="000000"/>
              <w:right w:val="nil"/>
            </w:tcBorders>
            <w:shd w:val="clear" w:color="000000" w:fill="D9D9D9"/>
            <w:vAlign w:val="center"/>
            <w:hideMark/>
          </w:tcPr>
          <w:p w14:paraId="377414A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w:t>
            </w:r>
          </w:p>
        </w:tc>
        <w:tc>
          <w:tcPr>
            <w:tcW w:w="340" w:type="dxa"/>
            <w:tcBorders>
              <w:top w:val="nil"/>
              <w:left w:val="single" w:sz="8" w:space="0" w:color="000000"/>
              <w:bottom w:val="single" w:sz="8" w:space="0" w:color="000000"/>
              <w:right w:val="nil"/>
            </w:tcBorders>
            <w:shd w:val="clear" w:color="000000" w:fill="D9D9D9"/>
            <w:vAlign w:val="center"/>
            <w:hideMark/>
          </w:tcPr>
          <w:p w14:paraId="7B492314"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3</w:t>
            </w:r>
          </w:p>
        </w:tc>
        <w:tc>
          <w:tcPr>
            <w:tcW w:w="340" w:type="dxa"/>
            <w:tcBorders>
              <w:top w:val="nil"/>
              <w:left w:val="single" w:sz="8" w:space="0" w:color="000000"/>
              <w:bottom w:val="single" w:sz="8" w:space="0" w:color="000000"/>
              <w:right w:val="nil"/>
            </w:tcBorders>
            <w:shd w:val="clear" w:color="000000" w:fill="D9D9D9"/>
            <w:vAlign w:val="center"/>
            <w:hideMark/>
          </w:tcPr>
          <w:p w14:paraId="3FD3C35B"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4</w:t>
            </w:r>
          </w:p>
        </w:tc>
        <w:tc>
          <w:tcPr>
            <w:tcW w:w="340" w:type="dxa"/>
            <w:tcBorders>
              <w:top w:val="nil"/>
              <w:left w:val="single" w:sz="8" w:space="0" w:color="000000"/>
              <w:bottom w:val="single" w:sz="8" w:space="0" w:color="000000"/>
              <w:right w:val="nil"/>
            </w:tcBorders>
            <w:shd w:val="clear" w:color="000000" w:fill="D9D9D9"/>
            <w:vAlign w:val="center"/>
            <w:hideMark/>
          </w:tcPr>
          <w:p w14:paraId="39FA5519"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5</w:t>
            </w:r>
          </w:p>
        </w:tc>
        <w:tc>
          <w:tcPr>
            <w:tcW w:w="340" w:type="dxa"/>
            <w:tcBorders>
              <w:top w:val="nil"/>
              <w:left w:val="single" w:sz="8" w:space="0" w:color="000000"/>
              <w:bottom w:val="single" w:sz="8" w:space="0" w:color="000000"/>
              <w:right w:val="nil"/>
            </w:tcBorders>
            <w:shd w:val="clear" w:color="000000" w:fill="D9D9D9"/>
            <w:vAlign w:val="center"/>
            <w:hideMark/>
          </w:tcPr>
          <w:p w14:paraId="539F6E28"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6</w:t>
            </w:r>
          </w:p>
        </w:tc>
        <w:tc>
          <w:tcPr>
            <w:tcW w:w="340" w:type="dxa"/>
            <w:tcBorders>
              <w:top w:val="nil"/>
              <w:left w:val="single" w:sz="8" w:space="0" w:color="000000"/>
              <w:bottom w:val="single" w:sz="8" w:space="0" w:color="000000"/>
              <w:right w:val="nil"/>
            </w:tcBorders>
            <w:shd w:val="clear" w:color="000000" w:fill="D9D9D9"/>
            <w:vAlign w:val="center"/>
            <w:hideMark/>
          </w:tcPr>
          <w:p w14:paraId="2651D8B6"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7</w:t>
            </w:r>
          </w:p>
        </w:tc>
        <w:tc>
          <w:tcPr>
            <w:tcW w:w="340" w:type="dxa"/>
            <w:tcBorders>
              <w:top w:val="nil"/>
              <w:left w:val="single" w:sz="8" w:space="0" w:color="000000"/>
              <w:bottom w:val="single" w:sz="8" w:space="0" w:color="000000"/>
              <w:right w:val="nil"/>
            </w:tcBorders>
            <w:shd w:val="clear" w:color="000000" w:fill="D9D9D9"/>
            <w:vAlign w:val="center"/>
            <w:hideMark/>
          </w:tcPr>
          <w:p w14:paraId="2CF3925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8</w:t>
            </w:r>
          </w:p>
        </w:tc>
        <w:tc>
          <w:tcPr>
            <w:tcW w:w="340" w:type="dxa"/>
            <w:tcBorders>
              <w:top w:val="nil"/>
              <w:left w:val="single" w:sz="8" w:space="0" w:color="000000"/>
              <w:bottom w:val="single" w:sz="8" w:space="0" w:color="000000"/>
              <w:right w:val="nil"/>
            </w:tcBorders>
            <w:shd w:val="clear" w:color="000000" w:fill="D9D9D9"/>
            <w:vAlign w:val="center"/>
            <w:hideMark/>
          </w:tcPr>
          <w:p w14:paraId="1741CD61"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9</w:t>
            </w:r>
          </w:p>
        </w:tc>
        <w:tc>
          <w:tcPr>
            <w:tcW w:w="340" w:type="dxa"/>
            <w:tcBorders>
              <w:top w:val="nil"/>
              <w:left w:val="single" w:sz="8" w:space="0" w:color="000000"/>
              <w:bottom w:val="single" w:sz="8" w:space="0" w:color="000000"/>
              <w:right w:val="nil"/>
            </w:tcBorders>
            <w:shd w:val="clear" w:color="000000" w:fill="D9D9D9"/>
            <w:vAlign w:val="center"/>
            <w:hideMark/>
          </w:tcPr>
          <w:p w14:paraId="5270B770"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0</w:t>
            </w:r>
          </w:p>
        </w:tc>
        <w:tc>
          <w:tcPr>
            <w:tcW w:w="340" w:type="dxa"/>
            <w:tcBorders>
              <w:top w:val="nil"/>
              <w:left w:val="single" w:sz="8" w:space="0" w:color="000000"/>
              <w:bottom w:val="single" w:sz="8" w:space="0" w:color="000000"/>
              <w:right w:val="nil"/>
            </w:tcBorders>
            <w:shd w:val="clear" w:color="000000" w:fill="D9D9D9"/>
            <w:vAlign w:val="center"/>
            <w:hideMark/>
          </w:tcPr>
          <w:p w14:paraId="493A1C2D"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1</w:t>
            </w:r>
          </w:p>
        </w:tc>
        <w:tc>
          <w:tcPr>
            <w:tcW w:w="340" w:type="dxa"/>
            <w:tcBorders>
              <w:top w:val="nil"/>
              <w:left w:val="single" w:sz="8" w:space="0" w:color="000000"/>
              <w:bottom w:val="single" w:sz="8" w:space="0" w:color="000000"/>
              <w:right w:val="nil"/>
            </w:tcBorders>
            <w:shd w:val="clear" w:color="000000" w:fill="D9D9D9"/>
            <w:vAlign w:val="center"/>
            <w:hideMark/>
          </w:tcPr>
          <w:p w14:paraId="5557D80B"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2</w:t>
            </w:r>
          </w:p>
        </w:tc>
        <w:tc>
          <w:tcPr>
            <w:tcW w:w="340" w:type="dxa"/>
            <w:tcBorders>
              <w:top w:val="nil"/>
              <w:left w:val="single" w:sz="8" w:space="0" w:color="000000"/>
              <w:bottom w:val="single" w:sz="8" w:space="0" w:color="000000"/>
              <w:right w:val="nil"/>
            </w:tcBorders>
            <w:shd w:val="clear" w:color="000000" w:fill="D9D9D9"/>
            <w:vAlign w:val="center"/>
            <w:hideMark/>
          </w:tcPr>
          <w:p w14:paraId="2607F4D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3</w:t>
            </w:r>
          </w:p>
        </w:tc>
        <w:tc>
          <w:tcPr>
            <w:tcW w:w="340" w:type="dxa"/>
            <w:tcBorders>
              <w:top w:val="nil"/>
              <w:left w:val="single" w:sz="8" w:space="0" w:color="000000"/>
              <w:bottom w:val="single" w:sz="8" w:space="0" w:color="000000"/>
              <w:right w:val="nil"/>
            </w:tcBorders>
            <w:shd w:val="clear" w:color="000000" w:fill="D9D9D9"/>
            <w:vAlign w:val="center"/>
            <w:hideMark/>
          </w:tcPr>
          <w:p w14:paraId="1A48A39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4</w:t>
            </w:r>
          </w:p>
        </w:tc>
        <w:tc>
          <w:tcPr>
            <w:tcW w:w="340" w:type="dxa"/>
            <w:tcBorders>
              <w:top w:val="nil"/>
              <w:left w:val="single" w:sz="8" w:space="0" w:color="000000"/>
              <w:bottom w:val="single" w:sz="8" w:space="0" w:color="000000"/>
              <w:right w:val="nil"/>
            </w:tcBorders>
            <w:shd w:val="clear" w:color="000000" w:fill="D9D9D9"/>
            <w:vAlign w:val="center"/>
            <w:hideMark/>
          </w:tcPr>
          <w:p w14:paraId="6FB89645"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5</w:t>
            </w:r>
          </w:p>
        </w:tc>
        <w:tc>
          <w:tcPr>
            <w:tcW w:w="340" w:type="dxa"/>
            <w:tcBorders>
              <w:top w:val="nil"/>
              <w:left w:val="single" w:sz="8" w:space="0" w:color="000000"/>
              <w:bottom w:val="single" w:sz="8" w:space="0" w:color="000000"/>
              <w:right w:val="nil"/>
            </w:tcBorders>
            <w:shd w:val="clear" w:color="000000" w:fill="D9D9D9"/>
            <w:vAlign w:val="center"/>
            <w:hideMark/>
          </w:tcPr>
          <w:p w14:paraId="1769BAAC"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6</w:t>
            </w:r>
          </w:p>
        </w:tc>
        <w:tc>
          <w:tcPr>
            <w:tcW w:w="340" w:type="dxa"/>
            <w:tcBorders>
              <w:top w:val="nil"/>
              <w:left w:val="single" w:sz="8" w:space="0" w:color="000000"/>
              <w:bottom w:val="single" w:sz="8" w:space="0" w:color="000000"/>
              <w:right w:val="nil"/>
            </w:tcBorders>
            <w:shd w:val="clear" w:color="000000" w:fill="D9D9D9"/>
            <w:vAlign w:val="center"/>
            <w:hideMark/>
          </w:tcPr>
          <w:p w14:paraId="4E2B17A6"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7</w:t>
            </w:r>
          </w:p>
        </w:tc>
        <w:tc>
          <w:tcPr>
            <w:tcW w:w="340" w:type="dxa"/>
            <w:tcBorders>
              <w:top w:val="nil"/>
              <w:left w:val="single" w:sz="8" w:space="0" w:color="000000"/>
              <w:bottom w:val="single" w:sz="8" w:space="0" w:color="000000"/>
              <w:right w:val="nil"/>
            </w:tcBorders>
            <w:shd w:val="clear" w:color="000000" w:fill="D9D9D9"/>
            <w:vAlign w:val="center"/>
            <w:hideMark/>
          </w:tcPr>
          <w:p w14:paraId="663719DD"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8</w:t>
            </w:r>
          </w:p>
        </w:tc>
        <w:tc>
          <w:tcPr>
            <w:tcW w:w="340" w:type="dxa"/>
            <w:tcBorders>
              <w:top w:val="nil"/>
              <w:left w:val="single" w:sz="8" w:space="0" w:color="000000"/>
              <w:bottom w:val="single" w:sz="8" w:space="0" w:color="000000"/>
              <w:right w:val="nil"/>
            </w:tcBorders>
            <w:shd w:val="clear" w:color="000000" w:fill="D9D9D9"/>
            <w:vAlign w:val="center"/>
            <w:hideMark/>
          </w:tcPr>
          <w:p w14:paraId="6AE815F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9</w:t>
            </w:r>
          </w:p>
        </w:tc>
        <w:tc>
          <w:tcPr>
            <w:tcW w:w="340" w:type="dxa"/>
            <w:tcBorders>
              <w:top w:val="nil"/>
              <w:left w:val="single" w:sz="8" w:space="0" w:color="000000"/>
              <w:bottom w:val="single" w:sz="8" w:space="0" w:color="000000"/>
              <w:right w:val="nil"/>
            </w:tcBorders>
            <w:shd w:val="clear" w:color="000000" w:fill="D9D9D9"/>
            <w:vAlign w:val="center"/>
            <w:hideMark/>
          </w:tcPr>
          <w:p w14:paraId="649F8709"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0</w:t>
            </w:r>
          </w:p>
        </w:tc>
        <w:tc>
          <w:tcPr>
            <w:tcW w:w="340" w:type="dxa"/>
            <w:tcBorders>
              <w:top w:val="nil"/>
              <w:left w:val="single" w:sz="8" w:space="0" w:color="000000"/>
              <w:bottom w:val="single" w:sz="8" w:space="0" w:color="000000"/>
              <w:right w:val="nil"/>
            </w:tcBorders>
            <w:shd w:val="clear" w:color="000000" w:fill="D9D9D9"/>
            <w:vAlign w:val="center"/>
            <w:hideMark/>
          </w:tcPr>
          <w:p w14:paraId="570C4A19"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1</w:t>
            </w:r>
          </w:p>
        </w:tc>
        <w:tc>
          <w:tcPr>
            <w:tcW w:w="340" w:type="dxa"/>
            <w:tcBorders>
              <w:top w:val="nil"/>
              <w:left w:val="single" w:sz="8" w:space="0" w:color="000000"/>
              <w:bottom w:val="single" w:sz="8" w:space="0" w:color="000000"/>
              <w:right w:val="single" w:sz="4" w:space="0" w:color="auto"/>
            </w:tcBorders>
            <w:shd w:val="clear" w:color="000000" w:fill="D9D9D9"/>
            <w:vAlign w:val="center"/>
            <w:hideMark/>
          </w:tcPr>
          <w:p w14:paraId="0D837528"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2</w:t>
            </w:r>
          </w:p>
        </w:tc>
        <w:tc>
          <w:tcPr>
            <w:tcW w:w="34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7322B5E"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3</w:t>
            </w:r>
          </w:p>
        </w:tc>
        <w:tc>
          <w:tcPr>
            <w:tcW w:w="34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AB6729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4</w:t>
            </w:r>
          </w:p>
        </w:tc>
      </w:tr>
      <w:tr w:rsidR="00392943" w:rsidRPr="00252CAA" w14:paraId="0F9985DF" w14:textId="77777777" w:rsidTr="00BE1A57">
        <w:trPr>
          <w:trHeight w:val="700"/>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043FD5F6" w14:textId="77777777" w:rsidR="00392943" w:rsidRPr="00252CAA" w:rsidRDefault="00392943" w:rsidP="001B6315">
            <w:pPr>
              <w:jc w:val="center"/>
              <w:rPr>
                <w:rFonts w:ascii="Arial" w:hAnsi="Arial" w:cs="Arial"/>
                <w:bCs/>
                <w:color w:val="000000"/>
                <w:sz w:val="18"/>
                <w:szCs w:val="18"/>
              </w:rPr>
            </w:pPr>
            <w:r w:rsidRPr="00252CAA">
              <w:rPr>
                <w:rFonts w:ascii="Arial" w:hAnsi="Arial" w:cs="Arial"/>
                <w:b/>
                <w:bCs/>
                <w:color w:val="000000"/>
                <w:sz w:val="18"/>
                <w:szCs w:val="18"/>
              </w:rPr>
              <w:t> </w:t>
            </w:r>
            <w:r w:rsidRPr="00252CAA">
              <w:rPr>
                <w:rFonts w:ascii="Arial" w:hAnsi="Arial" w:cs="Arial"/>
                <w:bCs/>
                <w:color w:val="000000"/>
                <w:sz w:val="18"/>
                <w:szCs w:val="18"/>
              </w:rPr>
              <w:t>1</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1FFFF1B2" w14:textId="77777777" w:rsidR="00392943" w:rsidRPr="00252CAA" w:rsidRDefault="00392943" w:rsidP="001B6315">
            <w:pPr>
              <w:rPr>
                <w:rFonts w:ascii="Arial" w:hAnsi="Arial" w:cs="Arial"/>
                <w:bCs/>
                <w:color w:val="000000"/>
                <w:sz w:val="18"/>
                <w:szCs w:val="18"/>
              </w:rPr>
            </w:pPr>
            <w:r w:rsidRPr="00252CAA">
              <w:rPr>
                <w:rFonts w:ascii="Arial" w:hAnsi="Arial" w:cs="Arial"/>
                <w:bCs/>
                <w:color w:val="000000"/>
                <w:sz w:val="18"/>
                <w:szCs w:val="18"/>
              </w:rPr>
              <w:t xml:space="preserve">Görev Analizi ve </w:t>
            </w:r>
            <w:r w:rsidRPr="00252CAA">
              <w:rPr>
                <w:rFonts w:ascii="Arial" w:hAnsi="Arial" w:cs="Arial"/>
                <w:color w:val="000000"/>
                <w:sz w:val="18"/>
                <w:szCs w:val="18"/>
              </w:rPr>
              <w:t>Literatür Taraması</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38E7FD66" w14:textId="77777777" w:rsidR="00392943" w:rsidRPr="00252CAA" w:rsidRDefault="00392943" w:rsidP="001B6315">
            <w:pPr>
              <w:rPr>
                <w:rFonts w:ascii="Arial" w:hAnsi="Arial" w:cs="Arial"/>
                <w:bCs/>
                <w:color w:val="000000"/>
                <w:sz w:val="18"/>
                <w:szCs w:val="18"/>
              </w:rPr>
            </w:pP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6F113B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98D146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454F94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AECF42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F5FA609"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371524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D6E51AD"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C40123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106D26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DC32CF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39FB36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0B2437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1D23BC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94B8F6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2C8D5A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DBA52B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003526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A7C134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4FD566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5E96B3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6C1F75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A39A0F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FE0E29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3161CA4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r>
      <w:tr w:rsidR="00392943" w:rsidRPr="00252CAA" w14:paraId="48A5A362" w14:textId="77777777" w:rsidTr="00BE1A57">
        <w:trPr>
          <w:trHeight w:val="700"/>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0FB17676"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2</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261A340E"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Tasarım Boyutsal Parametrelerinin Belirlenmesi</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564BD6D9"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67E33E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299DC1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39C460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D3749D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D17B78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1E7D53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5EC44E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41D01A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7D6321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F4BCFC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A6EED1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C8994F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524C83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226CF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6BBA21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461C2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7B2EF2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68E06C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1A70F6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106E01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FCF03D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3D2CE6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94639D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0624B0F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r>
      <w:tr w:rsidR="00392943" w:rsidRPr="00252CAA" w14:paraId="65AA90F6"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1579D486"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3</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7DDADE0F"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Tasarımın Yapısal Özellikleri</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5085ED4B"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CED3C39"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42C38B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F888E6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4CD1CF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BDC944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32621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FEA839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2C82E2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49E4069"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61A049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F2EE5D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534C3A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443716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A62670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C17D6C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9968814"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EEF123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49A0B7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4B5AA8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85B7A3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86BADB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5F5739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45F733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1CD2FFC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r>
      <w:tr w:rsidR="00392943" w:rsidRPr="00252CAA" w14:paraId="4B79107B"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5B882540"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4</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1109FA12"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 xml:space="preserve">Kontrol ve Güç Sistemleri Tasarımı </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46CB34A5"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CAF68F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059DEE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2CA5A8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6800CA6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0162DDC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8E3639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66FEC6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ECCDCD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4422C5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9AC74A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803089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6DB3B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6936C89"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0B7987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E5FE444"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FC4EDF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0EA718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D121C7D"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ADBB61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9E5393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9CFE66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7C753A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4E079F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02B3EC3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r>
      <w:tr w:rsidR="00392943" w:rsidRPr="00252CAA" w14:paraId="2F8CBCF8"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7E7A221D"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 5</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2E7BA4CD"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Uçuş Performans Parametreleri</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586E2676"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4C65C7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8D6857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8CB1B9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22ED74C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0AA4B2F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B72263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531C5B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17A789D"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271D9E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4C2507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D957FE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B58B43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5072A2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EE9EC2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F16161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D59925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04F2F4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8D5885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2DB56E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3A0CC34"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AC6D869"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968EEBD"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99BA42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2"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2F51754"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r>
      <w:tr w:rsidR="00392943" w:rsidRPr="00252CAA" w14:paraId="339C2C13"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tcPr>
          <w:p w14:paraId="453A4C90"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6</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6897FB50"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Hava Aracı Maliyet Hesaplama</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29912573"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40566A25"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4E32DE37"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083B67B"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27FC3FA3"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1322177A"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DEB4CD5"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6EF52FB"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64F4B97"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B13A29E"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B525B2B"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1805D50"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4886DA1"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0E2695F"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8F1179D"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4239B0F"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5005632"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78F77FC9"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49EE2C61"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1296C1D"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D257D6F"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249F08D"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99E3A46"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62E5C3B" w14:textId="77777777" w:rsidR="00392943" w:rsidRPr="00252CAA" w:rsidRDefault="00392943" w:rsidP="001B6315">
            <w:pPr>
              <w:jc w:val="center"/>
              <w:rPr>
                <w:rFonts w:ascii="Arial" w:hAnsi="Arial" w:cs="Arial"/>
                <w:color w:val="000000"/>
                <w:sz w:val="14"/>
                <w:szCs w:val="14"/>
              </w:rPr>
            </w:pPr>
          </w:p>
        </w:tc>
        <w:tc>
          <w:tcPr>
            <w:tcW w:w="34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B95243E" w14:textId="77777777" w:rsidR="00392943" w:rsidRPr="00252CAA" w:rsidRDefault="00392943" w:rsidP="001B6315">
            <w:pPr>
              <w:jc w:val="center"/>
              <w:rPr>
                <w:rFonts w:ascii="Arial" w:hAnsi="Arial" w:cs="Arial"/>
                <w:color w:val="000000"/>
                <w:sz w:val="14"/>
                <w:szCs w:val="14"/>
              </w:rPr>
            </w:pPr>
          </w:p>
        </w:tc>
      </w:tr>
      <w:tr w:rsidR="00392943" w:rsidRPr="00252CAA" w14:paraId="11CBA241"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tcPr>
          <w:p w14:paraId="0953AEAC"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7</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6A60A0D3"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Teknik Çizimler</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18069C2A"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50A1C51C"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9139272"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EE5FFFF"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489AB8A5"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72AA7811"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0CD141F"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689AB20"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A76B781"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76A9148"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E541A3A"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B7ED6D9"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C050A03"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85E045C"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9DA0D38"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D3A0857"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65EDA21"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5FE30CD0"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46F65D3"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0A21675"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544794B"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EEE1693"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EE4E78F"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E9430FD" w14:textId="77777777" w:rsidR="00392943" w:rsidRPr="00252CAA" w:rsidRDefault="00392943" w:rsidP="001B6315">
            <w:pPr>
              <w:jc w:val="center"/>
              <w:rPr>
                <w:rFonts w:ascii="Arial" w:hAnsi="Arial" w:cs="Arial"/>
                <w:color w:val="000000"/>
                <w:sz w:val="14"/>
                <w:szCs w:val="14"/>
              </w:rPr>
            </w:pPr>
          </w:p>
        </w:tc>
        <w:tc>
          <w:tcPr>
            <w:tcW w:w="34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6284429" w14:textId="77777777" w:rsidR="00392943" w:rsidRPr="00252CAA" w:rsidRDefault="00392943" w:rsidP="001B6315">
            <w:pPr>
              <w:jc w:val="center"/>
              <w:rPr>
                <w:rFonts w:ascii="Arial" w:hAnsi="Arial" w:cs="Arial"/>
                <w:color w:val="000000"/>
                <w:sz w:val="14"/>
                <w:szCs w:val="14"/>
              </w:rPr>
            </w:pPr>
          </w:p>
        </w:tc>
      </w:tr>
      <w:tr w:rsidR="00392943" w:rsidRPr="00252CAA" w14:paraId="62184828" w14:textId="77777777" w:rsidTr="00BE1A57">
        <w:trPr>
          <w:trHeight w:val="781"/>
        </w:trPr>
        <w:tc>
          <w:tcPr>
            <w:tcW w:w="61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C1C446C"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8</w:t>
            </w:r>
          </w:p>
        </w:tc>
        <w:tc>
          <w:tcPr>
            <w:tcW w:w="26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379AE89"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Proje Yönetimi</w:t>
            </w:r>
          </w:p>
        </w:tc>
        <w:tc>
          <w:tcPr>
            <w:tcW w:w="11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E29ACAA" w14:textId="77777777" w:rsidR="00392943" w:rsidRPr="00252CAA" w:rsidRDefault="00392943" w:rsidP="001B6315">
            <w:pPr>
              <w:rPr>
                <w:rFonts w:ascii="Arial" w:hAnsi="Arial" w:cs="Arial"/>
                <w:color w:val="000000"/>
                <w:sz w:val="18"/>
                <w:szCs w:val="18"/>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3FD1C901"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6E18FDA2"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4FC71AA0"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24553FD2"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57E3101"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52AEBC7"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AA3E0DF"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BF6B1F6"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22161A3D"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44F950E7"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2BA19758"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7137D43F"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05D66775"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D4B9CA5"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8C50EB4"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AD1E20A"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0D95A85"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3D7285B2"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6D7FCE49"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5B19B171"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03B91DB0"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6FB4900C"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7D071584" w14:textId="77777777" w:rsidR="00392943" w:rsidRPr="00252CAA" w:rsidRDefault="00392943" w:rsidP="001B6315">
            <w:pPr>
              <w:jc w:val="center"/>
              <w:rPr>
                <w:rFonts w:ascii="Arial" w:hAnsi="Arial" w:cs="Arial"/>
                <w:color w:val="000000"/>
                <w:sz w:val="14"/>
                <w:szCs w:val="14"/>
              </w:rPr>
            </w:pPr>
          </w:p>
        </w:tc>
        <w:tc>
          <w:tcPr>
            <w:tcW w:w="342"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13D15E38" w14:textId="77777777" w:rsidR="00392943" w:rsidRPr="00252CAA" w:rsidRDefault="00392943" w:rsidP="001B6315">
            <w:pPr>
              <w:jc w:val="center"/>
              <w:rPr>
                <w:rFonts w:ascii="Arial" w:hAnsi="Arial" w:cs="Arial"/>
                <w:color w:val="000000"/>
                <w:sz w:val="14"/>
                <w:szCs w:val="14"/>
              </w:rPr>
            </w:pPr>
          </w:p>
        </w:tc>
      </w:tr>
    </w:tbl>
    <w:p w14:paraId="31C0DBFC" w14:textId="59832DB2" w:rsidR="006D0BF0" w:rsidRPr="00252CAA" w:rsidRDefault="006D0BF0" w:rsidP="001B6315">
      <w:pPr>
        <w:rPr>
          <w:rFonts w:ascii="Arial" w:hAnsi="Arial" w:cs="Arial"/>
        </w:rPr>
        <w:sectPr w:rsidR="006D0BF0" w:rsidRPr="00252CAA" w:rsidSect="00DC1A7A">
          <w:pgSz w:w="16838" w:h="11904" w:orient="landscape"/>
          <w:pgMar w:top="1701" w:right="1701" w:bottom="1701" w:left="1701" w:header="709" w:footer="709" w:gutter="0"/>
          <w:cols w:space="60"/>
          <w:noEndnote/>
          <w:docGrid w:linePitch="326"/>
        </w:sectPr>
      </w:pPr>
    </w:p>
    <w:p w14:paraId="77708B4B" w14:textId="70F403B7" w:rsidR="00BA6489" w:rsidRPr="00252CAA" w:rsidRDefault="00262C6A" w:rsidP="001B6315">
      <w:pPr>
        <w:pStyle w:val="Heading1"/>
        <w:rPr>
          <w:rFonts w:ascii="Arial" w:hAnsi="Arial" w:cs="Arial"/>
        </w:rPr>
      </w:pPr>
      <w:bookmarkStart w:id="16" w:name="_Toc71190520"/>
      <w:r w:rsidRPr="00252CAA">
        <w:rPr>
          <w:rFonts w:ascii="Arial" w:hAnsi="Arial" w:cs="Arial"/>
        </w:rPr>
        <w:lastRenderedPageBreak/>
        <w:t>3</w:t>
      </w:r>
      <w:r w:rsidR="00BA6489" w:rsidRPr="00252CAA">
        <w:rPr>
          <w:rFonts w:ascii="Arial" w:hAnsi="Arial" w:cs="Arial"/>
        </w:rPr>
        <w:t xml:space="preserve">. </w:t>
      </w:r>
      <w:r w:rsidR="008F73B9" w:rsidRPr="00252CAA">
        <w:rPr>
          <w:rFonts w:ascii="Arial" w:hAnsi="Arial" w:cs="Arial"/>
        </w:rPr>
        <w:t>DETAYLI</w:t>
      </w:r>
      <w:r w:rsidR="00BA6489" w:rsidRPr="00252CAA">
        <w:rPr>
          <w:rFonts w:ascii="Arial" w:hAnsi="Arial" w:cs="Arial"/>
        </w:rPr>
        <w:t xml:space="preserve"> TASARIM</w:t>
      </w:r>
      <w:r w:rsidR="00170061" w:rsidRPr="00252CAA">
        <w:rPr>
          <w:rFonts w:ascii="Arial" w:hAnsi="Arial" w:cs="Arial"/>
        </w:rPr>
        <w:t xml:space="preserve"> (TOPLAM 45 puan)</w:t>
      </w:r>
      <w:bookmarkEnd w:id="16"/>
    </w:p>
    <w:p w14:paraId="63390BC9" w14:textId="59A12DB1" w:rsidR="00DC1A7A" w:rsidRPr="00252CAA" w:rsidRDefault="00DC1A7A" w:rsidP="001B6315">
      <w:pPr>
        <w:rPr>
          <w:rFonts w:ascii="Arial" w:hAnsi="Arial" w:cs="Arial"/>
        </w:rPr>
      </w:pPr>
      <w:r w:rsidRPr="00252CAA">
        <w:rPr>
          <w:rFonts w:ascii="Arial" w:hAnsi="Arial" w:cs="Arial"/>
        </w:rPr>
        <w:t>Bu bölümde</w:t>
      </w:r>
      <w:r w:rsidR="00D12D76" w:rsidRPr="00252CAA">
        <w:rPr>
          <w:rFonts w:ascii="Arial" w:hAnsi="Arial" w:cs="Arial"/>
        </w:rPr>
        <w:t>,</w:t>
      </w:r>
      <w:r w:rsidRPr="00252CAA">
        <w:rPr>
          <w:rFonts w:ascii="Arial" w:hAnsi="Arial" w:cs="Arial"/>
        </w:rPr>
        <w:t xml:space="preserve"> sabit veya döner kanatlı İHA’nın detay tasarımı ve tasarımın özgün yönlerine yönelik bilgi</w:t>
      </w:r>
      <w:r w:rsidR="00D12D76" w:rsidRPr="00252CAA">
        <w:rPr>
          <w:rFonts w:ascii="Arial" w:hAnsi="Arial" w:cs="Arial"/>
        </w:rPr>
        <w:t>ler</w:t>
      </w:r>
      <w:r w:rsidRPr="00252CAA">
        <w:rPr>
          <w:rFonts w:ascii="Arial" w:hAnsi="Arial" w:cs="Arial"/>
        </w:rPr>
        <w:t xml:space="preserve"> verilmelidir.</w:t>
      </w:r>
    </w:p>
    <w:p w14:paraId="4823E39B" w14:textId="48173333" w:rsidR="00BA6489" w:rsidRPr="00252CAA" w:rsidRDefault="00262C6A" w:rsidP="001B6315">
      <w:pPr>
        <w:pStyle w:val="Heading2"/>
        <w:rPr>
          <w:rFonts w:ascii="Arial" w:hAnsi="Arial" w:cs="Arial"/>
        </w:rPr>
      </w:pPr>
      <w:bookmarkStart w:id="17" w:name="_Toc71190521"/>
      <w:r w:rsidRPr="00252CAA">
        <w:rPr>
          <w:rFonts w:ascii="Arial" w:hAnsi="Arial" w:cs="Arial"/>
        </w:rPr>
        <w:t>3</w:t>
      </w:r>
      <w:r w:rsidR="00BA6489" w:rsidRPr="00252CAA">
        <w:rPr>
          <w:rFonts w:ascii="Arial" w:hAnsi="Arial" w:cs="Arial"/>
        </w:rPr>
        <w:t xml:space="preserve">.1 </w:t>
      </w:r>
      <w:r w:rsidR="00794469" w:rsidRPr="00252CAA">
        <w:rPr>
          <w:rFonts w:ascii="Arial" w:hAnsi="Arial" w:cs="Arial"/>
        </w:rPr>
        <w:t>Tasarımın Boyutsal Parametreleri</w:t>
      </w:r>
      <w:r w:rsidR="00580AD8" w:rsidRPr="00252CAA">
        <w:rPr>
          <w:rFonts w:ascii="Arial" w:hAnsi="Arial" w:cs="Arial"/>
        </w:rPr>
        <w:t xml:space="preserve"> (10 </w:t>
      </w:r>
      <w:r w:rsidR="0092055E" w:rsidRPr="00252CAA">
        <w:rPr>
          <w:rFonts w:ascii="Arial" w:hAnsi="Arial" w:cs="Arial"/>
        </w:rPr>
        <w:t>p</w:t>
      </w:r>
      <w:r w:rsidR="00580AD8" w:rsidRPr="00252CAA">
        <w:rPr>
          <w:rFonts w:ascii="Arial" w:hAnsi="Arial" w:cs="Arial"/>
        </w:rPr>
        <w:t>uan)</w:t>
      </w:r>
      <w:bookmarkEnd w:id="17"/>
    </w:p>
    <w:p w14:paraId="346BD4BE" w14:textId="105FBCBD" w:rsidR="002E65D3" w:rsidRPr="00252CAA" w:rsidRDefault="002F1961" w:rsidP="001B6315">
      <w:pPr>
        <w:rPr>
          <w:rFonts w:ascii="Arial" w:hAnsi="Arial" w:cs="Arial"/>
        </w:rPr>
      </w:pPr>
      <w:r w:rsidRPr="00252CAA">
        <w:rPr>
          <w:rFonts w:ascii="Arial" w:hAnsi="Arial" w:cs="Arial"/>
        </w:rPr>
        <w:t>Bu başlık altında</w:t>
      </w:r>
      <w:r w:rsidR="00D12D76" w:rsidRPr="00252CAA">
        <w:rPr>
          <w:rFonts w:ascii="Arial" w:hAnsi="Arial" w:cs="Arial"/>
        </w:rPr>
        <w:t>,</w:t>
      </w:r>
      <w:r w:rsidRPr="00252CAA">
        <w:rPr>
          <w:rFonts w:ascii="Arial" w:hAnsi="Arial" w:cs="Arial"/>
        </w:rPr>
        <w:t xml:space="preserve"> </w:t>
      </w:r>
      <w:r w:rsidR="00E0454C" w:rsidRPr="00252CAA">
        <w:rPr>
          <w:rFonts w:ascii="Arial" w:hAnsi="Arial" w:cs="Arial"/>
        </w:rPr>
        <w:t xml:space="preserve">sabit veya döner kanatlı </w:t>
      </w:r>
      <w:r w:rsidRPr="00252CAA">
        <w:rPr>
          <w:rFonts w:ascii="Arial" w:hAnsi="Arial" w:cs="Arial"/>
        </w:rPr>
        <w:t>İHA’nın nihai tasarımında oluşturulan boyutlandırma, ağırlık</w:t>
      </w:r>
      <w:r w:rsidR="002E65D3" w:rsidRPr="00252CAA">
        <w:rPr>
          <w:rFonts w:ascii="Arial" w:hAnsi="Arial" w:cs="Arial"/>
        </w:rPr>
        <w:t xml:space="preserve"> ve </w:t>
      </w:r>
      <w:r w:rsidR="007E65B8" w:rsidRPr="00252CAA">
        <w:rPr>
          <w:rFonts w:ascii="Arial" w:hAnsi="Arial" w:cs="Arial"/>
        </w:rPr>
        <w:t xml:space="preserve">denge </w:t>
      </w:r>
      <w:r w:rsidR="0068379A" w:rsidRPr="00252CAA">
        <w:rPr>
          <w:rFonts w:ascii="Arial" w:hAnsi="Arial" w:cs="Arial"/>
        </w:rPr>
        <w:t>ile ilgili bilgi</w:t>
      </w:r>
      <w:r w:rsidR="00D12D76" w:rsidRPr="00252CAA">
        <w:rPr>
          <w:rFonts w:ascii="Arial" w:hAnsi="Arial" w:cs="Arial"/>
        </w:rPr>
        <w:t>ler</w:t>
      </w:r>
      <w:r w:rsidR="0068379A" w:rsidRPr="00252CAA">
        <w:rPr>
          <w:rFonts w:ascii="Arial" w:hAnsi="Arial" w:cs="Arial"/>
        </w:rPr>
        <w:t xml:space="preserve"> verilmelidir.</w:t>
      </w:r>
      <w:r w:rsidR="002E65D3" w:rsidRPr="00252CAA">
        <w:rPr>
          <w:rFonts w:ascii="Arial" w:hAnsi="Arial" w:cs="Arial"/>
        </w:rPr>
        <w:t xml:space="preserve"> Ayrıca, ağırlık ve </w:t>
      </w:r>
      <w:r w:rsidR="002301AE" w:rsidRPr="00252CAA">
        <w:rPr>
          <w:rFonts w:ascii="Arial" w:hAnsi="Arial" w:cs="Arial"/>
        </w:rPr>
        <w:t>denge</w:t>
      </w:r>
      <w:r w:rsidR="002E65D3" w:rsidRPr="00252CAA">
        <w:rPr>
          <w:rFonts w:ascii="Arial" w:hAnsi="Arial" w:cs="Arial"/>
        </w:rPr>
        <w:t xml:space="preserve"> tablosu oluşturulmalı, bu tabloda boş ve yüklü durumlar dikkate alınmalıdır. Bunun için aşağıdaki </w:t>
      </w:r>
      <w:r w:rsidR="007E65B8" w:rsidRPr="00252CAA">
        <w:rPr>
          <w:rFonts w:ascii="Arial" w:hAnsi="Arial" w:cs="Arial"/>
        </w:rPr>
        <w:t xml:space="preserve">örnek </w:t>
      </w:r>
      <w:r w:rsidR="002E65D3" w:rsidRPr="00252CAA">
        <w:rPr>
          <w:rFonts w:ascii="Arial" w:hAnsi="Arial" w:cs="Arial"/>
        </w:rPr>
        <w:t>tablo</w:t>
      </w:r>
      <w:r w:rsidR="00D12D76" w:rsidRPr="00252CAA">
        <w:rPr>
          <w:rFonts w:ascii="Arial" w:hAnsi="Arial" w:cs="Arial"/>
        </w:rPr>
        <w:t>lar</w:t>
      </w:r>
      <w:r w:rsidR="002E65D3" w:rsidRPr="00252CAA">
        <w:rPr>
          <w:rFonts w:ascii="Arial" w:hAnsi="Arial" w:cs="Arial"/>
        </w:rPr>
        <w:t xml:space="preserve"> kullanılabilir.</w:t>
      </w:r>
    </w:p>
    <w:p w14:paraId="20ED9DDA" w14:textId="77777777" w:rsidR="002E65D3" w:rsidRPr="00252CAA" w:rsidRDefault="002E65D3" w:rsidP="001B6315">
      <w:pPr>
        <w:rPr>
          <w:rFonts w:ascii="Arial" w:hAnsi="Arial" w:cs="Arial"/>
        </w:rPr>
      </w:pPr>
    </w:p>
    <w:p w14:paraId="0241D590" w14:textId="2DFABBCD" w:rsidR="002E65D3" w:rsidRPr="00252CAA" w:rsidRDefault="002E65D3" w:rsidP="001B6315">
      <w:pPr>
        <w:rPr>
          <w:rFonts w:ascii="Arial" w:hAnsi="Arial" w:cs="Arial"/>
        </w:rPr>
      </w:pPr>
      <w:r w:rsidRPr="00252CAA">
        <w:rPr>
          <w:rFonts w:ascii="Arial" w:hAnsi="Arial" w:cs="Arial"/>
        </w:rPr>
        <w:t xml:space="preserve"> Tablo </w:t>
      </w:r>
      <w:r w:rsidR="00092ABB" w:rsidRPr="00252CAA">
        <w:rPr>
          <w:rFonts w:ascii="Arial" w:hAnsi="Arial" w:cs="Arial"/>
        </w:rPr>
        <w:t>1</w:t>
      </w:r>
      <w:r w:rsidRPr="00252CAA">
        <w:rPr>
          <w:rFonts w:ascii="Arial" w:hAnsi="Arial" w:cs="Arial"/>
        </w:rPr>
        <w:t xml:space="preserve">. </w:t>
      </w:r>
      <w:r w:rsidR="00092ABB" w:rsidRPr="00252CAA">
        <w:rPr>
          <w:rFonts w:ascii="Arial" w:hAnsi="Arial" w:cs="Arial"/>
        </w:rPr>
        <w:t xml:space="preserve">Sabit </w:t>
      </w:r>
      <w:r w:rsidRPr="00252CAA">
        <w:rPr>
          <w:rFonts w:ascii="Arial" w:hAnsi="Arial" w:cs="Arial"/>
        </w:rPr>
        <w:t xml:space="preserve">veya döner kanatlı İHA </w:t>
      </w:r>
      <w:r w:rsidR="00092ABB" w:rsidRPr="00252CAA">
        <w:rPr>
          <w:rFonts w:ascii="Arial" w:hAnsi="Arial" w:cs="Arial"/>
        </w:rPr>
        <w:t xml:space="preserve">parça </w:t>
      </w:r>
      <w:r w:rsidRPr="00252CAA">
        <w:rPr>
          <w:rFonts w:ascii="Arial" w:hAnsi="Arial" w:cs="Arial"/>
        </w:rPr>
        <w:t>ve toplam ağırlık tablo</w:t>
      </w:r>
      <w:r w:rsidR="00D12D76" w:rsidRPr="00252CAA">
        <w:rPr>
          <w:rFonts w:ascii="Arial" w:hAnsi="Arial" w:cs="Arial"/>
        </w:rPr>
        <w:t xml:space="preserve"> örneği</w:t>
      </w:r>
    </w:p>
    <w:tbl>
      <w:tblPr>
        <w:tblStyle w:val="TableGrid"/>
        <w:tblW w:w="8500" w:type="dxa"/>
        <w:tblLook w:val="04A0" w:firstRow="1" w:lastRow="0" w:firstColumn="1" w:lastColumn="0" w:noHBand="0" w:noVBand="1"/>
      </w:tblPr>
      <w:tblGrid>
        <w:gridCol w:w="630"/>
        <w:gridCol w:w="3193"/>
        <w:gridCol w:w="1559"/>
        <w:gridCol w:w="850"/>
        <w:gridCol w:w="2268"/>
      </w:tblGrid>
      <w:tr w:rsidR="002E65D3" w:rsidRPr="00252CAA" w14:paraId="399018A7" w14:textId="77777777" w:rsidTr="00FC0FD2">
        <w:tc>
          <w:tcPr>
            <w:tcW w:w="630" w:type="dxa"/>
          </w:tcPr>
          <w:p w14:paraId="32AAA2DF" w14:textId="77777777" w:rsidR="002E65D3" w:rsidRPr="00252CAA" w:rsidRDefault="002E65D3" w:rsidP="001B6315">
            <w:pPr>
              <w:rPr>
                <w:rFonts w:ascii="Arial" w:hAnsi="Arial" w:cs="Arial"/>
                <w:sz w:val="22"/>
              </w:rPr>
            </w:pPr>
            <w:r w:rsidRPr="00252CAA">
              <w:rPr>
                <w:rFonts w:ascii="Arial" w:hAnsi="Arial" w:cs="Arial"/>
                <w:sz w:val="22"/>
              </w:rPr>
              <w:t>No</w:t>
            </w:r>
          </w:p>
        </w:tc>
        <w:tc>
          <w:tcPr>
            <w:tcW w:w="3193" w:type="dxa"/>
          </w:tcPr>
          <w:p w14:paraId="57370946" w14:textId="77777777" w:rsidR="002E65D3" w:rsidRPr="00252CAA" w:rsidRDefault="002E65D3" w:rsidP="001B6315">
            <w:pPr>
              <w:rPr>
                <w:rFonts w:ascii="Arial" w:hAnsi="Arial" w:cs="Arial"/>
                <w:sz w:val="22"/>
              </w:rPr>
            </w:pPr>
            <w:r w:rsidRPr="00252CAA">
              <w:rPr>
                <w:rFonts w:ascii="Arial" w:hAnsi="Arial" w:cs="Arial"/>
                <w:sz w:val="22"/>
              </w:rPr>
              <w:t>Parça Adı</w:t>
            </w:r>
          </w:p>
        </w:tc>
        <w:tc>
          <w:tcPr>
            <w:tcW w:w="1559" w:type="dxa"/>
          </w:tcPr>
          <w:p w14:paraId="756B9F1D" w14:textId="77777777" w:rsidR="002E65D3" w:rsidRPr="00252CAA" w:rsidRDefault="002E65D3" w:rsidP="001B6315">
            <w:pPr>
              <w:rPr>
                <w:rFonts w:ascii="Arial" w:hAnsi="Arial" w:cs="Arial"/>
                <w:sz w:val="22"/>
              </w:rPr>
            </w:pPr>
            <w:r w:rsidRPr="00252CAA">
              <w:rPr>
                <w:rFonts w:ascii="Arial" w:hAnsi="Arial" w:cs="Arial"/>
                <w:sz w:val="22"/>
              </w:rPr>
              <w:t>Ağırlık (gram)</w:t>
            </w:r>
          </w:p>
        </w:tc>
        <w:tc>
          <w:tcPr>
            <w:tcW w:w="850" w:type="dxa"/>
          </w:tcPr>
          <w:p w14:paraId="3CC40FD3" w14:textId="77777777" w:rsidR="002E65D3" w:rsidRPr="00252CAA" w:rsidRDefault="002E65D3" w:rsidP="001B6315">
            <w:pPr>
              <w:rPr>
                <w:rFonts w:ascii="Arial" w:hAnsi="Arial" w:cs="Arial"/>
                <w:sz w:val="22"/>
              </w:rPr>
            </w:pPr>
            <w:r w:rsidRPr="00252CAA">
              <w:rPr>
                <w:rFonts w:ascii="Arial" w:hAnsi="Arial" w:cs="Arial"/>
                <w:sz w:val="22"/>
              </w:rPr>
              <w:t>Adet</w:t>
            </w:r>
          </w:p>
        </w:tc>
        <w:tc>
          <w:tcPr>
            <w:tcW w:w="2268" w:type="dxa"/>
          </w:tcPr>
          <w:p w14:paraId="489FE7E5" w14:textId="77777777" w:rsidR="002E65D3" w:rsidRPr="00252CAA" w:rsidRDefault="002E65D3" w:rsidP="001B6315">
            <w:pPr>
              <w:rPr>
                <w:rFonts w:ascii="Arial" w:hAnsi="Arial" w:cs="Arial"/>
                <w:sz w:val="22"/>
              </w:rPr>
            </w:pPr>
            <w:r w:rsidRPr="00252CAA">
              <w:rPr>
                <w:rFonts w:ascii="Arial" w:hAnsi="Arial" w:cs="Arial"/>
                <w:sz w:val="22"/>
              </w:rPr>
              <w:t>Toplam Ağırlık (gram)</w:t>
            </w:r>
          </w:p>
        </w:tc>
      </w:tr>
      <w:tr w:rsidR="002E65D3" w:rsidRPr="00252CAA" w14:paraId="02CA0B6E" w14:textId="77777777" w:rsidTr="00FC0FD2">
        <w:tc>
          <w:tcPr>
            <w:tcW w:w="630" w:type="dxa"/>
          </w:tcPr>
          <w:p w14:paraId="680E9E0D" w14:textId="77777777" w:rsidR="002E65D3" w:rsidRPr="00252CAA" w:rsidRDefault="002E65D3" w:rsidP="001B6315">
            <w:pPr>
              <w:rPr>
                <w:rFonts w:ascii="Arial" w:hAnsi="Arial" w:cs="Arial"/>
                <w:sz w:val="22"/>
              </w:rPr>
            </w:pPr>
            <w:r w:rsidRPr="00252CAA">
              <w:rPr>
                <w:rFonts w:ascii="Arial" w:hAnsi="Arial" w:cs="Arial"/>
                <w:sz w:val="22"/>
              </w:rPr>
              <w:t>1</w:t>
            </w:r>
          </w:p>
        </w:tc>
        <w:tc>
          <w:tcPr>
            <w:tcW w:w="3193" w:type="dxa"/>
          </w:tcPr>
          <w:p w14:paraId="13D23B55" w14:textId="77777777" w:rsidR="002E65D3" w:rsidRPr="00252CAA" w:rsidRDefault="002E65D3" w:rsidP="001B6315">
            <w:pPr>
              <w:rPr>
                <w:rFonts w:ascii="Arial" w:hAnsi="Arial" w:cs="Arial"/>
                <w:sz w:val="22"/>
              </w:rPr>
            </w:pPr>
          </w:p>
        </w:tc>
        <w:tc>
          <w:tcPr>
            <w:tcW w:w="1559" w:type="dxa"/>
          </w:tcPr>
          <w:p w14:paraId="033AE0DB" w14:textId="77777777" w:rsidR="002E65D3" w:rsidRPr="00252CAA" w:rsidRDefault="002E65D3" w:rsidP="001B6315">
            <w:pPr>
              <w:rPr>
                <w:rFonts w:ascii="Arial" w:hAnsi="Arial" w:cs="Arial"/>
                <w:sz w:val="22"/>
              </w:rPr>
            </w:pPr>
          </w:p>
        </w:tc>
        <w:tc>
          <w:tcPr>
            <w:tcW w:w="850" w:type="dxa"/>
          </w:tcPr>
          <w:p w14:paraId="04D0F526" w14:textId="77777777" w:rsidR="002E65D3" w:rsidRPr="00252CAA" w:rsidRDefault="002E65D3" w:rsidP="001B6315">
            <w:pPr>
              <w:rPr>
                <w:rFonts w:ascii="Arial" w:hAnsi="Arial" w:cs="Arial"/>
                <w:sz w:val="22"/>
              </w:rPr>
            </w:pPr>
          </w:p>
        </w:tc>
        <w:tc>
          <w:tcPr>
            <w:tcW w:w="2268" w:type="dxa"/>
          </w:tcPr>
          <w:p w14:paraId="5F596023" w14:textId="77777777" w:rsidR="002E65D3" w:rsidRPr="00252CAA" w:rsidRDefault="002E65D3" w:rsidP="001B6315">
            <w:pPr>
              <w:rPr>
                <w:rFonts w:ascii="Arial" w:hAnsi="Arial" w:cs="Arial"/>
                <w:sz w:val="22"/>
              </w:rPr>
            </w:pPr>
          </w:p>
        </w:tc>
      </w:tr>
      <w:tr w:rsidR="002E65D3" w:rsidRPr="00252CAA" w14:paraId="27B3D1EB" w14:textId="77777777" w:rsidTr="00FC0FD2">
        <w:tc>
          <w:tcPr>
            <w:tcW w:w="630" w:type="dxa"/>
          </w:tcPr>
          <w:p w14:paraId="1C2534A9" w14:textId="77777777" w:rsidR="002E65D3" w:rsidRPr="00252CAA" w:rsidRDefault="002E65D3" w:rsidP="001B6315">
            <w:pPr>
              <w:rPr>
                <w:rFonts w:ascii="Arial" w:hAnsi="Arial" w:cs="Arial"/>
                <w:sz w:val="22"/>
              </w:rPr>
            </w:pPr>
            <w:r w:rsidRPr="00252CAA">
              <w:rPr>
                <w:rFonts w:ascii="Arial" w:hAnsi="Arial" w:cs="Arial"/>
                <w:sz w:val="22"/>
              </w:rPr>
              <w:t>2</w:t>
            </w:r>
          </w:p>
        </w:tc>
        <w:tc>
          <w:tcPr>
            <w:tcW w:w="3193" w:type="dxa"/>
          </w:tcPr>
          <w:p w14:paraId="5A61E5A0" w14:textId="77777777" w:rsidR="002E65D3" w:rsidRPr="00252CAA" w:rsidRDefault="002E65D3" w:rsidP="001B6315">
            <w:pPr>
              <w:rPr>
                <w:rFonts w:ascii="Arial" w:hAnsi="Arial" w:cs="Arial"/>
                <w:sz w:val="22"/>
              </w:rPr>
            </w:pPr>
          </w:p>
        </w:tc>
        <w:tc>
          <w:tcPr>
            <w:tcW w:w="1559" w:type="dxa"/>
          </w:tcPr>
          <w:p w14:paraId="78B31EBC" w14:textId="77777777" w:rsidR="002E65D3" w:rsidRPr="00252CAA" w:rsidRDefault="002E65D3" w:rsidP="001B6315">
            <w:pPr>
              <w:rPr>
                <w:rFonts w:ascii="Arial" w:hAnsi="Arial" w:cs="Arial"/>
                <w:sz w:val="22"/>
              </w:rPr>
            </w:pPr>
          </w:p>
        </w:tc>
        <w:tc>
          <w:tcPr>
            <w:tcW w:w="850" w:type="dxa"/>
          </w:tcPr>
          <w:p w14:paraId="0AAF1CEB" w14:textId="77777777" w:rsidR="002E65D3" w:rsidRPr="00252CAA" w:rsidRDefault="002E65D3" w:rsidP="001B6315">
            <w:pPr>
              <w:rPr>
                <w:rFonts w:ascii="Arial" w:hAnsi="Arial" w:cs="Arial"/>
                <w:sz w:val="22"/>
              </w:rPr>
            </w:pPr>
          </w:p>
        </w:tc>
        <w:tc>
          <w:tcPr>
            <w:tcW w:w="2268" w:type="dxa"/>
          </w:tcPr>
          <w:p w14:paraId="7AF51858" w14:textId="77777777" w:rsidR="002E65D3" w:rsidRPr="00252CAA" w:rsidRDefault="002E65D3" w:rsidP="001B6315">
            <w:pPr>
              <w:rPr>
                <w:rFonts w:ascii="Arial" w:hAnsi="Arial" w:cs="Arial"/>
                <w:sz w:val="22"/>
              </w:rPr>
            </w:pPr>
          </w:p>
        </w:tc>
      </w:tr>
      <w:tr w:rsidR="002E65D3" w:rsidRPr="00252CAA" w14:paraId="1BE47660" w14:textId="77777777" w:rsidTr="00FC0FD2">
        <w:tc>
          <w:tcPr>
            <w:tcW w:w="630" w:type="dxa"/>
          </w:tcPr>
          <w:p w14:paraId="3888F837" w14:textId="77777777" w:rsidR="002E65D3" w:rsidRPr="00252CAA" w:rsidRDefault="002E65D3" w:rsidP="001B6315">
            <w:pPr>
              <w:rPr>
                <w:rFonts w:ascii="Arial" w:hAnsi="Arial" w:cs="Arial"/>
                <w:sz w:val="22"/>
              </w:rPr>
            </w:pPr>
          </w:p>
        </w:tc>
        <w:tc>
          <w:tcPr>
            <w:tcW w:w="3193" w:type="dxa"/>
          </w:tcPr>
          <w:p w14:paraId="79A739A2" w14:textId="77777777" w:rsidR="002E65D3" w:rsidRPr="00252CAA" w:rsidRDefault="002E65D3" w:rsidP="001B6315">
            <w:pPr>
              <w:rPr>
                <w:rFonts w:ascii="Arial" w:hAnsi="Arial" w:cs="Arial"/>
                <w:sz w:val="22"/>
              </w:rPr>
            </w:pPr>
            <w:r w:rsidRPr="00252CAA">
              <w:rPr>
                <w:rFonts w:ascii="Arial" w:hAnsi="Arial" w:cs="Arial"/>
                <w:sz w:val="22"/>
              </w:rPr>
              <w:t>TOPLAM</w:t>
            </w:r>
          </w:p>
        </w:tc>
        <w:tc>
          <w:tcPr>
            <w:tcW w:w="1559" w:type="dxa"/>
          </w:tcPr>
          <w:p w14:paraId="1F5AEC06" w14:textId="77777777" w:rsidR="002E65D3" w:rsidRPr="00252CAA" w:rsidRDefault="002E65D3" w:rsidP="001B6315">
            <w:pPr>
              <w:rPr>
                <w:rFonts w:ascii="Arial" w:hAnsi="Arial" w:cs="Arial"/>
                <w:sz w:val="22"/>
              </w:rPr>
            </w:pPr>
          </w:p>
        </w:tc>
        <w:tc>
          <w:tcPr>
            <w:tcW w:w="850" w:type="dxa"/>
          </w:tcPr>
          <w:p w14:paraId="7E1D5281" w14:textId="77777777" w:rsidR="002E65D3" w:rsidRPr="00252CAA" w:rsidRDefault="002E65D3" w:rsidP="001B6315">
            <w:pPr>
              <w:rPr>
                <w:rFonts w:ascii="Arial" w:hAnsi="Arial" w:cs="Arial"/>
                <w:sz w:val="22"/>
              </w:rPr>
            </w:pPr>
          </w:p>
        </w:tc>
        <w:tc>
          <w:tcPr>
            <w:tcW w:w="2268" w:type="dxa"/>
          </w:tcPr>
          <w:p w14:paraId="45F32522" w14:textId="77777777" w:rsidR="002E65D3" w:rsidRPr="00252CAA" w:rsidRDefault="002E65D3" w:rsidP="001B6315">
            <w:pPr>
              <w:rPr>
                <w:rFonts w:ascii="Arial" w:hAnsi="Arial" w:cs="Arial"/>
                <w:sz w:val="22"/>
              </w:rPr>
            </w:pPr>
          </w:p>
        </w:tc>
      </w:tr>
    </w:tbl>
    <w:p w14:paraId="269DFF5E" w14:textId="77777777" w:rsidR="002E65D3" w:rsidRPr="00252CAA" w:rsidRDefault="002E65D3" w:rsidP="001B6315">
      <w:pPr>
        <w:rPr>
          <w:rFonts w:ascii="Arial" w:hAnsi="Arial" w:cs="Arial"/>
        </w:rPr>
      </w:pPr>
    </w:p>
    <w:p w14:paraId="165A7F5C" w14:textId="585691BA" w:rsidR="002E65D3" w:rsidRPr="00252CAA" w:rsidRDefault="002E65D3" w:rsidP="001B6315">
      <w:pPr>
        <w:rPr>
          <w:rFonts w:ascii="Arial" w:hAnsi="Arial" w:cs="Arial"/>
        </w:rPr>
      </w:pPr>
      <w:r w:rsidRPr="00252CAA">
        <w:rPr>
          <w:rFonts w:ascii="Arial" w:hAnsi="Arial" w:cs="Arial"/>
        </w:rPr>
        <w:t xml:space="preserve"> Tablo </w:t>
      </w:r>
      <w:r w:rsidR="00092ABB" w:rsidRPr="00252CAA">
        <w:rPr>
          <w:rFonts w:ascii="Arial" w:hAnsi="Arial" w:cs="Arial"/>
        </w:rPr>
        <w:t>2</w:t>
      </w:r>
      <w:r w:rsidRPr="00252CAA">
        <w:rPr>
          <w:rFonts w:ascii="Arial" w:hAnsi="Arial" w:cs="Arial"/>
        </w:rPr>
        <w:t xml:space="preserve">. </w:t>
      </w:r>
      <w:r w:rsidR="00092ABB" w:rsidRPr="00252CAA">
        <w:rPr>
          <w:rFonts w:ascii="Arial" w:hAnsi="Arial" w:cs="Arial"/>
        </w:rPr>
        <w:t xml:space="preserve">Sabit </w:t>
      </w:r>
      <w:r w:rsidRPr="00252CAA">
        <w:rPr>
          <w:rFonts w:ascii="Arial" w:hAnsi="Arial" w:cs="Arial"/>
        </w:rPr>
        <w:t>veya döner kanatlı İHA malzeme ağırlık ve denge tablo</w:t>
      </w:r>
      <w:r w:rsidR="00D12D76" w:rsidRPr="00252CAA">
        <w:rPr>
          <w:rFonts w:ascii="Arial" w:hAnsi="Arial" w:cs="Arial"/>
        </w:rPr>
        <w:t xml:space="preserve"> örneği</w:t>
      </w:r>
    </w:p>
    <w:tbl>
      <w:tblPr>
        <w:tblStyle w:val="TableGrid"/>
        <w:tblW w:w="8500" w:type="dxa"/>
        <w:tblLook w:val="04A0" w:firstRow="1" w:lastRow="0" w:firstColumn="1" w:lastColumn="0" w:noHBand="0" w:noVBand="1"/>
      </w:tblPr>
      <w:tblGrid>
        <w:gridCol w:w="627"/>
        <w:gridCol w:w="3148"/>
        <w:gridCol w:w="1040"/>
        <w:gridCol w:w="1134"/>
        <w:gridCol w:w="1134"/>
        <w:gridCol w:w="1417"/>
      </w:tblGrid>
      <w:tr w:rsidR="002E65D3" w:rsidRPr="00252CAA" w14:paraId="2471D707" w14:textId="77777777" w:rsidTr="004F4254">
        <w:tc>
          <w:tcPr>
            <w:tcW w:w="627" w:type="dxa"/>
          </w:tcPr>
          <w:p w14:paraId="28D4A778" w14:textId="77777777" w:rsidR="002E65D3" w:rsidRPr="00252CAA" w:rsidRDefault="002E65D3" w:rsidP="001B6315">
            <w:pPr>
              <w:rPr>
                <w:rFonts w:ascii="Arial" w:hAnsi="Arial" w:cs="Arial"/>
                <w:sz w:val="22"/>
              </w:rPr>
            </w:pPr>
            <w:r w:rsidRPr="00252CAA">
              <w:rPr>
                <w:rFonts w:ascii="Arial" w:hAnsi="Arial" w:cs="Arial"/>
                <w:sz w:val="22"/>
              </w:rPr>
              <w:t>No</w:t>
            </w:r>
          </w:p>
        </w:tc>
        <w:tc>
          <w:tcPr>
            <w:tcW w:w="3148" w:type="dxa"/>
          </w:tcPr>
          <w:p w14:paraId="01295F2B" w14:textId="77777777" w:rsidR="002E65D3" w:rsidRPr="00252CAA" w:rsidRDefault="002E65D3" w:rsidP="001B6315">
            <w:pPr>
              <w:rPr>
                <w:rFonts w:ascii="Arial" w:hAnsi="Arial" w:cs="Arial"/>
                <w:sz w:val="22"/>
              </w:rPr>
            </w:pPr>
            <w:r w:rsidRPr="00252CAA">
              <w:rPr>
                <w:rFonts w:ascii="Arial" w:hAnsi="Arial" w:cs="Arial"/>
                <w:sz w:val="22"/>
              </w:rPr>
              <w:t>Parça Adı</w:t>
            </w:r>
          </w:p>
        </w:tc>
        <w:tc>
          <w:tcPr>
            <w:tcW w:w="1040" w:type="dxa"/>
          </w:tcPr>
          <w:p w14:paraId="2B34AD6B" w14:textId="77777777" w:rsidR="002E65D3" w:rsidRPr="00252CAA" w:rsidRDefault="002E65D3" w:rsidP="001B6315">
            <w:pPr>
              <w:rPr>
                <w:rFonts w:ascii="Arial" w:hAnsi="Arial" w:cs="Arial"/>
                <w:sz w:val="22"/>
              </w:rPr>
            </w:pPr>
            <w:r w:rsidRPr="00252CAA">
              <w:rPr>
                <w:rFonts w:ascii="Arial" w:hAnsi="Arial" w:cs="Arial"/>
                <w:sz w:val="22"/>
              </w:rPr>
              <w:t>Ağırlık (gram)</w:t>
            </w:r>
          </w:p>
        </w:tc>
        <w:tc>
          <w:tcPr>
            <w:tcW w:w="1134" w:type="dxa"/>
          </w:tcPr>
          <w:p w14:paraId="1EEDAF93" w14:textId="77777777" w:rsidR="002E65D3" w:rsidRPr="00252CAA" w:rsidRDefault="002E65D3" w:rsidP="001B6315">
            <w:pPr>
              <w:rPr>
                <w:rFonts w:ascii="Arial" w:hAnsi="Arial" w:cs="Arial"/>
                <w:sz w:val="22"/>
              </w:rPr>
            </w:pPr>
            <w:r w:rsidRPr="00252CAA">
              <w:rPr>
                <w:rFonts w:ascii="Arial" w:hAnsi="Arial" w:cs="Arial"/>
                <w:sz w:val="22"/>
              </w:rPr>
              <w:t xml:space="preserve">X uzaklığı </w:t>
            </w:r>
          </w:p>
          <w:p w14:paraId="1F75673E" w14:textId="77777777" w:rsidR="002E65D3" w:rsidRPr="00252CAA" w:rsidRDefault="002E65D3" w:rsidP="001B6315">
            <w:pPr>
              <w:rPr>
                <w:rFonts w:ascii="Arial" w:hAnsi="Arial" w:cs="Arial"/>
                <w:sz w:val="22"/>
              </w:rPr>
            </w:pPr>
            <w:r w:rsidRPr="00252CAA">
              <w:rPr>
                <w:rFonts w:ascii="Arial" w:hAnsi="Arial" w:cs="Arial"/>
                <w:sz w:val="22"/>
              </w:rPr>
              <w:t>(</w:t>
            </w:r>
            <w:proofErr w:type="gramStart"/>
            <w:r w:rsidRPr="00252CAA">
              <w:rPr>
                <w:rFonts w:ascii="Arial" w:hAnsi="Arial" w:cs="Arial"/>
                <w:sz w:val="22"/>
              </w:rPr>
              <w:t>mm</w:t>
            </w:r>
            <w:proofErr w:type="gramEnd"/>
            <w:r w:rsidRPr="00252CAA">
              <w:rPr>
                <w:rFonts w:ascii="Arial" w:hAnsi="Arial" w:cs="Arial"/>
                <w:sz w:val="22"/>
              </w:rPr>
              <w:t>)</w:t>
            </w:r>
          </w:p>
        </w:tc>
        <w:tc>
          <w:tcPr>
            <w:tcW w:w="1134" w:type="dxa"/>
          </w:tcPr>
          <w:p w14:paraId="760686A1" w14:textId="77777777" w:rsidR="002E65D3" w:rsidRPr="00252CAA" w:rsidRDefault="002E65D3" w:rsidP="001B6315">
            <w:pPr>
              <w:rPr>
                <w:rFonts w:ascii="Arial" w:hAnsi="Arial" w:cs="Arial"/>
                <w:sz w:val="22"/>
              </w:rPr>
            </w:pPr>
            <w:r w:rsidRPr="00252CAA">
              <w:rPr>
                <w:rFonts w:ascii="Arial" w:hAnsi="Arial" w:cs="Arial"/>
                <w:sz w:val="22"/>
              </w:rPr>
              <w:t xml:space="preserve">Y uzaklığı </w:t>
            </w:r>
          </w:p>
          <w:p w14:paraId="7367D385" w14:textId="77777777" w:rsidR="002E65D3" w:rsidRPr="00252CAA" w:rsidRDefault="002E65D3" w:rsidP="001B6315">
            <w:pPr>
              <w:rPr>
                <w:rFonts w:ascii="Arial" w:hAnsi="Arial" w:cs="Arial"/>
                <w:sz w:val="22"/>
              </w:rPr>
            </w:pPr>
            <w:r w:rsidRPr="00252CAA">
              <w:rPr>
                <w:rFonts w:ascii="Arial" w:hAnsi="Arial" w:cs="Arial"/>
                <w:sz w:val="22"/>
              </w:rPr>
              <w:t>(</w:t>
            </w:r>
            <w:proofErr w:type="gramStart"/>
            <w:r w:rsidRPr="00252CAA">
              <w:rPr>
                <w:rFonts w:ascii="Arial" w:hAnsi="Arial" w:cs="Arial"/>
                <w:sz w:val="22"/>
              </w:rPr>
              <w:t>mm</w:t>
            </w:r>
            <w:proofErr w:type="gramEnd"/>
            <w:r w:rsidRPr="00252CAA">
              <w:rPr>
                <w:rFonts w:ascii="Arial" w:hAnsi="Arial" w:cs="Arial"/>
                <w:sz w:val="22"/>
              </w:rPr>
              <w:t>)</w:t>
            </w:r>
          </w:p>
        </w:tc>
        <w:tc>
          <w:tcPr>
            <w:tcW w:w="1417" w:type="dxa"/>
          </w:tcPr>
          <w:p w14:paraId="712A95AA" w14:textId="77777777" w:rsidR="002E65D3" w:rsidRPr="00252CAA" w:rsidRDefault="002E65D3" w:rsidP="001B6315">
            <w:pPr>
              <w:rPr>
                <w:rFonts w:ascii="Arial" w:hAnsi="Arial" w:cs="Arial"/>
                <w:sz w:val="22"/>
              </w:rPr>
            </w:pPr>
            <w:r w:rsidRPr="00252CAA">
              <w:rPr>
                <w:rFonts w:ascii="Arial" w:hAnsi="Arial" w:cs="Arial"/>
                <w:sz w:val="22"/>
              </w:rPr>
              <w:t xml:space="preserve">Z uzaklığı </w:t>
            </w:r>
          </w:p>
          <w:p w14:paraId="09BCA0CF" w14:textId="77777777" w:rsidR="002E65D3" w:rsidRPr="00252CAA" w:rsidRDefault="002E65D3" w:rsidP="001B6315">
            <w:pPr>
              <w:rPr>
                <w:rFonts w:ascii="Arial" w:hAnsi="Arial" w:cs="Arial"/>
                <w:sz w:val="22"/>
              </w:rPr>
            </w:pPr>
            <w:r w:rsidRPr="00252CAA">
              <w:rPr>
                <w:rFonts w:ascii="Arial" w:hAnsi="Arial" w:cs="Arial"/>
                <w:sz w:val="22"/>
              </w:rPr>
              <w:t>(</w:t>
            </w:r>
            <w:proofErr w:type="gramStart"/>
            <w:r w:rsidRPr="00252CAA">
              <w:rPr>
                <w:rFonts w:ascii="Arial" w:hAnsi="Arial" w:cs="Arial"/>
                <w:sz w:val="22"/>
              </w:rPr>
              <w:t>mm</w:t>
            </w:r>
            <w:proofErr w:type="gramEnd"/>
            <w:r w:rsidRPr="00252CAA">
              <w:rPr>
                <w:rFonts w:ascii="Arial" w:hAnsi="Arial" w:cs="Arial"/>
                <w:sz w:val="22"/>
              </w:rPr>
              <w:t>)</w:t>
            </w:r>
          </w:p>
        </w:tc>
      </w:tr>
      <w:tr w:rsidR="002E65D3" w:rsidRPr="00252CAA" w14:paraId="114B7A4B" w14:textId="77777777" w:rsidTr="004F4254">
        <w:tc>
          <w:tcPr>
            <w:tcW w:w="627" w:type="dxa"/>
          </w:tcPr>
          <w:p w14:paraId="3E52F95D" w14:textId="77777777" w:rsidR="002E65D3" w:rsidRPr="00252CAA" w:rsidRDefault="002E65D3" w:rsidP="001B6315">
            <w:pPr>
              <w:rPr>
                <w:rFonts w:ascii="Arial" w:hAnsi="Arial" w:cs="Arial"/>
                <w:sz w:val="22"/>
              </w:rPr>
            </w:pPr>
            <w:r w:rsidRPr="00252CAA">
              <w:rPr>
                <w:rFonts w:ascii="Arial" w:hAnsi="Arial" w:cs="Arial"/>
                <w:sz w:val="22"/>
              </w:rPr>
              <w:t>1</w:t>
            </w:r>
          </w:p>
        </w:tc>
        <w:tc>
          <w:tcPr>
            <w:tcW w:w="3148" w:type="dxa"/>
          </w:tcPr>
          <w:p w14:paraId="10354C1D" w14:textId="77777777" w:rsidR="002E65D3" w:rsidRPr="00252CAA" w:rsidRDefault="002E65D3" w:rsidP="001B6315">
            <w:pPr>
              <w:rPr>
                <w:rFonts w:ascii="Arial" w:hAnsi="Arial" w:cs="Arial"/>
                <w:sz w:val="22"/>
              </w:rPr>
            </w:pPr>
          </w:p>
        </w:tc>
        <w:tc>
          <w:tcPr>
            <w:tcW w:w="1040" w:type="dxa"/>
          </w:tcPr>
          <w:p w14:paraId="67B5BA84" w14:textId="77777777" w:rsidR="002E65D3" w:rsidRPr="00252CAA" w:rsidRDefault="002E65D3" w:rsidP="001B6315">
            <w:pPr>
              <w:rPr>
                <w:rFonts w:ascii="Arial" w:hAnsi="Arial" w:cs="Arial"/>
                <w:sz w:val="22"/>
              </w:rPr>
            </w:pPr>
          </w:p>
        </w:tc>
        <w:tc>
          <w:tcPr>
            <w:tcW w:w="1134" w:type="dxa"/>
          </w:tcPr>
          <w:p w14:paraId="41C14CD2" w14:textId="77777777" w:rsidR="002E65D3" w:rsidRPr="00252CAA" w:rsidRDefault="002E65D3" w:rsidP="001B6315">
            <w:pPr>
              <w:rPr>
                <w:rFonts w:ascii="Arial" w:hAnsi="Arial" w:cs="Arial"/>
                <w:sz w:val="22"/>
              </w:rPr>
            </w:pPr>
          </w:p>
        </w:tc>
        <w:tc>
          <w:tcPr>
            <w:tcW w:w="1134" w:type="dxa"/>
          </w:tcPr>
          <w:p w14:paraId="2FACD939" w14:textId="77777777" w:rsidR="002E65D3" w:rsidRPr="00252CAA" w:rsidRDefault="002E65D3" w:rsidP="001B6315">
            <w:pPr>
              <w:rPr>
                <w:rFonts w:ascii="Arial" w:hAnsi="Arial" w:cs="Arial"/>
                <w:sz w:val="22"/>
              </w:rPr>
            </w:pPr>
          </w:p>
        </w:tc>
        <w:tc>
          <w:tcPr>
            <w:tcW w:w="1417" w:type="dxa"/>
          </w:tcPr>
          <w:p w14:paraId="15163DBF" w14:textId="77777777" w:rsidR="002E65D3" w:rsidRPr="00252CAA" w:rsidRDefault="002E65D3" w:rsidP="001B6315">
            <w:pPr>
              <w:rPr>
                <w:rFonts w:ascii="Arial" w:hAnsi="Arial" w:cs="Arial"/>
                <w:sz w:val="22"/>
              </w:rPr>
            </w:pPr>
          </w:p>
        </w:tc>
      </w:tr>
      <w:tr w:rsidR="002E65D3" w:rsidRPr="00252CAA" w14:paraId="3B915A26" w14:textId="77777777" w:rsidTr="004F4254">
        <w:tc>
          <w:tcPr>
            <w:tcW w:w="627" w:type="dxa"/>
          </w:tcPr>
          <w:p w14:paraId="179F41AD" w14:textId="77777777" w:rsidR="002E65D3" w:rsidRPr="00252CAA" w:rsidRDefault="002E65D3" w:rsidP="001B6315">
            <w:pPr>
              <w:rPr>
                <w:rFonts w:ascii="Arial" w:hAnsi="Arial" w:cs="Arial"/>
                <w:sz w:val="22"/>
              </w:rPr>
            </w:pPr>
            <w:r w:rsidRPr="00252CAA">
              <w:rPr>
                <w:rFonts w:ascii="Arial" w:hAnsi="Arial" w:cs="Arial"/>
                <w:sz w:val="22"/>
              </w:rPr>
              <w:t>2</w:t>
            </w:r>
          </w:p>
        </w:tc>
        <w:tc>
          <w:tcPr>
            <w:tcW w:w="3148" w:type="dxa"/>
          </w:tcPr>
          <w:p w14:paraId="53A746B0" w14:textId="77777777" w:rsidR="002E65D3" w:rsidRPr="00252CAA" w:rsidRDefault="002E65D3" w:rsidP="001B6315">
            <w:pPr>
              <w:rPr>
                <w:rFonts w:ascii="Arial" w:hAnsi="Arial" w:cs="Arial"/>
                <w:sz w:val="22"/>
              </w:rPr>
            </w:pPr>
          </w:p>
        </w:tc>
        <w:tc>
          <w:tcPr>
            <w:tcW w:w="1040" w:type="dxa"/>
          </w:tcPr>
          <w:p w14:paraId="534FBAA8" w14:textId="77777777" w:rsidR="002E65D3" w:rsidRPr="00252CAA" w:rsidRDefault="002E65D3" w:rsidP="001B6315">
            <w:pPr>
              <w:rPr>
                <w:rFonts w:ascii="Arial" w:hAnsi="Arial" w:cs="Arial"/>
                <w:sz w:val="22"/>
              </w:rPr>
            </w:pPr>
          </w:p>
        </w:tc>
        <w:tc>
          <w:tcPr>
            <w:tcW w:w="1134" w:type="dxa"/>
          </w:tcPr>
          <w:p w14:paraId="34B8AE60" w14:textId="77777777" w:rsidR="002E65D3" w:rsidRPr="00252CAA" w:rsidRDefault="002E65D3" w:rsidP="001B6315">
            <w:pPr>
              <w:rPr>
                <w:rFonts w:ascii="Arial" w:hAnsi="Arial" w:cs="Arial"/>
                <w:sz w:val="22"/>
              </w:rPr>
            </w:pPr>
          </w:p>
        </w:tc>
        <w:tc>
          <w:tcPr>
            <w:tcW w:w="1134" w:type="dxa"/>
          </w:tcPr>
          <w:p w14:paraId="2C066F92" w14:textId="77777777" w:rsidR="002E65D3" w:rsidRPr="00252CAA" w:rsidRDefault="002E65D3" w:rsidP="001B6315">
            <w:pPr>
              <w:rPr>
                <w:rFonts w:ascii="Arial" w:hAnsi="Arial" w:cs="Arial"/>
                <w:sz w:val="22"/>
              </w:rPr>
            </w:pPr>
          </w:p>
        </w:tc>
        <w:tc>
          <w:tcPr>
            <w:tcW w:w="1417" w:type="dxa"/>
          </w:tcPr>
          <w:p w14:paraId="0DF2ED96" w14:textId="77777777" w:rsidR="002E65D3" w:rsidRPr="00252CAA" w:rsidRDefault="002E65D3" w:rsidP="001B6315">
            <w:pPr>
              <w:rPr>
                <w:rFonts w:ascii="Arial" w:hAnsi="Arial" w:cs="Arial"/>
                <w:sz w:val="22"/>
              </w:rPr>
            </w:pPr>
          </w:p>
        </w:tc>
      </w:tr>
      <w:tr w:rsidR="002E65D3" w:rsidRPr="00252CAA" w14:paraId="557433CE" w14:textId="77777777" w:rsidTr="004F4254">
        <w:tc>
          <w:tcPr>
            <w:tcW w:w="627" w:type="dxa"/>
          </w:tcPr>
          <w:p w14:paraId="523C48A8" w14:textId="77777777" w:rsidR="002E65D3" w:rsidRPr="00252CAA" w:rsidRDefault="002E65D3" w:rsidP="001B6315">
            <w:pPr>
              <w:rPr>
                <w:rFonts w:ascii="Arial" w:hAnsi="Arial" w:cs="Arial"/>
                <w:sz w:val="22"/>
              </w:rPr>
            </w:pPr>
          </w:p>
        </w:tc>
        <w:tc>
          <w:tcPr>
            <w:tcW w:w="3148" w:type="dxa"/>
          </w:tcPr>
          <w:p w14:paraId="6DBC419A" w14:textId="77777777" w:rsidR="002E65D3" w:rsidRPr="00252CAA" w:rsidRDefault="002E65D3" w:rsidP="001B6315">
            <w:pPr>
              <w:rPr>
                <w:rFonts w:ascii="Arial" w:hAnsi="Arial" w:cs="Arial"/>
                <w:sz w:val="22"/>
              </w:rPr>
            </w:pPr>
            <w:r w:rsidRPr="00252CAA">
              <w:rPr>
                <w:rFonts w:ascii="Arial" w:hAnsi="Arial" w:cs="Arial"/>
                <w:sz w:val="22"/>
              </w:rPr>
              <w:t>TOPLAM</w:t>
            </w:r>
          </w:p>
        </w:tc>
        <w:tc>
          <w:tcPr>
            <w:tcW w:w="1040" w:type="dxa"/>
          </w:tcPr>
          <w:p w14:paraId="6A2D925A" w14:textId="77777777" w:rsidR="002E65D3" w:rsidRPr="00252CAA" w:rsidRDefault="002E65D3" w:rsidP="001B6315">
            <w:pPr>
              <w:rPr>
                <w:rFonts w:ascii="Arial" w:hAnsi="Arial" w:cs="Arial"/>
                <w:sz w:val="22"/>
              </w:rPr>
            </w:pPr>
          </w:p>
        </w:tc>
        <w:tc>
          <w:tcPr>
            <w:tcW w:w="1134" w:type="dxa"/>
          </w:tcPr>
          <w:p w14:paraId="715465A0" w14:textId="77777777" w:rsidR="002E65D3" w:rsidRPr="00252CAA" w:rsidRDefault="002E65D3" w:rsidP="001B6315">
            <w:pPr>
              <w:rPr>
                <w:rFonts w:ascii="Arial" w:hAnsi="Arial" w:cs="Arial"/>
                <w:sz w:val="22"/>
              </w:rPr>
            </w:pPr>
          </w:p>
        </w:tc>
        <w:tc>
          <w:tcPr>
            <w:tcW w:w="1134" w:type="dxa"/>
          </w:tcPr>
          <w:p w14:paraId="4DCBB0A6" w14:textId="77777777" w:rsidR="002E65D3" w:rsidRPr="00252CAA" w:rsidRDefault="002E65D3" w:rsidP="001B6315">
            <w:pPr>
              <w:rPr>
                <w:rFonts w:ascii="Arial" w:hAnsi="Arial" w:cs="Arial"/>
                <w:sz w:val="22"/>
              </w:rPr>
            </w:pPr>
          </w:p>
        </w:tc>
        <w:tc>
          <w:tcPr>
            <w:tcW w:w="1417" w:type="dxa"/>
          </w:tcPr>
          <w:p w14:paraId="1A449E28" w14:textId="77777777" w:rsidR="002E65D3" w:rsidRPr="00252CAA" w:rsidRDefault="002E65D3" w:rsidP="001B6315">
            <w:pPr>
              <w:rPr>
                <w:rFonts w:ascii="Arial" w:hAnsi="Arial" w:cs="Arial"/>
                <w:sz w:val="22"/>
              </w:rPr>
            </w:pPr>
          </w:p>
        </w:tc>
      </w:tr>
    </w:tbl>
    <w:p w14:paraId="6E86D2DA" w14:textId="10B5385A" w:rsidR="00DC1A7A" w:rsidRPr="00252CAA" w:rsidRDefault="00DC1A7A" w:rsidP="001B6315">
      <w:pPr>
        <w:rPr>
          <w:rFonts w:ascii="Arial" w:hAnsi="Arial" w:cs="Arial"/>
          <w:b/>
        </w:rPr>
      </w:pPr>
      <w:r w:rsidRPr="00252CAA">
        <w:rPr>
          <w:rFonts w:ascii="Arial" w:hAnsi="Arial" w:cs="Arial"/>
        </w:rPr>
        <w:t>Tablo 2’de yer alan X, Y ve Z uzaklıklarının verildiği referans merkezi tanımlanmalı</w:t>
      </w:r>
      <w:r w:rsidR="00CF4276" w:rsidRPr="00252CAA">
        <w:rPr>
          <w:rFonts w:ascii="Arial" w:hAnsi="Arial" w:cs="Arial"/>
        </w:rPr>
        <w:t xml:space="preserve"> ve</w:t>
      </w:r>
      <w:r w:rsidRPr="00252CAA">
        <w:rPr>
          <w:rFonts w:ascii="Arial" w:hAnsi="Arial" w:cs="Arial"/>
        </w:rPr>
        <w:t xml:space="preserve"> gösterilmelidir.</w:t>
      </w:r>
    </w:p>
    <w:p w14:paraId="6460367D" w14:textId="43E53B68" w:rsidR="00BA6489" w:rsidRPr="00252CAA" w:rsidRDefault="00262C6A" w:rsidP="001B6315">
      <w:pPr>
        <w:pStyle w:val="Heading2"/>
        <w:rPr>
          <w:rFonts w:ascii="Arial" w:hAnsi="Arial" w:cs="Arial"/>
        </w:rPr>
      </w:pPr>
      <w:bookmarkStart w:id="18" w:name="_Toc71190522"/>
      <w:r w:rsidRPr="00252CAA">
        <w:rPr>
          <w:rFonts w:ascii="Arial" w:hAnsi="Arial" w:cs="Arial"/>
        </w:rPr>
        <w:t>3</w:t>
      </w:r>
      <w:r w:rsidR="00BA6489" w:rsidRPr="00252CAA">
        <w:rPr>
          <w:rFonts w:ascii="Arial" w:hAnsi="Arial" w:cs="Arial"/>
        </w:rPr>
        <w:t xml:space="preserve">.2 </w:t>
      </w:r>
      <w:r w:rsidR="00794469" w:rsidRPr="00252CAA">
        <w:rPr>
          <w:rFonts w:ascii="Arial" w:hAnsi="Arial" w:cs="Arial"/>
        </w:rPr>
        <w:t>Tasarımın Yapısal Özellikler</w:t>
      </w:r>
      <w:r w:rsidR="007746DF" w:rsidRPr="00252CAA">
        <w:rPr>
          <w:rFonts w:ascii="Arial" w:hAnsi="Arial" w:cs="Arial"/>
        </w:rPr>
        <w:t>i</w:t>
      </w:r>
      <w:r w:rsidR="0092055E" w:rsidRPr="00252CAA">
        <w:rPr>
          <w:rFonts w:ascii="Arial" w:hAnsi="Arial" w:cs="Arial"/>
        </w:rPr>
        <w:t xml:space="preserve"> (20 puan)</w:t>
      </w:r>
      <w:bookmarkEnd w:id="18"/>
    </w:p>
    <w:p w14:paraId="21995D44" w14:textId="3E468262" w:rsidR="00B13888" w:rsidRPr="00252CAA" w:rsidRDefault="00B13888" w:rsidP="001B6315">
      <w:pPr>
        <w:pStyle w:val="Heading3"/>
        <w:rPr>
          <w:rFonts w:ascii="Arial" w:hAnsi="Arial" w:cs="Arial"/>
        </w:rPr>
      </w:pPr>
      <w:bookmarkStart w:id="19" w:name="_Toc71190523"/>
      <w:r w:rsidRPr="00252CAA">
        <w:rPr>
          <w:rFonts w:ascii="Arial" w:hAnsi="Arial" w:cs="Arial"/>
        </w:rPr>
        <w:t>3.2.1 Gövde</w:t>
      </w:r>
      <w:r w:rsidR="00177585" w:rsidRPr="00252CAA">
        <w:rPr>
          <w:rFonts w:ascii="Arial" w:hAnsi="Arial" w:cs="Arial"/>
        </w:rPr>
        <w:t>,</w:t>
      </w:r>
      <w:r w:rsidRPr="00252CAA">
        <w:rPr>
          <w:rFonts w:ascii="Arial" w:hAnsi="Arial" w:cs="Arial"/>
        </w:rPr>
        <w:t xml:space="preserve"> Mekanik Sistemler </w:t>
      </w:r>
      <w:r w:rsidR="00580AD8" w:rsidRPr="00252CAA">
        <w:rPr>
          <w:rFonts w:ascii="Arial" w:hAnsi="Arial" w:cs="Arial"/>
        </w:rPr>
        <w:t xml:space="preserve">(5 </w:t>
      </w:r>
      <w:r w:rsidR="0092055E" w:rsidRPr="00252CAA">
        <w:rPr>
          <w:rFonts w:ascii="Arial" w:hAnsi="Arial" w:cs="Arial"/>
        </w:rPr>
        <w:t>p</w:t>
      </w:r>
      <w:r w:rsidR="00580AD8" w:rsidRPr="00252CAA">
        <w:rPr>
          <w:rFonts w:ascii="Arial" w:hAnsi="Arial" w:cs="Arial"/>
        </w:rPr>
        <w:t>uan)</w:t>
      </w:r>
      <w:bookmarkEnd w:id="19"/>
    </w:p>
    <w:p w14:paraId="4AE10E41" w14:textId="7F9B3FA5" w:rsidR="003D6A41" w:rsidRPr="00252CAA" w:rsidRDefault="00B13888" w:rsidP="001B6315">
      <w:pPr>
        <w:rPr>
          <w:rFonts w:ascii="Arial" w:hAnsi="Arial" w:cs="Arial"/>
        </w:rPr>
      </w:pPr>
      <w:r w:rsidRPr="00252CAA">
        <w:rPr>
          <w:rFonts w:ascii="Arial" w:hAnsi="Arial" w:cs="Arial"/>
        </w:rPr>
        <w:t>Bu başlık altında</w:t>
      </w:r>
      <w:r w:rsidR="00014D06" w:rsidRPr="00252CAA">
        <w:rPr>
          <w:rFonts w:ascii="Arial" w:hAnsi="Arial" w:cs="Arial"/>
        </w:rPr>
        <w:t>,</w:t>
      </w:r>
      <w:r w:rsidRPr="00252CAA">
        <w:rPr>
          <w:rFonts w:ascii="Arial" w:hAnsi="Arial" w:cs="Arial"/>
        </w:rPr>
        <w:t xml:space="preserve"> İHA</w:t>
      </w:r>
      <w:r w:rsidR="008D6839" w:rsidRPr="00252CAA">
        <w:rPr>
          <w:rFonts w:ascii="Arial" w:hAnsi="Arial" w:cs="Arial"/>
        </w:rPr>
        <w:t>’nın</w:t>
      </w:r>
      <w:r w:rsidRPr="00252CAA">
        <w:rPr>
          <w:rFonts w:ascii="Arial" w:hAnsi="Arial" w:cs="Arial"/>
        </w:rPr>
        <w:t xml:space="preserve"> şase, gövde ve mekanik sistemlerin tasarım</w:t>
      </w:r>
      <w:r w:rsidRPr="00252CAA">
        <w:rPr>
          <w:rFonts w:ascii="Arial" w:hAnsi="Arial" w:cs="Arial"/>
          <w:strike/>
        </w:rPr>
        <w:t>ı</w:t>
      </w:r>
      <w:r w:rsidRPr="00252CAA">
        <w:rPr>
          <w:rFonts w:ascii="Arial" w:hAnsi="Arial" w:cs="Arial"/>
        </w:rPr>
        <w:t xml:space="preserve"> </w:t>
      </w:r>
      <w:r w:rsidR="008D6839" w:rsidRPr="00252CAA">
        <w:rPr>
          <w:rFonts w:ascii="Arial" w:hAnsi="Arial" w:cs="Arial"/>
        </w:rPr>
        <w:t xml:space="preserve">çalışmaları </w:t>
      </w:r>
      <w:r w:rsidRPr="00252CAA">
        <w:rPr>
          <w:rFonts w:ascii="Arial" w:hAnsi="Arial" w:cs="Arial"/>
        </w:rPr>
        <w:t>ile ilgili bilgi</w:t>
      </w:r>
      <w:r w:rsidR="00014D06" w:rsidRPr="00252CAA">
        <w:rPr>
          <w:rFonts w:ascii="Arial" w:hAnsi="Arial" w:cs="Arial"/>
        </w:rPr>
        <w:t>ler</w:t>
      </w:r>
      <w:r w:rsidRPr="00252CAA">
        <w:rPr>
          <w:rFonts w:ascii="Arial" w:hAnsi="Arial" w:cs="Arial"/>
        </w:rPr>
        <w:t xml:space="preserve"> verilmelidir. Bu</w:t>
      </w:r>
      <w:r w:rsidR="00014D06" w:rsidRPr="00252CAA">
        <w:rPr>
          <w:rFonts w:ascii="Arial" w:hAnsi="Arial" w:cs="Arial"/>
        </w:rPr>
        <w:t xml:space="preserve"> kapsamda </w:t>
      </w:r>
      <w:r w:rsidRPr="00252CAA">
        <w:rPr>
          <w:rFonts w:ascii="Arial" w:hAnsi="Arial" w:cs="Arial"/>
        </w:rPr>
        <w:t xml:space="preserve">hazır sistem şase ve gövde </w:t>
      </w:r>
      <w:r w:rsidR="00092ABB" w:rsidRPr="00252CAA">
        <w:rPr>
          <w:rFonts w:ascii="Arial" w:hAnsi="Arial" w:cs="Arial"/>
        </w:rPr>
        <w:t xml:space="preserve">kullanımı </w:t>
      </w:r>
      <w:r w:rsidRPr="00252CAA">
        <w:rPr>
          <w:rFonts w:ascii="Arial" w:hAnsi="Arial" w:cs="Arial"/>
        </w:rPr>
        <w:t>yerine özgü</w:t>
      </w:r>
      <w:r w:rsidR="008D6839" w:rsidRPr="00252CAA">
        <w:rPr>
          <w:rFonts w:ascii="Arial" w:hAnsi="Arial" w:cs="Arial"/>
        </w:rPr>
        <w:t>n</w:t>
      </w:r>
      <w:r w:rsidRPr="00252CAA">
        <w:rPr>
          <w:rFonts w:ascii="Arial" w:hAnsi="Arial" w:cs="Arial"/>
        </w:rPr>
        <w:t xml:space="preserve"> tasarım yapılması beklenmektedir.</w:t>
      </w:r>
      <w:r w:rsidR="00B82C21" w:rsidRPr="00252CAA">
        <w:rPr>
          <w:rFonts w:ascii="Arial" w:hAnsi="Arial" w:cs="Arial"/>
        </w:rPr>
        <w:t xml:space="preserve"> </w:t>
      </w:r>
      <w:r w:rsidR="003D6A41" w:rsidRPr="00252CAA">
        <w:rPr>
          <w:rFonts w:ascii="Arial" w:hAnsi="Arial" w:cs="Arial"/>
        </w:rPr>
        <w:t xml:space="preserve"> </w:t>
      </w:r>
    </w:p>
    <w:p w14:paraId="368FB441" w14:textId="78BCBAE5" w:rsidR="00F766E7" w:rsidRPr="00252CAA" w:rsidRDefault="00F766E7" w:rsidP="001B6315">
      <w:pPr>
        <w:pStyle w:val="Heading3"/>
        <w:rPr>
          <w:rFonts w:ascii="Arial" w:hAnsi="Arial" w:cs="Arial"/>
        </w:rPr>
      </w:pPr>
      <w:bookmarkStart w:id="20" w:name="_Toc71190524"/>
      <w:r w:rsidRPr="00252CAA">
        <w:rPr>
          <w:rFonts w:ascii="Arial" w:hAnsi="Arial" w:cs="Arial"/>
        </w:rPr>
        <w:t xml:space="preserve">3.2.2 Aerodinamik Özellikler </w:t>
      </w:r>
      <w:r w:rsidR="00170061" w:rsidRPr="00252CAA">
        <w:rPr>
          <w:rFonts w:ascii="Arial" w:hAnsi="Arial" w:cs="Arial"/>
        </w:rPr>
        <w:t xml:space="preserve">(5 </w:t>
      </w:r>
      <w:r w:rsidR="0092055E" w:rsidRPr="00252CAA">
        <w:rPr>
          <w:rFonts w:ascii="Arial" w:hAnsi="Arial" w:cs="Arial"/>
        </w:rPr>
        <w:t>p</w:t>
      </w:r>
      <w:r w:rsidR="00170061" w:rsidRPr="00252CAA">
        <w:rPr>
          <w:rFonts w:ascii="Arial" w:hAnsi="Arial" w:cs="Arial"/>
        </w:rPr>
        <w:t>uan)</w:t>
      </w:r>
      <w:bookmarkEnd w:id="20"/>
    </w:p>
    <w:p w14:paraId="74C68B82" w14:textId="028E9768" w:rsidR="00F766E7" w:rsidRPr="00252CAA" w:rsidRDefault="00F766E7" w:rsidP="001B6315">
      <w:pPr>
        <w:rPr>
          <w:rFonts w:ascii="Arial" w:hAnsi="Arial" w:cs="Arial"/>
        </w:rPr>
      </w:pPr>
      <w:r w:rsidRPr="00252CAA">
        <w:rPr>
          <w:rFonts w:ascii="Arial" w:hAnsi="Arial" w:cs="Arial"/>
        </w:rPr>
        <w:lastRenderedPageBreak/>
        <w:t xml:space="preserve">Hava aracı gereksinimlerinin belirlenmesi, bu gereksinimlerin karşılandığını gösteren aerodinamik analizlerin yapılması ve elde edilen sonuçların grafiklerle desteklenerek </w:t>
      </w:r>
      <w:r w:rsidR="009B0086" w:rsidRPr="00252CAA">
        <w:rPr>
          <w:rFonts w:ascii="Arial" w:hAnsi="Arial" w:cs="Arial"/>
        </w:rPr>
        <w:t xml:space="preserve">bu başlık altında </w:t>
      </w:r>
      <w:r w:rsidRPr="00252CAA">
        <w:rPr>
          <w:rFonts w:ascii="Arial" w:hAnsi="Arial" w:cs="Arial"/>
        </w:rPr>
        <w:t xml:space="preserve">aktarılması gerekmektedir. Örnek olarak kanat profili veya pervane seçimi, analitik/deneysel/sayısal yolla elde edilmiş aerodinamik katsayıların ilgili açılarla ve katsayılarla değişim grafikleri verilebilir.  </w:t>
      </w:r>
    </w:p>
    <w:p w14:paraId="4A8B20E3" w14:textId="6A031DBA" w:rsidR="007809DD" w:rsidRPr="00252CAA" w:rsidRDefault="007809DD" w:rsidP="001B6315">
      <w:pPr>
        <w:pStyle w:val="Heading3"/>
        <w:rPr>
          <w:rFonts w:ascii="Arial" w:hAnsi="Arial" w:cs="Arial"/>
        </w:rPr>
      </w:pPr>
      <w:bookmarkStart w:id="21" w:name="_Toc71190525"/>
      <w:r w:rsidRPr="00252CAA">
        <w:rPr>
          <w:rFonts w:ascii="Arial" w:hAnsi="Arial" w:cs="Arial"/>
        </w:rPr>
        <w:t>3.2.</w:t>
      </w:r>
      <w:r w:rsidR="00F766E7" w:rsidRPr="00252CAA">
        <w:rPr>
          <w:rFonts w:ascii="Arial" w:hAnsi="Arial" w:cs="Arial"/>
        </w:rPr>
        <w:t>3</w:t>
      </w:r>
      <w:r w:rsidRPr="00252CAA">
        <w:rPr>
          <w:rFonts w:ascii="Arial" w:hAnsi="Arial" w:cs="Arial"/>
        </w:rPr>
        <w:t xml:space="preserve"> Görev Mekanizması Sistemi </w:t>
      </w:r>
      <w:r w:rsidR="00580AD8" w:rsidRPr="00252CAA">
        <w:rPr>
          <w:rFonts w:ascii="Arial" w:hAnsi="Arial" w:cs="Arial"/>
        </w:rPr>
        <w:t xml:space="preserve">(5 </w:t>
      </w:r>
      <w:r w:rsidR="0092055E" w:rsidRPr="00252CAA">
        <w:rPr>
          <w:rFonts w:ascii="Arial" w:hAnsi="Arial" w:cs="Arial"/>
        </w:rPr>
        <w:t>p</w:t>
      </w:r>
      <w:r w:rsidR="00580AD8" w:rsidRPr="00252CAA">
        <w:rPr>
          <w:rFonts w:ascii="Arial" w:hAnsi="Arial" w:cs="Arial"/>
        </w:rPr>
        <w:t>uan)</w:t>
      </w:r>
      <w:bookmarkEnd w:id="21"/>
    </w:p>
    <w:p w14:paraId="479D09D8" w14:textId="4C32F8F5" w:rsidR="00BA6489" w:rsidRPr="00252CAA" w:rsidRDefault="007809DD" w:rsidP="001B6315">
      <w:pPr>
        <w:rPr>
          <w:rFonts w:ascii="Arial" w:hAnsi="Arial" w:cs="Arial"/>
        </w:rPr>
      </w:pPr>
      <w:r w:rsidRPr="00252CAA">
        <w:rPr>
          <w:rFonts w:ascii="Arial" w:hAnsi="Arial" w:cs="Arial"/>
        </w:rPr>
        <w:t>Bu başlık altında</w:t>
      </w:r>
      <w:r w:rsidR="0059641C" w:rsidRPr="00252CAA">
        <w:rPr>
          <w:rFonts w:ascii="Arial" w:hAnsi="Arial" w:cs="Arial"/>
        </w:rPr>
        <w:t>,</w:t>
      </w:r>
      <w:r w:rsidRPr="00252CAA">
        <w:rPr>
          <w:rFonts w:ascii="Arial" w:hAnsi="Arial" w:cs="Arial"/>
        </w:rPr>
        <w:t xml:space="preserve"> İHA’nın kurallar kitapçığında verilen görevleri yerine getirmesi için </w:t>
      </w:r>
      <w:r w:rsidR="00177585" w:rsidRPr="00252CAA">
        <w:rPr>
          <w:rFonts w:ascii="Arial" w:hAnsi="Arial" w:cs="Arial"/>
        </w:rPr>
        <w:t xml:space="preserve">gerekli görev mekanizmalarının </w:t>
      </w:r>
      <w:r w:rsidRPr="00252CAA">
        <w:rPr>
          <w:rFonts w:ascii="Arial" w:hAnsi="Arial" w:cs="Arial"/>
        </w:rPr>
        <w:t>tasarımı ve çalışma</w:t>
      </w:r>
      <w:r w:rsidR="00015964" w:rsidRPr="00252CAA">
        <w:rPr>
          <w:rFonts w:ascii="Arial" w:hAnsi="Arial" w:cs="Arial"/>
        </w:rPr>
        <w:t xml:space="preserve"> prensibi </w:t>
      </w:r>
      <w:r w:rsidRPr="00252CAA">
        <w:rPr>
          <w:rFonts w:ascii="Arial" w:hAnsi="Arial" w:cs="Arial"/>
        </w:rPr>
        <w:t>ile ilgili bilgi</w:t>
      </w:r>
      <w:r w:rsidR="009B0086" w:rsidRPr="00252CAA">
        <w:rPr>
          <w:rFonts w:ascii="Arial" w:hAnsi="Arial" w:cs="Arial"/>
        </w:rPr>
        <w:t>ler</w:t>
      </w:r>
      <w:r w:rsidR="00F766E7" w:rsidRPr="00252CAA">
        <w:rPr>
          <w:rFonts w:ascii="Arial" w:hAnsi="Arial" w:cs="Arial"/>
        </w:rPr>
        <w:t xml:space="preserve"> </w:t>
      </w:r>
      <w:r w:rsidRPr="00252CAA">
        <w:rPr>
          <w:rFonts w:ascii="Arial" w:hAnsi="Arial" w:cs="Arial"/>
        </w:rPr>
        <w:t>verilmelidir.</w:t>
      </w:r>
      <w:r w:rsidR="00015964" w:rsidRPr="00252CAA">
        <w:rPr>
          <w:rFonts w:ascii="Arial" w:hAnsi="Arial" w:cs="Arial"/>
        </w:rPr>
        <w:t xml:space="preserve"> </w:t>
      </w:r>
      <w:r w:rsidR="00E5140E" w:rsidRPr="00252CAA">
        <w:rPr>
          <w:rFonts w:ascii="Arial" w:hAnsi="Arial" w:cs="Arial"/>
        </w:rPr>
        <w:t xml:space="preserve">Yapılan elektronik veya yazılımsal çalışmalardan da bahsedilmesi beklenmektedir. </w:t>
      </w:r>
      <w:r w:rsidR="00015964" w:rsidRPr="00252CAA">
        <w:rPr>
          <w:rFonts w:ascii="Arial" w:hAnsi="Arial" w:cs="Arial"/>
        </w:rPr>
        <w:t xml:space="preserve">Görev mekanizması elemanlarının gösterimi ve boyutlarının aktarılması teknik kontrol bakımından önem taşımaktadır. </w:t>
      </w:r>
      <w:r w:rsidR="0041634A" w:rsidRPr="00252CAA">
        <w:rPr>
          <w:rFonts w:ascii="Arial" w:hAnsi="Arial" w:cs="Arial"/>
        </w:rPr>
        <w:t>Kural</w:t>
      </w:r>
      <w:r w:rsidR="009B0086" w:rsidRPr="00252CAA">
        <w:rPr>
          <w:rFonts w:ascii="Arial" w:hAnsi="Arial" w:cs="Arial"/>
        </w:rPr>
        <w:t>lar</w:t>
      </w:r>
      <w:r w:rsidR="0041634A" w:rsidRPr="00252CAA">
        <w:rPr>
          <w:rFonts w:ascii="Arial" w:hAnsi="Arial" w:cs="Arial"/>
        </w:rPr>
        <w:t xml:space="preserve"> kitapçığında </w:t>
      </w:r>
      <w:r w:rsidR="009B0086" w:rsidRPr="00252CAA">
        <w:rPr>
          <w:rFonts w:ascii="Arial" w:hAnsi="Arial" w:cs="Arial"/>
        </w:rPr>
        <w:t>belirtilen</w:t>
      </w:r>
      <w:r w:rsidR="0041634A" w:rsidRPr="00252CAA">
        <w:rPr>
          <w:rFonts w:ascii="Arial" w:hAnsi="Arial" w:cs="Arial"/>
        </w:rPr>
        <w:t xml:space="preserve"> gereksinimleri karşılamayan mekanizmaların </w:t>
      </w:r>
      <w:r w:rsidR="0064667A" w:rsidRPr="00252CAA">
        <w:rPr>
          <w:rFonts w:ascii="Arial" w:hAnsi="Arial" w:cs="Arial"/>
        </w:rPr>
        <w:t xml:space="preserve">teknik </w:t>
      </w:r>
      <w:r w:rsidR="0041634A" w:rsidRPr="00252CAA">
        <w:rPr>
          <w:rFonts w:ascii="Arial" w:hAnsi="Arial" w:cs="Arial"/>
        </w:rPr>
        <w:t>ko</w:t>
      </w:r>
      <w:r w:rsidR="0064667A" w:rsidRPr="00252CAA">
        <w:rPr>
          <w:rFonts w:ascii="Arial" w:hAnsi="Arial" w:cs="Arial"/>
        </w:rPr>
        <w:t>n</w:t>
      </w:r>
      <w:r w:rsidR="0041634A" w:rsidRPr="00252CAA">
        <w:rPr>
          <w:rFonts w:ascii="Arial" w:hAnsi="Arial" w:cs="Arial"/>
        </w:rPr>
        <w:t xml:space="preserve">trolü geçemeyeceği özellikle dikkate alınmalıdır. </w:t>
      </w:r>
      <w:r w:rsidR="00015964" w:rsidRPr="00252CAA">
        <w:rPr>
          <w:rFonts w:ascii="Arial" w:hAnsi="Arial" w:cs="Arial"/>
        </w:rPr>
        <w:t xml:space="preserve"> </w:t>
      </w:r>
    </w:p>
    <w:p w14:paraId="6E8F7AFC" w14:textId="34BC13D4" w:rsidR="00C65828" w:rsidRPr="00252CAA" w:rsidRDefault="00262C6A" w:rsidP="001B6315">
      <w:pPr>
        <w:pStyle w:val="Heading3"/>
        <w:rPr>
          <w:rFonts w:ascii="Arial" w:hAnsi="Arial" w:cs="Arial"/>
        </w:rPr>
      </w:pPr>
      <w:bookmarkStart w:id="22" w:name="_Toc71190526"/>
      <w:r w:rsidRPr="00252CAA">
        <w:rPr>
          <w:rFonts w:ascii="Arial" w:hAnsi="Arial" w:cs="Arial"/>
        </w:rPr>
        <w:t>3</w:t>
      </w:r>
      <w:r w:rsidR="00C65828" w:rsidRPr="00252CAA">
        <w:rPr>
          <w:rFonts w:ascii="Arial" w:hAnsi="Arial" w:cs="Arial"/>
        </w:rPr>
        <w:t>.</w:t>
      </w:r>
      <w:r w:rsidR="00B13888" w:rsidRPr="00252CAA">
        <w:rPr>
          <w:rFonts w:ascii="Arial" w:hAnsi="Arial" w:cs="Arial"/>
        </w:rPr>
        <w:t>2.</w:t>
      </w:r>
      <w:r w:rsidR="00F766E7" w:rsidRPr="00252CAA">
        <w:rPr>
          <w:rFonts w:ascii="Arial" w:hAnsi="Arial" w:cs="Arial"/>
        </w:rPr>
        <w:t>4</w:t>
      </w:r>
      <w:r w:rsidR="00C65828" w:rsidRPr="00252CAA">
        <w:rPr>
          <w:rFonts w:ascii="Arial" w:hAnsi="Arial" w:cs="Arial"/>
        </w:rPr>
        <w:t xml:space="preserve"> Elektrik Elektronik Ko</w:t>
      </w:r>
      <w:r w:rsidR="007746DF" w:rsidRPr="00252CAA">
        <w:rPr>
          <w:rFonts w:ascii="Arial" w:hAnsi="Arial" w:cs="Arial"/>
        </w:rPr>
        <w:t>n</w:t>
      </w:r>
      <w:r w:rsidR="00C65828" w:rsidRPr="00252CAA">
        <w:rPr>
          <w:rFonts w:ascii="Arial" w:hAnsi="Arial" w:cs="Arial"/>
        </w:rPr>
        <w:t xml:space="preserve">trol </w:t>
      </w:r>
      <w:r w:rsidR="00B2741E" w:rsidRPr="00252CAA">
        <w:rPr>
          <w:rFonts w:ascii="Arial" w:hAnsi="Arial" w:cs="Arial"/>
        </w:rPr>
        <w:t xml:space="preserve">ve Güç </w:t>
      </w:r>
      <w:r w:rsidR="00C65828" w:rsidRPr="00252CAA">
        <w:rPr>
          <w:rFonts w:ascii="Arial" w:hAnsi="Arial" w:cs="Arial"/>
        </w:rPr>
        <w:t xml:space="preserve">Sistemleri Entegrasyonu </w:t>
      </w:r>
      <w:r w:rsidR="00580AD8" w:rsidRPr="00252CAA">
        <w:rPr>
          <w:rFonts w:ascii="Arial" w:hAnsi="Arial" w:cs="Arial"/>
        </w:rPr>
        <w:t xml:space="preserve">(5 </w:t>
      </w:r>
      <w:r w:rsidR="0092055E" w:rsidRPr="00252CAA">
        <w:rPr>
          <w:rFonts w:ascii="Arial" w:hAnsi="Arial" w:cs="Arial"/>
        </w:rPr>
        <w:t>p</w:t>
      </w:r>
      <w:r w:rsidR="00580AD8" w:rsidRPr="00252CAA">
        <w:rPr>
          <w:rFonts w:ascii="Arial" w:hAnsi="Arial" w:cs="Arial"/>
        </w:rPr>
        <w:t>uan)</w:t>
      </w:r>
      <w:bookmarkEnd w:id="22"/>
    </w:p>
    <w:p w14:paraId="426B705E" w14:textId="4F8BB33E" w:rsidR="00C65828" w:rsidRPr="00252CAA" w:rsidRDefault="00C65828" w:rsidP="001B6315">
      <w:pPr>
        <w:rPr>
          <w:rFonts w:ascii="Arial" w:hAnsi="Arial" w:cs="Arial"/>
        </w:rPr>
      </w:pPr>
      <w:r w:rsidRPr="00252CAA">
        <w:rPr>
          <w:rFonts w:ascii="Arial" w:hAnsi="Arial" w:cs="Arial"/>
        </w:rPr>
        <w:t>Bu başlık altında</w:t>
      </w:r>
      <w:r w:rsidR="009B0086" w:rsidRPr="00252CAA">
        <w:rPr>
          <w:rFonts w:ascii="Arial" w:hAnsi="Arial" w:cs="Arial"/>
        </w:rPr>
        <w:t>,</w:t>
      </w:r>
      <w:r w:rsidRPr="00252CAA">
        <w:rPr>
          <w:rFonts w:ascii="Arial" w:hAnsi="Arial" w:cs="Arial"/>
        </w:rPr>
        <w:t xml:space="preserve"> </w:t>
      </w:r>
      <w:r w:rsidR="00E0454C" w:rsidRPr="00252CAA">
        <w:rPr>
          <w:rFonts w:ascii="Arial" w:hAnsi="Arial" w:cs="Arial"/>
        </w:rPr>
        <w:t xml:space="preserve">sabit veya döner kanatlı </w:t>
      </w:r>
      <w:r w:rsidRPr="00252CAA">
        <w:rPr>
          <w:rFonts w:ascii="Arial" w:hAnsi="Arial" w:cs="Arial"/>
        </w:rPr>
        <w:t xml:space="preserve">İHA’nın </w:t>
      </w:r>
      <w:r w:rsidR="00B2741E" w:rsidRPr="00252CAA">
        <w:rPr>
          <w:rFonts w:ascii="Arial" w:hAnsi="Arial" w:cs="Arial"/>
        </w:rPr>
        <w:t>elektrik</w:t>
      </w:r>
      <w:r w:rsidR="00D81C10" w:rsidRPr="00252CAA">
        <w:rPr>
          <w:rFonts w:ascii="Arial" w:hAnsi="Arial" w:cs="Arial"/>
        </w:rPr>
        <w:t>,</w:t>
      </w:r>
      <w:r w:rsidR="00B2741E" w:rsidRPr="00252CAA">
        <w:rPr>
          <w:rFonts w:ascii="Arial" w:hAnsi="Arial" w:cs="Arial"/>
        </w:rPr>
        <w:t xml:space="preserve"> elektronik, </w:t>
      </w:r>
      <w:r w:rsidR="00C5528D" w:rsidRPr="00252CAA">
        <w:rPr>
          <w:rFonts w:ascii="Arial" w:hAnsi="Arial" w:cs="Arial"/>
        </w:rPr>
        <w:t>kontrol</w:t>
      </w:r>
      <w:r w:rsidR="00B2741E" w:rsidRPr="00252CAA">
        <w:rPr>
          <w:rFonts w:ascii="Arial" w:hAnsi="Arial" w:cs="Arial"/>
        </w:rPr>
        <w:t xml:space="preserve"> ve güç sistemleri ile ilgili detaylı çizim ve bilgi</w:t>
      </w:r>
      <w:r w:rsidR="009B0086" w:rsidRPr="00252CAA">
        <w:rPr>
          <w:rFonts w:ascii="Arial" w:hAnsi="Arial" w:cs="Arial"/>
        </w:rPr>
        <w:t>ler</w:t>
      </w:r>
      <w:r w:rsidR="00B2741E" w:rsidRPr="00252CAA">
        <w:rPr>
          <w:rFonts w:ascii="Arial" w:hAnsi="Arial" w:cs="Arial"/>
        </w:rPr>
        <w:t xml:space="preserve"> verilmel</w:t>
      </w:r>
      <w:r w:rsidR="00C5528D" w:rsidRPr="00252CAA">
        <w:rPr>
          <w:rFonts w:ascii="Arial" w:hAnsi="Arial" w:cs="Arial"/>
        </w:rPr>
        <w:t>i</w:t>
      </w:r>
      <w:r w:rsidR="00B2741E" w:rsidRPr="00252CAA">
        <w:rPr>
          <w:rFonts w:ascii="Arial" w:hAnsi="Arial" w:cs="Arial"/>
        </w:rPr>
        <w:t xml:space="preserve">dir. </w:t>
      </w:r>
      <w:r w:rsidR="00D81C10" w:rsidRPr="00252CAA">
        <w:rPr>
          <w:rFonts w:ascii="Arial" w:hAnsi="Arial" w:cs="Arial"/>
        </w:rPr>
        <w:t>Örnek olarak</w:t>
      </w:r>
      <w:r w:rsidR="0059641C" w:rsidRPr="00252CAA">
        <w:rPr>
          <w:rFonts w:ascii="Arial" w:hAnsi="Arial" w:cs="Arial"/>
        </w:rPr>
        <w:t>,</w:t>
      </w:r>
      <w:r w:rsidR="00D81C10" w:rsidRPr="00252CAA">
        <w:rPr>
          <w:rFonts w:ascii="Arial" w:hAnsi="Arial" w:cs="Arial"/>
        </w:rPr>
        <w:t xml:space="preserve"> </w:t>
      </w:r>
      <w:r w:rsidR="00B2741E" w:rsidRPr="00252CAA">
        <w:rPr>
          <w:rFonts w:ascii="Arial" w:hAnsi="Arial" w:cs="Arial"/>
        </w:rPr>
        <w:t>kontrol ve kablolama şeması</w:t>
      </w:r>
      <w:r w:rsidR="00D81C10" w:rsidRPr="00252CAA">
        <w:rPr>
          <w:rFonts w:ascii="Arial" w:hAnsi="Arial" w:cs="Arial"/>
        </w:rPr>
        <w:t>,</w:t>
      </w:r>
      <w:r w:rsidR="00B2741E" w:rsidRPr="00252CAA">
        <w:rPr>
          <w:rFonts w:ascii="Arial" w:hAnsi="Arial" w:cs="Arial"/>
        </w:rPr>
        <w:t xml:space="preserve"> güç ve sigorta bağlantı şeması </w:t>
      </w:r>
      <w:r w:rsidRPr="00252CAA">
        <w:rPr>
          <w:rFonts w:ascii="Arial" w:hAnsi="Arial" w:cs="Arial"/>
        </w:rPr>
        <w:t>il</w:t>
      </w:r>
      <w:r w:rsidR="0068379A" w:rsidRPr="00252CAA">
        <w:rPr>
          <w:rFonts w:ascii="Arial" w:hAnsi="Arial" w:cs="Arial"/>
        </w:rPr>
        <w:t>e ilgili bilgi</w:t>
      </w:r>
      <w:r w:rsidR="009B0086" w:rsidRPr="00252CAA">
        <w:rPr>
          <w:rFonts w:ascii="Arial" w:hAnsi="Arial" w:cs="Arial"/>
        </w:rPr>
        <w:t>ler</w:t>
      </w:r>
      <w:r w:rsidR="0068379A" w:rsidRPr="00252CAA">
        <w:rPr>
          <w:rFonts w:ascii="Arial" w:hAnsi="Arial" w:cs="Arial"/>
        </w:rPr>
        <w:t xml:space="preserve"> </w:t>
      </w:r>
      <w:r w:rsidR="009B0086" w:rsidRPr="00252CAA">
        <w:rPr>
          <w:rFonts w:ascii="Arial" w:hAnsi="Arial" w:cs="Arial"/>
        </w:rPr>
        <w:t>sunulmalıdır.</w:t>
      </w:r>
      <w:r w:rsidR="00B13888" w:rsidRPr="00252CAA">
        <w:rPr>
          <w:rFonts w:ascii="Arial" w:hAnsi="Arial" w:cs="Arial"/>
        </w:rPr>
        <w:t xml:space="preserve"> </w:t>
      </w:r>
      <w:r w:rsidR="00F766E7" w:rsidRPr="00252CAA">
        <w:rPr>
          <w:rFonts w:ascii="Arial" w:hAnsi="Arial" w:cs="Arial"/>
        </w:rPr>
        <w:t>Uçuşun</w:t>
      </w:r>
      <w:r w:rsidR="009B0086" w:rsidRPr="00252CAA">
        <w:rPr>
          <w:rFonts w:ascii="Arial" w:hAnsi="Arial" w:cs="Arial"/>
        </w:rPr>
        <w:t>/</w:t>
      </w:r>
      <w:r w:rsidR="00F766E7" w:rsidRPr="00252CAA">
        <w:rPr>
          <w:rFonts w:ascii="Arial" w:hAnsi="Arial" w:cs="Arial"/>
        </w:rPr>
        <w:t>görevin otonom yapılması planlanıyorsa, ilgili yöntem</w:t>
      </w:r>
      <w:r w:rsidR="009B0086" w:rsidRPr="00252CAA">
        <w:rPr>
          <w:rFonts w:ascii="Arial" w:hAnsi="Arial" w:cs="Arial"/>
        </w:rPr>
        <w:t xml:space="preserve"> ve</w:t>
      </w:r>
      <w:r w:rsidR="00F766E7" w:rsidRPr="00252CAA">
        <w:rPr>
          <w:rFonts w:ascii="Arial" w:hAnsi="Arial" w:cs="Arial"/>
        </w:rPr>
        <w:t xml:space="preserve"> ayrıntıların </w:t>
      </w:r>
      <w:r w:rsidR="009B0086" w:rsidRPr="00252CAA">
        <w:rPr>
          <w:rFonts w:ascii="Arial" w:hAnsi="Arial" w:cs="Arial"/>
        </w:rPr>
        <w:t xml:space="preserve">da </w:t>
      </w:r>
      <w:r w:rsidR="00F766E7" w:rsidRPr="00252CAA">
        <w:rPr>
          <w:rFonts w:ascii="Arial" w:hAnsi="Arial" w:cs="Arial"/>
        </w:rPr>
        <w:t>verilmesi beklenmektedir.</w:t>
      </w:r>
    </w:p>
    <w:p w14:paraId="03754CEB" w14:textId="0769812B" w:rsidR="00BA6489" w:rsidRPr="00252CAA" w:rsidRDefault="00262C6A" w:rsidP="001B6315">
      <w:pPr>
        <w:pStyle w:val="Heading2"/>
        <w:rPr>
          <w:rFonts w:ascii="Arial" w:hAnsi="Arial" w:cs="Arial"/>
        </w:rPr>
      </w:pPr>
      <w:bookmarkStart w:id="23" w:name="_Toc71190527"/>
      <w:r w:rsidRPr="00252CAA">
        <w:rPr>
          <w:rFonts w:ascii="Arial" w:hAnsi="Arial" w:cs="Arial"/>
        </w:rPr>
        <w:t>3</w:t>
      </w:r>
      <w:r w:rsidR="00824162" w:rsidRPr="00252CAA">
        <w:rPr>
          <w:rFonts w:ascii="Arial" w:hAnsi="Arial" w:cs="Arial"/>
        </w:rPr>
        <w:t>.</w:t>
      </w:r>
      <w:r w:rsidR="00FC0FD2" w:rsidRPr="00252CAA">
        <w:rPr>
          <w:rFonts w:ascii="Arial" w:hAnsi="Arial" w:cs="Arial"/>
        </w:rPr>
        <w:t xml:space="preserve">3 </w:t>
      </w:r>
      <w:r w:rsidR="00794469" w:rsidRPr="00252CAA">
        <w:rPr>
          <w:rFonts w:ascii="Arial" w:hAnsi="Arial" w:cs="Arial"/>
        </w:rPr>
        <w:t>Uçuş Performans Parametreleri</w:t>
      </w:r>
      <w:r w:rsidR="00580AD8" w:rsidRPr="00252CAA">
        <w:rPr>
          <w:rFonts w:ascii="Arial" w:hAnsi="Arial" w:cs="Arial"/>
        </w:rPr>
        <w:t xml:space="preserve"> (10 </w:t>
      </w:r>
      <w:r w:rsidR="0092055E" w:rsidRPr="00252CAA">
        <w:rPr>
          <w:rFonts w:ascii="Arial" w:hAnsi="Arial" w:cs="Arial"/>
        </w:rPr>
        <w:t>p</w:t>
      </w:r>
      <w:r w:rsidR="00580AD8" w:rsidRPr="00252CAA">
        <w:rPr>
          <w:rFonts w:ascii="Arial" w:hAnsi="Arial" w:cs="Arial"/>
        </w:rPr>
        <w:t>uan)</w:t>
      </w:r>
      <w:bookmarkEnd w:id="23"/>
    </w:p>
    <w:p w14:paraId="1C8EA41E" w14:textId="3195F2F4" w:rsidR="00BA6489" w:rsidRPr="00252CAA" w:rsidRDefault="00DF6AD3" w:rsidP="001B6315">
      <w:pPr>
        <w:rPr>
          <w:rFonts w:ascii="Arial" w:hAnsi="Arial" w:cs="Arial"/>
          <w:strike/>
        </w:rPr>
      </w:pPr>
      <w:r w:rsidRPr="00252CAA">
        <w:rPr>
          <w:rFonts w:ascii="Arial" w:hAnsi="Arial" w:cs="Arial"/>
        </w:rPr>
        <w:t>Bu başlık altında</w:t>
      </w:r>
      <w:r w:rsidR="00D509C7" w:rsidRPr="00252CAA">
        <w:rPr>
          <w:rFonts w:ascii="Arial" w:hAnsi="Arial" w:cs="Arial"/>
        </w:rPr>
        <w:t>,</w:t>
      </w:r>
      <w:r w:rsidRPr="00252CAA">
        <w:rPr>
          <w:rFonts w:ascii="Arial" w:hAnsi="Arial" w:cs="Arial"/>
        </w:rPr>
        <w:t xml:space="preserve"> </w:t>
      </w:r>
      <w:r w:rsidR="00B11073" w:rsidRPr="00252CAA">
        <w:rPr>
          <w:rFonts w:ascii="Arial" w:hAnsi="Arial" w:cs="Arial"/>
        </w:rPr>
        <w:t xml:space="preserve">sabit veya döner kanatlı </w:t>
      </w:r>
      <w:r w:rsidRPr="00252CAA">
        <w:rPr>
          <w:rFonts w:ascii="Arial" w:hAnsi="Arial" w:cs="Arial"/>
        </w:rPr>
        <w:t>İHA’nın</w:t>
      </w:r>
      <w:r w:rsidR="0067205A" w:rsidRPr="00252CAA">
        <w:rPr>
          <w:rFonts w:ascii="Arial" w:hAnsi="Arial" w:cs="Arial"/>
        </w:rPr>
        <w:t>, farklı görevler</w:t>
      </w:r>
      <w:r w:rsidR="0059641C" w:rsidRPr="00252CAA">
        <w:rPr>
          <w:rFonts w:ascii="Arial" w:hAnsi="Arial" w:cs="Arial"/>
        </w:rPr>
        <w:t xml:space="preserve"> için</w:t>
      </w:r>
      <w:r w:rsidR="0067205A" w:rsidRPr="00252CAA">
        <w:rPr>
          <w:rFonts w:ascii="Arial" w:hAnsi="Arial" w:cs="Arial"/>
        </w:rPr>
        <w:t xml:space="preserve"> ayrı ayrı performans hesaplamalarının tablo ve grafik</w:t>
      </w:r>
      <w:r w:rsidR="00D509C7" w:rsidRPr="00252CAA">
        <w:rPr>
          <w:rFonts w:ascii="Arial" w:hAnsi="Arial" w:cs="Arial"/>
        </w:rPr>
        <w:t>ler</w:t>
      </w:r>
      <w:r w:rsidR="0067205A" w:rsidRPr="00252CAA">
        <w:rPr>
          <w:rFonts w:ascii="Arial" w:hAnsi="Arial" w:cs="Arial"/>
        </w:rPr>
        <w:t xml:space="preserve"> ile aktarılması gerekmektedir. Gerekli güç hesabı, batarya kapasite gereksinim hesabı, batarya kapasitesinin belirlenmesi gibi aşamaların aktarılması beklenmektedir. </w:t>
      </w:r>
      <w:r w:rsidRPr="00252CAA">
        <w:rPr>
          <w:rFonts w:ascii="Arial" w:hAnsi="Arial" w:cs="Arial"/>
        </w:rPr>
        <w:t xml:space="preserve"> </w:t>
      </w:r>
    </w:p>
    <w:p w14:paraId="273ADFED" w14:textId="3C099C9A" w:rsidR="00BA6489" w:rsidRPr="00252CAA" w:rsidRDefault="00262C6A" w:rsidP="001B6315">
      <w:pPr>
        <w:pStyle w:val="Heading2"/>
        <w:rPr>
          <w:rFonts w:ascii="Arial" w:hAnsi="Arial" w:cs="Arial"/>
        </w:rPr>
      </w:pPr>
      <w:bookmarkStart w:id="24" w:name="_Toc71190528"/>
      <w:r w:rsidRPr="00252CAA">
        <w:rPr>
          <w:rFonts w:ascii="Arial" w:hAnsi="Arial" w:cs="Arial"/>
        </w:rPr>
        <w:t>3</w:t>
      </w:r>
      <w:r w:rsidR="00BA6489" w:rsidRPr="00252CAA">
        <w:rPr>
          <w:rFonts w:ascii="Arial" w:hAnsi="Arial" w:cs="Arial"/>
        </w:rPr>
        <w:t>.</w:t>
      </w:r>
      <w:r w:rsidR="00E049D7" w:rsidRPr="00252CAA">
        <w:rPr>
          <w:rFonts w:ascii="Arial" w:hAnsi="Arial" w:cs="Arial"/>
        </w:rPr>
        <w:t>4</w:t>
      </w:r>
      <w:r w:rsidR="00FC0FD2" w:rsidRPr="00252CAA">
        <w:rPr>
          <w:rFonts w:ascii="Arial" w:hAnsi="Arial" w:cs="Arial"/>
        </w:rPr>
        <w:t xml:space="preserve"> </w:t>
      </w:r>
      <w:r w:rsidR="00171182" w:rsidRPr="00252CAA">
        <w:rPr>
          <w:rFonts w:ascii="Arial" w:hAnsi="Arial" w:cs="Arial"/>
        </w:rPr>
        <w:t xml:space="preserve">Hava </w:t>
      </w:r>
      <w:r w:rsidR="00367F28" w:rsidRPr="00252CAA">
        <w:rPr>
          <w:rFonts w:ascii="Arial" w:hAnsi="Arial" w:cs="Arial"/>
        </w:rPr>
        <w:t>A</w:t>
      </w:r>
      <w:r w:rsidR="00171182" w:rsidRPr="00252CAA">
        <w:rPr>
          <w:rFonts w:ascii="Arial" w:hAnsi="Arial" w:cs="Arial"/>
        </w:rPr>
        <w:t>racı</w:t>
      </w:r>
      <w:r w:rsidR="00BA6489" w:rsidRPr="00252CAA">
        <w:rPr>
          <w:rFonts w:ascii="Arial" w:hAnsi="Arial" w:cs="Arial"/>
        </w:rPr>
        <w:t xml:space="preserve"> </w:t>
      </w:r>
      <w:r w:rsidR="00367F28" w:rsidRPr="00252CAA">
        <w:rPr>
          <w:rFonts w:ascii="Arial" w:hAnsi="Arial" w:cs="Arial"/>
        </w:rPr>
        <w:t>M</w:t>
      </w:r>
      <w:r w:rsidR="00BA6489" w:rsidRPr="00252CAA">
        <w:rPr>
          <w:rFonts w:ascii="Arial" w:hAnsi="Arial" w:cs="Arial"/>
        </w:rPr>
        <w:t>aliyet</w:t>
      </w:r>
      <w:r w:rsidR="00367F28" w:rsidRPr="00252CAA">
        <w:rPr>
          <w:rFonts w:ascii="Arial" w:hAnsi="Arial" w:cs="Arial"/>
        </w:rPr>
        <w:t xml:space="preserve"> Dağılımı</w:t>
      </w:r>
      <w:r w:rsidR="00580AD8" w:rsidRPr="00252CAA">
        <w:rPr>
          <w:rFonts w:ascii="Arial" w:hAnsi="Arial" w:cs="Arial"/>
        </w:rPr>
        <w:t xml:space="preserve"> (5 </w:t>
      </w:r>
      <w:r w:rsidR="0092055E" w:rsidRPr="00252CAA">
        <w:rPr>
          <w:rFonts w:ascii="Arial" w:hAnsi="Arial" w:cs="Arial"/>
        </w:rPr>
        <w:t>p</w:t>
      </w:r>
      <w:r w:rsidR="00580AD8" w:rsidRPr="00252CAA">
        <w:rPr>
          <w:rFonts w:ascii="Arial" w:hAnsi="Arial" w:cs="Arial"/>
        </w:rPr>
        <w:t>uan)</w:t>
      </w:r>
      <w:bookmarkEnd w:id="24"/>
    </w:p>
    <w:p w14:paraId="18AD5673" w14:textId="61729694" w:rsidR="00DF6AD3" w:rsidRPr="00252CAA" w:rsidRDefault="00DF6AD3" w:rsidP="001B6315">
      <w:pPr>
        <w:rPr>
          <w:rFonts w:ascii="Arial" w:hAnsi="Arial" w:cs="Arial"/>
        </w:rPr>
      </w:pPr>
      <w:r w:rsidRPr="00252CAA">
        <w:rPr>
          <w:rFonts w:ascii="Arial" w:hAnsi="Arial" w:cs="Arial"/>
        </w:rPr>
        <w:t>Bu başlık altında</w:t>
      </w:r>
      <w:r w:rsidR="00D509C7" w:rsidRPr="00252CAA">
        <w:rPr>
          <w:rFonts w:ascii="Arial" w:hAnsi="Arial" w:cs="Arial"/>
        </w:rPr>
        <w:t>,</w:t>
      </w:r>
      <w:r w:rsidRPr="00252CAA">
        <w:rPr>
          <w:rFonts w:ascii="Arial" w:hAnsi="Arial" w:cs="Arial"/>
        </w:rPr>
        <w:t xml:space="preserve"> </w:t>
      </w:r>
      <w:r w:rsidR="00B11073" w:rsidRPr="00252CAA">
        <w:rPr>
          <w:rFonts w:ascii="Arial" w:hAnsi="Arial" w:cs="Arial"/>
        </w:rPr>
        <w:t xml:space="preserve">sabit veya döner kanatlı </w:t>
      </w:r>
      <w:r w:rsidRPr="00252CAA">
        <w:rPr>
          <w:rFonts w:ascii="Arial" w:hAnsi="Arial" w:cs="Arial"/>
        </w:rPr>
        <w:t xml:space="preserve">İHA’nın tasarımında kullanılan malzemelerin </w:t>
      </w:r>
      <w:r w:rsidR="0067205A" w:rsidRPr="00252CAA">
        <w:rPr>
          <w:rFonts w:ascii="Arial" w:hAnsi="Arial" w:cs="Arial"/>
        </w:rPr>
        <w:t xml:space="preserve">ve ekipmanların </w:t>
      </w:r>
      <w:r w:rsidR="00327A10" w:rsidRPr="00252CAA">
        <w:rPr>
          <w:rFonts w:ascii="Arial" w:hAnsi="Arial" w:cs="Arial"/>
        </w:rPr>
        <w:t>listesi, miktarları</w:t>
      </w:r>
      <w:r w:rsidR="0068379A" w:rsidRPr="00252CAA">
        <w:rPr>
          <w:rFonts w:ascii="Arial" w:hAnsi="Arial" w:cs="Arial"/>
        </w:rPr>
        <w:t xml:space="preserve"> ve maliyetleri verilmelidir.</w:t>
      </w:r>
      <w:r w:rsidR="00D509C7" w:rsidRPr="00252CAA">
        <w:rPr>
          <w:rFonts w:ascii="Arial" w:hAnsi="Arial" w:cs="Arial"/>
        </w:rPr>
        <w:t xml:space="preserve"> Bu amaçla kullanılabilecek örnek bir tablo aşağıda verilmiştir.</w:t>
      </w:r>
    </w:p>
    <w:p w14:paraId="4CDA3AF7" w14:textId="77777777" w:rsidR="0068379A" w:rsidRPr="00252CAA" w:rsidRDefault="0068379A" w:rsidP="001B6315">
      <w:pPr>
        <w:rPr>
          <w:rFonts w:ascii="Arial" w:hAnsi="Arial" w:cs="Arial"/>
        </w:rPr>
      </w:pPr>
    </w:p>
    <w:p w14:paraId="6B14F09E" w14:textId="2E4F6710" w:rsidR="00A3471D" w:rsidRPr="00252CAA" w:rsidRDefault="00A3471D" w:rsidP="001B6315">
      <w:pPr>
        <w:rPr>
          <w:rFonts w:ascii="Arial" w:hAnsi="Arial" w:cs="Arial"/>
        </w:rPr>
      </w:pPr>
      <w:r w:rsidRPr="00252CAA">
        <w:rPr>
          <w:rFonts w:ascii="Arial" w:hAnsi="Arial" w:cs="Arial"/>
        </w:rPr>
        <w:t xml:space="preserve"> Tablo </w:t>
      </w:r>
      <w:r w:rsidR="00156758" w:rsidRPr="00252CAA">
        <w:rPr>
          <w:rFonts w:ascii="Arial" w:hAnsi="Arial" w:cs="Arial"/>
        </w:rPr>
        <w:t>3</w:t>
      </w:r>
      <w:r w:rsidRPr="00252CAA">
        <w:rPr>
          <w:rFonts w:ascii="Arial" w:hAnsi="Arial" w:cs="Arial"/>
        </w:rPr>
        <w:t>. İHA malzeme maliyet tablosu</w:t>
      </w:r>
    </w:p>
    <w:tbl>
      <w:tblPr>
        <w:tblStyle w:val="TableGrid"/>
        <w:tblW w:w="8642" w:type="dxa"/>
        <w:tblLook w:val="04A0" w:firstRow="1" w:lastRow="0" w:firstColumn="1" w:lastColumn="0" w:noHBand="0" w:noVBand="1"/>
      </w:tblPr>
      <w:tblGrid>
        <w:gridCol w:w="627"/>
        <w:gridCol w:w="3148"/>
        <w:gridCol w:w="1890"/>
        <w:gridCol w:w="993"/>
        <w:gridCol w:w="1984"/>
      </w:tblGrid>
      <w:tr w:rsidR="00A3471D" w:rsidRPr="00252CAA" w14:paraId="0A0E6373" w14:textId="77777777" w:rsidTr="00A3471D">
        <w:tc>
          <w:tcPr>
            <w:tcW w:w="627" w:type="dxa"/>
          </w:tcPr>
          <w:p w14:paraId="1D5FC3E7" w14:textId="77777777" w:rsidR="00A3471D" w:rsidRPr="00252CAA" w:rsidRDefault="00A3471D" w:rsidP="001B6315">
            <w:pPr>
              <w:rPr>
                <w:rFonts w:ascii="Arial" w:hAnsi="Arial" w:cs="Arial"/>
                <w:sz w:val="22"/>
              </w:rPr>
            </w:pPr>
            <w:r w:rsidRPr="00252CAA">
              <w:rPr>
                <w:rFonts w:ascii="Arial" w:hAnsi="Arial" w:cs="Arial"/>
                <w:sz w:val="22"/>
              </w:rPr>
              <w:t>No</w:t>
            </w:r>
          </w:p>
        </w:tc>
        <w:tc>
          <w:tcPr>
            <w:tcW w:w="3148" w:type="dxa"/>
          </w:tcPr>
          <w:p w14:paraId="7DEB3AF9" w14:textId="77777777" w:rsidR="00A3471D" w:rsidRPr="00252CAA" w:rsidRDefault="00A3471D" w:rsidP="001B6315">
            <w:pPr>
              <w:rPr>
                <w:rFonts w:ascii="Arial" w:hAnsi="Arial" w:cs="Arial"/>
                <w:sz w:val="22"/>
              </w:rPr>
            </w:pPr>
            <w:r w:rsidRPr="00252CAA">
              <w:rPr>
                <w:rFonts w:ascii="Arial" w:hAnsi="Arial" w:cs="Arial"/>
                <w:sz w:val="22"/>
              </w:rPr>
              <w:t>Parça Adı</w:t>
            </w:r>
          </w:p>
        </w:tc>
        <w:tc>
          <w:tcPr>
            <w:tcW w:w="1890" w:type="dxa"/>
          </w:tcPr>
          <w:p w14:paraId="44425C4A" w14:textId="05BD6DBE" w:rsidR="00A3471D" w:rsidRPr="00252CAA" w:rsidRDefault="00A3471D" w:rsidP="001B6315">
            <w:pPr>
              <w:rPr>
                <w:rFonts w:ascii="Arial" w:hAnsi="Arial" w:cs="Arial"/>
                <w:sz w:val="22"/>
              </w:rPr>
            </w:pPr>
            <w:r w:rsidRPr="00252CAA">
              <w:rPr>
                <w:rFonts w:ascii="Arial" w:hAnsi="Arial" w:cs="Arial"/>
                <w:sz w:val="22"/>
              </w:rPr>
              <w:t>Birim Fiyatı (TL)</w:t>
            </w:r>
          </w:p>
        </w:tc>
        <w:tc>
          <w:tcPr>
            <w:tcW w:w="993" w:type="dxa"/>
          </w:tcPr>
          <w:p w14:paraId="40DB6A36" w14:textId="77777777" w:rsidR="00A3471D" w:rsidRPr="00252CAA" w:rsidRDefault="00A3471D" w:rsidP="001B6315">
            <w:pPr>
              <w:rPr>
                <w:rFonts w:ascii="Arial" w:hAnsi="Arial" w:cs="Arial"/>
                <w:sz w:val="22"/>
              </w:rPr>
            </w:pPr>
            <w:r w:rsidRPr="00252CAA">
              <w:rPr>
                <w:rFonts w:ascii="Arial" w:hAnsi="Arial" w:cs="Arial"/>
                <w:sz w:val="22"/>
              </w:rPr>
              <w:t>Miktarı</w:t>
            </w:r>
          </w:p>
        </w:tc>
        <w:tc>
          <w:tcPr>
            <w:tcW w:w="1984" w:type="dxa"/>
          </w:tcPr>
          <w:p w14:paraId="3C865F9A" w14:textId="77777777" w:rsidR="00A3471D" w:rsidRPr="00252CAA" w:rsidRDefault="00A3471D" w:rsidP="001B6315">
            <w:pPr>
              <w:rPr>
                <w:rFonts w:ascii="Arial" w:hAnsi="Arial" w:cs="Arial"/>
                <w:sz w:val="22"/>
              </w:rPr>
            </w:pPr>
            <w:r w:rsidRPr="00252CAA">
              <w:rPr>
                <w:rFonts w:ascii="Arial" w:hAnsi="Arial" w:cs="Arial"/>
                <w:sz w:val="22"/>
              </w:rPr>
              <w:t xml:space="preserve">Toplam Fiyatı </w:t>
            </w:r>
            <w:r w:rsidRPr="00252CAA">
              <w:rPr>
                <w:rFonts w:ascii="Arial" w:hAnsi="Arial" w:cs="Arial"/>
                <w:sz w:val="22"/>
              </w:rPr>
              <w:lastRenderedPageBreak/>
              <w:t>(TL)</w:t>
            </w:r>
          </w:p>
        </w:tc>
      </w:tr>
      <w:tr w:rsidR="00A3471D" w:rsidRPr="00252CAA" w14:paraId="12DEC062" w14:textId="77777777" w:rsidTr="00A3471D">
        <w:tc>
          <w:tcPr>
            <w:tcW w:w="627" w:type="dxa"/>
          </w:tcPr>
          <w:p w14:paraId="6509F7B6" w14:textId="77777777" w:rsidR="00A3471D" w:rsidRPr="00252CAA" w:rsidRDefault="00A3471D" w:rsidP="001B6315">
            <w:pPr>
              <w:rPr>
                <w:rFonts w:ascii="Arial" w:hAnsi="Arial" w:cs="Arial"/>
                <w:sz w:val="22"/>
              </w:rPr>
            </w:pPr>
            <w:r w:rsidRPr="00252CAA">
              <w:rPr>
                <w:rFonts w:ascii="Arial" w:hAnsi="Arial" w:cs="Arial"/>
                <w:sz w:val="22"/>
              </w:rPr>
              <w:t>1</w:t>
            </w:r>
          </w:p>
        </w:tc>
        <w:tc>
          <w:tcPr>
            <w:tcW w:w="3148" w:type="dxa"/>
          </w:tcPr>
          <w:p w14:paraId="4A70DF27" w14:textId="77777777" w:rsidR="00A3471D" w:rsidRPr="00252CAA" w:rsidRDefault="00A3471D" w:rsidP="001B6315">
            <w:pPr>
              <w:rPr>
                <w:rFonts w:ascii="Arial" w:hAnsi="Arial" w:cs="Arial"/>
                <w:sz w:val="22"/>
              </w:rPr>
            </w:pPr>
          </w:p>
        </w:tc>
        <w:tc>
          <w:tcPr>
            <w:tcW w:w="1890" w:type="dxa"/>
          </w:tcPr>
          <w:p w14:paraId="672DB36E" w14:textId="77777777" w:rsidR="00A3471D" w:rsidRPr="00252CAA" w:rsidRDefault="00A3471D" w:rsidP="001B6315">
            <w:pPr>
              <w:rPr>
                <w:rFonts w:ascii="Arial" w:hAnsi="Arial" w:cs="Arial"/>
                <w:sz w:val="22"/>
              </w:rPr>
            </w:pPr>
          </w:p>
        </w:tc>
        <w:tc>
          <w:tcPr>
            <w:tcW w:w="993" w:type="dxa"/>
          </w:tcPr>
          <w:p w14:paraId="5F49821D" w14:textId="77777777" w:rsidR="00A3471D" w:rsidRPr="00252CAA" w:rsidRDefault="00A3471D" w:rsidP="001B6315">
            <w:pPr>
              <w:rPr>
                <w:rFonts w:ascii="Arial" w:hAnsi="Arial" w:cs="Arial"/>
                <w:sz w:val="22"/>
              </w:rPr>
            </w:pPr>
          </w:p>
        </w:tc>
        <w:tc>
          <w:tcPr>
            <w:tcW w:w="1984" w:type="dxa"/>
          </w:tcPr>
          <w:p w14:paraId="221175BE" w14:textId="77777777" w:rsidR="00A3471D" w:rsidRPr="00252CAA" w:rsidRDefault="00A3471D" w:rsidP="001B6315">
            <w:pPr>
              <w:rPr>
                <w:rFonts w:ascii="Arial" w:hAnsi="Arial" w:cs="Arial"/>
                <w:sz w:val="22"/>
              </w:rPr>
            </w:pPr>
          </w:p>
        </w:tc>
      </w:tr>
      <w:tr w:rsidR="00A3471D" w:rsidRPr="00252CAA" w14:paraId="3C7A008A" w14:textId="77777777" w:rsidTr="00A3471D">
        <w:tc>
          <w:tcPr>
            <w:tcW w:w="627" w:type="dxa"/>
          </w:tcPr>
          <w:p w14:paraId="06873896" w14:textId="77777777" w:rsidR="00A3471D" w:rsidRPr="00252CAA" w:rsidRDefault="00A3471D" w:rsidP="001B6315">
            <w:pPr>
              <w:rPr>
                <w:rFonts w:ascii="Arial" w:hAnsi="Arial" w:cs="Arial"/>
                <w:sz w:val="22"/>
              </w:rPr>
            </w:pPr>
            <w:r w:rsidRPr="00252CAA">
              <w:rPr>
                <w:rFonts w:ascii="Arial" w:hAnsi="Arial" w:cs="Arial"/>
                <w:sz w:val="22"/>
              </w:rPr>
              <w:t>2</w:t>
            </w:r>
          </w:p>
        </w:tc>
        <w:tc>
          <w:tcPr>
            <w:tcW w:w="3148" w:type="dxa"/>
          </w:tcPr>
          <w:p w14:paraId="0C9282D3" w14:textId="77777777" w:rsidR="00A3471D" w:rsidRPr="00252CAA" w:rsidRDefault="00A3471D" w:rsidP="001B6315">
            <w:pPr>
              <w:rPr>
                <w:rFonts w:ascii="Arial" w:hAnsi="Arial" w:cs="Arial"/>
                <w:sz w:val="22"/>
              </w:rPr>
            </w:pPr>
          </w:p>
        </w:tc>
        <w:tc>
          <w:tcPr>
            <w:tcW w:w="1890" w:type="dxa"/>
          </w:tcPr>
          <w:p w14:paraId="6BB19232" w14:textId="77777777" w:rsidR="00A3471D" w:rsidRPr="00252CAA" w:rsidRDefault="00A3471D" w:rsidP="001B6315">
            <w:pPr>
              <w:rPr>
                <w:rFonts w:ascii="Arial" w:hAnsi="Arial" w:cs="Arial"/>
                <w:sz w:val="22"/>
              </w:rPr>
            </w:pPr>
          </w:p>
        </w:tc>
        <w:tc>
          <w:tcPr>
            <w:tcW w:w="993" w:type="dxa"/>
          </w:tcPr>
          <w:p w14:paraId="16427530" w14:textId="77777777" w:rsidR="00A3471D" w:rsidRPr="00252CAA" w:rsidRDefault="00A3471D" w:rsidP="001B6315">
            <w:pPr>
              <w:rPr>
                <w:rFonts w:ascii="Arial" w:hAnsi="Arial" w:cs="Arial"/>
                <w:sz w:val="22"/>
              </w:rPr>
            </w:pPr>
          </w:p>
        </w:tc>
        <w:tc>
          <w:tcPr>
            <w:tcW w:w="1984" w:type="dxa"/>
          </w:tcPr>
          <w:p w14:paraId="0E967102" w14:textId="77777777" w:rsidR="00A3471D" w:rsidRPr="00252CAA" w:rsidRDefault="00A3471D" w:rsidP="001B6315">
            <w:pPr>
              <w:rPr>
                <w:rFonts w:ascii="Arial" w:hAnsi="Arial" w:cs="Arial"/>
                <w:sz w:val="22"/>
              </w:rPr>
            </w:pPr>
          </w:p>
        </w:tc>
      </w:tr>
      <w:tr w:rsidR="00A3471D" w:rsidRPr="00252CAA" w14:paraId="3810221D" w14:textId="77777777" w:rsidTr="00A3471D">
        <w:tc>
          <w:tcPr>
            <w:tcW w:w="627" w:type="dxa"/>
          </w:tcPr>
          <w:p w14:paraId="2F738B6B" w14:textId="77777777" w:rsidR="00A3471D" w:rsidRPr="00252CAA" w:rsidRDefault="00A3471D" w:rsidP="001B6315">
            <w:pPr>
              <w:rPr>
                <w:rFonts w:ascii="Arial" w:hAnsi="Arial" w:cs="Arial"/>
                <w:sz w:val="22"/>
              </w:rPr>
            </w:pPr>
          </w:p>
        </w:tc>
        <w:tc>
          <w:tcPr>
            <w:tcW w:w="3148" w:type="dxa"/>
          </w:tcPr>
          <w:p w14:paraId="7EB8672D" w14:textId="77777777" w:rsidR="00A3471D" w:rsidRPr="00252CAA" w:rsidRDefault="00A3471D" w:rsidP="001B6315">
            <w:pPr>
              <w:rPr>
                <w:rFonts w:ascii="Arial" w:hAnsi="Arial" w:cs="Arial"/>
                <w:sz w:val="22"/>
              </w:rPr>
            </w:pPr>
            <w:r w:rsidRPr="00252CAA">
              <w:rPr>
                <w:rFonts w:ascii="Arial" w:hAnsi="Arial" w:cs="Arial"/>
                <w:sz w:val="22"/>
              </w:rPr>
              <w:t>TOPLAM</w:t>
            </w:r>
          </w:p>
        </w:tc>
        <w:tc>
          <w:tcPr>
            <w:tcW w:w="1890" w:type="dxa"/>
          </w:tcPr>
          <w:p w14:paraId="035B2B5A" w14:textId="77777777" w:rsidR="00A3471D" w:rsidRPr="00252CAA" w:rsidRDefault="00A3471D" w:rsidP="001B6315">
            <w:pPr>
              <w:rPr>
                <w:rFonts w:ascii="Arial" w:hAnsi="Arial" w:cs="Arial"/>
                <w:sz w:val="22"/>
              </w:rPr>
            </w:pPr>
          </w:p>
        </w:tc>
        <w:tc>
          <w:tcPr>
            <w:tcW w:w="993" w:type="dxa"/>
          </w:tcPr>
          <w:p w14:paraId="5B9AD4DD" w14:textId="77777777" w:rsidR="00A3471D" w:rsidRPr="00252CAA" w:rsidRDefault="00A3471D" w:rsidP="001B6315">
            <w:pPr>
              <w:rPr>
                <w:rFonts w:ascii="Arial" w:hAnsi="Arial" w:cs="Arial"/>
                <w:sz w:val="22"/>
              </w:rPr>
            </w:pPr>
          </w:p>
        </w:tc>
        <w:tc>
          <w:tcPr>
            <w:tcW w:w="1984" w:type="dxa"/>
          </w:tcPr>
          <w:p w14:paraId="5DE512D3" w14:textId="77777777" w:rsidR="00A3471D" w:rsidRPr="00252CAA" w:rsidRDefault="00A3471D" w:rsidP="001B6315">
            <w:pPr>
              <w:rPr>
                <w:rFonts w:ascii="Arial" w:hAnsi="Arial" w:cs="Arial"/>
                <w:sz w:val="22"/>
              </w:rPr>
            </w:pPr>
          </w:p>
        </w:tc>
      </w:tr>
    </w:tbl>
    <w:p w14:paraId="5DF976DE" w14:textId="77777777" w:rsidR="00A3471D" w:rsidRPr="00252CAA" w:rsidRDefault="00A3471D" w:rsidP="001B6315">
      <w:pPr>
        <w:rPr>
          <w:rFonts w:ascii="Arial" w:hAnsi="Arial" w:cs="Arial"/>
        </w:rPr>
      </w:pPr>
    </w:p>
    <w:p w14:paraId="0F6F44A3" w14:textId="77777777" w:rsidR="00F766E7" w:rsidRPr="00252CAA" w:rsidRDefault="00F766E7" w:rsidP="001B6315">
      <w:pPr>
        <w:rPr>
          <w:rFonts w:ascii="Arial" w:hAnsi="Arial" w:cs="Arial"/>
          <w:b/>
        </w:rPr>
      </w:pPr>
      <w:r w:rsidRPr="00252CAA">
        <w:rPr>
          <w:rFonts w:ascii="Arial" w:hAnsi="Arial" w:cs="Arial"/>
        </w:rPr>
        <w:br w:type="page"/>
      </w:r>
    </w:p>
    <w:p w14:paraId="00F0D83B" w14:textId="6B09921B" w:rsidR="00F766E7" w:rsidRPr="00252CAA" w:rsidRDefault="00F766E7" w:rsidP="001B6315">
      <w:pPr>
        <w:pStyle w:val="Heading1"/>
        <w:rPr>
          <w:rFonts w:ascii="Arial" w:hAnsi="Arial" w:cs="Arial"/>
        </w:rPr>
      </w:pPr>
      <w:bookmarkStart w:id="25" w:name="_Toc71190529"/>
      <w:r w:rsidRPr="00252CAA">
        <w:rPr>
          <w:rFonts w:ascii="Arial" w:hAnsi="Arial" w:cs="Arial"/>
        </w:rPr>
        <w:lastRenderedPageBreak/>
        <w:t>4. PROTOTİP ÜRETİM SÜRECİ</w:t>
      </w:r>
      <w:r w:rsidR="00170061" w:rsidRPr="00252CAA">
        <w:rPr>
          <w:rFonts w:ascii="Arial" w:hAnsi="Arial" w:cs="Arial"/>
        </w:rPr>
        <w:t xml:space="preserve"> (TOPLAM 15 </w:t>
      </w:r>
      <w:r w:rsidR="0092055E" w:rsidRPr="00252CAA">
        <w:rPr>
          <w:rFonts w:ascii="Arial" w:hAnsi="Arial" w:cs="Arial"/>
        </w:rPr>
        <w:t>p</w:t>
      </w:r>
      <w:r w:rsidR="00170061" w:rsidRPr="00252CAA">
        <w:rPr>
          <w:rFonts w:ascii="Arial" w:hAnsi="Arial" w:cs="Arial"/>
        </w:rPr>
        <w:t>uan)</w:t>
      </w:r>
      <w:bookmarkEnd w:id="25"/>
    </w:p>
    <w:p w14:paraId="32A3F559" w14:textId="150AEDEC" w:rsidR="00F766E7" w:rsidRPr="00252CAA" w:rsidRDefault="00F766E7" w:rsidP="001B6315">
      <w:pPr>
        <w:rPr>
          <w:rFonts w:ascii="Arial" w:hAnsi="Arial" w:cs="Arial"/>
        </w:rPr>
      </w:pPr>
      <w:r w:rsidRPr="00252CAA">
        <w:rPr>
          <w:rFonts w:ascii="Arial" w:hAnsi="Arial" w:cs="Arial"/>
        </w:rPr>
        <w:t>Bu bölümde</w:t>
      </w:r>
      <w:r w:rsidR="005C7B0F" w:rsidRPr="00252CAA">
        <w:rPr>
          <w:rFonts w:ascii="Arial" w:hAnsi="Arial" w:cs="Arial"/>
        </w:rPr>
        <w:t>,</w:t>
      </w:r>
      <w:r w:rsidRPr="00252CAA">
        <w:rPr>
          <w:rFonts w:ascii="Arial" w:hAnsi="Arial" w:cs="Arial"/>
        </w:rPr>
        <w:t xml:space="preserve"> </w:t>
      </w:r>
      <w:r w:rsidR="005C7B0F" w:rsidRPr="00252CAA">
        <w:rPr>
          <w:rFonts w:ascii="Arial" w:hAnsi="Arial" w:cs="Arial"/>
        </w:rPr>
        <w:t>gerçekleştirilen</w:t>
      </w:r>
      <w:r w:rsidRPr="00252CAA">
        <w:rPr>
          <w:rFonts w:ascii="Arial" w:hAnsi="Arial" w:cs="Arial"/>
        </w:rPr>
        <w:t xml:space="preserve"> detaylı tasarıma bağlı kalarak yürütülen üretim süreci ile ilgili bilgiler verilmelidir.</w:t>
      </w:r>
    </w:p>
    <w:p w14:paraId="57082DB9" w14:textId="7D4F3122" w:rsidR="00F766E7" w:rsidRPr="00252CAA" w:rsidRDefault="00F766E7" w:rsidP="001B6315">
      <w:pPr>
        <w:pStyle w:val="Heading2"/>
        <w:rPr>
          <w:rFonts w:ascii="Arial" w:hAnsi="Arial" w:cs="Arial"/>
        </w:rPr>
      </w:pPr>
      <w:bookmarkStart w:id="26" w:name="_Toc71190530"/>
      <w:r w:rsidRPr="00252CAA">
        <w:rPr>
          <w:rFonts w:ascii="Arial" w:hAnsi="Arial" w:cs="Arial"/>
        </w:rPr>
        <w:t>4.1 İHA İmalat ve Montaj Süreci</w:t>
      </w:r>
      <w:r w:rsidR="00170061" w:rsidRPr="00252CAA">
        <w:rPr>
          <w:rFonts w:ascii="Arial" w:hAnsi="Arial" w:cs="Arial"/>
        </w:rPr>
        <w:t xml:space="preserve"> (3 </w:t>
      </w:r>
      <w:r w:rsidR="0092055E" w:rsidRPr="00252CAA">
        <w:rPr>
          <w:rFonts w:ascii="Arial" w:hAnsi="Arial" w:cs="Arial"/>
        </w:rPr>
        <w:t>p</w:t>
      </w:r>
      <w:r w:rsidR="00170061" w:rsidRPr="00252CAA">
        <w:rPr>
          <w:rFonts w:ascii="Arial" w:hAnsi="Arial" w:cs="Arial"/>
        </w:rPr>
        <w:t>uan)</w:t>
      </w:r>
      <w:bookmarkEnd w:id="26"/>
    </w:p>
    <w:p w14:paraId="6FCF081B" w14:textId="11C2E449" w:rsidR="00F766E7" w:rsidRPr="00252CAA" w:rsidRDefault="00F766E7" w:rsidP="001B6315">
      <w:pPr>
        <w:rPr>
          <w:rFonts w:ascii="Arial" w:hAnsi="Arial" w:cs="Arial"/>
        </w:rPr>
      </w:pPr>
      <w:r w:rsidRPr="00252CAA">
        <w:rPr>
          <w:rFonts w:ascii="Arial" w:hAnsi="Arial" w:cs="Arial"/>
        </w:rPr>
        <w:t>Bu başlık altında</w:t>
      </w:r>
      <w:r w:rsidR="00E941CE" w:rsidRPr="00252CAA">
        <w:rPr>
          <w:rFonts w:ascii="Arial" w:hAnsi="Arial" w:cs="Arial"/>
        </w:rPr>
        <w:t>,</w:t>
      </w:r>
      <w:r w:rsidRPr="00252CAA">
        <w:rPr>
          <w:rFonts w:ascii="Arial" w:hAnsi="Arial" w:cs="Arial"/>
        </w:rPr>
        <w:t xml:space="preserve"> sabit veya döner kanatlı İHA’nın imalatı ve montajı ile ilgili bilgiler görseller ile desteklenerek verilmelidir.</w:t>
      </w:r>
    </w:p>
    <w:p w14:paraId="7476D98F" w14:textId="077A42F6" w:rsidR="00F766E7" w:rsidRPr="00252CAA" w:rsidRDefault="00F766E7" w:rsidP="001B6315">
      <w:pPr>
        <w:pStyle w:val="Heading2"/>
        <w:rPr>
          <w:rFonts w:ascii="Arial" w:hAnsi="Arial" w:cs="Arial"/>
        </w:rPr>
      </w:pPr>
      <w:bookmarkStart w:id="27" w:name="_Toc71190531"/>
      <w:r w:rsidRPr="00252CAA">
        <w:rPr>
          <w:rFonts w:ascii="Arial" w:hAnsi="Arial" w:cs="Arial"/>
        </w:rPr>
        <w:t>4.2 İHA Elektrik Elektronik Entegrasyon Süreci</w:t>
      </w:r>
      <w:r w:rsidR="00170061" w:rsidRPr="00252CAA">
        <w:rPr>
          <w:rFonts w:ascii="Arial" w:hAnsi="Arial" w:cs="Arial"/>
        </w:rPr>
        <w:t xml:space="preserve"> (5 </w:t>
      </w:r>
      <w:r w:rsidR="0092055E" w:rsidRPr="00252CAA">
        <w:rPr>
          <w:rFonts w:ascii="Arial" w:hAnsi="Arial" w:cs="Arial"/>
        </w:rPr>
        <w:t>p</w:t>
      </w:r>
      <w:r w:rsidR="00170061" w:rsidRPr="00252CAA">
        <w:rPr>
          <w:rFonts w:ascii="Arial" w:hAnsi="Arial" w:cs="Arial"/>
        </w:rPr>
        <w:t>uan)</w:t>
      </w:r>
      <w:bookmarkEnd w:id="27"/>
    </w:p>
    <w:p w14:paraId="771BF5E1" w14:textId="68370159" w:rsidR="00F766E7" w:rsidRPr="00252CAA" w:rsidRDefault="00F766E7" w:rsidP="001B6315">
      <w:pPr>
        <w:rPr>
          <w:rFonts w:ascii="Arial" w:hAnsi="Arial" w:cs="Arial"/>
        </w:rPr>
      </w:pPr>
      <w:r w:rsidRPr="00252CAA">
        <w:rPr>
          <w:rFonts w:ascii="Arial" w:hAnsi="Arial" w:cs="Arial"/>
        </w:rPr>
        <w:t>Bu başlık altında</w:t>
      </w:r>
      <w:r w:rsidR="00E941CE" w:rsidRPr="00252CAA">
        <w:rPr>
          <w:rFonts w:ascii="Arial" w:hAnsi="Arial" w:cs="Arial"/>
        </w:rPr>
        <w:t>,</w:t>
      </w:r>
      <w:r w:rsidRPr="00252CAA">
        <w:rPr>
          <w:rFonts w:ascii="Arial" w:hAnsi="Arial" w:cs="Arial"/>
        </w:rPr>
        <w:t xml:space="preserve"> sabit veya döner kanatlı İHA’nın elektrik</w:t>
      </w:r>
      <w:r w:rsidR="00E941CE" w:rsidRPr="00252CAA">
        <w:rPr>
          <w:rFonts w:ascii="Arial" w:hAnsi="Arial" w:cs="Arial"/>
        </w:rPr>
        <w:t xml:space="preserve">, </w:t>
      </w:r>
      <w:r w:rsidRPr="00252CAA">
        <w:rPr>
          <w:rFonts w:ascii="Arial" w:hAnsi="Arial" w:cs="Arial"/>
        </w:rPr>
        <w:t xml:space="preserve">elektronik, kontrol ve güç sistemleri ile ilgili malzemelerin montajı görseller ile desteklenerek </w:t>
      </w:r>
      <w:r w:rsidR="00E941CE" w:rsidRPr="00252CAA">
        <w:rPr>
          <w:rFonts w:ascii="Arial" w:hAnsi="Arial" w:cs="Arial"/>
        </w:rPr>
        <w:t>sunulmalıdır</w:t>
      </w:r>
      <w:r w:rsidRPr="00252CAA">
        <w:rPr>
          <w:rFonts w:ascii="Arial" w:hAnsi="Arial" w:cs="Arial"/>
        </w:rPr>
        <w:t>. Bu kısımda belirtilmesi gereken maddeler</w:t>
      </w:r>
      <w:r w:rsidR="00E941CE" w:rsidRPr="00252CAA">
        <w:rPr>
          <w:rFonts w:ascii="Arial" w:hAnsi="Arial" w:cs="Arial"/>
        </w:rPr>
        <w:t xml:space="preserve"> aşağıda sıralanmıştır:</w:t>
      </w:r>
    </w:p>
    <w:p w14:paraId="278B16A5" w14:textId="0C97ED1C" w:rsidR="00F766E7" w:rsidRPr="00252CAA" w:rsidRDefault="00F766E7" w:rsidP="001B6315">
      <w:pPr>
        <w:pStyle w:val="ListParagraph"/>
        <w:numPr>
          <w:ilvl w:val="0"/>
          <w:numId w:val="32"/>
        </w:numPr>
        <w:rPr>
          <w:rFonts w:ascii="Arial" w:hAnsi="Arial" w:cs="Arial"/>
        </w:rPr>
      </w:pPr>
      <w:r w:rsidRPr="00252CAA">
        <w:rPr>
          <w:rFonts w:ascii="Arial" w:hAnsi="Arial" w:cs="Arial"/>
        </w:rPr>
        <w:t>Güç,</w:t>
      </w:r>
      <w:r w:rsidR="00304DC1" w:rsidRPr="00252CAA">
        <w:rPr>
          <w:rFonts w:ascii="Arial" w:hAnsi="Arial" w:cs="Arial"/>
        </w:rPr>
        <w:t xml:space="preserve"> sigorta, haberleşme, algılama, </w:t>
      </w:r>
      <w:r w:rsidRPr="00252CAA">
        <w:rPr>
          <w:rFonts w:ascii="Arial" w:hAnsi="Arial" w:cs="Arial"/>
        </w:rPr>
        <w:t xml:space="preserve">kontrol ve navigasyon gibi elektrik ve elektronik unsurların montajında takip edilen iş akışı, </w:t>
      </w:r>
    </w:p>
    <w:p w14:paraId="1DF073BD" w14:textId="3CE48686" w:rsidR="00F766E7" w:rsidRPr="00252CAA" w:rsidRDefault="00F766E7" w:rsidP="001B6315">
      <w:pPr>
        <w:pStyle w:val="ListParagraph"/>
        <w:numPr>
          <w:ilvl w:val="0"/>
          <w:numId w:val="32"/>
        </w:numPr>
        <w:rPr>
          <w:rFonts w:ascii="Arial" w:hAnsi="Arial" w:cs="Arial"/>
        </w:rPr>
      </w:pPr>
      <w:r w:rsidRPr="00252CAA">
        <w:rPr>
          <w:rFonts w:ascii="Arial" w:hAnsi="Arial" w:cs="Arial"/>
        </w:rPr>
        <w:t xml:space="preserve">Montaj sırasında dikkat edilmesi gereken hususlar, </w:t>
      </w:r>
    </w:p>
    <w:p w14:paraId="2C94CB30" w14:textId="3BE82591" w:rsidR="00F766E7" w:rsidRPr="00252CAA" w:rsidRDefault="00F766E7" w:rsidP="001B6315">
      <w:pPr>
        <w:pStyle w:val="ListParagraph"/>
        <w:numPr>
          <w:ilvl w:val="0"/>
          <w:numId w:val="32"/>
        </w:numPr>
        <w:rPr>
          <w:rFonts w:ascii="Arial" w:hAnsi="Arial" w:cs="Arial"/>
        </w:rPr>
      </w:pPr>
      <w:r w:rsidRPr="00252CAA">
        <w:rPr>
          <w:rFonts w:ascii="Arial" w:hAnsi="Arial" w:cs="Arial"/>
        </w:rPr>
        <w:t>Elektronik donanımların montajında ve bağlantılarında kullanılan yöntemler,</w:t>
      </w:r>
    </w:p>
    <w:p w14:paraId="6343CCBF" w14:textId="040C3558" w:rsidR="00F766E7" w:rsidRPr="00252CAA" w:rsidRDefault="00F766E7" w:rsidP="001B6315">
      <w:pPr>
        <w:pStyle w:val="ListParagraph"/>
        <w:numPr>
          <w:ilvl w:val="0"/>
          <w:numId w:val="32"/>
        </w:numPr>
        <w:rPr>
          <w:rFonts w:ascii="Arial" w:hAnsi="Arial" w:cs="Arial"/>
        </w:rPr>
      </w:pPr>
      <w:r w:rsidRPr="00252CAA">
        <w:rPr>
          <w:rFonts w:ascii="Arial" w:hAnsi="Arial" w:cs="Arial"/>
        </w:rPr>
        <w:t>Şasiye bağlantı şekilleri,</w:t>
      </w:r>
    </w:p>
    <w:p w14:paraId="3B12B333" w14:textId="3EE38D6C" w:rsidR="00F766E7" w:rsidRPr="00252CAA" w:rsidRDefault="00F766E7" w:rsidP="001B6315">
      <w:pPr>
        <w:pStyle w:val="ListParagraph"/>
        <w:numPr>
          <w:ilvl w:val="0"/>
          <w:numId w:val="32"/>
        </w:numPr>
        <w:rPr>
          <w:rFonts w:ascii="Arial" w:hAnsi="Arial" w:cs="Arial"/>
        </w:rPr>
      </w:pPr>
      <w:r w:rsidRPr="00252CAA">
        <w:rPr>
          <w:rFonts w:ascii="Arial" w:hAnsi="Arial" w:cs="Arial"/>
        </w:rPr>
        <w:t>Montaj sırasında alınması gereken güvenlik tedbirleri</w:t>
      </w:r>
    </w:p>
    <w:p w14:paraId="35E2FDAE" w14:textId="3A2ED0A5" w:rsidR="00F766E7" w:rsidRPr="00252CAA" w:rsidRDefault="00F766E7" w:rsidP="001B6315">
      <w:pPr>
        <w:pStyle w:val="Heading2"/>
        <w:rPr>
          <w:rFonts w:ascii="Arial" w:hAnsi="Arial" w:cs="Arial"/>
        </w:rPr>
      </w:pPr>
      <w:bookmarkStart w:id="28" w:name="_Toc71190532"/>
      <w:r w:rsidRPr="00252CAA">
        <w:rPr>
          <w:rFonts w:ascii="Arial" w:hAnsi="Arial" w:cs="Arial"/>
        </w:rPr>
        <w:t>4.3 İHA Montajı ve Genel Kontroller</w:t>
      </w:r>
      <w:r w:rsidR="00170061" w:rsidRPr="00252CAA">
        <w:rPr>
          <w:rFonts w:ascii="Arial" w:hAnsi="Arial" w:cs="Arial"/>
        </w:rPr>
        <w:t xml:space="preserve"> (5 </w:t>
      </w:r>
      <w:r w:rsidR="0092055E" w:rsidRPr="00252CAA">
        <w:rPr>
          <w:rFonts w:ascii="Arial" w:hAnsi="Arial" w:cs="Arial"/>
        </w:rPr>
        <w:t>p</w:t>
      </w:r>
      <w:r w:rsidR="00170061" w:rsidRPr="00252CAA">
        <w:rPr>
          <w:rFonts w:ascii="Arial" w:hAnsi="Arial" w:cs="Arial"/>
        </w:rPr>
        <w:t>uan)</w:t>
      </w:r>
      <w:bookmarkEnd w:id="28"/>
    </w:p>
    <w:p w14:paraId="602AC6D6" w14:textId="7BBAC913" w:rsidR="00F766E7" w:rsidRPr="00252CAA" w:rsidRDefault="00F766E7" w:rsidP="001B6315">
      <w:pPr>
        <w:rPr>
          <w:rFonts w:ascii="Arial" w:hAnsi="Arial" w:cs="Arial"/>
        </w:rPr>
      </w:pPr>
      <w:r w:rsidRPr="00252CAA">
        <w:rPr>
          <w:rFonts w:ascii="Arial" w:hAnsi="Arial" w:cs="Arial"/>
        </w:rPr>
        <w:t>Bu başlık altında</w:t>
      </w:r>
      <w:r w:rsidR="008C311B" w:rsidRPr="00252CAA">
        <w:rPr>
          <w:rFonts w:ascii="Arial" w:hAnsi="Arial" w:cs="Arial"/>
        </w:rPr>
        <w:t>,</w:t>
      </w:r>
      <w:r w:rsidRPr="00252CAA">
        <w:rPr>
          <w:rFonts w:ascii="Arial" w:hAnsi="Arial" w:cs="Arial"/>
        </w:rPr>
        <w:t xml:space="preserve"> sabit veya döner kanatlı İHA’nın tamamlanan tasarım ve üretim süreci ile ilgili olarak bir kontrol listesinin oluşturulması ve bu kontrol listesinin tamamlandığın</w:t>
      </w:r>
      <w:r w:rsidR="008C311B" w:rsidRPr="00252CAA">
        <w:rPr>
          <w:rFonts w:ascii="Arial" w:hAnsi="Arial" w:cs="Arial"/>
        </w:rPr>
        <w:t>a</w:t>
      </w:r>
      <w:r w:rsidRPr="00252CAA">
        <w:rPr>
          <w:rFonts w:ascii="Arial" w:hAnsi="Arial" w:cs="Arial"/>
        </w:rPr>
        <w:t xml:space="preserve"> ve ilk uçuş için hazır olduğuna dair bilgi</w:t>
      </w:r>
      <w:r w:rsidR="008C311B" w:rsidRPr="00252CAA">
        <w:rPr>
          <w:rFonts w:ascii="Arial" w:hAnsi="Arial" w:cs="Arial"/>
        </w:rPr>
        <w:t>ler ortaya konulmalıdır</w:t>
      </w:r>
      <w:r w:rsidRPr="00252CAA">
        <w:rPr>
          <w:rFonts w:ascii="Arial" w:hAnsi="Arial" w:cs="Arial"/>
        </w:rPr>
        <w:t>. Bu liste</w:t>
      </w:r>
      <w:r w:rsidR="008C311B" w:rsidRPr="00252CAA">
        <w:rPr>
          <w:rFonts w:ascii="Arial" w:hAnsi="Arial" w:cs="Arial"/>
        </w:rPr>
        <w:t>;</w:t>
      </w:r>
      <w:r w:rsidRPr="00252CAA">
        <w:rPr>
          <w:rFonts w:ascii="Arial" w:hAnsi="Arial" w:cs="Arial"/>
        </w:rPr>
        <w:t xml:space="preserve"> bir İHA’nın uçuşa hazır hale gelebilmesi </w:t>
      </w:r>
      <w:r w:rsidR="008C311B" w:rsidRPr="00252CAA">
        <w:rPr>
          <w:rFonts w:ascii="Arial" w:hAnsi="Arial" w:cs="Arial"/>
        </w:rPr>
        <w:t>için tamamlanması</w:t>
      </w:r>
      <w:r w:rsidRPr="00252CAA">
        <w:rPr>
          <w:rFonts w:ascii="Arial" w:hAnsi="Arial" w:cs="Arial"/>
        </w:rPr>
        <w:t xml:space="preserve"> gereken </w:t>
      </w:r>
      <w:r w:rsidR="008C311B" w:rsidRPr="00252CAA">
        <w:rPr>
          <w:rFonts w:ascii="Arial" w:hAnsi="Arial" w:cs="Arial"/>
        </w:rPr>
        <w:t>tanımlı t</w:t>
      </w:r>
      <w:r w:rsidRPr="00252CAA">
        <w:rPr>
          <w:rFonts w:ascii="Arial" w:hAnsi="Arial" w:cs="Arial"/>
        </w:rPr>
        <w:t xml:space="preserve">üm iş paketlerini içermelidir. Tanımlanan iş paketleri; şasi, gövde, güç, kontrol ve görev mekanizmaları gibi kategorilere ayrılarak da </w:t>
      </w:r>
      <w:r w:rsidR="008C311B" w:rsidRPr="00252CAA">
        <w:rPr>
          <w:rFonts w:ascii="Arial" w:hAnsi="Arial" w:cs="Arial"/>
        </w:rPr>
        <w:t xml:space="preserve">bir </w:t>
      </w:r>
      <w:r w:rsidRPr="00252CAA">
        <w:rPr>
          <w:rFonts w:ascii="Arial" w:hAnsi="Arial" w:cs="Arial"/>
        </w:rPr>
        <w:t>liste hazırlanabilir.</w:t>
      </w:r>
    </w:p>
    <w:p w14:paraId="1970F8B2" w14:textId="7AEBB634" w:rsidR="00F766E7" w:rsidRPr="00252CAA" w:rsidRDefault="00F766E7" w:rsidP="001B6315">
      <w:pPr>
        <w:pStyle w:val="Heading2"/>
        <w:rPr>
          <w:rFonts w:ascii="Arial" w:hAnsi="Arial" w:cs="Arial"/>
        </w:rPr>
      </w:pPr>
      <w:bookmarkStart w:id="29" w:name="_Toc71190533"/>
      <w:r w:rsidRPr="00252CAA">
        <w:rPr>
          <w:rFonts w:ascii="Arial" w:hAnsi="Arial" w:cs="Arial"/>
        </w:rPr>
        <w:t xml:space="preserve">4.4 Üretim İş Zaman Çizelgesi </w:t>
      </w:r>
      <w:proofErr w:type="spellStart"/>
      <w:r w:rsidRPr="00252CAA">
        <w:rPr>
          <w:rFonts w:ascii="Arial" w:hAnsi="Arial" w:cs="Arial"/>
        </w:rPr>
        <w:t>Planlanan</w:t>
      </w:r>
      <w:proofErr w:type="spellEnd"/>
      <w:r w:rsidRPr="00252CAA">
        <w:rPr>
          <w:rFonts w:ascii="Arial" w:hAnsi="Arial" w:cs="Arial"/>
        </w:rPr>
        <w:t xml:space="preserve"> ve Gerçekleşen</w:t>
      </w:r>
      <w:r w:rsidR="00170061" w:rsidRPr="00252CAA">
        <w:rPr>
          <w:rFonts w:ascii="Arial" w:hAnsi="Arial" w:cs="Arial"/>
        </w:rPr>
        <w:t xml:space="preserve"> (2 </w:t>
      </w:r>
      <w:r w:rsidR="0092055E" w:rsidRPr="00252CAA">
        <w:rPr>
          <w:rFonts w:ascii="Arial" w:hAnsi="Arial" w:cs="Arial"/>
        </w:rPr>
        <w:t>p</w:t>
      </w:r>
      <w:r w:rsidR="00170061" w:rsidRPr="00252CAA">
        <w:rPr>
          <w:rFonts w:ascii="Arial" w:hAnsi="Arial" w:cs="Arial"/>
        </w:rPr>
        <w:t>uan)</w:t>
      </w:r>
      <w:bookmarkEnd w:id="29"/>
    </w:p>
    <w:p w14:paraId="56E21AE9" w14:textId="4B7A667C" w:rsidR="00F766E7" w:rsidRPr="00252CAA" w:rsidRDefault="00F766E7" w:rsidP="001B6315">
      <w:pPr>
        <w:rPr>
          <w:rFonts w:ascii="Arial" w:hAnsi="Arial" w:cs="Arial"/>
        </w:rPr>
      </w:pPr>
      <w:r w:rsidRPr="00252CAA">
        <w:rPr>
          <w:rFonts w:ascii="Arial" w:hAnsi="Arial" w:cs="Arial"/>
        </w:rPr>
        <w:t>Bu başlık altında</w:t>
      </w:r>
      <w:r w:rsidR="009F5182" w:rsidRPr="00252CAA">
        <w:rPr>
          <w:rFonts w:ascii="Arial" w:hAnsi="Arial" w:cs="Arial"/>
        </w:rPr>
        <w:t>,</w:t>
      </w:r>
      <w:r w:rsidRPr="00252CAA">
        <w:rPr>
          <w:rFonts w:ascii="Arial" w:hAnsi="Arial" w:cs="Arial"/>
        </w:rPr>
        <w:t xml:space="preserve"> sabit veya döner kanatlı İHA’nın üretilmesi için detaylı tasarım sürecinde belirtilen aşama</w:t>
      </w:r>
      <w:r w:rsidR="009F5182" w:rsidRPr="00252CAA">
        <w:rPr>
          <w:rFonts w:ascii="Arial" w:hAnsi="Arial" w:cs="Arial"/>
        </w:rPr>
        <w:t>ları</w:t>
      </w:r>
      <w:r w:rsidRPr="00252CAA">
        <w:rPr>
          <w:rFonts w:ascii="Arial" w:hAnsi="Arial" w:cs="Arial"/>
        </w:rPr>
        <w:t>n</w:t>
      </w:r>
      <w:r w:rsidR="009F5182" w:rsidRPr="00252CAA">
        <w:rPr>
          <w:rFonts w:ascii="Arial" w:hAnsi="Arial" w:cs="Arial"/>
        </w:rPr>
        <w:t xml:space="preserve"> hangi ölçüde tamamlandığı bir</w:t>
      </w:r>
      <w:r w:rsidRPr="00252CAA">
        <w:rPr>
          <w:rFonts w:ascii="Arial" w:hAnsi="Arial" w:cs="Arial"/>
        </w:rPr>
        <w:t xml:space="preserve"> iş zaman çizelgesi üzerinde planlanan ve gerçekleşen şeklinde </w:t>
      </w:r>
      <w:r w:rsidR="009F5182" w:rsidRPr="00252CAA">
        <w:rPr>
          <w:rFonts w:ascii="Arial" w:hAnsi="Arial" w:cs="Arial"/>
        </w:rPr>
        <w:t xml:space="preserve">karşılaştırmalı olarak </w:t>
      </w:r>
      <w:r w:rsidRPr="00252CAA">
        <w:rPr>
          <w:rFonts w:ascii="Arial" w:hAnsi="Arial" w:cs="Arial"/>
        </w:rPr>
        <w:t>verilmelidir.</w:t>
      </w:r>
    </w:p>
    <w:p w14:paraId="789E4B5C" w14:textId="77777777" w:rsidR="00F766E7" w:rsidRPr="00252CAA" w:rsidRDefault="00F766E7" w:rsidP="001B6315">
      <w:pPr>
        <w:rPr>
          <w:rFonts w:ascii="Arial" w:hAnsi="Arial" w:cs="Arial"/>
          <w:b/>
        </w:rPr>
      </w:pPr>
      <w:r w:rsidRPr="00252CAA">
        <w:rPr>
          <w:rFonts w:ascii="Arial" w:hAnsi="Arial" w:cs="Arial"/>
        </w:rPr>
        <w:br w:type="page"/>
      </w:r>
    </w:p>
    <w:p w14:paraId="3F1467BB" w14:textId="15C4E444" w:rsidR="00BA6489" w:rsidRPr="00252CAA" w:rsidRDefault="00F766E7" w:rsidP="001B6315">
      <w:pPr>
        <w:pStyle w:val="Heading1"/>
        <w:rPr>
          <w:rFonts w:ascii="Arial" w:hAnsi="Arial" w:cs="Arial"/>
        </w:rPr>
      </w:pPr>
      <w:bookmarkStart w:id="30" w:name="_Toc71190534"/>
      <w:r w:rsidRPr="00252CAA">
        <w:rPr>
          <w:rFonts w:ascii="Arial" w:hAnsi="Arial" w:cs="Arial"/>
        </w:rPr>
        <w:lastRenderedPageBreak/>
        <w:t>5. TEKNİK ÇİZİMLER (</w:t>
      </w:r>
      <w:r w:rsidR="00170061" w:rsidRPr="00252CAA">
        <w:rPr>
          <w:rFonts w:ascii="Arial" w:hAnsi="Arial" w:cs="Arial"/>
        </w:rPr>
        <w:t>TOPLAM 2</w:t>
      </w:r>
      <w:r w:rsidRPr="00252CAA">
        <w:rPr>
          <w:rFonts w:ascii="Arial" w:hAnsi="Arial" w:cs="Arial"/>
        </w:rPr>
        <w:t xml:space="preserve">0 </w:t>
      </w:r>
      <w:r w:rsidR="0092055E" w:rsidRPr="00252CAA">
        <w:rPr>
          <w:rFonts w:ascii="Arial" w:hAnsi="Arial" w:cs="Arial"/>
        </w:rPr>
        <w:t>puan</w:t>
      </w:r>
      <w:r w:rsidRPr="00252CAA">
        <w:rPr>
          <w:rFonts w:ascii="Arial" w:hAnsi="Arial" w:cs="Arial"/>
        </w:rPr>
        <w:t>)</w:t>
      </w:r>
      <w:bookmarkEnd w:id="30"/>
    </w:p>
    <w:p w14:paraId="0CDC514B" w14:textId="18BAB0B5" w:rsidR="00B2741E" w:rsidRPr="00252CAA" w:rsidRDefault="00B2741E" w:rsidP="001B6315">
      <w:pPr>
        <w:rPr>
          <w:rFonts w:ascii="Arial" w:hAnsi="Arial" w:cs="Arial"/>
        </w:rPr>
      </w:pPr>
      <w:r w:rsidRPr="00252CAA">
        <w:rPr>
          <w:rFonts w:ascii="Arial" w:hAnsi="Arial" w:cs="Arial"/>
        </w:rPr>
        <w:t>Bu başlık altın</w:t>
      </w:r>
      <w:r w:rsidR="00B11073" w:rsidRPr="00252CAA">
        <w:rPr>
          <w:rFonts w:ascii="Arial" w:hAnsi="Arial" w:cs="Arial"/>
        </w:rPr>
        <w:t>d</w:t>
      </w:r>
      <w:r w:rsidRPr="00252CAA">
        <w:rPr>
          <w:rFonts w:ascii="Arial" w:hAnsi="Arial" w:cs="Arial"/>
        </w:rPr>
        <w:t xml:space="preserve">a aşağıda verilen teknik çizimler </w:t>
      </w:r>
      <w:r w:rsidR="007469C1" w:rsidRPr="00252CAA">
        <w:rPr>
          <w:rFonts w:ascii="Arial" w:hAnsi="Arial" w:cs="Arial"/>
        </w:rPr>
        <w:t xml:space="preserve">iki veya üç boyutlu </w:t>
      </w:r>
      <w:r w:rsidR="002F60FC" w:rsidRPr="00252CAA">
        <w:rPr>
          <w:rFonts w:ascii="Arial" w:hAnsi="Arial" w:cs="Arial"/>
        </w:rPr>
        <w:t>olarak</w:t>
      </w:r>
      <w:r w:rsidRPr="00252CAA">
        <w:rPr>
          <w:rFonts w:ascii="Arial" w:hAnsi="Arial" w:cs="Arial"/>
        </w:rPr>
        <w:t xml:space="preserve"> ge</w:t>
      </w:r>
      <w:r w:rsidR="0068379A" w:rsidRPr="00252CAA">
        <w:rPr>
          <w:rFonts w:ascii="Arial" w:hAnsi="Arial" w:cs="Arial"/>
        </w:rPr>
        <w:t>rekli açıklamalar</w:t>
      </w:r>
      <w:r w:rsidR="002F60FC" w:rsidRPr="00252CAA">
        <w:rPr>
          <w:rFonts w:ascii="Arial" w:hAnsi="Arial" w:cs="Arial"/>
        </w:rPr>
        <w:t xml:space="preserve"> ile birlikte raporlanmalıdır:</w:t>
      </w:r>
    </w:p>
    <w:p w14:paraId="0C2B9681" w14:textId="77777777" w:rsidR="002F60FC" w:rsidRPr="00252CAA" w:rsidRDefault="002F60FC" w:rsidP="001B6315">
      <w:pPr>
        <w:rPr>
          <w:rFonts w:ascii="Arial" w:hAnsi="Arial" w:cs="Arial"/>
        </w:rPr>
      </w:pPr>
    </w:p>
    <w:p w14:paraId="7B277459" w14:textId="5DAFA018" w:rsidR="00BA6489" w:rsidRPr="00252CAA" w:rsidRDefault="00B2741E" w:rsidP="001B6315">
      <w:pPr>
        <w:tabs>
          <w:tab w:val="left" w:pos="2625"/>
        </w:tabs>
        <w:rPr>
          <w:rFonts w:ascii="Arial" w:hAnsi="Arial" w:cs="Arial"/>
        </w:rPr>
      </w:pPr>
      <w:r w:rsidRPr="00252CAA">
        <w:rPr>
          <w:rFonts w:ascii="Arial" w:hAnsi="Arial" w:cs="Arial"/>
        </w:rPr>
        <w:t xml:space="preserve">- </w:t>
      </w:r>
      <w:r w:rsidR="0067205A" w:rsidRPr="00252CAA">
        <w:rPr>
          <w:rFonts w:ascii="Arial" w:hAnsi="Arial" w:cs="Arial"/>
        </w:rPr>
        <w:t xml:space="preserve">Üç (ön, sağ ve </w:t>
      </w:r>
      <w:r w:rsidR="002F60FC" w:rsidRPr="00252CAA">
        <w:rPr>
          <w:rFonts w:ascii="Arial" w:hAnsi="Arial" w:cs="Arial"/>
        </w:rPr>
        <w:t>üst) görünüş</w:t>
      </w:r>
      <w:r w:rsidR="0067205A" w:rsidRPr="00252CAA">
        <w:rPr>
          <w:rFonts w:ascii="Arial" w:hAnsi="Arial" w:cs="Arial"/>
        </w:rPr>
        <w:t xml:space="preserve"> ve perspektif görünüş çizimi</w:t>
      </w:r>
      <w:r w:rsidR="0004541F" w:rsidRPr="00252CAA">
        <w:rPr>
          <w:rFonts w:ascii="Arial" w:hAnsi="Arial" w:cs="Arial"/>
        </w:rPr>
        <w:t xml:space="preserve"> (10 Puan)</w:t>
      </w:r>
    </w:p>
    <w:p w14:paraId="26F0254D" w14:textId="16BE2B77" w:rsidR="0004541F" w:rsidRPr="00252CAA" w:rsidRDefault="0004541F" w:rsidP="001B6315">
      <w:pPr>
        <w:rPr>
          <w:rFonts w:ascii="Arial" w:hAnsi="Arial" w:cs="Arial"/>
        </w:rPr>
      </w:pPr>
      <w:r w:rsidRPr="00252CAA">
        <w:rPr>
          <w:rFonts w:ascii="Arial" w:hAnsi="Arial" w:cs="Arial"/>
        </w:rPr>
        <w:t>- Yük bırakma mekanizmasının çizimleri (</w:t>
      </w:r>
      <w:r w:rsidR="00170061" w:rsidRPr="00252CAA">
        <w:rPr>
          <w:rFonts w:ascii="Arial" w:hAnsi="Arial" w:cs="Arial"/>
        </w:rPr>
        <w:t>5</w:t>
      </w:r>
      <w:r w:rsidRPr="00252CAA">
        <w:rPr>
          <w:rFonts w:ascii="Arial" w:hAnsi="Arial" w:cs="Arial"/>
        </w:rPr>
        <w:t xml:space="preserve"> Puan)</w:t>
      </w:r>
    </w:p>
    <w:p w14:paraId="3906A31C" w14:textId="53FC96BC" w:rsidR="00BA6489" w:rsidRPr="00252CAA" w:rsidRDefault="00BA6489" w:rsidP="001B6315">
      <w:pPr>
        <w:rPr>
          <w:rFonts w:ascii="Arial" w:hAnsi="Arial" w:cs="Arial"/>
        </w:rPr>
      </w:pPr>
      <w:r w:rsidRPr="00252CAA">
        <w:rPr>
          <w:rFonts w:ascii="Arial" w:hAnsi="Arial" w:cs="Arial"/>
        </w:rPr>
        <w:t xml:space="preserve">- </w:t>
      </w:r>
      <w:r w:rsidR="007469C1" w:rsidRPr="00252CAA">
        <w:rPr>
          <w:rFonts w:ascii="Arial" w:hAnsi="Arial" w:cs="Arial"/>
        </w:rPr>
        <w:t>Genel sistem şeması (pil, alıcı, uçuş kartı vb. bağlantıları)</w:t>
      </w:r>
      <w:r w:rsidR="0004541F" w:rsidRPr="00252CAA">
        <w:rPr>
          <w:rFonts w:ascii="Arial" w:hAnsi="Arial" w:cs="Arial"/>
        </w:rPr>
        <w:t xml:space="preserve"> (</w:t>
      </w:r>
      <w:r w:rsidR="00170061" w:rsidRPr="00252CAA">
        <w:rPr>
          <w:rFonts w:ascii="Arial" w:hAnsi="Arial" w:cs="Arial"/>
        </w:rPr>
        <w:t>5</w:t>
      </w:r>
      <w:r w:rsidR="0004541F" w:rsidRPr="00252CAA">
        <w:rPr>
          <w:rFonts w:ascii="Arial" w:hAnsi="Arial" w:cs="Arial"/>
        </w:rPr>
        <w:t xml:space="preserve"> Puan)</w:t>
      </w:r>
    </w:p>
    <w:p w14:paraId="27CDAFF1" w14:textId="18E38825" w:rsidR="00F766E7" w:rsidRPr="00252CAA" w:rsidRDefault="00F766E7" w:rsidP="001B6315">
      <w:pPr>
        <w:rPr>
          <w:rFonts w:ascii="Arial" w:hAnsi="Arial" w:cs="Arial"/>
        </w:rPr>
      </w:pPr>
      <w:r w:rsidRPr="00252CAA">
        <w:rPr>
          <w:rFonts w:ascii="Arial" w:hAnsi="Arial" w:cs="Arial"/>
        </w:rPr>
        <w:br w:type="page"/>
      </w:r>
    </w:p>
    <w:p w14:paraId="222CB2A2" w14:textId="7C08EAA4" w:rsidR="00F766E7" w:rsidRPr="00252CAA" w:rsidRDefault="0047692D" w:rsidP="001B6315">
      <w:pPr>
        <w:pStyle w:val="Heading1"/>
        <w:rPr>
          <w:rFonts w:ascii="Arial" w:hAnsi="Arial" w:cs="Arial"/>
        </w:rPr>
      </w:pPr>
      <w:bookmarkStart w:id="31" w:name="_Toc42171540"/>
      <w:bookmarkStart w:id="32" w:name="_Toc71190535"/>
      <w:r w:rsidRPr="00252CAA">
        <w:rPr>
          <w:rFonts w:ascii="Arial" w:hAnsi="Arial" w:cs="Arial"/>
        </w:rPr>
        <w:lastRenderedPageBreak/>
        <w:t>6</w:t>
      </w:r>
      <w:r w:rsidR="00F766E7" w:rsidRPr="00252CAA">
        <w:rPr>
          <w:rFonts w:ascii="Arial" w:hAnsi="Arial" w:cs="Arial"/>
        </w:rPr>
        <w:t xml:space="preserve">. RAPOR </w:t>
      </w:r>
      <w:r w:rsidR="00630C4C" w:rsidRPr="00252CAA">
        <w:rPr>
          <w:rFonts w:ascii="Arial" w:hAnsi="Arial" w:cs="Arial"/>
        </w:rPr>
        <w:t>YAZIM</w:t>
      </w:r>
      <w:r w:rsidR="00F766E7" w:rsidRPr="00252CAA">
        <w:rPr>
          <w:rFonts w:ascii="Arial" w:hAnsi="Arial" w:cs="Arial"/>
        </w:rPr>
        <w:t xml:space="preserve"> </w:t>
      </w:r>
      <w:bookmarkEnd w:id="31"/>
      <w:r w:rsidR="00630C4C" w:rsidRPr="00252CAA">
        <w:rPr>
          <w:rFonts w:ascii="Arial" w:hAnsi="Arial" w:cs="Arial"/>
        </w:rPr>
        <w:t>KURALLARI</w:t>
      </w:r>
      <w:bookmarkEnd w:id="32"/>
    </w:p>
    <w:p w14:paraId="5062DF26" w14:textId="17777C5C" w:rsidR="00F766E7" w:rsidRPr="00252CAA" w:rsidRDefault="00630C4C" w:rsidP="001B6315">
      <w:pPr>
        <w:rPr>
          <w:rFonts w:ascii="Arial" w:hAnsi="Arial" w:cs="Arial"/>
        </w:rPr>
      </w:pPr>
      <w:r w:rsidRPr="00252CAA">
        <w:rPr>
          <w:rFonts w:ascii="Arial" w:hAnsi="Arial" w:cs="Arial"/>
        </w:rPr>
        <w:t>Hazırlanan raporun aşağıdaki kurallara</w:t>
      </w:r>
      <w:r w:rsidR="00F766E7" w:rsidRPr="00252CAA">
        <w:rPr>
          <w:rFonts w:ascii="Arial" w:hAnsi="Arial" w:cs="Arial"/>
        </w:rPr>
        <w:t xml:space="preserve"> uyması gerekmektedir.</w:t>
      </w:r>
    </w:p>
    <w:p w14:paraId="7C179C47" w14:textId="17B39033" w:rsidR="00F766E7" w:rsidRPr="00252CAA" w:rsidRDefault="00F766E7" w:rsidP="001B6315">
      <w:pPr>
        <w:pStyle w:val="ListParagraph"/>
        <w:numPr>
          <w:ilvl w:val="0"/>
          <w:numId w:val="33"/>
        </w:numPr>
        <w:rPr>
          <w:rFonts w:ascii="Arial" w:hAnsi="Arial" w:cs="Arial"/>
        </w:rPr>
      </w:pPr>
      <w:r w:rsidRPr="00252CAA">
        <w:rPr>
          <w:rFonts w:ascii="Arial" w:hAnsi="Arial" w:cs="Arial"/>
        </w:rPr>
        <w:t>Raporun 4</w:t>
      </w:r>
      <w:r w:rsidR="00D65696" w:rsidRPr="00252CAA">
        <w:rPr>
          <w:rFonts w:ascii="Arial" w:hAnsi="Arial" w:cs="Arial"/>
        </w:rPr>
        <w:t xml:space="preserve">0 MB dosya boyutundan </w:t>
      </w:r>
      <w:r w:rsidRPr="00252CAA">
        <w:rPr>
          <w:rFonts w:ascii="Arial" w:hAnsi="Arial" w:cs="Arial"/>
        </w:rPr>
        <w:t xml:space="preserve">fazla olmaması, </w:t>
      </w:r>
    </w:p>
    <w:p w14:paraId="30D34A14" w14:textId="6F075DE6" w:rsidR="00F766E7" w:rsidRPr="00252CAA" w:rsidRDefault="0047692D" w:rsidP="001B6315">
      <w:pPr>
        <w:pStyle w:val="ListParagraph"/>
        <w:numPr>
          <w:ilvl w:val="0"/>
          <w:numId w:val="33"/>
        </w:numPr>
        <w:rPr>
          <w:rFonts w:ascii="Arial" w:hAnsi="Arial" w:cs="Arial"/>
        </w:rPr>
      </w:pPr>
      <w:r w:rsidRPr="00252CAA">
        <w:rPr>
          <w:rFonts w:ascii="Arial" w:hAnsi="Arial" w:cs="Arial"/>
        </w:rPr>
        <w:t xml:space="preserve">Sayfa </w:t>
      </w:r>
      <w:r w:rsidR="00252CAA" w:rsidRPr="00252CAA">
        <w:rPr>
          <w:rFonts w:ascii="Arial" w:hAnsi="Arial" w:cs="Arial"/>
        </w:rPr>
        <w:t>büyüklüğünün</w:t>
      </w:r>
      <w:r w:rsidRPr="00252CAA">
        <w:rPr>
          <w:rFonts w:ascii="Arial" w:hAnsi="Arial" w:cs="Arial"/>
        </w:rPr>
        <w:t xml:space="preserve"> A4 olarak seçilmesi ve y</w:t>
      </w:r>
      <w:r w:rsidR="00F766E7" w:rsidRPr="00252CAA">
        <w:rPr>
          <w:rFonts w:ascii="Arial" w:hAnsi="Arial" w:cs="Arial"/>
        </w:rPr>
        <w:t xml:space="preserve">azıların </w:t>
      </w:r>
      <w:r w:rsidR="00D65696" w:rsidRPr="00252CAA">
        <w:rPr>
          <w:rFonts w:ascii="Arial" w:hAnsi="Arial" w:cs="Arial"/>
        </w:rPr>
        <w:t>Arial</w:t>
      </w:r>
      <w:r w:rsidRPr="00252CAA">
        <w:rPr>
          <w:rFonts w:ascii="Arial" w:hAnsi="Arial" w:cs="Arial"/>
        </w:rPr>
        <w:t xml:space="preserve"> fontunda, </w:t>
      </w:r>
      <w:r w:rsidR="00F766E7" w:rsidRPr="00252CAA">
        <w:rPr>
          <w:rFonts w:ascii="Arial" w:hAnsi="Arial" w:cs="Arial"/>
        </w:rPr>
        <w:t>1</w:t>
      </w:r>
      <w:r w:rsidRPr="00252CAA">
        <w:rPr>
          <w:rFonts w:ascii="Arial" w:hAnsi="Arial" w:cs="Arial"/>
        </w:rPr>
        <w:t>2</w:t>
      </w:r>
      <w:r w:rsidR="00F766E7" w:rsidRPr="00252CAA">
        <w:rPr>
          <w:rFonts w:ascii="Arial" w:hAnsi="Arial" w:cs="Arial"/>
        </w:rPr>
        <w:t xml:space="preserve"> punto büyüklüğünde olması, </w:t>
      </w:r>
    </w:p>
    <w:p w14:paraId="34CDA587" w14:textId="36A1D00E" w:rsidR="00F766E7" w:rsidRPr="00252CAA" w:rsidRDefault="00F766E7" w:rsidP="001B6315">
      <w:pPr>
        <w:pStyle w:val="ListParagraph"/>
        <w:numPr>
          <w:ilvl w:val="0"/>
          <w:numId w:val="33"/>
        </w:numPr>
        <w:rPr>
          <w:rFonts w:ascii="Arial" w:hAnsi="Arial" w:cs="Arial"/>
        </w:rPr>
      </w:pPr>
      <w:r w:rsidRPr="00252CAA">
        <w:rPr>
          <w:rFonts w:ascii="Arial" w:hAnsi="Arial" w:cs="Arial"/>
        </w:rPr>
        <w:t xml:space="preserve">Kapak ve ekler dâhil </w:t>
      </w:r>
      <w:r w:rsidR="0047692D" w:rsidRPr="00252CAA">
        <w:rPr>
          <w:rFonts w:ascii="Arial" w:hAnsi="Arial" w:cs="Arial"/>
        </w:rPr>
        <w:t>30</w:t>
      </w:r>
      <w:r w:rsidRPr="00252CAA">
        <w:rPr>
          <w:rFonts w:ascii="Arial" w:hAnsi="Arial" w:cs="Arial"/>
        </w:rPr>
        <w:t xml:space="preserve"> sayfayı geçmemesi,</w:t>
      </w:r>
    </w:p>
    <w:p w14:paraId="5053F1BA" w14:textId="5E91C5EA" w:rsidR="00F766E7" w:rsidRPr="00252CAA" w:rsidRDefault="00F766E7" w:rsidP="001B6315">
      <w:pPr>
        <w:pStyle w:val="ListParagraph"/>
        <w:numPr>
          <w:ilvl w:val="0"/>
          <w:numId w:val="33"/>
        </w:numPr>
        <w:rPr>
          <w:rFonts w:ascii="Arial" w:hAnsi="Arial" w:cs="Arial"/>
        </w:rPr>
      </w:pPr>
      <w:r w:rsidRPr="00252CAA">
        <w:rPr>
          <w:rFonts w:ascii="Arial" w:hAnsi="Arial" w:cs="Arial"/>
        </w:rPr>
        <w:t xml:space="preserve">Satır </w:t>
      </w:r>
      <w:r w:rsidR="0047692D" w:rsidRPr="00252CAA">
        <w:rPr>
          <w:rFonts w:ascii="Arial" w:hAnsi="Arial" w:cs="Arial"/>
        </w:rPr>
        <w:t>aralıklarının</w:t>
      </w:r>
      <w:r w:rsidRPr="00252CAA">
        <w:rPr>
          <w:rFonts w:ascii="Arial" w:hAnsi="Arial" w:cs="Arial"/>
        </w:rPr>
        <w:t xml:space="preserve"> 1</w:t>
      </w:r>
      <w:r w:rsidR="00440218" w:rsidRPr="00252CAA">
        <w:rPr>
          <w:rFonts w:ascii="Arial" w:hAnsi="Arial" w:cs="Arial"/>
        </w:rPr>
        <w:t>,</w:t>
      </w:r>
      <w:r w:rsidRPr="00252CAA">
        <w:rPr>
          <w:rFonts w:ascii="Arial" w:hAnsi="Arial" w:cs="Arial"/>
        </w:rPr>
        <w:t>5 satır olarak düzenlenmesi,</w:t>
      </w:r>
    </w:p>
    <w:p w14:paraId="5DC5C0BB" w14:textId="0BB050D0" w:rsidR="00F766E7" w:rsidRPr="00252CAA" w:rsidRDefault="00F766E7" w:rsidP="001B6315">
      <w:pPr>
        <w:pStyle w:val="ListParagraph"/>
        <w:numPr>
          <w:ilvl w:val="0"/>
          <w:numId w:val="33"/>
        </w:numPr>
        <w:rPr>
          <w:rFonts w:ascii="Arial" w:hAnsi="Arial" w:cs="Arial"/>
        </w:rPr>
      </w:pPr>
      <w:r w:rsidRPr="00252CAA">
        <w:rPr>
          <w:rFonts w:ascii="Arial" w:hAnsi="Arial" w:cs="Arial"/>
        </w:rPr>
        <w:t>Sayfa sağ, sol</w:t>
      </w:r>
      <w:r w:rsidR="0047692D" w:rsidRPr="00252CAA">
        <w:rPr>
          <w:rFonts w:ascii="Arial" w:hAnsi="Arial" w:cs="Arial"/>
        </w:rPr>
        <w:t>,</w:t>
      </w:r>
      <w:r w:rsidRPr="00252CAA">
        <w:rPr>
          <w:rFonts w:ascii="Arial" w:hAnsi="Arial" w:cs="Arial"/>
        </w:rPr>
        <w:t xml:space="preserve"> alt, üst kenar </w:t>
      </w:r>
      <w:r w:rsidR="0047692D" w:rsidRPr="00252CAA">
        <w:rPr>
          <w:rFonts w:ascii="Arial" w:hAnsi="Arial" w:cs="Arial"/>
        </w:rPr>
        <w:t>boşluklarının 2,5 cm (0.984 inç) olarak ayarlanması</w:t>
      </w:r>
    </w:p>
    <w:p w14:paraId="067FA279" w14:textId="51277463" w:rsidR="00F766E7" w:rsidRPr="00252CAA" w:rsidRDefault="00F766E7" w:rsidP="001B6315">
      <w:pPr>
        <w:pStyle w:val="ListParagraph"/>
        <w:numPr>
          <w:ilvl w:val="0"/>
          <w:numId w:val="33"/>
        </w:numPr>
        <w:rPr>
          <w:rFonts w:ascii="Arial" w:hAnsi="Arial" w:cs="Arial"/>
        </w:rPr>
      </w:pPr>
      <w:r w:rsidRPr="00252CAA">
        <w:rPr>
          <w:rFonts w:ascii="Arial" w:hAnsi="Arial" w:cs="Arial"/>
        </w:rPr>
        <w:t xml:space="preserve">Tablolardaki bilgilerin </w:t>
      </w:r>
      <w:r w:rsidR="0047692D" w:rsidRPr="00252CAA">
        <w:rPr>
          <w:rFonts w:ascii="Arial" w:hAnsi="Arial" w:cs="Arial"/>
        </w:rPr>
        <w:t xml:space="preserve">Times New Roman </w:t>
      </w:r>
      <w:r w:rsidR="00440218" w:rsidRPr="00252CAA">
        <w:rPr>
          <w:rFonts w:ascii="Arial" w:hAnsi="Arial" w:cs="Arial"/>
        </w:rPr>
        <w:t>biçiminde</w:t>
      </w:r>
      <w:r w:rsidRPr="00252CAA">
        <w:rPr>
          <w:rFonts w:ascii="Arial" w:hAnsi="Arial" w:cs="Arial"/>
        </w:rPr>
        <w:t xml:space="preserve"> ve 11 punto büyüklüğünde olması </w:t>
      </w:r>
    </w:p>
    <w:p w14:paraId="6988BBF2" w14:textId="210C4EA9" w:rsidR="00F766E7" w:rsidRPr="00252CAA" w:rsidRDefault="00F766E7" w:rsidP="001B6315">
      <w:pPr>
        <w:pStyle w:val="ListParagraph"/>
        <w:numPr>
          <w:ilvl w:val="0"/>
          <w:numId w:val="33"/>
        </w:numPr>
        <w:rPr>
          <w:rFonts w:ascii="Arial" w:hAnsi="Arial" w:cs="Arial"/>
        </w:rPr>
      </w:pPr>
      <w:r w:rsidRPr="00252CAA">
        <w:rPr>
          <w:rFonts w:ascii="Arial" w:hAnsi="Arial" w:cs="Arial"/>
        </w:rPr>
        <w:t>Şekil</w:t>
      </w:r>
      <w:r w:rsidR="00440218" w:rsidRPr="00252CAA">
        <w:rPr>
          <w:rFonts w:ascii="Arial" w:hAnsi="Arial" w:cs="Arial"/>
        </w:rPr>
        <w:t>lerde</w:t>
      </w:r>
      <w:r w:rsidRPr="00252CAA">
        <w:rPr>
          <w:rFonts w:ascii="Arial" w:hAnsi="Arial" w:cs="Arial"/>
        </w:rPr>
        <w:t xml:space="preserve"> verilen bilgi ve detayların herhangi bir büyütme işlemine gerek olmadan okunabilir olması,</w:t>
      </w:r>
    </w:p>
    <w:p w14:paraId="1E610FFE" w14:textId="27AB6B24" w:rsidR="00F766E7" w:rsidRPr="00252CAA" w:rsidRDefault="00F766E7" w:rsidP="001B6315">
      <w:pPr>
        <w:pStyle w:val="ListParagraph"/>
        <w:numPr>
          <w:ilvl w:val="0"/>
          <w:numId w:val="33"/>
        </w:numPr>
        <w:rPr>
          <w:rFonts w:ascii="Arial" w:hAnsi="Arial" w:cs="Arial"/>
        </w:rPr>
      </w:pPr>
      <w:r w:rsidRPr="00252CAA">
        <w:rPr>
          <w:rFonts w:ascii="Arial" w:hAnsi="Arial" w:cs="Arial"/>
        </w:rPr>
        <w:t xml:space="preserve">Formüllerin 11 punto olması. </w:t>
      </w:r>
    </w:p>
    <w:p w14:paraId="0D789CE0" w14:textId="77777777" w:rsidR="00080FEA" w:rsidRPr="00252CAA" w:rsidRDefault="00080FEA" w:rsidP="001B6315">
      <w:pPr>
        <w:pStyle w:val="ListParagraph"/>
        <w:ind w:left="780"/>
        <w:rPr>
          <w:rFonts w:ascii="Arial" w:eastAsia="Calibri" w:hAnsi="Arial" w:cs="Arial"/>
          <w:color w:val="000000"/>
          <w:szCs w:val="24"/>
        </w:rPr>
      </w:pPr>
    </w:p>
    <w:p w14:paraId="22A096F6" w14:textId="6E0F699E" w:rsidR="00F766E7" w:rsidRPr="00252CAA" w:rsidRDefault="009E3976" w:rsidP="001B6315">
      <w:pPr>
        <w:rPr>
          <w:rFonts w:ascii="Arial" w:hAnsi="Arial" w:cs="Arial"/>
          <w:b/>
        </w:rPr>
      </w:pPr>
      <w:r w:rsidRPr="00252CAA">
        <w:rPr>
          <w:rFonts w:ascii="Arial" w:hAnsi="Arial" w:cs="Arial"/>
          <w:b/>
        </w:rPr>
        <w:t xml:space="preserve">NOT: </w:t>
      </w:r>
      <w:r w:rsidR="00F95A85" w:rsidRPr="00252CAA">
        <w:rPr>
          <w:rFonts w:ascii="Arial" w:hAnsi="Arial" w:cs="Arial"/>
          <w:b/>
        </w:rPr>
        <w:t>Raporun 30 sayfadan fazla olması durumunda</w:t>
      </w:r>
      <w:r w:rsidR="00954683" w:rsidRPr="00252CAA">
        <w:rPr>
          <w:rFonts w:ascii="Arial" w:hAnsi="Arial" w:cs="Arial"/>
          <w:b/>
        </w:rPr>
        <w:t>,</w:t>
      </w:r>
      <w:r w:rsidR="00F95A85" w:rsidRPr="00252CAA">
        <w:rPr>
          <w:rFonts w:ascii="Arial" w:hAnsi="Arial" w:cs="Arial"/>
          <w:b/>
        </w:rPr>
        <w:t xml:space="preserve"> </w:t>
      </w:r>
      <w:r w:rsidR="00954683" w:rsidRPr="00252CAA">
        <w:rPr>
          <w:rFonts w:ascii="Arial" w:hAnsi="Arial" w:cs="Arial"/>
          <w:b/>
        </w:rPr>
        <w:t xml:space="preserve">fazla olan </w:t>
      </w:r>
      <w:r w:rsidR="00F95A85" w:rsidRPr="00252CAA">
        <w:rPr>
          <w:rFonts w:ascii="Arial" w:hAnsi="Arial" w:cs="Arial"/>
          <w:b/>
        </w:rPr>
        <w:t xml:space="preserve">her </w:t>
      </w:r>
      <w:r w:rsidR="00954683" w:rsidRPr="00252CAA">
        <w:rPr>
          <w:rFonts w:ascii="Arial" w:hAnsi="Arial" w:cs="Arial"/>
          <w:b/>
        </w:rPr>
        <w:t xml:space="preserve">bir </w:t>
      </w:r>
      <w:r w:rsidR="00F95A85" w:rsidRPr="00252CAA">
        <w:rPr>
          <w:rFonts w:ascii="Arial" w:hAnsi="Arial" w:cs="Arial"/>
          <w:b/>
        </w:rPr>
        <w:t xml:space="preserve">sayfa </w:t>
      </w:r>
      <w:r w:rsidR="00954683" w:rsidRPr="00252CAA">
        <w:rPr>
          <w:rFonts w:ascii="Arial" w:hAnsi="Arial" w:cs="Arial"/>
          <w:b/>
        </w:rPr>
        <w:t>başına</w:t>
      </w:r>
      <w:r w:rsidR="00F95A85" w:rsidRPr="00252CAA">
        <w:rPr>
          <w:rFonts w:ascii="Arial" w:hAnsi="Arial" w:cs="Arial"/>
          <w:b/>
        </w:rPr>
        <w:t xml:space="preserve"> toplam puan üzerinden %2 puan kırıl</w:t>
      </w:r>
      <w:r w:rsidRPr="00252CAA">
        <w:rPr>
          <w:rFonts w:ascii="Arial" w:hAnsi="Arial" w:cs="Arial"/>
          <w:b/>
        </w:rPr>
        <w:t>acakt</w:t>
      </w:r>
      <w:r w:rsidR="00F95A85" w:rsidRPr="00252CAA">
        <w:rPr>
          <w:rFonts w:ascii="Arial" w:hAnsi="Arial" w:cs="Arial"/>
          <w:b/>
        </w:rPr>
        <w:t>ır.</w:t>
      </w:r>
    </w:p>
    <w:p w14:paraId="52C8E4DE" w14:textId="4CE50E7A" w:rsidR="00171182" w:rsidRPr="00252CAA" w:rsidRDefault="00171182" w:rsidP="001B6315">
      <w:pPr>
        <w:rPr>
          <w:rFonts w:ascii="Arial" w:hAnsi="Arial" w:cs="Arial"/>
        </w:rPr>
      </w:pPr>
    </w:p>
    <w:p w14:paraId="7E4F17A3" w14:textId="4420FC2B" w:rsidR="004509AA" w:rsidRDefault="004509AA" w:rsidP="001B6315">
      <w:pPr>
        <w:rPr>
          <w:rFonts w:ascii="Arial" w:hAnsi="Arial" w:cs="Arial"/>
        </w:rPr>
      </w:pPr>
    </w:p>
    <w:p w14:paraId="4076C52E" w14:textId="27773B19" w:rsidR="00252CAA" w:rsidRDefault="00252CAA" w:rsidP="001B6315">
      <w:pPr>
        <w:rPr>
          <w:rFonts w:ascii="Arial" w:hAnsi="Arial" w:cs="Arial"/>
        </w:rPr>
      </w:pPr>
    </w:p>
    <w:p w14:paraId="2422E934" w14:textId="6A592F6D" w:rsidR="00252CAA" w:rsidRPr="00252CAA" w:rsidRDefault="00252CAA" w:rsidP="001B6315">
      <w:pPr>
        <w:tabs>
          <w:tab w:val="left" w:pos="3480"/>
        </w:tabs>
        <w:rPr>
          <w:rFonts w:ascii="Arial" w:hAnsi="Arial" w:cs="Arial"/>
        </w:rPr>
      </w:pPr>
      <w:r>
        <w:rPr>
          <w:rFonts w:ascii="Arial" w:hAnsi="Arial" w:cs="Arial"/>
        </w:rPr>
        <w:tab/>
      </w:r>
    </w:p>
    <w:sectPr w:rsidR="00252CAA" w:rsidRPr="00252CAA" w:rsidSect="00252CAA">
      <w:pgSz w:w="11904" w:h="16838"/>
      <w:pgMar w:top="1418" w:right="1418" w:bottom="1418" w:left="1418" w:header="709" w:footer="709" w:gutter="0"/>
      <w:cols w:space="6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1CEDE" w14:textId="77777777" w:rsidR="00E8640B" w:rsidRDefault="00E8640B" w:rsidP="001B76AB">
      <w:r>
        <w:separator/>
      </w:r>
    </w:p>
  </w:endnote>
  <w:endnote w:type="continuationSeparator" w:id="0">
    <w:p w14:paraId="6A2A4F15" w14:textId="77777777" w:rsidR="00E8640B" w:rsidRDefault="00E8640B" w:rsidP="001B7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de">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93D2" w14:textId="003CA826" w:rsidR="0047692D" w:rsidRDefault="0047692D" w:rsidP="00360B77">
    <w:pPr>
      <w:pStyle w:val="Footer"/>
      <w:jc w:val="center"/>
    </w:pPr>
    <w:r>
      <w:fldChar w:fldCharType="begin"/>
    </w:r>
    <w:r>
      <w:instrText>PAGE   \* MERGEFORMAT</w:instrText>
    </w:r>
    <w:r>
      <w:fldChar w:fldCharType="separate"/>
    </w:r>
    <w:r w:rsidR="00304DC1">
      <w:rPr>
        <w:noProof/>
      </w:rPr>
      <w:t>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62F9B" w14:textId="6838F256" w:rsidR="0047692D" w:rsidRDefault="0047692D" w:rsidP="00DF207E">
    <w:pPr>
      <w:pStyle w:val="Footer"/>
      <w:jc w:val="center"/>
    </w:pPr>
  </w:p>
  <w:p w14:paraId="0AAD3922" w14:textId="77777777" w:rsidR="0047692D" w:rsidRDefault="0047692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8C7D0" w14:textId="77777777" w:rsidR="00E8640B" w:rsidRDefault="00E8640B" w:rsidP="001B76AB">
      <w:r>
        <w:separator/>
      </w:r>
    </w:p>
  </w:footnote>
  <w:footnote w:type="continuationSeparator" w:id="0">
    <w:p w14:paraId="2604CC7E" w14:textId="77777777" w:rsidR="00E8640B" w:rsidRDefault="00E8640B" w:rsidP="001B76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A24FA5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B4863C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4E4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1362F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BAC23D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96C62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DAFC6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586C4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304D1C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F0ECA3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BE652C"/>
    <w:multiLevelType w:val="hybridMultilevel"/>
    <w:tmpl w:val="5212EC9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1" w15:restartNumberingAfterBreak="0">
    <w:nsid w:val="1A240716"/>
    <w:multiLevelType w:val="hybridMultilevel"/>
    <w:tmpl w:val="021A0368"/>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2" w15:restartNumberingAfterBreak="0">
    <w:nsid w:val="1CD14346"/>
    <w:multiLevelType w:val="hybridMultilevel"/>
    <w:tmpl w:val="C9344BD6"/>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3" w15:restartNumberingAfterBreak="0">
    <w:nsid w:val="21E763A5"/>
    <w:multiLevelType w:val="hybridMultilevel"/>
    <w:tmpl w:val="7C1A566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2612621"/>
    <w:multiLevelType w:val="hybridMultilevel"/>
    <w:tmpl w:val="E236D6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5EE50DA"/>
    <w:multiLevelType w:val="hybridMultilevel"/>
    <w:tmpl w:val="16DA3270"/>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6" w15:restartNumberingAfterBreak="0">
    <w:nsid w:val="2A8611BA"/>
    <w:multiLevelType w:val="hybridMultilevel"/>
    <w:tmpl w:val="89EC8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CC414CD"/>
    <w:multiLevelType w:val="hybridMultilevel"/>
    <w:tmpl w:val="D00E4EF2"/>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30766986"/>
    <w:multiLevelType w:val="hybridMultilevel"/>
    <w:tmpl w:val="077EB32E"/>
    <w:lvl w:ilvl="0" w:tplc="58CC0306">
      <w:numFmt w:val="bullet"/>
      <w:lvlText w:val="•"/>
      <w:lvlJc w:val="left"/>
      <w:pPr>
        <w:ind w:left="1068" w:hanging="360"/>
      </w:pPr>
      <w:rPr>
        <w:rFonts w:ascii="Times New Roman" w:eastAsia="Times New Roman" w:hAnsi="Times New Roman" w:cs="Times New Roman"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9" w15:restartNumberingAfterBreak="0">
    <w:nsid w:val="49836973"/>
    <w:multiLevelType w:val="hybridMultilevel"/>
    <w:tmpl w:val="82F69918"/>
    <w:lvl w:ilvl="0" w:tplc="D0724CB0">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A915C09"/>
    <w:multiLevelType w:val="hybridMultilevel"/>
    <w:tmpl w:val="54A82C2E"/>
    <w:lvl w:ilvl="0" w:tplc="58CC0306">
      <w:numFmt w:val="bullet"/>
      <w:lvlText w:val="•"/>
      <w:lvlJc w:val="left"/>
      <w:pPr>
        <w:ind w:left="1065" w:hanging="705"/>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BC80B52"/>
    <w:multiLevelType w:val="hybridMultilevel"/>
    <w:tmpl w:val="1ACECB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CD96F6D"/>
    <w:multiLevelType w:val="hybridMultilevel"/>
    <w:tmpl w:val="D6A079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26362BE"/>
    <w:multiLevelType w:val="multilevel"/>
    <w:tmpl w:val="B4FCA02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85D2678"/>
    <w:multiLevelType w:val="hybridMultilevel"/>
    <w:tmpl w:val="275414CA"/>
    <w:lvl w:ilvl="0" w:tplc="2D905D6A">
      <w:start w:val="1"/>
      <w:numFmt w:val="decimal"/>
      <w:lvlText w:val="%1."/>
      <w:lvlJc w:val="left"/>
      <w:pPr>
        <w:ind w:left="1068" w:hanging="360"/>
      </w:pPr>
      <w:rPr>
        <w:rFonts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5" w15:restartNumberingAfterBreak="0">
    <w:nsid w:val="5BC964A5"/>
    <w:multiLevelType w:val="hybridMultilevel"/>
    <w:tmpl w:val="98F682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C14284E"/>
    <w:multiLevelType w:val="hybridMultilevel"/>
    <w:tmpl w:val="D728CD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D3C1C66"/>
    <w:multiLevelType w:val="hybridMultilevel"/>
    <w:tmpl w:val="99D8A264"/>
    <w:lvl w:ilvl="0" w:tplc="2DF45B34">
      <w:start w:val="2"/>
      <w:numFmt w:val="decimal"/>
      <w:lvlText w:val="%1."/>
      <w:lvlJc w:val="left"/>
      <w:pPr>
        <w:ind w:left="1068" w:hanging="360"/>
      </w:pPr>
      <w:rPr>
        <w:rFonts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8" w15:restartNumberingAfterBreak="0">
    <w:nsid w:val="63CC4A35"/>
    <w:multiLevelType w:val="hybridMultilevel"/>
    <w:tmpl w:val="F768FE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55C4066"/>
    <w:multiLevelType w:val="multilevel"/>
    <w:tmpl w:val="BBD0BBDC"/>
    <w:lvl w:ilvl="0">
      <w:start w:val="1"/>
      <w:numFmt w:val="decimal"/>
      <w:lvlText w:val="%1."/>
      <w:lvlJc w:val="left"/>
      <w:pPr>
        <w:ind w:left="1440" w:hanging="360"/>
      </w:pPr>
    </w:lvl>
    <w:lvl w:ilvl="1">
      <w:start w:val="2"/>
      <w:numFmt w:val="decimal"/>
      <w:isLgl/>
      <w:lvlText w:val="%1.%2"/>
      <w:lvlJc w:val="left"/>
      <w:pPr>
        <w:ind w:left="1620" w:hanging="54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0" w15:restartNumberingAfterBreak="0">
    <w:nsid w:val="699E0F7E"/>
    <w:multiLevelType w:val="hybridMultilevel"/>
    <w:tmpl w:val="43AA639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2201031"/>
    <w:multiLevelType w:val="hybridMultilevel"/>
    <w:tmpl w:val="C820E7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3D7591E"/>
    <w:multiLevelType w:val="hybridMultilevel"/>
    <w:tmpl w:val="5EF082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32"/>
  </w:num>
  <w:num w:numId="13">
    <w:abstractNumId w:val="13"/>
  </w:num>
  <w:num w:numId="14">
    <w:abstractNumId w:val="17"/>
  </w:num>
  <w:num w:numId="15">
    <w:abstractNumId w:val="26"/>
  </w:num>
  <w:num w:numId="16">
    <w:abstractNumId w:val="29"/>
  </w:num>
  <w:num w:numId="17">
    <w:abstractNumId w:val="15"/>
  </w:num>
  <w:num w:numId="18">
    <w:abstractNumId w:val="10"/>
  </w:num>
  <w:num w:numId="19">
    <w:abstractNumId w:val="12"/>
  </w:num>
  <w:num w:numId="20">
    <w:abstractNumId w:val="30"/>
  </w:num>
  <w:num w:numId="21">
    <w:abstractNumId w:val="22"/>
  </w:num>
  <w:num w:numId="22">
    <w:abstractNumId w:val="23"/>
  </w:num>
  <w:num w:numId="23">
    <w:abstractNumId w:val="14"/>
  </w:num>
  <w:num w:numId="24">
    <w:abstractNumId w:val="21"/>
  </w:num>
  <w:num w:numId="25">
    <w:abstractNumId w:val="28"/>
  </w:num>
  <w:num w:numId="26">
    <w:abstractNumId w:val="31"/>
  </w:num>
  <w:num w:numId="27">
    <w:abstractNumId w:val="25"/>
  </w:num>
  <w:num w:numId="28">
    <w:abstractNumId w:val="16"/>
  </w:num>
  <w:num w:numId="29">
    <w:abstractNumId w:val="24"/>
  </w:num>
  <w:num w:numId="30">
    <w:abstractNumId w:val="27"/>
  </w:num>
  <w:num w:numId="31">
    <w:abstractNumId w:val="20"/>
  </w:num>
  <w:num w:numId="32">
    <w:abstractNumId w:val="18"/>
  </w:num>
  <w:num w:numId="33">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6"/>
  <w:drawingGridVerticalSpacing w:val="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MDIzMTcysTA2NTJS0lEKTi0uzszPAykwqwUAH0hyriwAAAA="/>
  </w:docVars>
  <w:rsids>
    <w:rsidRoot w:val="00221514"/>
    <w:rsid w:val="00001CF2"/>
    <w:rsid w:val="000020DC"/>
    <w:rsid w:val="00002CA9"/>
    <w:rsid w:val="000031A9"/>
    <w:rsid w:val="000042F3"/>
    <w:rsid w:val="000058C1"/>
    <w:rsid w:val="00005CE4"/>
    <w:rsid w:val="000067A8"/>
    <w:rsid w:val="00006BDF"/>
    <w:rsid w:val="00006E4D"/>
    <w:rsid w:val="00010689"/>
    <w:rsid w:val="00011A62"/>
    <w:rsid w:val="000121BA"/>
    <w:rsid w:val="000133C3"/>
    <w:rsid w:val="00013891"/>
    <w:rsid w:val="00013E24"/>
    <w:rsid w:val="000141E0"/>
    <w:rsid w:val="00014D06"/>
    <w:rsid w:val="00015964"/>
    <w:rsid w:val="00015D4A"/>
    <w:rsid w:val="00016E3E"/>
    <w:rsid w:val="00016F11"/>
    <w:rsid w:val="000220D7"/>
    <w:rsid w:val="00024507"/>
    <w:rsid w:val="00024D92"/>
    <w:rsid w:val="00025915"/>
    <w:rsid w:val="00025DAA"/>
    <w:rsid w:val="000303F9"/>
    <w:rsid w:val="0003398A"/>
    <w:rsid w:val="0003471C"/>
    <w:rsid w:val="00036775"/>
    <w:rsid w:val="000406A3"/>
    <w:rsid w:val="0004541F"/>
    <w:rsid w:val="00045941"/>
    <w:rsid w:val="00045B2C"/>
    <w:rsid w:val="00046736"/>
    <w:rsid w:val="00046781"/>
    <w:rsid w:val="00047ACA"/>
    <w:rsid w:val="000506BB"/>
    <w:rsid w:val="00051D62"/>
    <w:rsid w:val="00053A09"/>
    <w:rsid w:val="00053EC7"/>
    <w:rsid w:val="00054774"/>
    <w:rsid w:val="000556DE"/>
    <w:rsid w:val="00057018"/>
    <w:rsid w:val="0005780C"/>
    <w:rsid w:val="000618B6"/>
    <w:rsid w:val="000629CD"/>
    <w:rsid w:val="00062E68"/>
    <w:rsid w:val="0006371D"/>
    <w:rsid w:val="000639AC"/>
    <w:rsid w:val="00063DAC"/>
    <w:rsid w:val="00063E19"/>
    <w:rsid w:val="00065387"/>
    <w:rsid w:val="0006617C"/>
    <w:rsid w:val="0006627A"/>
    <w:rsid w:val="000679B9"/>
    <w:rsid w:val="0007054F"/>
    <w:rsid w:val="00070B19"/>
    <w:rsid w:val="00072834"/>
    <w:rsid w:val="000739FA"/>
    <w:rsid w:val="000741EE"/>
    <w:rsid w:val="00074A9C"/>
    <w:rsid w:val="000756B5"/>
    <w:rsid w:val="00076523"/>
    <w:rsid w:val="0007663D"/>
    <w:rsid w:val="000767C0"/>
    <w:rsid w:val="00076CC6"/>
    <w:rsid w:val="00076D98"/>
    <w:rsid w:val="00077EB6"/>
    <w:rsid w:val="000807F1"/>
    <w:rsid w:val="0008099F"/>
    <w:rsid w:val="00080FEA"/>
    <w:rsid w:val="000848B1"/>
    <w:rsid w:val="00086B96"/>
    <w:rsid w:val="0008742D"/>
    <w:rsid w:val="00090331"/>
    <w:rsid w:val="00092ABB"/>
    <w:rsid w:val="00092E7D"/>
    <w:rsid w:val="00094B83"/>
    <w:rsid w:val="00096918"/>
    <w:rsid w:val="00096A44"/>
    <w:rsid w:val="000A0846"/>
    <w:rsid w:val="000A12CA"/>
    <w:rsid w:val="000A1738"/>
    <w:rsid w:val="000A4369"/>
    <w:rsid w:val="000A4708"/>
    <w:rsid w:val="000A5B20"/>
    <w:rsid w:val="000B0565"/>
    <w:rsid w:val="000B1F82"/>
    <w:rsid w:val="000B2AB4"/>
    <w:rsid w:val="000B48AE"/>
    <w:rsid w:val="000B4C94"/>
    <w:rsid w:val="000B596D"/>
    <w:rsid w:val="000B5F02"/>
    <w:rsid w:val="000B636E"/>
    <w:rsid w:val="000C01C3"/>
    <w:rsid w:val="000C2848"/>
    <w:rsid w:val="000C3DC5"/>
    <w:rsid w:val="000C6BB1"/>
    <w:rsid w:val="000D083C"/>
    <w:rsid w:val="000D2A4E"/>
    <w:rsid w:val="000D2AD6"/>
    <w:rsid w:val="000D2B5A"/>
    <w:rsid w:val="000D5746"/>
    <w:rsid w:val="000D5B16"/>
    <w:rsid w:val="000D7754"/>
    <w:rsid w:val="000E1387"/>
    <w:rsid w:val="000E1D1E"/>
    <w:rsid w:val="000E239F"/>
    <w:rsid w:val="000E3550"/>
    <w:rsid w:val="000E3A73"/>
    <w:rsid w:val="000E45B1"/>
    <w:rsid w:val="000E4F36"/>
    <w:rsid w:val="000E5B3A"/>
    <w:rsid w:val="000E5D59"/>
    <w:rsid w:val="000E5F0D"/>
    <w:rsid w:val="000E6A76"/>
    <w:rsid w:val="000E7559"/>
    <w:rsid w:val="000E7F9E"/>
    <w:rsid w:val="000F10DC"/>
    <w:rsid w:val="000F1B96"/>
    <w:rsid w:val="000F1CB4"/>
    <w:rsid w:val="000F2077"/>
    <w:rsid w:val="000F2D9A"/>
    <w:rsid w:val="00100CC2"/>
    <w:rsid w:val="0010135D"/>
    <w:rsid w:val="00102A80"/>
    <w:rsid w:val="00104F22"/>
    <w:rsid w:val="00105296"/>
    <w:rsid w:val="001058B5"/>
    <w:rsid w:val="00106024"/>
    <w:rsid w:val="0010635B"/>
    <w:rsid w:val="0010659A"/>
    <w:rsid w:val="00106721"/>
    <w:rsid w:val="001100C6"/>
    <w:rsid w:val="0011015A"/>
    <w:rsid w:val="00110912"/>
    <w:rsid w:val="00112F3A"/>
    <w:rsid w:val="0011440F"/>
    <w:rsid w:val="00115CFD"/>
    <w:rsid w:val="0011657E"/>
    <w:rsid w:val="00116E56"/>
    <w:rsid w:val="00117307"/>
    <w:rsid w:val="00117C5A"/>
    <w:rsid w:val="001205DD"/>
    <w:rsid w:val="00121038"/>
    <w:rsid w:val="0012375B"/>
    <w:rsid w:val="0012378A"/>
    <w:rsid w:val="00123A0D"/>
    <w:rsid w:val="00123A97"/>
    <w:rsid w:val="00124E5B"/>
    <w:rsid w:val="00125732"/>
    <w:rsid w:val="0013035E"/>
    <w:rsid w:val="00130A0D"/>
    <w:rsid w:val="00132263"/>
    <w:rsid w:val="001361FF"/>
    <w:rsid w:val="001366BD"/>
    <w:rsid w:val="001372C8"/>
    <w:rsid w:val="00141DB9"/>
    <w:rsid w:val="0014296F"/>
    <w:rsid w:val="00142C18"/>
    <w:rsid w:val="00143624"/>
    <w:rsid w:val="00145C0D"/>
    <w:rsid w:val="00146561"/>
    <w:rsid w:val="00146CC8"/>
    <w:rsid w:val="001474CD"/>
    <w:rsid w:val="00147E68"/>
    <w:rsid w:val="001502C9"/>
    <w:rsid w:val="00150E33"/>
    <w:rsid w:val="00151CB4"/>
    <w:rsid w:val="00151CCC"/>
    <w:rsid w:val="00152498"/>
    <w:rsid w:val="00152B0C"/>
    <w:rsid w:val="00154CBB"/>
    <w:rsid w:val="00155662"/>
    <w:rsid w:val="0015587B"/>
    <w:rsid w:val="00156758"/>
    <w:rsid w:val="00156C7E"/>
    <w:rsid w:val="00157BFB"/>
    <w:rsid w:val="001608F1"/>
    <w:rsid w:val="001622D9"/>
    <w:rsid w:val="00162E23"/>
    <w:rsid w:val="00162EB0"/>
    <w:rsid w:val="00163DD6"/>
    <w:rsid w:val="00163E6A"/>
    <w:rsid w:val="001642B2"/>
    <w:rsid w:val="001643E9"/>
    <w:rsid w:val="00165525"/>
    <w:rsid w:val="001658AA"/>
    <w:rsid w:val="00165A23"/>
    <w:rsid w:val="00167CC1"/>
    <w:rsid w:val="00170061"/>
    <w:rsid w:val="00170AAA"/>
    <w:rsid w:val="00170ACD"/>
    <w:rsid w:val="00170DE1"/>
    <w:rsid w:val="00170F81"/>
    <w:rsid w:val="00171182"/>
    <w:rsid w:val="001750B1"/>
    <w:rsid w:val="00175F84"/>
    <w:rsid w:val="0017615F"/>
    <w:rsid w:val="00176371"/>
    <w:rsid w:val="00177585"/>
    <w:rsid w:val="00181ECD"/>
    <w:rsid w:val="00182568"/>
    <w:rsid w:val="00182754"/>
    <w:rsid w:val="00182AB3"/>
    <w:rsid w:val="00185D0A"/>
    <w:rsid w:val="00186902"/>
    <w:rsid w:val="00186AB7"/>
    <w:rsid w:val="00187D1B"/>
    <w:rsid w:val="00187F34"/>
    <w:rsid w:val="001907F3"/>
    <w:rsid w:val="00190CF9"/>
    <w:rsid w:val="00191237"/>
    <w:rsid w:val="00191668"/>
    <w:rsid w:val="00191E28"/>
    <w:rsid w:val="0019566F"/>
    <w:rsid w:val="00195D3B"/>
    <w:rsid w:val="001A03B3"/>
    <w:rsid w:val="001A0F6B"/>
    <w:rsid w:val="001A178B"/>
    <w:rsid w:val="001A3F6A"/>
    <w:rsid w:val="001A5559"/>
    <w:rsid w:val="001A74E8"/>
    <w:rsid w:val="001A7C7E"/>
    <w:rsid w:val="001B08ED"/>
    <w:rsid w:val="001B128E"/>
    <w:rsid w:val="001B2713"/>
    <w:rsid w:val="001B286C"/>
    <w:rsid w:val="001B4332"/>
    <w:rsid w:val="001B55F8"/>
    <w:rsid w:val="001B5876"/>
    <w:rsid w:val="001B5EBA"/>
    <w:rsid w:val="001B6216"/>
    <w:rsid w:val="001B6315"/>
    <w:rsid w:val="001B6D71"/>
    <w:rsid w:val="001B76AB"/>
    <w:rsid w:val="001C03C2"/>
    <w:rsid w:val="001C1981"/>
    <w:rsid w:val="001C21D1"/>
    <w:rsid w:val="001C223A"/>
    <w:rsid w:val="001C2842"/>
    <w:rsid w:val="001C47DF"/>
    <w:rsid w:val="001C5FE5"/>
    <w:rsid w:val="001C692B"/>
    <w:rsid w:val="001C6E8B"/>
    <w:rsid w:val="001D12DD"/>
    <w:rsid w:val="001D19E1"/>
    <w:rsid w:val="001D346E"/>
    <w:rsid w:val="001D3C09"/>
    <w:rsid w:val="001D5D45"/>
    <w:rsid w:val="001D62DA"/>
    <w:rsid w:val="001D66BE"/>
    <w:rsid w:val="001D730D"/>
    <w:rsid w:val="001E02A5"/>
    <w:rsid w:val="001E1A08"/>
    <w:rsid w:val="001E2AFA"/>
    <w:rsid w:val="001E3217"/>
    <w:rsid w:val="001E450F"/>
    <w:rsid w:val="001E452E"/>
    <w:rsid w:val="001E558B"/>
    <w:rsid w:val="001E58BE"/>
    <w:rsid w:val="001F171E"/>
    <w:rsid w:val="001F2244"/>
    <w:rsid w:val="001F25E5"/>
    <w:rsid w:val="001F2A9D"/>
    <w:rsid w:val="001F3709"/>
    <w:rsid w:val="001F6A52"/>
    <w:rsid w:val="001F6C39"/>
    <w:rsid w:val="001F7C17"/>
    <w:rsid w:val="00202FDE"/>
    <w:rsid w:val="002047E9"/>
    <w:rsid w:val="0020643F"/>
    <w:rsid w:val="00206A8F"/>
    <w:rsid w:val="00211F59"/>
    <w:rsid w:val="00212813"/>
    <w:rsid w:val="00213380"/>
    <w:rsid w:val="00213C70"/>
    <w:rsid w:val="00214A8F"/>
    <w:rsid w:val="00215241"/>
    <w:rsid w:val="00215418"/>
    <w:rsid w:val="00215423"/>
    <w:rsid w:val="002157D2"/>
    <w:rsid w:val="0021581A"/>
    <w:rsid w:val="0021587D"/>
    <w:rsid w:val="00216B0B"/>
    <w:rsid w:val="002170FD"/>
    <w:rsid w:val="00217277"/>
    <w:rsid w:val="002172B3"/>
    <w:rsid w:val="002204B0"/>
    <w:rsid w:val="00221514"/>
    <w:rsid w:val="0022232F"/>
    <w:rsid w:val="002223C3"/>
    <w:rsid w:val="00223630"/>
    <w:rsid w:val="002242BD"/>
    <w:rsid w:val="00225765"/>
    <w:rsid w:val="00225AF7"/>
    <w:rsid w:val="002268E1"/>
    <w:rsid w:val="00226975"/>
    <w:rsid w:val="002269F4"/>
    <w:rsid w:val="002277C6"/>
    <w:rsid w:val="00227EE3"/>
    <w:rsid w:val="002301AE"/>
    <w:rsid w:val="00230F2B"/>
    <w:rsid w:val="0023104C"/>
    <w:rsid w:val="0023122A"/>
    <w:rsid w:val="00231467"/>
    <w:rsid w:val="00233356"/>
    <w:rsid w:val="00234D18"/>
    <w:rsid w:val="00235539"/>
    <w:rsid w:val="002358E6"/>
    <w:rsid w:val="002401A6"/>
    <w:rsid w:val="00241138"/>
    <w:rsid w:val="002448A2"/>
    <w:rsid w:val="00246C01"/>
    <w:rsid w:val="00247CCA"/>
    <w:rsid w:val="00250A58"/>
    <w:rsid w:val="0025158E"/>
    <w:rsid w:val="00251C29"/>
    <w:rsid w:val="00252CAA"/>
    <w:rsid w:val="00253071"/>
    <w:rsid w:val="002536C4"/>
    <w:rsid w:val="002538A4"/>
    <w:rsid w:val="00254966"/>
    <w:rsid w:val="00254B3B"/>
    <w:rsid w:val="00254EFA"/>
    <w:rsid w:val="00255688"/>
    <w:rsid w:val="002566A3"/>
    <w:rsid w:val="00256D21"/>
    <w:rsid w:val="00260C8B"/>
    <w:rsid w:val="00261629"/>
    <w:rsid w:val="00262C6A"/>
    <w:rsid w:val="002636BA"/>
    <w:rsid w:val="002643AB"/>
    <w:rsid w:val="00265879"/>
    <w:rsid w:val="00266BFC"/>
    <w:rsid w:val="00267DFB"/>
    <w:rsid w:val="002732AE"/>
    <w:rsid w:val="00275F4B"/>
    <w:rsid w:val="00277525"/>
    <w:rsid w:val="002813AD"/>
    <w:rsid w:val="002837B8"/>
    <w:rsid w:val="00284160"/>
    <w:rsid w:val="0028758E"/>
    <w:rsid w:val="002875F1"/>
    <w:rsid w:val="00287DF7"/>
    <w:rsid w:val="00287E7C"/>
    <w:rsid w:val="00290E30"/>
    <w:rsid w:val="002952B3"/>
    <w:rsid w:val="002A0162"/>
    <w:rsid w:val="002A206B"/>
    <w:rsid w:val="002A2337"/>
    <w:rsid w:val="002A2D87"/>
    <w:rsid w:val="002A3AD5"/>
    <w:rsid w:val="002A42EE"/>
    <w:rsid w:val="002A43B2"/>
    <w:rsid w:val="002A4902"/>
    <w:rsid w:val="002A4B92"/>
    <w:rsid w:val="002B0197"/>
    <w:rsid w:val="002B074B"/>
    <w:rsid w:val="002B0834"/>
    <w:rsid w:val="002B0CCE"/>
    <w:rsid w:val="002B3956"/>
    <w:rsid w:val="002B421C"/>
    <w:rsid w:val="002B4A8E"/>
    <w:rsid w:val="002B4E24"/>
    <w:rsid w:val="002B54FF"/>
    <w:rsid w:val="002B5961"/>
    <w:rsid w:val="002B5DC0"/>
    <w:rsid w:val="002B777B"/>
    <w:rsid w:val="002B7C1D"/>
    <w:rsid w:val="002C0A11"/>
    <w:rsid w:val="002C1D96"/>
    <w:rsid w:val="002C24DA"/>
    <w:rsid w:val="002C2994"/>
    <w:rsid w:val="002C361B"/>
    <w:rsid w:val="002C3C95"/>
    <w:rsid w:val="002C53AA"/>
    <w:rsid w:val="002C6AC9"/>
    <w:rsid w:val="002C6E6F"/>
    <w:rsid w:val="002D1312"/>
    <w:rsid w:val="002D35AC"/>
    <w:rsid w:val="002D72F4"/>
    <w:rsid w:val="002D7EEC"/>
    <w:rsid w:val="002E0A49"/>
    <w:rsid w:val="002E1080"/>
    <w:rsid w:val="002E19AF"/>
    <w:rsid w:val="002E20ED"/>
    <w:rsid w:val="002E3D21"/>
    <w:rsid w:val="002E459C"/>
    <w:rsid w:val="002E4C39"/>
    <w:rsid w:val="002E4F9E"/>
    <w:rsid w:val="002E65D3"/>
    <w:rsid w:val="002E7097"/>
    <w:rsid w:val="002F00DA"/>
    <w:rsid w:val="002F0CE5"/>
    <w:rsid w:val="002F1961"/>
    <w:rsid w:val="002F49DD"/>
    <w:rsid w:val="002F60FC"/>
    <w:rsid w:val="002F7444"/>
    <w:rsid w:val="00301F59"/>
    <w:rsid w:val="00302B0C"/>
    <w:rsid w:val="00304DC1"/>
    <w:rsid w:val="00307CBC"/>
    <w:rsid w:val="00312B0B"/>
    <w:rsid w:val="00312B68"/>
    <w:rsid w:val="00317552"/>
    <w:rsid w:val="00323D34"/>
    <w:rsid w:val="00325506"/>
    <w:rsid w:val="00326424"/>
    <w:rsid w:val="00326722"/>
    <w:rsid w:val="00327289"/>
    <w:rsid w:val="003274CE"/>
    <w:rsid w:val="00327A10"/>
    <w:rsid w:val="003329F1"/>
    <w:rsid w:val="003331FE"/>
    <w:rsid w:val="00333A33"/>
    <w:rsid w:val="003350B2"/>
    <w:rsid w:val="00335523"/>
    <w:rsid w:val="003363D9"/>
    <w:rsid w:val="00336502"/>
    <w:rsid w:val="003376A2"/>
    <w:rsid w:val="003402BB"/>
    <w:rsid w:val="003414A8"/>
    <w:rsid w:val="003419B6"/>
    <w:rsid w:val="00341CEC"/>
    <w:rsid w:val="00342126"/>
    <w:rsid w:val="0034219C"/>
    <w:rsid w:val="0034426A"/>
    <w:rsid w:val="0034509A"/>
    <w:rsid w:val="00345E7D"/>
    <w:rsid w:val="003474CF"/>
    <w:rsid w:val="003474F4"/>
    <w:rsid w:val="00351620"/>
    <w:rsid w:val="003539AA"/>
    <w:rsid w:val="00354B9C"/>
    <w:rsid w:val="00354C48"/>
    <w:rsid w:val="0035735E"/>
    <w:rsid w:val="00357F96"/>
    <w:rsid w:val="00360626"/>
    <w:rsid w:val="00360B77"/>
    <w:rsid w:val="00360CC9"/>
    <w:rsid w:val="00361164"/>
    <w:rsid w:val="00363C85"/>
    <w:rsid w:val="00367C61"/>
    <w:rsid w:val="00367E87"/>
    <w:rsid w:val="00367F28"/>
    <w:rsid w:val="0037029F"/>
    <w:rsid w:val="00370F49"/>
    <w:rsid w:val="00371607"/>
    <w:rsid w:val="0037280A"/>
    <w:rsid w:val="003728BE"/>
    <w:rsid w:val="00372AA6"/>
    <w:rsid w:val="00372EB9"/>
    <w:rsid w:val="0037334F"/>
    <w:rsid w:val="00373C0D"/>
    <w:rsid w:val="00374A73"/>
    <w:rsid w:val="00375B11"/>
    <w:rsid w:val="00375BCC"/>
    <w:rsid w:val="00376431"/>
    <w:rsid w:val="00382A1C"/>
    <w:rsid w:val="00383D98"/>
    <w:rsid w:val="0038434E"/>
    <w:rsid w:val="00384A78"/>
    <w:rsid w:val="00384E2E"/>
    <w:rsid w:val="00386EA4"/>
    <w:rsid w:val="00390CE1"/>
    <w:rsid w:val="00391D66"/>
    <w:rsid w:val="00392153"/>
    <w:rsid w:val="00392943"/>
    <w:rsid w:val="0039607D"/>
    <w:rsid w:val="003961DB"/>
    <w:rsid w:val="00396943"/>
    <w:rsid w:val="00396E4C"/>
    <w:rsid w:val="003A0C56"/>
    <w:rsid w:val="003A20D4"/>
    <w:rsid w:val="003A3219"/>
    <w:rsid w:val="003A574E"/>
    <w:rsid w:val="003A6384"/>
    <w:rsid w:val="003B280C"/>
    <w:rsid w:val="003B3011"/>
    <w:rsid w:val="003B379E"/>
    <w:rsid w:val="003B496B"/>
    <w:rsid w:val="003B508A"/>
    <w:rsid w:val="003B5452"/>
    <w:rsid w:val="003B55C2"/>
    <w:rsid w:val="003B66CC"/>
    <w:rsid w:val="003C05D6"/>
    <w:rsid w:val="003C1471"/>
    <w:rsid w:val="003C3210"/>
    <w:rsid w:val="003C3C41"/>
    <w:rsid w:val="003C5686"/>
    <w:rsid w:val="003C673B"/>
    <w:rsid w:val="003C6B75"/>
    <w:rsid w:val="003D061C"/>
    <w:rsid w:val="003D0A7C"/>
    <w:rsid w:val="003D2AF9"/>
    <w:rsid w:val="003D4DA3"/>
    <w:rsid w:val="003D5264"/>
    <w:rsid w:val="003D60A8"/>
    <w:rsid w:val="003D6A41"/>
    <w:rsid w:val="003E02DC"/>
    <w:rsid w:val="003E18FE"/>
    <w:rsid w:val="003E1EE2"/>
    <w:rsid w:val="003E26C0"/>
    <w:rsid w:val="003E27A5"/>
    <w:rsid w:val="003E32EE"/>
    <w:rsid w:val="003E43F3"/>
    <w:rsid w:val="003E4A87"/>
    <w:rsid w:val="003E54A3"/>
    <w:rsid w:val="003E5D8B"/>
    <w:rsid w:val="003E6824"/>
    <w:rsid w:val="003F1251"/>
    <w:rsid w:val="003F2081"/>
    <w:rsid w:val="003F31F9"/>
    <w:rsid w:val="003F406C"/>
    <w:rsid w:val="003F46A2"/>
    <w:rsid w:val="003F46AF"/>
    <w:rsid w:val="003F488B"/>
    <w:rsid w:val="003F58D5"/>
    <w:rsid w:val="003F5EBC"/>
    <w:rsid w:val="00400CDD"/>
    <w:rsid w:val="00402203"/>
    <w:rsid w:val="004022C5"/>
    <w:rsid w:val="00402627"/>
    <w:rsid w:val="00404669"/>
    <w:rsid w:val="00406099"/>
    <w:rsid w:val="00406AA3"/>
    <w:rsid w:val="0040754F"/>
    <w:rsid w:val="00410A49"/>
    <w:rsid w:val="0041126E"/>
    <w:rsid w:val="0041197D"/>
    <w:rsid w:val="004127D4"/>
    <w:rsid w:val="00414208"/>
    <w:rsid w:val="00414288"/>
    <w:rsid w:val="004142CB"/>
    <w:rsid w:val="004152C8"/>
    <w:rsid w:val="0041634A"/>
    <w:rsid w:val="00416A0D"/>
    <w:rsid w:val="00421960"/>
    <w:rsid w:val="0042247F"/>
    <w:rsid w:val="004236F2"/>
    <w:rsid w:val="00423E3F"/>
    <w:rsid w:val="00424560"/>
    <w:rsid w:val="0042481E"/>
    <w:rsid w:val="0042718A"/>
    <w:rsid w:val="00427969"/>
    <w:rsid w:val="00430E5E"/>
    <w:rsid w:val="00431CB4"/>
    <w:rsid w:val="00432770"/>
    <w:rsid w:val="00432908"/>
    <w:rsid w:val="00433F1D"/>
    <w:rsid w:val="004362E5"/>
    <w:rsid w:val="00440218"/>
    <w:rsid w:val="0044074F"/>
    <w:rsid w:val="00441731"/>
    <w:rsid w:val="00442C22"/>
    <w:rsid w:val="00442DF0"/>
    <w:rsid w:val="00442FBB"/>
    <w:rsid w:val="0044367B"/>
    <w:rsid w:val="00443755"/>
    <w:rsid w:val="00443B55"/>
    <w:rsid w:val="00444D0C"/>
    <w:rsid w:val="00445A12"/>
    <w:rsid w:val="00446104"/>
    <w:rsid w:val="00450300"/>
    <w:rsid w:val="004509AA"/>
    <w:rsid w:val="004516D6"/>
    <w:rsid w:val="00451954"/>
    <w:rsid w:val="00453CC6"/>
    <w:rsid w:val="004543FB"/>
    <w:rsid w:val="00454F45"/>
    <w:rsid w:val="00455A14"/>
    <w:rsid w:val="00456231"/>
    <w:rsid w:val="004564AC"/>
    <w:rsid w:val="00456B8D"/>
    <w:rsid w:val="00456C71"/>
    <w:rsid w:val="0045736B"/>
    <w:rsid w:val="00460DC9"/>
    <w:rsid w:val="00462DEC"/>
    <w:rsid w:val="00464A11"/>
    <w:rsid w:val="00464F60"/>
    <w:rsid w:val="00465975"/>
    <w:rsid w:val="00465C26"/>
    <w:rsid w:val="00467481"/>
    <w:rsid w:val="004676A2"/>
    <w:rsid w:val="004701C7"/>
    <w:rsid w:val="00470E0A"/>
    <w:rsid w:val="00471167"/>
    <w:rsid w:val="00471D26"/>
    <w:rsid w:val="004726F3"/>
    <w:rsid w:val="00476194"/>
    <w:rsid w:val="0047692D"/>
    <w:rsid w:val="0048059F"/>
    <w:rsid w:val="00484A10"/>
    <w:rsid w:val="00484EB0"/>
    <w:rsid w:val="00485290"/>
    <w:rsid w:val="004868C6"/>
    <w:rsid w:val="00486EC3"/>
    <w:rsid w:val="004871B7"/>
    <w:rsid w:val="00491623"/>
    <w:rsid w:val="00492F71"/>
    <w:rsid w:val="00493246"/>
    <w:rsid w:val="00493C3E"/>
    <w:rsid w:val="00495764"/>
    <w:rsid w:val="00496FB0"/>
    <w:rsid w:val="00497383"/>
    <w:rsid w:val="00497854"/>
    <w:rsid w:val="004A05E6"/>
    <w:rsid w:val="004A07E0"/>
    <w:rsid w:val="004A21CF"/>
    <w:rsid w:val="004A2BD3"/>
    <w:rsid w:val="004A2D71"/>
    <w:rsid w:val="004A4266"/>
    <w:rsid w:val="004A4786"/>
    <w:rsid w:val="004A4D46"/>
    <w:rsid w:val="004A54A4"/>
    <w:rsid w:val="004A748F"/>
    <w:rsid w:val="004A7CB9"/>
    <w:rsid w:val="004B096A"/>
    <w:rsid w:val="004B42BB"/>
    <w:rsid w:val="004B5E2E"/>
    <w:rsid w:val="004B66A4"/>
    <w:rsid w:val="004C0D05"/>
    <w:rsid w:val="004C0EA9"/>
    <w:rsid w:val="004C181F"/>
    <w:rsid w:val="004C1B98"/>
    <w:rsid w:val="004C3547"/>
    <w:rsid w:val="004C4689"/>
    <w:rsid w:val="004D004B"/>
    <w:rsid w:val="004D042B"/>
    <w:rsid w:val="004D10FB"/>
    <w:rsid w:val="004D1364"/>
    <w:rsid w:val="004D24A8"/>
    <w:rsid w:val="004D41B9"/>
    <w:rsid w:val="004D537D"/>
    <w:rsid w:val="004D5810"/>
    <w:rsid w:val="004D58A1"/>
    <w:rsid w:val="004D5D88"/>
    <w:rsid w:val="004D636E"/>
    <w:rsid w:val="004E05F7"/>
    <w:rsid w:val="004E2A07"/>
    <w:rsid w:val="004E2B1D"/>
    <w:rsid w:val="004E3274"/>
    <w:rsid w:val="004E37D4"/>
    <w:rsid w:val="004E3B9A"/>
    <w:rsid w:val="004E436B"/>
    <w:rsid w:val="004E58C3"/>
    <w:rsid w:val="004E6FE1"/>
    <w:rsid w:val="004F0CBC"/>
    <w:rsid w:val="004F11DA"/>
    <w:rsid w:val="004F18F9"/>
    <w:rsid w:val="004F4166"/>
    <w:rsid w:val="004F4254"/>
    <w:rsid w:val="004F45B1"/>
    <w:rsid w:val="004F4FA0"/>
    <w:rsid w:val="004F6C9C"/>
    <w:rsid w:val="004F766E"/>
    <w:rsid w:val="005021D2"/>
    <w:rsid w:val="005048F1"/>
    <w:rsid w:val="0050619F"/>
    <w:rsid w:val="0051031C"/>
    <w:rsid w:val="00510955"/>
    <w:rsid w:val="00510F40"/>
    <w:rsid w:val="00511A6D"/>
    <w:rsid w:val="00511D0C"/>
    <w:rsid w:val="00511D81"/>
    <w:rsid w:val="00512F8D"/>
    <w:rsid w:val="005130D6"/>
    <w:rsid w:val="00514995"/>
    <w:rsid w:val="00515593"/>
    <w:rsid w:val="00515EE9"/>
    <w:rsid w:val="00520E01"/>
    <w:rsid w:val="00521D8B"/>
    <w:rsid w:val="00523896"/>
    <w:rsid w:val="005247CD"/>
    <w:rsid w:val="00525C36"/>
    <w:rsid w:val="00525EE8"/>
    <w:rsid w:val="00526234"/>
    <w:rsid w:val="00526B38"/>
    <w:rsid w:val="00530F88"/>
    <w:rsid w:val="00531A96"/>
    <w:rsid w:val="005330AF"/>
    <w:rsid w:val="00534612"/>
    <w:rsid w:val="00536054"/>
    <w:rsid w:val="00540892"/>
    <w:rsid w:val="00540D42"/>
    <w:rsid w:val="00543158"/>
    <w:rsid w:val="00543F7B"/>
    <w:rsid w:val="005442D8"/>
    <w:rsid w:val="0054784B"/>
    <w:rsid w:val="00547E01"/>
    <w:rsid w:val="005500B7"/>
    <w:rsid w:val="005504D9"/>
    <w:rsid w:val="00550EDC"/>
    <w:rsid w:val="005510CA"/>
    <w:rsid w:val="005545E0"/>
    <w:rsid w:val="00555046"/>
    <w:rsid w:val="00555C58"/>
    <w:rsid w:val="00556F08"/>
    <w:rsid w:val="00557B12"/>
    <w:rsid w:val="00561357"/>
    <w:rsid w:val="00563D01"/>
    <w:rsid w:val="005677C3"/>
    <w:rsid w:val="005702F2"/>
    <w:rsid w:val="005710AD"/>
    <w:rsid w:val="00571721"/>
    <w:rsid w:val="0057195F"/>
    <w:rsid w:val="00571AC1"/>
    <w:rsid w:val="0057725A"/>
    <w:rsid w:val="00577F38"/>
    <w:rsid w:val="00580AD8"/>
    <w:rsid w:val="0058107F"/>
    <w:rsid w:val="00581C1B"/>
    <w:rsid w:val="00581CE1"/>
    <w:rsid w:val="00581DC2"/>
    <w:rsid w:val="00582783"/>
    <w:rsid w:val="00582B30"/>
    <w:rsid w:val="00582B65"/>
    <w:rsid w:val="00585AE1"/>
    <w:rsid w:val="00585BA7"/>
    <w:rsid w:val="005867B1"/>
    <w:rsid w:val="00587520"/>
    <w:rsid w:val="00587B61"/>
    <w:rsid w:val="00590741"/>
    <w:rsid w:val="00590DBF"/>
    <w:rsid w:val="00591828"/>
    <w:rsid w:val="00592939"/>
    <w:rsid w:val="00593901"/>
    <w:rsid w:val="00595D0E"/>
    <w:rsid w:val="0059641C"/>
    <w:rsid w:val="00596626"/>
    <w:rsid w:val="00596982"/>
    <w:rsid w:val="005A04BF"/>
    <w:rsid w:val="005A0AAD"/>
    <w:rsid w:val="005A0C68"/>
    <w:rsid w:val="005A17A7"/>
    <w:rsid w:val="005A1886"/>
    <w:rsid w:val="005A2BBA"/>
    <w:rsid w:val="005A43A2"/>
    <w:rsid w:val="005A48F2"/>
    <w:rsid w:val="005A4F93"/>
    <w:rsid w:val="005A5217"/>
    <w:rsid w:val="005A69F8"/>
    <w:rsid w:val="005A7D54"/>
    <w:rsid w:val="005B03D3"/>
    <w:rsid w:val="005B37D2"/>
    <w:rsid w:val="005B6EBC"/>
    <w:rsid w:val="005B7C6F"/>
    <w:rsid w:val="005B7DBC"/>
    <w:rsid w:val="005C05FE"/>
    <w:rsid w:val="005C0A1D"/>
    <w:rsid w:val="005C0D7D"/>
    <w:rsid w:val="005C11D3"/>
    <w:rsid w:val="005C29A2"/>
    <w:rsid w:val="005C2E59"/>
    <w:rsid w:val="005C5F92"/>
    <w:rsid w:val="005C6DE8"/>
    <w:rsid w:val="005C7B0F"/>
    <w:rsid w:val="005D2383"/>
    <w:rsid w:val="005D23D4"/>
    <w:rsid w:val="005D23E2"/>
    <w:rsid w:val="005D40B9"/>
    <w:rsid w:val="005D6D0A"/>
    <w:rsid w:val="005D73CE"/>
    <w:rsid w:val="005D79E7"/>
    <w:rsid w:val="005D7D0A"/>
    <w:rsid w:val="005E3C2C"/>
    <w:rsid w:val="005E4070"/>
    <w:rsid w:val="005E4714"/>
    <w:rsid w:val="005E47E7"/>
    <w:rsid w:val="005E49DE"/>
    <w:rsid w:val="005E4F0D"/>
    <w:rsid w:val="005E6B2C"/>
    <w:rsid w:val="005E7001"/>
    <w:rsid w:val="005E7E91"/>
    <w:rsid w:val="005F0604"/>
    <w:rsid w:val="005F08F5"/>
    <w:rsid w:val="005F136B"/>
    <w:rsid w:val="005F27AC"/>
    <w:rsid w:val="005F321B"/>
    <w:rsid w:val="005F37D1"/>
    <w:rsid w:val="005F5A33"/>
    <w:rsid w:val="005F735D"/>
    <w:rsid w:val="006010CD"/>
    <w:rsid w:val="00601C56"/>
    <w:rsid w:val="0060330C"/>
    <w:rsid w:val="00603511"/>
    <w:rsid w:val="00603A6C"/>
    <w:rsid w:val="00603F73"/>
    <w:rsid w:val="0060474F"/>
    <w:rsid w:val="006063C8"/>
    <w:rsid w:val="00606755"/>
    <w:rsid w:val="00610DFF"/>
    <w:rsid w:val="0061197E"/>
    <w:rsid w:val="0061474C"/>
    <w:rsid w:val="00615EF7"/>
    <w:rsid w:val="006209D8"/>
    <w:rsid w:val="006213BF"/>
    <w:rsid w:val="00621FFB"/>
    <w:rsid w:val="00624EBB"/>
    <w:rsid w:val="0062586C"/>
    <w:rsid w:val="00625A9A"/>
    <w:rsid w:val="00625F4C"/>
    <w:rsid w:val="00626454"/>
    <w:rsid w:val="006273BC"/>
    <w:rsid w:val="006301E5"/>
    <w:rsid w:val="00630C4C"/>
    <w:rsid w:val="00631030"/>
    <w:rsid w:val="0063151D"/>
    <w:rsid w:val="00632657"/>
    <w:rsid w:val="00632D83"/>
    <w:rsid w:val="006337B7"/>
    <w:rsid w:val="00635278"/>
    <w:rsid w:val="006359F6"/>
    <w:rsid w:val="00640E54"/>
    <w:rsid w:val="0064234D"/>
    <w:rsid w:val="00642CD7"/>
    <w:rsid w:val="00642ED9"/>
    <w:rsid w:val="00643619"/>
    <w:rsid w:val="006444AD"/>
    <w:rsid w:val="00644997"/>
    <w:rsid w:val="00644A0C"/>
    <w:rsid w:val="00644C3C"/>
    <w:rsid w:val="00645B6C"/>
    <w:rsid w:val="0064667A"/>
    <w:rsid w:val="00647536"/>
    <w:rsid w:val="00650633"/>
    <w:rsid w:val="006508DF"/>
    <w:rsid w:val="0065157B"/>
    <w:rsid w:val="00652B19"/>
    <w:rsid w:val="00653868"/>
    <w:rsid w:val="006541F2"/>
    <w:rsid w:val="006549B1"/>
    <w:rsid w:val="00654D1C"/>
    <w:rsid w:val="0065618B"/>
    <w:rsid w:val="00662E94"/>
    <w:rsid w:val="0066303D"/>
    <w:rsid w:val="00663F27"/>
    <w:rsid w:val="00665DD4"/>
    <w:rsid w:val="00666079"/>
    <w:rsid w:val="00666BB8"/>
    <w:rsid w:val="00670609"/>
    <w:rsid w:val="0067205A"/>
    <w:rsid w:val="00672063"/>
    <w:rsid w:val="006721ED"/>
    <w:rsid w:val="00672337"/>
    <w:rsid w:val="00672878"/>
    <w:rsid w:val="00672FA1"/>
    <w:rsid w:val="00673AB6"/>
    <w:rsid w:val="00673D7B"/>
    <w:rsid w:val="006763EA"/>
    <w:rsid w:val="006775F0"/>
    <w:rsid w:val="00680BBD"/>
    <w:rsid w:val="00680F50"/>
    <w:rsid w:val="00681439"/>
    <w:rsid w:val="0068379A"/>
    <w:rsid w:val="00683A82"/>
    <w:rsid w:val="00685045"/>
    <w:rsid w:val="006878D6"/>
    <w:rsid w:val="00687D2F"/>
    <w:rsid w:val="006919CB"/>
    <w:rsid w:val="00692ED7"/>
    <w:rsid w:val="006948AF"/>
    <w:rsid w:val="00696B27"/>
    <w:rsid w:val="006A098B"/>
    <w:rsid w:val="006A1847"/>
    <w:rsid w:val="006A1A99"/>
    <w:rsid w:val="006A20B8"/>
    <w:rsid w:val="006A2553"/>
    <w:rsid w:val="006A2D0A"/>
    <w:rsid w:val="006A312C"/>
    <w:rsid w:val="006A39A1"/>
    <w:rsid w:val="006A39BE"/>
    <w:rsid w:val="006A40E4"/>
    <w:rsid w:val="006A4224"/>
    <w:rsid w:val="006A5228"/>
    <w:rsid w:val="006A546F"/>
    <w:rsid w:val="006A626D"/>
    <w:rsid w:val="006B2A91"/>
    <w:rsid w:val="006B317A"/>
    <w:rsid w:val="006B6C9C"/>
    <w:rsid w:val="006B7606"/>
    <w:rsid w:val="006C01D0"/>
    <w:rsid w:val="006C0612"/>
    <w:rsid w:val="006C20C9"/>
    <w:rsid w:val="006C2373"/>
    <w:rsid w:val="006C3A28"/>
    <w:rsid w:val="006C3D52"/>
    <w:rsid w:val="006C47F0"/>
    <w:rsid w:val="006D065D"/>
    <w:rsid w:val="006D07A0"/>
    <w:rsid w:val="006D0BF0"/>
    <w:rsid w:val="006D101B"/>
    <w:rsid w:val="006D1EE2"/>
    <w:rsid w:val="006D2C81"/>
    <w:rsid w:val="006D33E1"/>
    <w:rsid w:val="006D6650"/>
    <w:rsid w:val="006D6D64"/>
    <w:rsid w:val="006E08F2"/>
    <w:rsid w:val="006E0BF2"/>
    <w:rsid w:val="006E0E36"/>
    <w:rsid w:val="006E2162"/>
    <w:rsid w:val="006E356B"/>
    <w:rsid w:val="006E4D27"/>
    <w:rsid w:val="006E55BB"/>
    <w:rsid w:val="006E5DB9"/>
    <w:rsid w:val="006F074D"/>
    <w:rsid w:val="006F1793"/>
    <w:rsid w:val="006F1E73"/>
    <w:rsid w:val="006F317B"/>
    <w:rsid w:val="006F50A8"/>
    <w:rsid w:val="006F6020"/>
    <w:rsid w:val="006F75BF"/>
    <w:rsid w:val="006F7D5D"/>
    <w:rsid w:val="00701D53"/>
    <w:rsid w:val="00703796"/>
    <w:rsid w:val="007040E3"/>
    <w:rsid w:val="00704B5A"/>
    <w:rsid w:val="00705EEE"/>
    <w:rsid w:val="007066F8"/>
    <w:rsid w:val="00707F6C"/>
    <w:rsid w:val="00707F6E"/>
    <w:rsid w:val="007115F2"/>
    <w:rsid w:val="007170D6"/>
    <w:rsid w:val="007173F5"/>
    <w:rsid w:val="007178D7"/>
    <w:rsid w:val="00721C0F"/>
    <w:rsid w:val="00723236"/>
    <w:rsid w:val="00723264"/>
    <w:rsid w:val="00724EDA"/>
    <w:rsid w:val="00725631"/>
    <w:rsid w:val="00725B1A"/>
    <w:rsid w:val="007260A2"/>
    <w:rsid w:val="007261DA"/>
    <w:rsid w:val="00726294"/>
    <w:rsid w:val="0073012F"/>
    <w:rsid w:val="00732568"/>
    <w:rsid w:val="007337D3"/>
    <w:rsid w:val="00733A32"/>
    <w:rsid w:val="007362C0"/>
    <w:rsid w:val="00737F6D"/>
    <w:rsid w:val="0074060E"/>
    <w:rsid w:val="00742504"/>
    <w:rsid w:val="0074260B"/>
    <w:rsid w:val="007436FB"/>
    <w:rsid w:val="0074485F"/>
    <w:rsid w:val="007463F6"/>
    <w:rsid w:val="007469C1"/>
    <w:rsid w:val="007509B3"/>
    <w:rsid w:val="00751485"/>
    <w:rsid w:val="007519EB"/>
    <w:rsid w:val="00751E79"/>
    <w:rsid w:val="0075202A"/>
    <w:rsid w:val="0075296C"/>
    <w:rsid w:val="00753735"/>
    <w:rsid w:val="00753736"/>
    <w:rsid w:val="0075498D"/>
    <w:rsid w:val="00755556"/>
    <w:rsid w:val="00755A5F"/>
    <w:rsid w:val="00756BCA"/>
    <w:rsid w:val="00761D38"/>
    <w:rsid w:val="00763887"/>
    <w:rsid w:val="00764A3D"/>
    <w:rsid w:val="00766A29"/>
    <w:rsid w:val="007675DF"/>
    <w:rsid w:val="0076771C"/>
    <w:rsid w:val="00771801"/>
    <w:rsid w:val="007726C9"/>
    <w:rsid w:val="00772C36"/>
    <w:rsid w:val="007740A8"/>
    <w:rsid w:val="007746DF"/>
    <w:rsid w:val="00775033"/>
    <w:rsid w:val="00776846"/>
    <w:rsid w:val="007768BA"/>
    <w:rsid w:val="007809DD"/>
    <w:rsid w:val="0078160D"/>
    <w:rsid w:val="00782152"/>
    <w:rsid w:val="007853A8"/>
    <w:rsid w:val="007866E9"/>
    <w:rsid w:val="00786E6E"/>
    <w:rsid w:val="00786FA3"/>
    <w:rsid w:val="00790BEB"/>
    <w:rsid w:val="0079186A"/>
    <w:rsid w:val="00792477"/>
    <w:rsid w:val="0079384B"/>
    <w:rsid w:val="00794469"/>
    <w:rsid w:val="007958C4"/>
    <w:rsid w:val="0079678C"/>
    <w:rsid w:val="00797AB6"/>
    <w:rsid w:val="007A094F"/>
    <w:rsid w:val="007A2BEC"/>
    <w:rsid w:val="007A4303"/>
    <w:rsid w:val="007A4ADF"/>
    <w:rsid w:val="007A5D4D"/>
    <w:rsid w:val="007A679B"/>
    <w:rsid w:val="007A6F96"/>
    <w:rsid w:val="007A7305"/>
    <w:rsid w:val="007B02D0"/>
    <w:rsid w:val="007B3B19"/>
    <w:rsid w:val="007B3C59"/>
    <w:rsid w:val="007B763C"/>
    <w:rsid w:val="007B7A31"/>
    <w:rsid w:val="007C19AA"/>
    <w:rsid w:val="007C2CBC"/>
    <w:rsid w:val="007C46BE"/>
    <w:rsid w:val="007D0B61"/>
    <w:rsid w:val="007D1567"/>
    <w:rsid w:val="007D239B"/>
    <w:rsid w:val="007D48E0"/>
    <w:rsid w:val="007D51DD"/>
    <w:rsid w:val="007D5717"/>
    <w:rsid w:val="007D5B04"/>
    <w:rsid w:val="007D7176"/>
    <w:rsid w:val="007D7CD2"/>
    <w:rsid w:val="007E2F87"/>
    <w:rsid w:val="007E3193"/>
    <w:rsid w:val="007E43BE"/>
    <w:rsid w:val="007E45FC"/>
    <w:rsid w:val="007E4A7B"/>
    <w:rsid w:val="007E4D7E"/>
    <w:rsid w:val="007E519B"/>
    <w:rsid w:val="007E60AF"/>
    <w:rsid w:val="007E65B8"/>
    <w:rsid w:val="007E71AF"/>
    <w:rsid w:val="007F12EE"/>
    <w:rsid w:val="007F1975"/>
    <w:rsid w:val="007F1FB7"/>
    <w:rsid w:val="007F2486"/>
    <w:rsid w:val="007F2CD7"/>
    <w:rsid w:val="007F2FF3"/>
    <w:rsid w:val="007F4151"/>
    <w:rsid w:val="007F53E1"/>
    <w:rsid w:val="007F5E26"/>
    <w:rsid w:val="007F5F2A"/>
    <w:rsid w:val="007F6358"/>
    <w:rsid w:val="00801F95"/>
    <w:rsid w:val="00802783"/>
    <w:rsid w:val="00802E37"/>
    <w:rsid w:val="00804D86"/>
    <w:rsid w:val="008066F8"/>
    <w:rsid w:val="00806B41"/>
    <w:rsid w:val="00806FD7"/>
    <w:rsid w:val="008075CF"/>
    <w:rsid w:val="00810D73"/>
    <w:rsid w:val="00811623"/>
    <w:rsid w:val="0081165C"/>
    <w:rsid w:val="0081229F"/>
    <w:rsid w:val="00812A7E"/>
    <w:rsid w:val="008136B6"/>
    <w:rsid w:val="008140FD"/>
    <w:rsid w:val="008147B3"/>
    <w:rsid w:val="00814AF7"/>
    <w:rsid w:val="00814C63"/>
    <w:rsid w:val="00815708"/>
    <w:rsid w:val="008204DE"/>
    <w:rsid w:val="00822024"/>
    <w:rsid w:val="00822911"/>
    <w:rsid w:val="00824162"/>
    <w:rsid w:val="008267C1"/>
    <w:rsid w:val="00826C6F"/>
    <w:rsid w:val="008271CE"/>
    <w:rsid w:val="0083207B"/>
    <w:rsid w:val="0083259D"/>
    <w:rsid w:val="00833A90"/>
    <w:rsid w:val="00833B65"/>
    <w:rsid w:val="0083452A"/>
    <w:rsid w:val="0083562E"/>
    <w:rsid w:val="0083717D"/>
    <w:rsid w:val="00837E6C"/>
    <w:rsid w:val="00837F56"/>
    <w:rsid w:val="00840ABB"/>
    <w:rsid w:val="00840E70"/>
    <w:rsid w:val="0084150B"/>
    <w:rsid w:val="0084213A"/>
    <w:rsid w:val="0084240C"/>
    <w:rsid w:val="00845F6C"/>
    <w:rsid w:val="00846A5E"/>
    <w:rsid w:val="00847923"/>
    <w:rsid w:val="00850722"/>
    <w:rsid w:val="0085099C"/>
    <w:rsid w:val="008516A0"/>
    <w:rsid w:val="008535DC"/>
    <w:rsid w:val="00853DD6"/>
    <w:rsid w:val="00854260"/>
    <w:rsid w:val="00854E18"/>
    <w:rsid w:val="008554CA"/>
    <w:rsid w:val="00855BA8"/>
    <w:rsid w:val="00855D6D"/>
    <w:rsid w:val="008566E4"/>
    <w:rsid w:val="008574D1"/>
    <w:rsid w:val="0085797D"/>
    <w:rsid w:val="00857DD3"/>
    <w:rsid w:val="00857EEB"/>
    <w:rsid w:val="00860B18"/>
    <w:rsid w:val="008635D5"/>
    <w:rsid w:val="00863B61"/>
    <w:rsid w:val="00865FBD"/>
    <w:rsid w:val="0086789A"/>
    <w:rsid w:val="00867AB3"/>
    <w:rsid w:val="00870890"/>
    <w:rsid w:val="0087214A"/>
    <w:rsid w:val="00872395"/>
    <w:rsid w:val="00872A4C"/>
    <w:rsid w:val="00873489"/>
    <w:rsid w:val="008734D2"/>
    <w:rsid w:val="00873BA8"/>
    <w:rsid w:val="00873E40"/>
    <w:rsid w:val="0087402A"/>
    <w:rsid w:val="00874300"/>
    <w:rsid w:val="00874A8C"/>
    <w:rsid w:val="00874CD6"/>
    <w:rsid w:val="008772DF"/>
    <w:rsid w:val="00877899"/>
    <w:rsid w:val="0087795F"/>
    <w:rsid w:val="00877F4B"/>
    <w:rsid w:val="00880E53"/>
    <w:rsid w:val="008818CB"/>
    <w:rsid w:val="00882E05"/>
    <w:rsid w:val="00883A63"/>
    <w:rsid w:val="008841CC"/>
    <w:rsid w:val="008848C4"/>
    <w:rsid w:val="00884A8B"/>
    <w:rsid w:val="00886EB2"/>
    <w:rsid w:val="0088710E"/>
    <w:rsid w:val="00887443"/>
    <w:rsid w:val="00887ED2"/>
    <w:rsid w:val="00890A8E"/>
    <w:rsid w:val="00890E92"/>
    <w:rsid w:val="00891DA2"/>
    <w:rsid w:val="00891DAE"/>
    <w:rsid w:val="00892DD9"/>
    <w:rsid w:val="0089519C"/>
    <w:rsid w:val="00895A3D"/>
    <w:rsid w:val="00897192"/>
    <w:rsid w:val="008A00FA"/>
    <w:rsid w:val="008A1496"/>
    <w:rsid w:val="008A32B3"/>
    <w:rsid w:val="008A36A2"/>
    <w:rsid w:val="008A3EED"/>
    <w:rsid w:val="008A4503"/>
    <w:rsid w:val="008A5D55"/>
    <w:rsid w:val="008A6044"/>
    <w:rsid w:val="008A64AF"/>
    <w:rsid w:val="008A6B64"/>
    <w:rsid w:val="008A76B9"/>
    <w:rsid w:val="008B02E0"/>
    <w:rsid w:val="008B05BD"/>
    <w:rsid w:val="008B0B7C"/>
    <w:rsid w:val="008B2AF7"/>
    <w:rsid w:val="008B2DD8"/>
    <w:rsid w:val="008B4F3B"/>
    <w:rsid w:val="008B5A5B"/>
    <w:rsid w:val="008B7239"/>
    <w:rsid w:val="008B7C54"/>
    <w:rsid w:val="008C1703"/>
    <w:rsid w:val="008C1B22"/>
    <w:rsid w:val="008C2479"/>
    <w:rsid w:val="008C2772"/>
    <w:rsid w:val="008C311B"/>
    <w:rsid w:val="008C37F5"/>
    <w:rsid w:val="008C3C0B"/>
    <w:rsid w:val="008D2C1F"/>
    <w:rsid w:val="008D4243"/>
    <w:rsid w:val="008D60A0"/>
    <w:rsid w:val="008D6414"/>
    <w:rsid w:val="008D6839"/>
    <w:rsid w:val="008D7AD8"/>
    <w:rsid w:val="008D7E15"/>
    <w:rsid w:val="008E0D35"/>
    <w:rsid w:val="008E1026"/>
    <w:rsid w:val="008E14C1"/>
    <w:rsid w:val="008E2051"/>
    <w:rsid w:val="008E357C"/>
    <w:rsid w:val="008E3CC9"/>
    <w:rsid w:val="008E486B"/>
    <w:rsid w:val="008E4C58"/>
    <w:rsid w:val="008E4F65"/>
    <w:rsid w:val="008E5938"/>
    <w:rsid w:val="008E5E63"/>
    <w:rsid w:val="008E6844"/>
    <w:rsid w:val="008F022B"/>
    <w:rsid w:val="008F0BE3"/>
    <w:rsid w:val="008F19AA"/>
    <w:rsid w:val="008F1D9B"/>
    <w:rsid w:val="008F2028"/>
    <w:rsid w:val="008F3371"/>
    <w:rsid w:val="008F3C9A"/>
    <w:rsid w:val="008F73B9"/>
    <w:rsid w:val="00901E9F"/>
    <w:rsid w:val="00902491"/>
    <w:rsid w:val="009049A5"/>
    <w:rsid w:val="00904DC6"/>
    <w:rsid w:val="0090591E"/>
    <w:rsid w:val="00905A4B"/>
    <w:rsid w:val="00905E72"/>
    <w:rsid w:val="0090674E"/>
    <w:rsid w:val="00906E0E"/>
    <w:rsid w:val="009100D8"/>
    <w:rsid w:val="00911172"/>
    <w:rsid w:val="00911DA9"/>
    <w:rsid w:val="009136EA"/>
    <w:rsid w:val="0091471A"/>
    <w:rsid w:val="00914966"/>
    <w:rsid w:val="00914EBD"/>
    <w:rsid w:val="0091625C"/>
    <w:rsid w:val="00916705"/>
    <w:rsid w:val="00916A2C"/>
    <w:rsid w:val="00920266"/>
    <w:rsid w:val="0092055E"/>
    <w:rsid w:val="009206A4"/>
    <w:rsid w:val="00923671"/>
    <w:rsid w:val="00923C27"/>
    <w:rsid w:val="00923D69"/>
    <w:rsid w:val="0092644A"/>
    <w:rsid w:val="00927343"/>
    <w:rsid w:val="009317AA"/>
    <w:rsid w:val="0093222E"/>
    <w:rsid w:val="00933607"/>
    <w:rsid w:val="0093555C"/>
    <w:rsid w:val="00935BE2"/>
    <w:rsid w:val="00936928"/>
    <w:rsid w:val="00937543"/>
    <w:rsid w:val="0094061C"/>
    <w:rsid w:val="00940A00"/>
    <w:rsid w:val="00941278"/>
    <w:rsid w:val="00942522"/>
    <w:rsid w:val="00943F7B"/>
    <w:rsid w:val="00943FCF"/>
    <w:rsid w:val="009447ED"/>
    <w:rsid w:val="0094589B"/>
    <w:rsid w:val="009460E3"/>
    <w:rsid w:val="00947DF7"/>
    <w:rsid w:val="0095113F"/>
    <w:rsid w:val="009528FA"/>
    <w:rsid w:val="009535D6"/>
    <w:rsid w:val="00954683"/>
    <w:rsid w:val="00955650"/>
    <w:rsid w:val="00960848"/>
    <w:rsid w:val="009610A4"/>
    <w:rsid w:val="00961542"/>
    <w:rsid w:val="009616C8"/>
    <w:rsid w:val="00962EEB"/>
    <w:rsid w:val="00963B57"/>
    <w:rsid w:val="00963D14"/>
    <w:rsid w:val="0096478B"/>
    <w:rsid w:val="009649AC"/>
    <w:rsid w:val="00964E19"/>
    <w:rsid w:val="00966728"/>
    <w:rsid w:val="00967D46"/>
    <w:rsid w:val="00967EC2"/>
    <w:rsid w:val="00970639"/>
    <w:rsid w:val="00975726"/>
    <w:rsid w:val="00976121"/>
    <w:rsid w:val="0097709A"/>
    <w:rsid w:val="009779CA"/>
    <w:rsid w:val="009809E3"/>
    <w:rsid w:val="00980B6E"/>
    <w:rsid w:val="00981A69"/>
    <w:rsid w:val="00981F3B"/>
    <w:rsid w:val="009825AD"/>
    <w:rsid w:val="00984EB1"/>
    <w:rsid w:val="00985091"/>
    <w:rsid w:val="009859BF"/>
    <w:rsid w:val="00985B68"/>
    <w:rsid w:val="00986835"/>
    <w:rsid w:val="00990374"/>
    <w:rsid w:val="009908F5"/>
    <w:rsid w:val="00991D02"/>
    <w:rsid w:val="009924E3"/>
    <w:rsid w:val="00993A06"/>
    <w:rsid w:val="009A3ED0"/>
    <w:rsid w:val="009A4423"/>
    <w:rsid w:val="009A6FFC"/>
    <w:rsid w:val="009B0086"/>
    <w:rsid w:val="009B22F1"/>
    <w:rsid w:val="009B72B7"/>
    <w:rsid w:val="009C193E"/>
    <w:rsid w:val="009C1A3A"/>
    <w:rsid w:val="009C2587"/>
    <w:rsid w:val="009C25B5"/>
    <w:rsid w:val="009C29C0"/>
    <w:rsid w:val="009C5797"/>
    <w:rsid w:val="009C57DA"/>
    <w:rsid w:val="009C59F6"/>
    <w:rsid w:val="009C7309"/>
    <w:rsid w:val="009C7A98"/>
    <w:rsid w:val="009C7F83"/>
    <w:rsid w:val="009D050B"/>
    <w:rsid w:val="009D0756"/>
    <w:rsid w:val="009D23F4"/>
    <w:rsid w:val="009D2831"/>
    <w:rsid w:val="009D54A7"/>
    <w:rsid w:val="009D6516"/>
    <w:rsid w:val="009D6FCA"/>
    <w:rsid w:val="009E0377"/>
    <w:rsid w:val="009E0827"/>
    <w:rsid w:val="009E1EB9"/>
    <w:rsid w:val="009E23D9"/>
    <w:rsid w:val="009E3025"/>
    <w:rsid w:val="009E36EE"/>
    <w:rsid w:val="009E3976"/>
    <w:rsid w:val="009E3AA2"/>
    <w:rsid w:val="009E4816"/>
    <w:rsid w:val="009E5384"/>
    <w:rsid w:val="009E701F"/>
    <w:rsid w:val="009F06DC"/>
    <w:rsid w:val="009F12DA"/>
    <w:rsid w:val="009F2544"/>
    <w:rsid w:val="009F3BE8"/>
    <w:rsid w:val="009F3CE6"/>
    <w:rsid w:val="009F5182"/>
    <w:rsid w:val="009F760B"/>
    <w:rsid w:val="00A014D5"/>
    <w:rsid w:val="00A025D0"/>
    <w:rsid w:val="00A03EFC"/>
    <w:rsid w:val="00A06979"/>
    <w:rsid w:val="00A06AC6"/>
    <w:rsid w:val="00A11166"/>
    <w:rsid w:val="00A11247"/>
    <w:rsid w:val="00A138C8"/>
    <w:rsid w:val="00A145DD"/>
    <w:rsid w:val="00A146E3"/>
    <w:rsid w:val="00A14F09"/>
    <w:rsid w:val="00A159D9"/>
    <w:rsid w:val="00A16F19"/>
    <w:rsid w:val="00A2105D"/>
    <w:rsid w:val="00A2175A"/>
    <w:rsid w:val="00A237B1"/>
    <w:rsid w:val="00A23CBD"/>
    <w:rsid w:val="00A25D0F"/>
    <w:rsid w:val="00A2697C"/>
    <w:rsid w:val="00A310B9"/>
    <w:rsid w:val="00A31113"/>
    <w:rsid w:val="00A31CD8"/>
    <w:rsid w:val="00A32849"/>
    <w:rsid w:val="00A32972"/>
    <w:rsid w:val="00A32D61"/>
    <w:rsid w:val="00A3350D"/>
    <w:rsid w:val="00A3374D"/>
    <w:rsid w:val="00A3471D"/>
    <w:rsid w:val="00A34F69"/>
    <w:rsid w:val="00A365E7"/>
    <w:rsid w:val="00A367F3"/>
    <w:rsid w:val="00A41529"/>
    <w:rsid w:val="00A42E31"/>
    <w:rsid w:val="00A42EAD"/>
    <w:rsid w:val="00A439CE"/>
    <w:rsid w:val="00A46088"/>
    <w:rsid w:val="00A46DC8"/>
    <w:rsid w:val="00A50001"/>
    <w:rsid w:val="00A50758"/>
    <w:rsid w:val="00A512EC"/>
    <w:rsid w:val="00A512ED"/>
    <w:rsid w:val="00A51376"/>
    <w:rsid w:val="00A51B85"/>
    <w:rsid w:val="00A51B88"/>
    <w:rsid w:val="00A53228"/>
    <w:rsid w:val="00A53284"/>
    <w:rsid w:val="00A5373B"/>
    <w:rsid w:val="00A53B74"/>
    <w:rsid w:val="00A54308"/>
    <w:rsid w:val="00A5538E"/>
    <w:rsid w:val="00A557E1"/>
    <w:rsid w:val="00A55F12"/>
    <w:rsid w:val="00A56E72"/>
    <w:rsid w:val="00A57029"/>
    <w:rsid w:val="00A57039"/>
    <w:rsid w:val="00A615CB"/>
    <w:rsid w:val="00A64A83"/>
    <w:rsid w:val="00A65224"/>
    <w:rsid w:val="00A65295"/>
    <w:rsid w:val="00A65E8C"/>
    <w:rsid w:val="00A666F1"/>
    <w:rsid w:val="00A672CA"/>
    <w:rsid w:val="00A729CD"/>
    <w:rsid w:val="00A7348D"/>
    <w:rsid w:val="00A75F02"/>
    <w:rsid w:val="00A77436"/>
    <w:rsid w:val="00A77C6F"/>
    <w:rsid w:val="00A808D0"/>
    <w:rsid w:val="00A80F92"/>
    <w:rsid w:val="00A821F7"/>
    <w:rsid w:val="00A828EE"/>
    <w:rsid w:val="00A84152"/>
    <w:rsid w:val="00A845E2"/>
    <w:rsid w:val="00A856EC"/>
    <w:rsid w:val="00A865EB"/>
    <w:rsid w:val="00A8744A"/>
    <w:rsid w:val="00A874AF"/>
    <w:rsid w:val="00A919B4"/>
    <w:rsid w:val="00A92F38"/>
    <w:rsid w:val="00A93E80"/>
    <w:rsid w:val="00A940E0"/>
    <w:rsid w:val="00A949B2"/>
    <w:rsid w:val="00A94ED4"/>
    <w:rsid w:val="00A959E2"/>
    <w:rsid w:val="00A97376"/>
    <w:rsid w:val="00A97594"/>
    <w:rsid w:val="00A9775A"/>
    <w:rsid w:val="00AA0CE4"/>
    <w:rsid w:val="00AA1749"/>
    <w:rsid w:val="00AA454D"/>
    <w:rsid w:val="00AA47BB"/>
    <w:rsid w:val="00AA54DA"/>
    <w:rsid w:val="00AA59B0"/>
    <w:rsid w:val="00AA5FCA"/>
    <w:rsid w:val="00AA638D"/>
    <w:rsid w:val="00AA6700"/>
    <w:rsid w:val="00AA6948"/>
    <w:rsid w:val="00AB2AD0"/>
    <w:rsid w:val="00AB2C6F"/>
    <w:rsid w:val="00AB3820"/>
    <w:rsid w:val="00AB505C"/>
    <w:rsid w:val="00AB5BEA"/>
    <w:rsid w:val="00AB6D12"/>
    <w:rsid w:val="00AB7B0E"/>
    <w:rsid w:val="00AC186F"/>
    <w:rsid w:val="00AC3055"/>
    <w:rsid w:val="00AC316B"/>
    <w:rsid w:val="00AC32F0"/>
    <w:rsid w:val="00AC4972"/>
    <w:rsid w:val="00AC4E74"/>
    <w:rsid w:val="00AC56A1"/>
    <w:rsid w:val="00AC6D93"/>
    <w:rsid w:val="00AD0850"/>
    <w:rsid w:val="00AD1CE8"/>
    <w:rsid w:val="00AD1E17"/>
    <w:rsid w:val="00AD214A"/>
    <w:rsid w:val="00AD42E8"/>
    <w:rsid w:val="00AD46DF"/>
    <w:rsid w:val="00AD4E7A"/>
    <w:rsid w:val="00AD5259"/>
    <w:rsid w:val="00AD5EFB"/>
    <w:rsid w:val="00AD6454"/>
    <w:rsid w:val="00AD7574"/>
    <w:rsid w:val="00AE228F"/>
    <w:rsid w:val="00AE27C8"/>
    <w:rsid w:val="00AE34EE"/>
    <w:rsid w:val="00AE4504"/>
    <w:rsid w:val="00AE598A"/>
    <w:rsid w:val="00AE62BD"/>
    <w:rsid w:val="00AE6346"/>
    <w:rsid w:val="00AE6837"/>
    <w:rsid w:val="00AE7D66"/>
    <w:rsid w:val="00AF10B6"/>
    <w:rsid w:val="00AF17FA"/>
    <w:rsid w:val="00AF2D50"/>
    <w:rsid w:val="00AF4934"/>
    <w:rsid w:val="00AF5EAB"/>
    <w:rsid w:val="00AF731F"/>
    <w:rsid w:val="00B003B6"/>
    <w:rsid w:val="00B02168"/>
    <w:rsid w:val="00B02686"/>
    <w:rsid w:val="00B041A3"/>
    <w:rsid w:val="00B04E36"/>
    <w:rsid w:val="00B0529C"/>
    <w:rsid w:val="00B05E64"/>
    <w:rsid w:val="00B06EB2"/>
    <w:rsid w:val="00B11073"/>
    <w:rsid w:val="00B12C5A"/>
    <w:rsid w:val="00B13888"/>
    <w:rsid w:val="00B13FF9"/>
    <w:rsid w:val="00B14BAA"/>
    <w:rsid w:val="00B1539E"/>
    <w:rsid w:val="00B15B9D"/>
    <w:rsid w:val="00B161A6"/>
    <w:rsid w:val="00B168C2"/>
    <w:rsid w:val="00B210B0"/>
    <w:rsid w:val="00B21161"/>
    <w:rsid w:val="00B24E96"/>
    <w:rsid w:val="00B267B2"/>
    <w:rsid w:val="00B2741E"/>
    <w:rsid w:val="00B31209"/>
    <w:rsid w:val="00B31348"/>
    <w:rsid w:val="00B319E1"/>
    <w:rsid w:val="00B33B4E"/>
    <w:rsid w:val="00B35D49"/>
    <w:rsid w:val="00B3645B"/>
    <w:rsid w:val="00B44D9C"/>
    <w:rsid w:val="00B50DE7"/>
    <w:rsid w:val="00B52E23"/>
    <w:rsid w:val="00B53331"/>
    <w:rsid w:val="00B54A0C"/>
    <w:rsid w:val="00B55FA5"/>
    <w:rsid w:val="00B56468"/>
    <w:rsid w:val="00B56B8F"/>
    <w:rsid w:val="00B56F2C"/>
    <w:rsid w:val="00B57644"/>
    <w:rsid w:val="00B61059"/>
    <w:rsid w:val="00B6125C"/>
    <w:rsid w:val="00B62E9F"/>
    <w:rsid w:val="00B64038"/>
    <w:rsid w:val="00B64BF7"/>
    <w:rsid w:val="00B6708C"/>
    <w:rsid w:val="00B67400"/>
    <w:rsid w:val="00B67450"/>
    <w:rsid w:val="00B67593"/>
    <w:rsid w:val="00B67A78"/>
    <w:rsid w:val="00B7176E"/>
    <w:rsid w:val="00B71999"/>
    <w:rsid w:val="00B72451"/>
    <w:rsid w:val="00B7249F"/>
    <w:rsid w:val="00B72878"/>
    <w:rsid w:val="00B732F6"/>
    <w:rsid w:val="00B75059"/>
    <w:rsid w:val="00B76190"/>
    <w:rsid w:val="00B76194"/>
    <w:rsid w:val="00B81C63"/>
    <w:rsid w:val="00B82579"/>
    <w:rsid w:val="00B8283A"/>
    <w:rsid w:val="00B82ADD"/>
    <w:rsid w:val="00B82C21"/>
    <w:rsid w:val="00B84822"/>
    <w:rsid w:val="00B85E1B"/>
    <w:rsid w:val="00B86FB9"/>
    <w:rsid w:val="00B93C8E"/>
    <w:rsid w:val="00B9592F"/>
    <w:rsid w:val="00B9636F"/>
    <w:rsid w:val="00B96A2D"/>
    <w:rsid w:val="00B96A5D"/>
    <w:rsid w:val="00B96B99"/>
    <w:rsid w:val="00BA0592"/>
    <w:rsid w:val="00BA0AEB"/>
    <w:rsid w:val="00BA15F8"/>
    <w:rsid w:val="00BA2CE5"/>
    <w:rsid w:val="00BA3EA3"/>
    <w:rsid w:val="00BA5ED5"/>
    <w:rsid w:val="00BA6489"/>
    <w:rsid w:val="00BA6BC1"/>
    <w:rsid w:val="00BB0E51"/>
    <w:rsid w:val="00BB1734"/>
    <w:rsid w:val="00BB2322"/>
    <w:rsid w:val="00BB31E8"/>
    <w:rsid w:val="00BB4F24"/>
    <w:rsid w:val="00BB5007"/>
    <w:rsid w:val="00BB52C8"/>
    <w:rsid w:val="00BB5558"/>
    <w:rsid w:val="00BB645C"/>
    <w:rsid w:val="00BC10DB"/>
    <w:rsid w:val="00BC1308"/>
    <w:rsid w:val="00BC1D66"/>
    <w:rsid w:val="00BC1E82"/>
    <w:rsid w:val="00BC2CEB"/>
    <w:rsid w:val="00BC3DAC"/>
    <w:rsid w:val="00BC483E"/>
    <w:rsid w:val="00BC5288"/>
    <w:rsid w:val="00BC56A6"/>
    <w:rsid w:val="00BC5E22"/>
    <w:rsid w:val="00BC71D4"/>
    <w:rsid w:val="00BC746B"/>
    <w:rsid w:val="00BD019B"/>
    <w:rsid w:val="00BD0F42"/>
    <w:rsid w:val="00BD1B25"/>
    <w:rsid w:val="00BD1F12"/>
    <w:rsid w:val="00BD39F1"/>
    <w:rsid w:val="00BD6320"/>
    <w:rsid w:val="00BD6568"/>
    <w:rsid w:val="00BD770D"/>
    <w:rsid w:val="00BD7C34"/>
    <w:rsid w:val="00BD7E4C"/>
    <w:rsid w:val="00BE115C"/>
    <w:rsid w:val="00BE2B5C"/>
    <w:rsid w:val="00BE2E32"/>
    <w:rsid w:val="00BE58FA"/>
    <w:rsid w:val="00BE602D"/>
    <w:rsid w:val="00BE7469"/>
    <w:rsid w:val="00BF02AC"/>
    <w:rsid w:val="00BF0C86"/>
    <w:rsid w:val="00BF0D55"/>
    <w:rsid w:val="00BF1456"/>
    <w:rsid w:val="00BF36D0"/>
    <w:rsid w:val="00BF3B75"/>
    <w:rsid w:val="00BF6E17"/>
    <w:rsid w:val="00C01C52"/>
    <w:rsid w:val="00C033A3"/>
    <w:rsid w:val="00C03C41"/>
    <w:rsid w:val="00C04DA6"/>
    <w:rsid w:val="00C07982"/>
    <w:rsid w:val="00C10536"/>
    <w:rsid w:val="00C1094A"/>
    <w:rsid w:val="00C10D01"/>
    <w:rsid w:val="00C1146E"/>
    <w:rsid w:val="00C117A6"/>
    <w:rsid w:val="00C124DD"/>
    <w:rsid w:val="00C128B0"/>
    <w:rsid w:val="00C12F91"/>
    <w:rsid w:val="00C132AD"/>
    <w:rsid w:val="00C142DC"/>
    <w:rsid w:val="00C15A3D"/>
    <w:rsid w:val="00C2094B"/>
    <w:rsid w:val="00C212C7"/>
    <w:rsid w:val="00C2348B"/>
    <w:rsid w:val="00C23FE6"/>
    <w:rsid w:val="00C25AAD"/>
    <w:rsid w:val="00C25C74"/>
    <w:rsid w:val="00C3155D"/>
    <w:rsid w:val="00C333E6"/>
    <w:rsid w:val="00C33FF8"/>
    <w:rsid w:val="00C41323"/>
    <w:rsid w:val="00C4241C"/>
    <w:rsid w:val="00C429AC"/>
    <w:rsid w:val="00C42BF2"/>
    <w:rsid w:val="00C42DFB"/>
    <w:rsid w:val="00C43896"/>
    <w:rsid w:val="00C43AE0"/>
    <w:rsid w:val="00C443C5"/>
    <w:rsid w:val="00C4577B"/>
    <w:rsid w:val="00C509BD"/>
    <w:rsid w:val="00C519E0"/>
    <w:rsid w:val="00C51F28"/>
    <w:rsid w:val="00C53B4F"/>
    <w:rsid w:val="00C53D87"/>
    <w:rsid w:val="00C54658"/>
    <w:rsid w:val="00C5528D"/>
    <w:rsid w:val="00C56800"/>
    <w:rsid w:val="00C56D78"/>
    <w:rsid w:val="00C575C9"/>
    <w:rsid w:val="00C60933"/>
    <w:rsid w:val="00C61380"/>
    <w:rsid w:val="00C6214F"/>
    <w:rsid w:val="00C6232A"/>
    <w:rsid w:val="00C627A4"/>
    <w:rsid w:val="00C65828"/>
    <w:rsid w:val="00C659BA"/>
    <w:rsid w:val="00C66C10"/>
    <w:rsid w:val="00C67FE8"/>
    <w:rsid w:val="00C70048"/>
    <w:rsid w:val="00C70E50"/>
    <w:rsid w:val="00C71323"/>
    <w:rsid w:val="00C7156B"/>
    <w:rsid w:val="00C71917"/>
    <w:rsid w:val="00C72B14"/>
    <w:rsid w:val="00C72DF5"/>
    <w:rsid w:val="00C7516B"/>
    <w:rsid w:val="00C7545D"/>
    <w:rsid w:val="00C766A6"/>
    <w:rsid w:val="00C76B48"/>
    <w:rsid w:val="00C803CA"/>
    <w:rsid w:val="00C817CF"/>
    <w:rsid w:val="00C82E4F"/>
    <w:rsid w:val="00C82FED"/>
    <w:rsid w:val="00C83217"/>
    <w:rsid w:val="00C83DF6"/>
    <w:rsid w:val="00C84611"/>
    <w:rsid w:val="00C8769A"/>
    <w:rsid w:val="00C87AEB"/>
    <w:rsid w:val="00C87FDC"/>
    <w:rsid w:val="00C907DD"/>
    <w:rsid w:val="00C91A72"/>
    <w:rsid w:val="00C91D9E"/>
    <w:rsid w:val="00C92B2A"/>
    <w:rsid w:val="00C93297"/>
    <w:rsid w:val="00C959E6"/>
    <w:rsid w:val="00C95BFB"/>
    <w:rsid w:val="00C9724F"/>
    <w:rsid w:val="00CA0387"/>
    <w:rsid w:val="00CA1CA6"/>
    <w:rsid w:val="00CA21DA"/>
    <w:rsid w:val="00CA2F66"/>
    <w:rsid w:val="00CA4FDD"/>
    <w:rsid w:val="00CA5C8E"/>
    <w:rsid w:val="00CA74F7"/>
    <w:rsid w:val="00CA78C2"/>
    <w:rsid w:val="00CB08D9"/>
    <w:rsid w:val="00CB2C4D"/>
    <w:rsid w:val="00CB38B3"/>
    <w:rsid w:val="00CB45B4"/>
    <w:rsid w:val="00CB496C"/>
    <w:rsid w:val="00CB4E63"/>
    <w:rsid w:val="00CB74DD"/>
    <w:rsid w:val="00CC0935"/>
    <w:rsid w:val="00CC177B"/>
    <w:rsid w:val="00CC3ED2"/>
    <w:rsid w:val="00CC5DEB"/>
    <w:rsid w:val="00CC659B"/>
    <w:rsid w:val="00CC69C4"/>
    <w:rsid w:val="00CC7515"/>
    <w:rsid w:val="00CD05A9"/>
    <w:rsid w:val="00CD13F8"/>
    <w:rsid w:val="00CD1EA1"/>
    <w:rsid w:val="00CD2BFF"/>
    <w:rsid w:val="00CD37C0"/>
    <w:rsid w:val="00CD48EA"/>
    <w:rsid w:val="00CD61A9"/>
    <w:rsid w:val="00CD77C7"/>
    <w:rsid w:val="00CE0CC5"/>
    <w:rsid w:val="00CE1865"/>
    <w:rsid w:val="00CE1BCA"/>
    <w:rsid w:val="00CE2B25"/>
    <w:rsid w:val="00CE4E68"/>
    <w:rsid w:val="00CE6151"/>
    <w:rsid w:val="00CE64A7"/>
    <w:rsid w:val="00CE67DB"/>
    <w:rsid w:val="00CE7513"/>
    <w:rsid w:val="00CE787C"/>
    <w:rsid w:val="00CE7F82"/>
    <w:rsid w:val="00CF0E8F"/>
    <w:rsid w:val="00CF0FD1"/>
    <w:rsid w:val="00CF356B"/>
    <w:rsid w:val="00CF3991"/>
    <w:rsid w:val="00CF4276"/>
    <w:rsid w:val="00CF4B53"/>
    <w:rsid w:val="00CF5CC3"/>
    <w:rsid w:val="00D00AA7"/>
    <w:rsid w:val="00D00ABD"/>
    <w:rsid w:val="00D00B91"/>
    <w:rsid w:val="00D022A2"/>
    <w:rsid w:val="00D02376"/>
    <w:rsid w:val="00D028BB"/>
    <w:rsid w:val="00D03CE1"/>
    <w:rsid w:val="00D05594"/>
    <w:rsid w:val="00D05E99"/>
    <w:rsid w:val="00D070A2"/>
    <w:rsid w:val="00D073AD"/>
    <w:rsid w:val="00D07C8B"/>
    <w:rsid w:val="00D12D76"/>
    <w:rsid w:val="00D16AA7"/>
    <w:rsid w:val="00D17212"/>
    <w:rsid w:val="00D174DE"/>
    <w:rsid w:val="00D2036B"/>
    <w:rsid w:val="00D20AFF"/>
    <w:rsid w:val="00D20B6E"/>
    <w:rsid w:val="00D23A4F"/>
    <w:rsid w:val="00D23B03"/>
    <w:rsid w:val="00D2540B"/>
    <w:rsid w:val="00D26EAB"/>
    <w:rsid w:val="00D2706F"/>
    <w:rsid w:val="00D277FF"/>
    <w:rsid w:val="00D27850"/>
    <w:rsid w:val="00D27B9A"/>
    <w:rsid w:val="00D30DE1"/>
    <w:rsid w:val="00D3118A"/>
    <w:rsid w:val="00D31FC8"/>
    <w:rsid w:val="00D32393"/>
    <w:rsid w:val="00D32A55"/>
    <w:rsid w:val="00D32EFF"/>
    <w:rsid w:val="00D33F3E"/>
    <w:rsid w:val="00D36138"/>
    <w:rsid w:val="00D3698E"/>
    <w:rsid w:val="00D40796"/>
    <w:rsid w:val="00D408B1"/>
    <w:rsid w:val="00D411E5"/>
    <w:rsid w:val="00D42606"/>
    <w:rsid w:val="00D431F9"/>
    <w:rsid w:val="00D43528"/>
    <w:rsid w:val="00D4354E"/>
    <w:rsid w:val="00D43DFC"/>
    <w:rsid w:val="00D43F6C"/>
    <w:rsid w:val="00D43F8E"/>
    <w:rsid w:val="00D441A8"/>
    <w:rsid w:val="00D448C4"/>
    <w:rsid w:val="00D44E10"/>
    <w:rsid w:val="00D47266"/>
    <w:rsid w:val="00D509C7"/>
    <w:rsid w:val="00D51D4F"/>
    <w:rsid w:val="00D525AD"/>
    <w:rsid w:val="00D5471D"/>
    <w:rsid w:val="00D553CA"/>
    <w:rsid w:val="00D5725B"/>
    <w:rsid w:val="00D57899"/>
    <w:rsid w:val="00D57E6B"/>
    <w:rsid w:val="00D600FE"/>
    <w:rsid w:val="00D61F8E"/>
    <w:rsid w:val="00D62178"/>
    <w:rsid w:val="00D6234E"/>
    <w:rsid w:val="00D623C6"/>
    <w:rsid w:val="00D62E54"/>
    <w:rsid w:val="00D63A78"/>
    <w:rsid w:val="00D6404D"/>
    <w:rsid w:val="00D65696"/>
    <w:rsid w:val="00D66459"/>
    <w:rsid w:val="00D673A7"/>
    <w:rsid w:val="00D70E36"/>
    <w:rsid w:val="00D71727"/>
    <w:rsid w:val="00D72562"/>
    <w:rsid w:val="00D72ED4"/>
    <w:rsid w:val="00D738DE"/>
    <w:rsid w:val="00D76AA1"/>
    <w:rsid w:val="00D76EDC"/>
    <w:rsid w:val="00D771BA"/>
    <w:rsid w:val="00D77655"/>
    <w:rsid w:val="00D7771A"/>
    <w:rsid w:val="00D8034E"/>
    <w:rsid w:val="00D8056A"/>
    <w:rsid w:val="00D81C10"/>
    <w:rsid w:val="00D829EA"/>
    <w:rsid w:val="00D836BD"/>
    <w:rsid w:val="00D84154"/>
    <w:rsid w:val="00D84B6D"/>
    <w:rsid w:val="00D875B5"/>
    <w:rsid w:val="00D87A03"/>
    <w:rsid w:val="00D900F7"/>
    <w:rsid w:val="00D9148F"/>
    <w:rsid w:val="00D91C29"/>
    <w:rsid w:val="00D93092"/>
    <w:rsid w:val="00D94857"/>
    <w:rsid w:val="00D95DA3"/>
    <w:rsid w:val="00D9743B"/>
    <w:rsid w:val="00DA11CF"/>
    <w:rsid w:val="00DA1C3B"/>
    <w:rsid w:val="00DA25D9"/>
    <w:rsid w:val="00DA3D88"/>
    <w:rsid w:val="00DA40C3"/>
    <w:rsid w:val="00DA5494"/>
    <w:rsid w:val="00DA7887"/>
    <w:rsid w:val="00DA7ED4"/>
    <w:rsid w:val="00DB02B6"/>
    <w:rsid w:val="00DB1F3E"/>
    <w:rsid w:val="00DB2E6A"/>
    <w:rsid w:val="00DB4FC2"/>
    <w:rsid w:val="00DB606A"/>
    <w:rsid w:val="00DB61AE"/>
    <w:rsid w:val="00DB796F"/>
    <w:rsid w:val="00DB79C9"/>
    <w:rsid w:val="00DC023E"/>
    <w:rsid w:val="00DC0260"/>
    <w:rsid w:val="00DC1A7A"/>
    <w:rsid w:val="00DC5A55"/>
    <w:rsid w:val="00DC6CF3"/>
    <w:rsid w:val="00DD0B5E"/>
    <w:rsid w:val="00DD2A39"/>
    <w:rsid w:val="00DD3251"/>
    <w:rsid w:val="00DD3BF9"/>
    <w:rsid w:val="00DD5465"/>
    <w:rsid w:val="00DD6124"/>
    <w:rsid w:val="00DD61F2"/>
    <w:rsid w:val="00DD64F7"/>
    <w:rsid w:val="00DE0DC0"/>
    <w:rsid w:val="00DE0F91"/>
    <w:rsid w:val="00DE14AA"/>
    <w:rsid w:val="00DE1D80"/>
    <w:rsid w:val="00DE2C0E"/>
    <w:rsid w:val="00DE2F89"/>
    <w:rsid w:val="00DE4823"/>
    <w:rsid w:val="00DE5ADB"/>
    <w:rsid w:val="00DE5F03"/>
    <w:rsid w:val="00DE68F5"/>
    <w:rsid w:val="00DE6CC6"/>
    <w:rsid w:val="00DE7DF3"/>
    <w:rsid w:val="00DF0607"/>
    <w:rsid w:val="00DF07B4"/>
    <w:rsid w:val="00DF0CD2"/>
    <w:rsid w:val="00DF0FC2"/>
    <w:rsid w:val="00DF207E"/>
    <w:rsid w:val="00DF2DAB"/>
    <w:rsid w:val="00DF652B"/>
    <w:rsid w:val="00DF6814"/>
    <w:rsid w:val="00DF6AD3"/>
    <w:rsid w:val="00DF7E62"/>
    <w:rsid w:val="00E00BA3"/>
    <w:rsid w:val="00E0253B"/>
    <w:rsid w:val="00E0454C"/>
    <w:rsid w:val="00E0498E"/>
    <w:rsid w:val="00E049D7"/>
    <w:rsid w:val="00E05DA4"/>
    <w:rsid w:val="00E06650"/>
    <w:rsid w:val="00E0676E"/>
    <w:rsid w:val="00E07CC5"/>
    <w:rsid w:val="00E1014F"/>
    <w:rsid w:val="00E15502"/>
    <w:rsid w:val="00E163FF"/>
    <w:rsid w:val="00E17151"/>
    <w:rsid w:val="00E17E9A"/>
    <w:rsid w:val="00E20646"/>
    <w:rsid w:val="00E21E6A"/>
    <w:rsid w:val="00E22C77"/>
    <w:rsid w:val="00E244A1"/>
    <w:rsid w:val="00E24E9D"/>
    <w:rsid w:val="00E25A68"/>
    <w:rsid w:val="00E2771E"/>
    <w:rsid w:val="00E2796B"/>
    <w:rsid w:val="00E27DDD"/>
    <w:rsid w:val="00E30596"/>
    <w:rsid w:val="00E324CB"/>
    <w:rsid w:val="00E3273E"/>
    <w:rsid w:val="00E331F9"/>
    <w:rsid w:val="00E3408D"/>
    <w:rsid w:val="00E34111"/>
    <w:rsid w:val="00E35A4E"/>
    <w:rsid w:val="00E36C7B"/>
    <w:rsid w:val="00E37147"/>
    <w:rsid w:val="00E37A51"/>
    <w:rsid w:val="00E40A81"/>
    <w:rsid w:val="00E422BC"/>
    <w:rsid w:val="00E425C8"/>
    <w:rsid w:val="00E426B1"/>
    <w:rsid w:val="00E426F7"/>
    <w:rsid w:val="00E42708"/>
    <w:rsid w:val="00E44337"/>
    <w:rsid w:val="00E4441E"/>
    <w:rsid w:val="00E457DC"/>
    <w:rsid w:val="00E46B62"/>
    <w:rsid w:val="00E46F6B"/>
    <w:rsid w:val="00E47493"/>
    <w:rsid w:val="00E475F6"/>
    <w:rsid w:val="00E47678"/>
    <w:rsid w:val="00E503F3"/>
    <w:rsid w:val="00E508A2"/>
    <w:rsid w:val="00E5140E"/>
    <w:rsid w:val="00E51CEC"/>
    <w:rsid w:val="00E51D9B"/>
    <w:rsid w:val="00E52277"/>
    <w:rsid w:val="00E52407"/>
    <w:rsid w:val="00E5319F"/>
    <w:rsid w:val="00E53D02"/>
    <w:rsid w:val="00E549D3"/>
    <w:rsid w:val="00E54B76"/>
    <w:rsid w:val="00E57650"/>
    <w:rsid w:val="00E57CB5"/>
    <w:rsid w:val="00E57CF0"/>
    <w:rsid w:val="00E6325A"/>
    <w:rsid w:val="00E65AA8"/>
    <w:rsid w:val="00E664C2"/>
    <w:rsid w:val="00E66C98"/>
    <w:rsid w:val="00E67B26"/>
    <w:rsid w:val="00E67B67"/>
    <w:rsid w:val="00E67F6C"/>
    <w:rsid w:val="00E70224"/>
    <w:rsid w:val="00E71AC8"/>
    <w:rsid w:val="00E72284"/>
    <w:rsid w:val="00E727EE"/>
    <w:rsid w:val="00E72B48"/>
    <w:rsid w:val="00E74A63"/>
    <w:rsid w:val="00E75E1B"/>
    <w:rsid w:val="00E769EB"/>
    <w:rsid w:val="00E81467"/>
    <w:rsid w:val="00E81DD9"/>
    <w:rsid w:val="00E82244"/>
    <w:rsid w:val="00E82926"/>
    <w:rsid w:val="00E837D1"/>
    <w:rsid w:val="00E8389E"/>
    <w:rsid w:val="00E83F26"/>
    <w:rsid w:val="00E861D9"/>
    <w:rsid w:val="00E8640B"/>
    <w:rsid w:val="00E8640D"/>
    <w:rsid w:val="00E86A08"/>
    <w:rsid w:val="00E8750C"/>
    <w:rsid w:val="00E9008E"/>
    <w:rsid w:val="00E9222A"/>
    <w:rsid w:val="00E92475"/>
    <w:rsid w:val="00E929CE"/>
    <w:rsid w:val="00E935A3"/>
    <w:rsid w:val="00E936B5"/>
    <w:rsid w:val="00E941CE"/>
    <w:rsid w:val="00E949CC"/>
    <w:rsid w:val="00E94F36"/>
    <w:rsid w:val="00E966B9"/>
    <w:rsid w:val="00E972F3"/>
    <w:rsid w:val="00EA1276"/>
    <w:rsid w:val="00EA1E0D"/>
    <w:rsid w:val="00EA203A"/>
    <w:rsid w:val="00EA3800"/>
    <w:rsid w:val="00EA38B4"/>
    <w:rsid w:val="00EA5B6B"/>
    <w:rsid w:val="00EA70E1"/>
    <w:rsid w:val="00EA7CE4"/>
    <w:rsid w:val="00EB07CB"/>
    <w:rsid w:val="00EB19FA"/>
    <w:rsid w:val="00EB248A"/>
    <w:rsid w:val="00EB2791"/>
    <w:rsid w:val="00EB27BE"/>
    <w:rsid w:val="00EB2D61"/>
    <w:rsid w:val="00EB398B"/>
    <w:rsid w:val="00EB45AB"/>
    <w:rsid w:val="00EB7226"/>
    <w:rsid w:val="00EB76E7"/>
    <w:rsid w:val="00EB79CE"/>
    <w:rsid w:val="00EC1622"/>
    <w:rsid w:val="00EC18A0"/>
    <w:rsid w:val="00EC38B9"/>
    <w:rsid w:val="00EC599B"/>
    <w:rsid w:val="00EC7B94"/>
    <w:rsid w:val="00EC7F48"/>
    <w:rsid w:val="00ED02E9"/>
    <w:rsid w:val="00ED2AF9"/>
    <w:rsid w:val="00ED5801"/>
    <w:rsid w:val="00ED5F26"/>
    <w:rsid w:val="00ED681F"/>
    <w:rsid w:val="00ED69BD"/>
    <w:rsid w:val="00ED7EC5"/>
    <w:rsid w:val="00EE1AAB"/>
    <w:rsid w:val="00EE2263"/>
    <w:rsid w:val="00EE25CD"/>
    <w:rsid w:val="00EE324A"/>
    <w:rsid w:val="00EE461F"/>
    <w:rsid w:val="00EE70C6"/>
    <w:rsid w:val="00EE72CE"/>
    <w:rsid w:val="00EE789F"/>
    <w:rsid w:val="00EF103C"/>
    <w:rsid w:val="00EF2D0D"/>
    <w:rsid w:val="00EF2FFA"/>
    <w:rsid w:val="00EF305B"/>
    <w:rsid w:val="00EF3C4D"/>
    <w:rsid w:val="00EF3C7F"/>
    <w:rsid w:val="00EF5473"/>
    <w:rsid w:val="00EF73DA"/>
    <w:rsid w:val="00EF7487"/>
    <w:rsid w:val="00EF7C53"/>
    <w:rsid w:val="00EF7FFE"/>
    <w:rsid w:val="00F03C2C"/>
    <w:rsid w:val="00F03D58"/>
    <w:rsid w:val="00F048B4"/>
    <w:rsid w:val="00F07371"/>
    <w:rsid w:val="00F110F4"/>
    <w:rsid w:val="00F11608"/>
    <w:rsid w:val="00F12297"/>
    <w:rsid w:val="00F122A7"/>
    <w:rsid w:val="00F125FA"/>
    <w:rsid w:val="00F1267F"/>
    <w:rsid w:val="00F16E0C"/>
    <w:rsid w:val="00F16ECC"/>
    <w:rsid w:val="00F172F5"/>
    <w:rsid w:val="00F17997"/>
    <w:rsid w:val="00F17E30"/>
    <w:rsid w:val="00F22C32"/>
    <w:rsid w:val="00F2318F"/>
    <w:rsid w:val="00F238B8"/>
    <w:rsid w:val="00F259F6"/>
    <w:rsid w:val="00F27B13"/>
    <w:rsid w:val="00F27B9D"/>
    <w:rsid w:val="00F27FD3"/>
    <w:rsid w:val="00F3139C"/>
    <w:rsid w:val="00F317F0"/>
    <w:rsid w:val="00F321C8"/>
    <w:rsid w:val="00F33D28"/>
    <w:rsid w:val="00F34D11"/>
    <w:rsid w:val="00F34FAF"/>
    <w:rsid w:val="00F40649"/>
    <w:rsid w:val="00F41CC7"/>
    <w:rsid w:val="00F425D6"/>
    <w:rsid w:val="00F44AEE"/>
    <w:rsid w:val="00F45443"/>
    <w:rsid w:val="00F45640"/>
    <w:rsid w:val="00F4620A"/>
    <w:rsid w:val="00F467A0"/>
    <w:rsid w:val="00F4729C"/>
    <w:rsid w:val="00F534AB"/>
    <w:rsid w:val="00F54BFA"/>
    <w:rsid w:val="00F5509A"/>
    <w:rsid w:val="00F557B1"/>
    <w:rsid w:val="00F55A2F"/>
    <w:rsid w:val="00F55DCA"/>
    <w:rsid w:val="00F5682A"/>
    <w:rsid w:val="00F5756C"/>
    <w:rsid w:val="00F577D4"/>
    <w:rsid w:val="00F60E75"/>
    <w:rsid w:val="00F626CD"/>
    <w:rsid w:val="00F65567"/>
    <w:rsid w:val="00F65644"/>
    <w:rsid w:val="00F65AB0"/>
    <w:rsid w:val="00F6769F"/>
    <w:rsid w:val="00F70C4C"/>
    <w:rsid w:val="00F71FC2"/>
    <w:rsid w:val="00F73C63"/>
    <w:rsid w:val="00F73DEA"/>
    <w:rsid w:val="00F75301"/>
    <w:rsid w:val="00F75B36"/>
    <w:rsid w:val="00F766E7"/>
    <w:rsid w:val="00F7682B"/>
    <w:rsid w:val="00F80195"/>
    <w:rsid w:val="00F80C4E"/>
    <w:rsid w:val="00F81544"/>
    <w:rsid w:val="00F816B4"/>
    <w:rsid w:val="00F82273"/>
    <w:rsid w:val="00F83C57"/>
    <w:rsid w:val="00F84B33"/>
    <w:rsid w:val="00F85F2D"/>
    <w:rsid w:val="00F90173"/>
    <w:rsid w:val="00F904F4"/>
    <w:rsid w:val="00F956B2"/>
    <w:rsid w:val="00F95A85"/>
    <w:rsid w:val="00F97311"/>
    <w:rsid w:val="00FA198C"/>
    <w:rsid w:val="00FA2E1C"/>
    <w:rsid w:val="00FA32DC"/>
    <w:rsid w:val="00FA3C98"/>
    <w:rsid w:val="00FA3D3A"/>
    <w:rsid w:val="00FA7191"/>
    <w:rsid w:val="00FA71A0"/>
    <w:rsid w:val="00FA7468"/>
    <w:rsid w:val="00FB00BA"/>
    <w:rsid w:val="00FB0143"/>
    <w:rsid w:val="00FB1D9C"/>
    <w:rsid w:val="00FB3D3A"/>
    <w:rsid w:val="00FB44C0"/>
    <w:rsid w:val="00FB4E1A"/>
    <w:rsid w:val="00FB622B"/>
    <w:rsid w:val="00FC0FD2"/>
    <w:rsid w:val="00FC1652"/>
    <w:rsid w:val="00FC1BDE"/>
    <w:rsid w:val="00FC2083"/>
    <w:rsid w:val="00FC230E"/>
    <w:rsid w:val="00FC345D"/>
    <w:rsid w:val="00FC3D87"/>
    <w:rsid w:val="00FC4211"/>
    <w:rsid w:val="00FC44B2"/>
    <w:rsid w:val="00FC4D4A"/>
    <w:rsid w:val="00FC4E72"/>
    <w:rsid w:val="00FD035D"/>
    <w:rsid w:val="00FD0B35"/>
    <w:rsid w:val="00FD5B23"/>
    <w:rsid w:val="00FD68F9"/>
    <w:rsid w:val="00FD6E1F"/>
    <w:rsid w:val="00FD76F3"/>
    <w:rsid w:val="00FE12E7"/>
    <w:rsid w:val="00FE144E"/>
    <w:rsid w:val="00FE161A"/>
    <w:rsid w:val="00FE1EAB"/>
    <w:rsid w:val="00FE2EFB"/>
    <w:rsid w:val="00FE3A50"/>
    <w:rsid w:val="00FE46D5"/>
    <w:rsid w:val="00FE5F3E"/>
    <w:rsid w:val="00FE6821"/>
    <w:rsid w:val="00FF26E4"/>
    <w:rsid w:val="00FF2DFA"/>
    <w:rsid w:val="00FF2FF2"/>
    <w:rsid w:val="00FF405E"/>
    <w:rsid w:val="00FF4D0B"/>
    <w:rsid w:val="00FF5F41"/>
    <w:rsid w:val="00FF7E89"/>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FB7748"/>
  <w15:docId w15:val="{F9F1A503-07D0-4600-AC66-744140CA5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87" w:qFormat="1"/>
    <w:lsdException w:name="Subtle Reference" w:uiPriority="87" w:qFormat="1"/>
    <w:lsdException w:name="Intense Reference" w:uiPriority="87"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994"/>
    <w:rPr>
      <w:rFonts w:ascii="Times New Roman" w:eastAsia="Times New Roman" w:hAnsi="Times New Roman"/>
      <w:sz w:val="24"/>
    </w:rPr>
  </w:style>
  <w:style w:type="paragraph" w:styleId="Heading1">
    <w:name w:val="heading 1"/>
    <w:next w:val="Normal"/>
    <w:link w:val="Heading1Char"/>
    <w:uiPriority w:val="1"/>
    <w:qFormat/>
    <w:rsid w:val="00C959E6"/>
    <w:pPr>
      <w:jc w:val="both"/>
      <w:outlineLvl w:val="0"/>
    </w:pPr>
    <w:rPr>
      <w:rFonts w:ascii="Times New Roman" w:eastAsia="Times New Roman" w:hAnsi="Times New Roman"/>
      <w:b/>
      <w:sz w:val="24"/>
    </w:rPr>
  </w:style>
  <w:style w:type="paragraph" w:styleId="Heading2">
    <w:name w:val="heading 2"/>
    <w:basedOn w:val="Heading1"/>
    <w:next w:val="Normal"/>
    <w:link w:val="Heading2Char"/>
    <w:uiPriority w:val="1"/>
    <w:unhideWhenUsed/>
    <w:qFormat/>
    <w:rsid w:val="009C193E"/>
    <w:pPr>
      <w:spacing w:before="240"/>
      <w:outlineLvl w:val="1"/>
    </w:pPr>
  </w:style>
  <w:style w:type="paragraph" w:styleId="Heading3">
    <w:name w:val="heading 3"/>
    <w:basedOn w:val="Heading2"/>
    <w:next w:val="Normal"/>
    <w:link w:val="Heading3Char"/>
    <w:uiPriority w:val="1"/>
    <w:unhideWhenUsed/>
    <w:qFormat/>
    <w:rsid w:val="00FB622B"/>
    <w:pPr>
      <w:outlineLvl w:val="2"/>
    </w:pPr>
  </w:style>
  <w:style w:type="paragraph" w:styleId="Heading4">
    <w:name w:val="heading 4"/>
    <w:basedOn w:val="Normal"/>
    <w:next w:val="Normal"/>
    <w:link w:val="Heading4Char"/>
    <w:uiPriority w:val="1"/>
    <w:unhideWhenUsed/>
    <w:qFormat/>
    <w:rsid w:val="00EA5B6B"/>
    <w:pPr>
      <w:keepNext/>
      <w:keepLines/>
      <w:spacing w:before="200"/>
      <w:outlineLvl w:val="3"/>
    </w:pPr>
    <w:rPr>
      <w:b/>
      <w:bCs/>
      <w:iCs/>
      <w:szCs w:val="24"/>
    </w:rPr>
  </w:style>
  <w:style w:type="paragraph" w:styleId="Heading5">
    <w:name w:val="heading 5"/>
    <w:basedOn w:val="Normal"/>
    <w:next w:val="Normal"/>
    <w:link w:val="Heading5Char"/>
    <w:semiHidden/>
    <w:qFormat/>
    <w:rsid w:val="000E7F9E"/>
    <w:pPr>
      <w:keepNext/>
      <w:keepLines/>
      <w:spacing w:before="200"/>
      <w:outlineLvl w:val="4"/>
    </w:pPr>
    <w:rPr>
      <w:rFonts w:ascii="Cambria" w:hAnsi="Cambria"/>
      <w:b/>
    </w:rPr>
  </w:style>
  <w:style w:type="paragraph" w:styleId="Heading6">
    <w:name w:val="heading 6"/>
    <w:basedOn w:val="Normal"/>
    <w:next w:val="Normal"/>
    <w:link w:val="Heading6Char"/>
    <w:semiHidden/>
    <w:qFormat/>
    <w:rsid w:val="002C3C95"/>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72323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23236"/>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723236"/>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semiHidden/>
    <w:rsid w:val="00221514"/>
  </w:style>
  <w:style w:type="paragraph" w:styleId="BalloonText">
    <w:name w:val="Balloon Text"/>
    <w:basedOn w:val="Normal"/>
    <w:link w:val="BalloonTextChar"/>
    <w:uiPriority w:val="99"/>
    <w:semiHidden/>
    <w:unhideWhenUsed/>
    <w:rsid w:val="00221514"/>
    <w:rPr>
      <w:rFonts w:ascii="Tahoma" w:hAnsi="Tahoma" w:cs="Tahoma"/>
      <w:sz w:val="16"/>
      <w:szCs w:val="16"/>
    </w:rPr>
  </w:style>
  <w:style w:type="character" w:customStyle="1" w:styleId="BalloonTextChar">
    <w:name w:val="Balloon Text Char"/>
    <w:link w:val="BalloonText"/>
    <w:uiPriority w:val="99"/>
    <w:semiHidden/>
    <w:rsid w:val="00221514"/>
    <w:rPr>
      <w:rFonts w:ascii="Tahoma" w:eastAsia="Times New Roman" w:hAnsi="Tahoma" w:cs="Tahoma"/>
      <w:sz w:val="16"/>
      <w:szCs w:val="16"/>
      <w:lang w:eastAsia="tr-TR"/>
    </w:rPr>
  </w:style>
  <w:style w:type="paragraph" w:styleId="Header">
    <w:name w:val="header"/>
    <w:basedOn w:val="Normal"/>
    <w:link w:val="HeaderChar"/>
    <w:uiPriority w:val="80"/>
    <w:semiHidden/>
    <w:rsid w:val="001B76AB"/>
    <w:pPr>
      <w:tabs>
        <w:tab w:val="center" w:pos="4536"/>
        <w:tab w:val="right" w:pos="9072"/>
      </w:tabs>
    </w:pPr>
  </w:style>
  <w:style w:type="character" w:customStyle="1" w:styleId="HeaderChar">
    <w:name w:val="Header Char"/>
    <w:link w:val="Header"/>
    <w:uiPriority w:val="80"/>
    <w:semiHidden/>
    <w:rsid w:val="00C959E6"/>
    <w:rPr>
      <w:rFonts w:ascii="Times New Roman" w:eastAsia="Times New Roman" w:hAnsi="Times New Roman"/>
      <w:sz w:val="24"/>
    </w:rPr>
  </w:style>
  <w:style w:type="paragraph" w:styleId="Footer">
    <w:name w:val="footer"/>
    <w:basedOn w:val="Normal"/>
    <w:link w:val="FooterChar"/>
    <w:uiPriority w:val="99"/>
    <w:unhideWhenUsed/>
    <w:rsid w:val="001B76AB"/>
    <w:pPr>
      <w:tabs>
        <w:tab w:val="center" w:pos="4536"/>
        <w:tab w:val="right" w:pos="9072"/>
      </w:tabs>
    </w:pPr>
  </w:style>
  <w:style w:type="character" w:customStyle="1" w:styleId="FooterChar">
    <w:name w:val="Footer Char"/>
    <w:link w:val="Footer"/>
    <w:uiPriority w:val="99"/>
    <w:rsid w:val="001B76AB"/>
    <w:rPr>
      <w:rFonts w:ascii="Times New Roman" w:eastAsia="Times New Roman" w:hAnsi="Times New Roman" w:cs="Times New Roman"/>
      <w:sz w:val="20"/>
      <w:szCs w:val="20"/>
      <w:lang w:eastAsia="tr-TR"/>
    </w:rPr>
  </w:style>
  <w:style w:type="table" w:styleId="TableGrid">
    <w:name w:val="Table Grid"/>
    <w:basedOn w:val="TableNormal"/>
    <w:rsid w:val="00FC44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1"/>
    <w:rsid w:val="00C959E6"/>
    <w:rPr>
      <w:rFonts w:ascii="Times New Roman" w:eastAsia="Times New Roman" w:hAnsi="Times New Roman"/>
      <w:b/>
      <w:sz w:val="24"/>
    </w:rPr>
  </w:style>
  <w:style w:type="paragraph" w:customStyle="1" w:styleId="TezMetni">
    <w:name w:val="Tez Metni"/>
    <w:uiPriority w:val="4"/>
    <w:rsid w:val="005F5A33"/>
    <w:pPr>
      <w:spacing w:after="240"/>
      <w:jc w:val="both"/>
    </w:pPr>
    <w:rPr>
      <w:rFonts w:ascii="Arial" w:eastAsia="Times New Roman" w:hAnsi="Arial"/>
      <w:sz w:val="24"/>
    </w:rPr>
  </w:style>
  <w:style w:type="paragraph" w:styleId="ListParagraph">
    <w:name w:val="List Paragraph"/>
    <w:basedOn w:val="Normal"/>
    <w:uiPriority w:val="79"/>
    <w:qFormat/>
    <w:rsid w:val="005F5A33"/>
    <w:pPr>
      <w:ind w:left="720"/>
      <w:contextualSpacing/>
    </w:pPr>
  </w:style>
  <w:style w:type="character" w:customStyle="1" w:styleId="Heading2Char">
    <w:name w:val="Heading 2 Char"/>
    <w:link w:val="Heading2"/>
    <w:uiPriority w:val="1"/>
    <w:rsid w:val="009C193E"/>
    <w:rPr>
      <w:rFonts w:ascii="Times New Roman" w:eastAsia="Times New Roman" w:hAnsi="Times New Roman"/>
      <w:b/>
      <w:sz w:val="24"/>
    </w:rPr>
  </w:style>
  <w:style w:type="character" w:customStyle="1" w:styleId="Heading6Char">
    <w:name w:val="Heading 6 Char"/>
    <w:link w:val="Heading6"/>
    <w:semiHidden/>
    <w:rsid w:val="006A39A1"/>
    <w:rPr>
      <w:rFonts w:ascii="Cambria" w:eastAsia="Times New Roman" w:hAnsi="Cambria"/>
      <w:i/>
      <w:iCs/>
      <w:color w:val="243F60"/>
      <w:sz w:val="24"/>
    </w:rPr>
  </w:style>
  <w:style w:type="character" w:customStyle="1" w:styleId="Heading5Char">
    <w:name w:val="Heading 5 Char"/>
    <w:link w:val="Heading5"/>
    <w:semiHidden/>
    <w:rsid w:val="006A39A1"/>
    <w:rPr>
      <w:rFonts w:ascii="Cambria" w:eastAsia="Times New Roman" w:hAnsi="Cambria"/>
      <w:b/>
      <w:sz w:val="24"/>
    </w:rPr>
  </w:style>
  <w:style w:type="character" w:customStyle="1" w:styleId="Heading3Char">
    <w:name w:val="Heading 3 Char"/>
    <w:link w:val="Heading3"/>
    <w:uiPriority w:val="1"/>
    <w:rsid w:val="00FB622B"/>
    <w:rPr>
      <w:rFonts w:ascii="Times New Roman" w:eastAsia="Times New Roman" w:hAnsi="Times New Roman"/>
      <w:b/>
      <w:sz w:val="24"/>
    </w:rPr>
  </w:style>
  <w:style w:type="paragraph" w:styleId="NormalWeb">
    <w:name w:val="Normal (Web)"/>
    <w:basedOn w:val="Normal"/>
    <w:unhideWhenUsed/>
    <w:rsid w:val="00375BCC"/>
    <w:pPr>
      <w:spacing w:before="100" w:beforeAutospacing="1" w:after="100" w:afterAutospacing="1"/>
    </w:pPr>
    <w:rPr>
      <w:szCs w:val="24"/>
    </w:rPr>
  </w:style>
  <w:style w:type="paragraph" w:styleId="TOCHeading">
    <w:name w:val="TOC Heading"/>
    <w:basedOn w:val="Heading1"/>
    <w:next w:val="Normal"/>
    <w:uiPriority w:val="39"/>
    <w:qFormat/>
    <w:rsid w:val="002D72F4"/>
    <w:pPr>
      <w:spacing w:before="480" w:line="276" w:lineRule="auto"/>
      <w:outlineLvl w:val="9"/>
    </w:pPr>
    <w:rPr>
      <w:rFonts w:ascii="Cambria" w:hAnsi="Cambria"/>
      <w:color w:val="365F91"/>
    </w:rPr>
  </w:style>
  <w:style w:type="paragraph" w:styleId="TableofFigures">
    <w:name w:val="table of figures"/>
    <w:basedOn w:val="Normal"/>
    <w:next w:val="Normal"/>
    <w:uiPriority w:val="99"/>
    <w:rsid w:val="00302B0C"/>
    <w:pPr>
      <w:spacing w:after="200"/>
    </w:pPr>
    <w:rPr>
      <w:szCs w:val="22"/>
    </w:rPr>
  </w:style>
  <w:style w:type="character" w:styleId="Hyperlink">
    <w:name w:val="Hyperlink"/>
    <w:uiPriority w:val="99"/>
    <w:rsid w:val="00B56F2C"/>
    <w:rPr>
      <w:rFonts w:cs="Times New Roman"/>
      <w:color w:val="0000FF"/>
      <w:u w:val="none"/>
      <w:effect w:val="none"/>
    </w:rPr>
  </w:style>
  <w:style w:type="paragraph" w:styleId="TOC1">
    <w:name w:val="toc 1"/>
    <w:basedOn w:val="Normal"/>
    <w:next w:val="Normal"/>
    <w:autoRedefine/>
    <w:uiPriority w:val="39"/>
    <w:unhideWhenUsed/>
    <w:rsid w:val="00D87A03"/>
    <w:pPr>
      <w:tabs>
        <w:tab w:val="right" w:leader="dot" w:pos="8494"/>
      </w:tabs>
      <w:spacing w:after="120"/>
    </w:pPr>
  </w:style>
  <w:style w:type="paragraph" w:styleId="TOC2">
    <w:name w:val="toc 2"/>
    <w:basedOn w:val="Normal"/>
    <w:next w:val="Normal"/>
    <w:autoRedefine/>
    <w:uiPriority w:val="39"/>
    <w:unhideWhenUsed/>
    <w:rsid w:val="006A39A1"/>
    <w:pPr>
      <w:tabs>
        <w:tab w:val="right" w:leader="dot" w:pos="8494"/>
      </w:tabs>
      <w:spacing w:after="100"/>
      <w:ind w:left="204"/>
    </w:pPr>
  </w:style>
  <w:style w:type="paragraph" w:styleId="TOC3">
    <w:name w:val="toc 3"/>
    <w:basedOn w:val="Normal"/>
    <w:next w:val="Normal"/>
    <w:autoRedefine/>
    <w:uiPriority w:val="39"/>
    <w:unhideWhenUsed/>
    <w:rsid w:val="00E75E1B"/>
    <w:pPr>
      <w:spacing w:after="100"/>
      <w:ind w:left="400"/>
    </w:pPr>
  </w:style>
  <w:style w:type="paragraph" w:styleId="NoSpacing">
    <w:name w:val="No Spacing"/>
    <w:basedOn w:val="Normal"/>
    <w:uiPriority w:val="20"/>
    <w:qFormat/>
    <w:rsid w:val="006721ED"/>
    <w:pPr>
      <w:jc w:val="center"/>
    </w:pPr>
    <w:rPr>
      <w:b/>
      <w:szCs w:val="24"/>
    </w:rPr>
  </w:style>
  <w:style w:type="character" w:styleId="FollowedHyperlink">
    <w:name w:val="FollowedHyperlink"/>
    <w:uiPriority w:val="99"/>
    <w:semiHidden/>
    <w:unhideWhenUsed/>
    <w:rsid w:val="00696B27"/>
    <w:rPr>
      <w:color w:val="800080"/>
      <w:u w:val="single"/>
    </w:rPr>
  </w:style>
  <w:style w:type="character" w:styleId="PlaceholderText">
    <w:name w:val="Placeholder Text"/>
    <w:uiPriority w:val="99"/>
    <w:semiHidden/>
    <w:rsid w:val="007D7176"/>
    <w:rPr>
      <w:color w:val="808080"/>
    </w:rPr>
  </w:style>
  <w:style w:type="character" w:customStyle="1" w:styleId="Heading4Char">
    <w:name w:val="Heading 4 Char"/>
    <w:link w:val="Heading4"/>
    <w:uiPriority w:val="1"/>
    <w:rsid w:val="00C959E6"/>
    <w:rPr>
      <w:rFonts w:ascii="Times New Roman" w:eastAsia="Times New Roman" w:hAnsi="Times New Roman"/>
      <w:b/>
      <w:bCs/>
      <w:iCs/>
      <w:sz w:val="24"/>
      <w:szCs w:val="24"/>
    </w:rPr>
  </w:style>
  <w:style w:type="paragraph" w:styleId="TOC4">
    <w:name w:val="toc 4"/>
    <w:basedOn w:val="Normal"/>
    <w:next w:val="Normal"/>
    <w:autoRedefine/>
    <w:uiPriority w:val="13"/>
    <w:unhideWhenUsed/>
    <w:rsid w:val="008B7C54"/>
    <w:pPr>
      <w:spacing w:after="100"/>
      <w:ind w:left="600"/>
    </w:pPr>
  </w:style>
  <w:style w:type="character" w:styleId="Emphasis">
    <w:name w:val="Emphasis"/>
    <w:uiPriority w:val="20"/>
    <w:semiHidden/>
    <w:qFormat/>
    <w:rsid w:val="00966728"/>
    <w:rPr>
      <w:rFonts w:ascii="Times New Roman" w:hAnsi="Times New Roman" w:cs="Times New Roman" w:hint="default"/>
      <w:b/>
      <w:bCs/>
      <w:i w:val="0"/>
      <w:iCs w:val="0"/>
    </w:rPr>
  </w:style>
  <w:style w:type="paragraph" w:styleId="HTMLPreformatted">
    <w:name w:val="HTML Preformatted"/>
    <w:basedOn w:val="Normal"/>
    <w:link w:val="HTMLPreformattedChar"/>
    <w:uiPriority w:val="99"/>
    <w:semiHidden/>
    <w:unhideWhenUsed/>
    <w:rsid w:val="0096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w:hAnsi="Arial" w:cs="Arial"/>
      <w:color w:val="000000"/>
    </w:rPr>
  </w:style>
  <w:style w:type="character" w:customStyle="1" w:styleId="HTMLPreformattedChar">
    <w:name w:val="HTML Preformatted Char"/>
    <w:link w:val="HTMLPreformatted"/>
    <w:uiPriority w:val="99"/>
    <w:semiHidden/>
    <w:rsid w:val="00966728"/>
    <w:rPr>
      <w:rFonts w:ascii="Arial" w:eastAsia="Times New Roman" w:hAnsi="Arial" w:cs="Arial"/>
      <w:color w:val="000000"/>
    </w:rPr>
  </w:style>
  <w:style w:type="character" w:styleId="Strong">
    <w:name w:val="Strong"/>
    <w:uiPriority w:val="22"/>
    <w:qFormat/>
    <w:rsid w:val="00966728"/>
    <w:rPr>
      <w:rFonts w:ascii="Times New Roman" w:hAnsi="Times New Roman" w:cs="Times New Roman" w:hint="default"/>
      <w:b/>
      <w:bCs/>
    </w:rPr>
  </w:style>
  <w:style w:type="paragraph" w:styleId="TOC5">
    <w:name w:val="toc 5"/>
    <w:basedOn w:val="Normal"/>
    <w:next w:val="Normal"/>
    <w:autoRedefine/>
    <w:uiPriority w:val="14"/>
    <w:unhideWhenUsed/>
    <w:rsid w:val="008B7C54"/>
    <w:pPr>
      <w:tabs>
        <w:tab w:val="right" w:leader="dot" w:pos="8494"/>
      </w:tabs>
      <w:spacing w:before="120" w:after="120"/>
      <w:ind w:left="880"/>
    </w:pPr>
    <w:rPr>
      <w:szCs w:val="22"/>
    </w:rPr>
  </w:style>
  <w:style w:type="paragraph" w:styleId="TOC6">
    <w:name w:val="toc 6"/>
    <w:basedOn w:val="Normal"/>
    <w:next w:val="Normal"/>
    <w:autoRedefine/>
    <w:semiHidden/>
    <w:unhideWhenUsed/>
    <w:rsid w:val="00966728"/>
    <w:pPr>
      <w:spacing w:after="200" w:line="276" w:lineRule="auto"/>
      <w:ind w:left="1100"/>
    </w:pPr>
    <w:rPr>
      <w:szCs w:val="22"/>
    </w:rPr>
  </w:style>
  <w:style w:type="paragraph" w:styleId="Subtitle">
    <w:name w:val="Subtitle"/>
    <w:basedOn w:val="Normal"/>
    <w:next w:val="Normal"/>
    <w:link w:val="SubtitleChar"/>
    <w:uiPriority w:val="90"/>
    <w:qFormat/>
    <w:rsid w:val="00966728"/>
    <w:pPr>
      <w:spacing w:after="60"/>
      <w:jc w:val="center"/>
      <w:outlineLvl w:val="1"/>
    </w:pPr>
    <w:rPr>
      <w:rFonts w:ascii="Cambria" w:hAnsi="Cambria"/>
      <w:szCs w:val="24"/>
    </w:rPr>
  </w:style>
  <w:style w:type="character" w:customStyle="1" w:styleId="SubtitleChar">
    <w:name w:val="Subtitle Char"/>
    <w:link w:val="Subtitle"/>
    <w:uiPriority w:val="90"/>
    <w:rsid w:val="006A39A1"/>
    <w:rPr>
      <w:rFonts w:ascii="Cambria" w:eastAsia="Times New Roman" w:hAnsi="Cambria"/>
      <w:sz w:val="24"/>
      <w:szCs w:val="24"/>
    </w:rPr>
  </w:style>
  <w:style w:type="character" w:customStyle="1" w:styleId="BodyTextIndent2Char">
    <w:name w:val="Body Text Indent 2 Char"/>
    <w:link w:val="BodyTextIndent2"/>
    <w:uiPriority w:val="99"/>
    <w:semiHidden/>
    <w:locked/>
    <w:rsid w:val="00966728"/>
    <w:rPr>
      <w:rFonts w:ascii="Times New Roman" w:hAnsi="Times New Roman"/>
      <w:sz w:val="24"/>
      <w:szCs w:val="24"/>
    </w:rPr>
  </w:style>
  <w:style w:type="paragraph" w:customStyle="1" w:styleId="msobodytextindent20">
    <w:name w:val="msobodytextindent2"/>
    <w:basedOn w:val="Normal"/>
    <w:uiPriority w:val="99"/>
    <w:rsid w:val="00966728"/>
    <w:pPr>
      <w:spacing w:before="120" w:after="360"/>
      <w:ind w:firstLine="708"/>
    </w:pPr>
    <w:rPr>
      <w:rFonts w:eastAsia="Calibri"/>
      <w:szCs w:val="24"/>
    </w:rPr>
  </w:style>
  <w:style w:type="paragraph" w:customStyle="1" w:styleId="KonuBasligi">
    <w:name w:val="Konu Basligi"/>
    <w:basedOn w:val="Normal"/>
    <w:next w:val="Normal"/>
    <w:uiPriority w:val="99"/>
    <w:rsid w:val="00966728"/>
    <w:rPr>
      <w:rFonts w:eastAsia="Calibri"/>
      <w:szCs w:val="24"/>
      <w:lang w:eastAsia="en-US"/>
    </w:rPr>
  </w:style>
  <w:style w:type="paragraph" w:customStyle="1" w:styleId="ListeParagraf1">
    <w:name w:val="Liste Paragraf1"/>
    <w:basedOn w:val="Normal"/>
    <w:semiHidden/>
    <w:rsid w:val="00966728"/>
    <w:pPr>
      <w:spacing w:after="200" w:line="276" w:lineRule="auto"/>
      <w:ind w:left="720"/>
    </w:pPr>
    <w:rPr>
      <w:rFonts w:ascii="Calibri" w:hAnsi="Calibri"/>
      <w:sz w:val="22"/>
      <w:szCs w:val="22"/>
    </w:rPr>
  </w:style>
  <w:style w:type="paragraph" w:customStyle="1" w:styleId="Style2">
    <w:name w:val="Style2"/>
    <w:basedOn w:val="Normal"/>
    <w:uiPriority w:val="99"/>
    <w:rsid w:val="00966728"/>
    <w:pPr>
      <w:spacing w:before="437" w:line="414" w:lineRule="exact"/>
    </w:pPr>
    <w:rPr>
      <w:rFonts w:ascii="Arial" w:hAnsi="Arial" w:cs="Arial"/>
      <w:szCs w:val="24"/>
    </w:rPr>
  </w:style>
  <w:style w:type="paragraph" w:customStyle="1" w:styleId="Default">
    <w:name w:val="Default"/>
    <w:rsid w:val="00966728"/>
    <w:pPr>
      <w:autoSpaceDE w:val="0"/>
      <w:autoSpaceDN w:val="0"/>
      <w:adjustRightInd w:val="0"/>
    </w:pPr>
    <w:rPr>
      <w:rFonts w:ascii="Code" w:eastAsia="Times New Roman" w:hAnsi="Code" w:cs="Code"/>
      <w:color w:val="000000"/>
      <w:sz w:val="24"/>
      <w:szCs w:val="24"/>
    </w:rPr>
  </w:style>
  <w:style w:type="paragraph" w:customStyle="1" w:styleId="WW-NormalWeb1">
    <w:name w:val="WW-Normal (Web)1"/>
    <w:basedOn w:val="Normal"/>
    <w:uiPriority w:val="80"/>
    <w:semiHidden/>
    <w:rsid w:val="00966728"/>
    <w:pPr>
      <w:spacing w:before="280" w:after="119"/>
    </w:pPr>
    <w:rPr>
      <w:rFonts w:eastAsia="Calibri"/>
      <w:szCs w:val="24"/>
      <w:lang w:eastAsia="ar-SA"/>
    </w:rPr>
  </w:style>
  <w:style w:type="paragraph" w:customStyle="1" w:styleId="izelge">
    <w:name w:val="çizelge"/>
    <w:basedOn w:val="TOC1"/>
    <w:uiPriority w:val="89"/>
    <w:rsid w:val="00966728"/>
    <w:pPr>
      <w:tabs>
        <w:tab w:val="right" w:leader="dot" w:pos="7927"/>
      </w:tabs>
      <w:spacing w:before="120"/>
    </w:pPr>
    <w:rPr>
      <w:rFonts w:eastAsia="Calibri"/>
      <w:b/>
      <w:noProof/>
      <w:sz w:val="20"/>
      <w:szCs w:val="24"/>
    </w:rPr>
  </w:style>
  <w:style w:type="paragraph" w:customStyle="1" w:styleId="NormalkiYanaYasla">
    <w:name w:val="Normal + İki Yana Yasla"/>
    <w:basedOn w:val="Normal"/>
    <w:rsid w:val="00966728"/>
    <w:pPr>
      <w:suppressAutoHyphens/>
    </w:pPr>
    <w:rPr>
      <w:rFonts w:eastAsia="Calibri"/>
      <w:lang w:val="en-US" w:eastAsia="ar-SA"/>
    </w:rPr>
  </w:style>
  <w:style w:type="character" w:customStyle="1" w:styleId="FontStyle11">
    <w:name w:val="Font Style11"/>
    <w:uiPriority w:val="99"/>
    <w:rsid w:val="00966728"/>
    <w:rPr>
      <w:rFonts w:ascii="Times New Roman" w:hAnsi="Times New Roman" w:cs="Times New Roman" w:hint="default"/>
      <w:color w:val="000000"/>
      <w:sz w:val="24"/>
      <w:szCs w:val="24"/>
    </w:rPr>
  </w:style>
  <w:style w:type="character" w:customStyle="1" w:styleId="f1">
    <w:name w:val="f1"/>
    <w:uiPriority w:val="89"/>
    <w:rsid w:val="00966728"/>
    <w:rPr>
      <w:color w:val="676767"/>
    </w:rPr>
  </w:style>
  <w:style w:type="character" w:customStyle="1" w:styleId="referencetext1">
    <w:name w:val="referencetext1"/>
    <w:uiPriority w:val="90"/>
    <w:rsid w:val="00966728"/>
    <w:rPr>
      <w:vanish/>
      <w:webHidden w:val="0"/>
      <w:specVanish/>
    </w:rPr>
  </w:style>
  <w:style w:type="character" w:customStyle="1" w:styleId="shorttext1">
    <w:name w:val="short_text1"/>
    <w:uiPriority w:val="90"/>
    <w:rsid w:val="00966728"/>
    <w:rPr>
      <w:rFonts w:ascii="Times New Roman" w:hAnsi="Times New Roman" w:cs="Times New Roman" w:hint="default"/>
      <w:sz w:val="19"/>
      <w:szCs w:val="19"/>
    </w:rPr>
  </w:style>
  <w:style w:type="paragraph" w:styleId="BodyTextIndent2">
    <w:name w:val="Body Text Indent 2"/>
    <w:basedOn w:val="Normal"/>
    <w:link w:val="BodyTextIndent2Char"/>
    <w:uiPriority w:val="99"/>
    <w:semiHidden/>
    <w:unhideWhenUsed/>
    <w:rsid w:val="00966728"/>
    <w:pPr>
      <w:spacing w:after="120" w:line="480" w:lineRule="auto"/>
      <w:ind w:left="283"/>
    </w:pPr>
    <w:rPr>
      <w:rFonts w:eastAsia="Calibri"/>
      <w:szCs w:val="24"/>
    </w:rPr>
  </w:style>
  <w:style w:type="character" w:customStyle="1" w:styleId="GvdeMetniGirintisi2Char1">
    <w:name w:val="Gövde Metni Girintisi 2 Char1"/>
    <w:uiPriority w:val="99"/>
    <w:semiHidden/>
    <w:rsid w:val="00966728"/>
    <w:rPr>
      <w:rFonts w:ascii="Times New Roman" w:eastAsia="Times New Roman" w:hAnsi="Times New Roman"/>
    </w:rPr>
  </w:style>
  <w:style w:type="character" w:customStyle="1" w:styleId="ref-vol">
    <w:name w:val="ref-vol"/>
    <w:basedOn w:val="DefaultParagraphFont"/>
    <w:uiPriority w:val="90"/>
    <w:rsid w:val="00966728"/>
  </w:style>
  <w:style w:type="character" w:customStyle="1" w:styleId="name">
    <w:name w:val="name"/>
    <w:uiPriority w:val="99"/>
    <w:rsid w:val="00966728"/>
    <w:rPr>
      <w:rFonts w:ascii="Times New Roman" w:hAnsi="Times New Roman" w:cs="Times New Roman" w:hint="default"/>
    </w:rPr>
  </w:style>
  <w:style w:type="character" w:customStyle="1" w:styleId="forenames">
    <w:name w:val="forenames"/>
    <w:uiPriority w:val="99"/>
    <w:rsid w:val="00966728"/>
    <w:rPr>
      <w:rFonts w:ascii="Times New Roman" w:hAnsi="Times New Roman" w:cs="Times New Roman" w:hint="default"/>
    </w:rPr>
  </w:style>
  <w:style w:type="character" w:customStyle="1" w:styleId="surname">
    <w:name w:val="surname"/>
    <w:uiPriority w:val="99"/>
    <w:rsid w:val="00966728"/>
    <w:rPr>
      <w:rFonts w:ascii="Times New Roman" w:hAnsi="Times New Roman" w:cs="Times New Roman" w:hint="default"/>
    </w:rPr>
  </w:style>
  <w:style w:type="character" w:customStyle="1" w:styleId="smallcaps1">
    <w:name w:val="smallcaps1"/>
    <w:uiPriority w:val="99"/>
    <w:rsid w:val="00966728"/>
    <w:rPr>
      <w:rFonts w:ascii="Times New Roman" w:hAnsi="Times New Roman" w:cs="Times New Roman" w:hint="default"/>
      <w:smallCaps/>
    </w:rPr>
  </w:style>
  <w:style w:type="character" w:customStyle="1" w:styleId="personname">
    <w:name w:val="person_name"/>
    <w:basedOn w:val="DefaultParagraphFont"/>
    <w:uiPriority w:val="90"/>
    <w:rsid w:val="00966728"/>
  </w:style>
  <w:style w:type="character" w:customStyle="1" w:styleId="ft">
    <w:name w:val="ft"/>
    <w:uiPriority w:val="89"/>
    <w:rsid w:val="00966728"/>
  </w:style>
  <w:style w:type="table" w:customStyle="1" w:styleId="TabloKlavuzu1">
    <w:name w:val="Tablo Kılavuzu1"/>
    <w:basedOn w:val="TableNormal"/>
    <w:uiPriority w:val="59"/>
    <w:rsid w:val="00966728"/>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723236"/>
  </w:style>
  <w:style w:type="character" w:customStyle="1" w:styleId="CommentTextChar">
    <w:name w:val="Comment Text Char"/>
    <w:basedOn w:val="DefaultParagraphFont"/>
    <w:link w:val="CommentText"/>
    <w:uiPriority w:val="99"/>
    <w:semiHidden/>
    <w:rsid w:val="00723236"/>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723236"/>
    <w:rPr>
      <w:b/>
      <w:bCs/>
    </w:rPr>
  </w:style>
  <w:style w:type="character" w:customStyle="1" w:styleId="CommentSubjectChar">
    <w:name w:val="Comment Subject Char"/>
    <w:basedOn w:val="CommentTextChar"/>
    <w:link w:val="CommentSubject"/>
    <w:uiPriority w:val="99"/>
    <w:semiHidden/>
    <w:rsid w:val="00723236"/>
    <w:rPr>
      <w:rFonts w:ascii="Times New Roman" w:eastAsia="Times New Roman" w:hAnsi="Times New Roman"/>
      <w:b/>
      <w:bCs/>
    </w:rPr>
  </w:style>
  <w:style w:type="character" w:customStyle="1" w:styleId="Heading7Char">
    <w:name w:val="Heading 7 Char"/>
    <w:basedOn w:val="DefaultParagraphFont"/>
    <w:link w:val="Heading7"/>
    <w:uiPriority w:val="9"/>
    <w:semiHidden/>
    <w:rsid w:val="0072323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23236"/>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723236"/>
    <w:rPr>
      <w:rFonts w:asciiTheme="majorHAnsi" w:eastAsiaTheme="majorEastAsia" w:hAnsiTheme="majorHAnsi" w:cstheme="majorBidi"/>
      <w:i/>
      <w:iCs/>
      <w:color w:val="404040" w:themeColor="text1" w:themeTint="BF"/>
    </w:rPr>
  </w:style>
  <w:style w:type="paragraph" w:styleId="DocumentMap">
    <w:name w:val="Document Map"/>
    <w:basedOn w:val="Normal"/>
    <w:link w:val="DocumentMapChar"/>
    <w:uiPriority w:val="99"/>
    <w:semiHidden/>
    <w:unhideWhenUsed/>
    <w:rsid w:val="00723236"/>
    <w:rPr>
      <w:rFonts w:ascii="Tahoma" w:hAnsi="Tahoma" w:cs="Tahoma"/>
      <w:sz w:val="16"/>
      <w:szCs w:val="16"/>
    </w:rPr>
  </w:style>
  <w:style w:type="character" w:customStyle="1" w:styleId="DocumentMapChar">
    <w:name w:val="Document Map Char"/>
    <w:basedOn w:val="DefaultParagraphFont"/>
    <w:link w:val="DocumentMap"/>
    <w:uiPriority w:val="99"/>
    <w:semiHidden/>
    <w:rsid w:val="00723236"/>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723236"/>
  </w:style>
  <w:style w:type="character" w:customStyle="1" w:styleId="FootnoteTextChar">
    <w:name w:val="Footnote Text Char"/>
    <w:basedOn w:val="DefaultParagraphFont"/>
    <w:link w:val="FootnoteText"/>
    <w:uiPriority w:val="99"/>
    <w:semiHidden/>
    <w:rsid w:val="00723236"/>
    <w:rPr>
      <w:rFonts w:ascii="Times New Roman" w:eastAsia="Times New Roman" w:hAnsi="Times New Roman"/>
    </w:rPr>
  </w:style>
  <w:style w:type="paragraph" w:styleId="Index1">
    <w:name w:val="index 1"/>
    <w:basedOn w:val="Normal"/>
    <w:next w:val="Normal"/>
    <w:autoRedefine/>
    <w:uiPriority w:val="99"/>
    <w:semiHidden/>
    <w:unhideWhenUsed/>
    <w:rsid w:val="00723236"/>
    <w:pPr>
      <w:ind w:left="200" w:hanging="200"/>
    </w:pPr>
  </w:style>
  <w:style w:type="paragraph" w:styleId="Index2">
    <w:name w:val="index 2"/>
    <w:basedOn w:val="Normal"/>
    <w:next w:val="Normal"/>
    <w:autoRedefine/>
    <w:uiPriority w:val="99"/>
    <w:semiHidden/>
    <w:unhideWhenUsed/>
    <w:rsid w:val="00723236"/>
    <w:pPr>
      <w:ind w:left="400" w:hanging="200"/>
    </w:pPr>
  </w:style>
  <w:style w:type="paragraph" w:styleId="Index3">
    <w:name w:val="index 3"/>
    <w:basedOn w:val="Normal"/>
    <w:next w:val="Normal"/>
    <w:autoRedefine/>
    <w:uiPriority w:val="99"/>
    <w:semiHidden/>
    <w:unhideWhenUsed/>
    <w:rsid w:val="00723236"/>
    <w:pPr>
      <w:ind w:left="600" w:hanging="200"/>
    </w:pPr>
  </w:style>
  <w:style w:type="paragraph" w:styleId="Index4">
    <w:name w:val="index 4"/>
    <w:basedOn w:val="Normal"/>
    <w:next w:val="Normal"/>
    <w:autoRedefine/>
    <w:uiPriority w:val="99"/>
    <w:semiHidden/>
    <w:unhideWhenUsed/>
    <w:rsid w:val="00723236"/>
    <w:pPr>
      <w:ind w:left="800" w:hanging="200"/>
    </w:pPr>
  </w:style>
  <w:style w:type="paragraph" w:styleId="Index5">
    <w:name w:val="index 5"/>
    <w:basedOn w:val="Normal"/>
    <w:next w:val="Normal"/>
    <w:autoRedefine/>
    <w:uiPriority w:val="99"/>
    <w:semiHidden/>
    <w:unhideWhenUsed/>
    <w:rsid w:val="00723236"/>
    <w:pPr>
      <w:ind w:left="1000" w:hanging="200"/>
    </w:pPr>
  </w:style>
  <w:style w:type="paragraph" w:styleId="Index6">
    <w:name w:val="index 6"/>
    <w:basedOn w:val="Normal"/>
    <w:next w:val="Normal"/>
    <w:autoRedefine/>
    <w:uiPriority w:val="99"/>
    <w:semiHidden/>
    <w:unhideWhenUsed/>
    <w:rsid w:val="00723236"/>
    <w:pPr>
      <w:ind w:left="1200" w:hanging="200"/>
    </w:pPr>
  </w:style>
  <w:style w:type="paragraph" w:styleId="Index7">
    <w:name w:val="index 7"/>
    <w:basedOn w:val="Normal"/>
    <w:next w:val="Normal"/>
    <w:autoRedefine/>
    <w:uiPriority w:val="99"/>
    <w:semiHidden/>
    <w:unhideWhenUsed/>
    <w:rsid w:val="00723236"/>
    <w:pPr>
      <w:ind w:left="1400" w:hanging="200"/>
    </w:pPr>
  </w:style>
  <w:style w:type="paragraph" w:styleId="Index8">
    <w:name w:val="index 8"/>
    <w:basedOn w:val="Normal"/>
    <w:next w:val="Normal"/>
    <w:autoRedefine/>
    <w:uiPriority w:val="99"/>
    <w:semiHidden/>
    <w:unhideWhenUsed/>
    <w:rsid w:val="00723236"/>
    <w:pPr>
      <w:ind w:left="1600" w:hanging="200"/>
    </w:pPr>
  </w:style>
  <w:style w:type="paragraph" w:styleId="Index9">
    <w:name w:val="index 9"/>
    <w:basedOn w:val="Normal"/>
    <w:next w:val="Normal"/>
    <w:autoRedefine/>
    <w:uiPriority w:val="99"/>
    <w:semiHidden/>
    <w:unhideWhenUsed/>
    <w:rsid w:val="00723236"/>
    <w:pPr>
      <w:ind w:left="1800" w:hanging="200"/>
    </w:pPr>
  </w:style>
  <w:style w:type="paragraph" w:styleId="IndexHeading">
    <w:name w:val="index heading"/>
    <w:basedOn w:val="Normal"/>
    <w:next w:val="Index1"/>
    <w:uiPriority w:val="99"/>
    <w:semiHidden/>
    <w:unhideWhenUsed/>
    <w:rsid w:val="00723236"/>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723236"/>
    <w:rPr>
      <w:rFonts w:ascii="Consolas" w:hAnsi="Consolas"/>
      <w:sz w:val="21"/>
      <w:szCs w:val="21"/>
    </w:rPr>
  </w:style>
  <w:style w:type="character" w:customStyle="1" w:styleId="PlainTextChar">
    <w:name w:val="Plain Text Char"/>
    <w:basedOn w:val="DefaultParagraphFont"/>
    <w:link w:val="PlainText"/>
    <w:uiPriority w:val="99"/>
    <w:semiHidden/>
    <w:rsid w:val="00723236"/>
    <w:rPr>
      <w:rFonts w:ascii="Consolas" w:eastAsia="Times New Roman" w:hAnsi="Consolas"/>
      <w:sz w:val="21"/>
      <w:szCs w:val="21"/>
    </w:rPr>
  </w:style>
  <w:style w:type="paragraph" w:styleId="E-mailSignature">
    <w:name w:val="E-mail Signature"/>
    <w:basedOn w:val="Normal"/>
    <w:link w:val="E-mailSignatureChar"/>
    <w:uiPriority w:val="99"/>
    <w:semiHidden/>
    <w:unhideWhenUsed/>
    <w:rsid w:val="00723236"/>
  </w:style>
  <w:style w:type="character" w:customStyle="1" w:styleId="E-mailSignatureChar">
    <w:name w:val="E-mail Signature Char"/>
    <w:basedOn w:val="DefaultParagraphFont"/>
    <w:link w:val="E-mailSignature"/>
    <w:uiPriority w:val="99"/>
    <w:semiHidden/>
    <w:rsid w:val="00723236"/>
    <w:rPr>
      <w:rFonts w:ascii="Times New Roman" w:eastAsia="Times New Roman" w:hAnsi="Times New Roman"/>
    </w:rPr>
  </w:style>
  <w:style w:type="paragraph" w:styleId="BodyText">
    <w:name w:val="Body Text"/>
    <w:basedOn w:val="Normal"/>
    <w:link w:val="BodyTextChar"/>
    <w:uiPriority w:val="99"/>
    <w:semiHidden/>
    <w:unhideWhenUsed/>
    <w:rsid w:val="00723236"/>
    <w:pPr>
      <w:spacing w:after="120"/>
    </w:pPr>
  </w:style>
  <w:style w:type="character" w:customStyle="1" w:styleId="BodyTextChar">
    <w:name w:val="Body Text Char"/>
    <w:basedOn w:val="DefaultParagraphFont"/>
    <w:link w:val="BodyText"/>
    <w:uiPriority w:val="99"/>
    <w:semiHidden/>
    <w:rsid w:val="00723236"/>
    <w:rPr>
      <w:rFonts w:ascii="Times New Roman" w:eastAsia="Times New Roman" w:hAnsi="Times New Roman"/>
    </w:rPr>
  </w:style>
  <w:style w:type="paragraph" w:styleId="BodyText2">
    <w:name w:val="Body Text 2"/>
    <w:basedOn w:val="Normal"/>
    <w:link w:val="BodyText2Char"/>
    <w:uiPriority w:val="99"/>
    <w:semiHidden/>
    <w:unhideWhenUsed/>
    <w:rsid w:val="00723236"/>
    <w:pPr>
      <w:spacing w:after="120" w:line="480" w:lineRule="auto"/>
    </w:pPr>
  </w:style>
  <w:style w:type="character" w:customStyle="1" w:styleId="BodyText2Char">
    <w:name w:val="Body Text 2 Char"/>
    <w:basedOn w:val="DefaultParagraphFont"/>
    <w:link w:val="BodyText2"/>
    <w:uiPriority w:val="99"/>
    <w:semiHidden/>
    <w:rsid w:val="00723236"/>
    <w:rPr>
      <w:rFonts w:ascii="Times New Roman" w:eastAsia="Times New Roman" w:hAnsi="Times New Roman"/>
    </w:rPr>
  </w:style>
  <w:style w:type="paragraph" w:styleId="BodyText3">
    <w:name w:val="Body Text 3"/>
    <w:basedOn w:val="Normal"/>
    <w:link w:val="BodyText3Char"/>
    <w:uiPriority w:val="99"/>
    <w:semiHidden/>
    <w:unhideWhenUsed/>
    <w:rsid w:val="00723236"/>
    <w:pPr>
      <w:spacing w:after="120"/>
    </w:pPr>
    <w:rPr>
      <w:sz w:val="16"/>
      <w:szCs w:val="16"/>
    </w:rPr>
  </w:style>
  <w:style w:type="character" w:customStyle="1" w:styleId="BodyText3Char">
    <w:name w:val="Body Text 3 Char"/>
    <w:basedOn w:val="DefaultParagraphFont"/>
    <w:link w:val="BodyText3"/>
    <w:uiPriority w:val="99"/>
    <w:semiHidden/>
    <w:rsid w:val="00723236"/>
    <w:rPr>
      <w:rFonts w:ascii="Times New Roman" w:eastAsia="Times New Roman" w:hAnsi="Times New Roman"/>
      <w:sz w:val="16"/>
      <w:szCs w:val="16"/>
    </w:rPr>
  </w:style>
  <w:style w:type="paragraph" w:styleId="BodyTextIndent">
    <w:name w:val="Body Text Indent"/>
    <w:basedOn w:val="Normal"/>
    <w:link w:val="BodyTextIndentChar"/>
    <w:uiPriority w:val="99"/>
    <w:semiHidden/>
    <w:unhideWhenUsed/>
    <w:rsid w:val="00723236"/>
    <w:pPr>
      <w:spacing w:after="120"/>
      <w:ind w:left="283"/>
    </w:pPr>
  </w:style>
  <w:style w:type="character" w:customStyle="1" w:styleId="BodyTextIndentChar">
    <w:name w:val="Body Text Indent Char"/>
    <w:basedOn w:val="DefaultParagraphFont"/>
    <w:link w:val="BodyTextIndent"/>
    <w:uiPriority w:val="99"/>
    <w:semiHidden/>
    <w:rsid w:val="00723236"/>
    <w:rPr>
      <w:rFonts w:ascii="Times New Roman" w:eastAsia="Times New Roman" w:hAnsi="Times New Roman"/>
    </w:rPr>
  </w:style>
  <w:style w:type="paragraph" w:styleId="BodyTextIndent3">
    <w:name w:val="Body Text Indent 3"/>
    <w:basedOn w:val="Normal"/>
    <w:link w:val="BodyTextIndent3Char"/>
    <w:uiPriority w:val="99"/>
    <w:semiHidden/>
    <w:unhideWhenUsed/>
    <w:rsid w:val="007232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23236"/>
    <w:rPr>
      <w:rFonts w:ascii="Times New Roman" w:eastAsia="Times New Roman" w:hAnsi="Times New Roman"/>
      <w:sz w:val="16"/>
      <w:szCs w:val="16"/>
    </w:rPr>
  </w:style>
  <w:style w:type="paragraph" w:styleId="BodyTextFirstIndent">
    <w:name w:val="Body Text First Indent"/>
    <w:basedOn w:val="BodyText"/>
    <w:link w:val="BodyTextFirstIndentChar"/>
    <w:uiPriority w:val="99"/>
    <w:semiHidden/>
    <w:unhideWhenUsed/>
    <w:rsid w:val="00723236"/>
    <w:pPr>
      <w:spacing w:after="0"/>
      <w:ind w:firstLine="360"/>
    </w:pPr>
  </w:style>
  <w:style w:type="character" w:customStyle="1" w:styleId="BodyTextFirstIndentChar">
    <w:name w:val="Body Text First Indent Char"/>
    <w:basedOn w:val="BodyTextChar"/>
    <w:link w:val="BodyTextFirstIndent"/>
    <w:uiPriority w:val="99"/>
    <w:semiHidden/>
    <w:rsid w:val="00723236"/>
    <w:rPr>
      <w:rFonts w:ascii="Times New Roman" w:eastAsia="Times New Roman" w:hAnsi="Times New Roman"/>
    </w:rPr>
  </w:style>
  <w:style w:type="paragraph" w:styleId="BodyTextFirstIndent2">
    <w:name w:val="Body Text First Indent 2"/>
    <w:basedOn w:val="BodyTextIndent"/>
    <w:link w:val="BodyTextFirstIndent2Char"/>
    <w:uiPriority w:val="99"/>
    <w:semiHidden/>
    <w:unhideWhenUsed/>
    <w:rsid w:val="00723236"/>
    <w:pPr>
      <w:spacing w:after="0"/>
      <w:ind w:left="360" w:firstLine="360"/>
    </w:pPr>
  </w:style>
  <w:style w:type="character" w:customStyle="1" w:styleId="BodyTextFirstIndent2Char">
    <w:name w:val="Body Text First Indent 2 Char"/>
    <w:basedOn w:val="BodyTextIndentChar"/>
    <w:link w:val="BodyTextFirstIndent2"/>
    <w:uiPriority w:val="99"/>
    <w:semiHidden/>
    <w:rsid w:val="00723236"/>
    <w:rPr>
      <w:rFonts w:ascii="Times New Roman" w:eastAsia="Times New Roman" w:hAnsi="Times New Roman"/>
    </w:rPr>
  </w:style>
  <w:style w:type="paragraph" w:styleId="HTMLAddress">
    <w:name w:val="HTML Address"/>
    <w:basedOn w:val="Normal"/>
    <w:link w:val="HTMLAddressChar"/>
    <w:uiPriority w:val="99"/>
    <w:semiHidden/>
    <w:unhideWhenUsed/>
    <w:rsid w:val="00723236"/>
    <w:rPr>
      <w:i/>
      <w:iCs/>
    </w:rPr>
  </w:style>
  <w:style w:type="character" w:customStyle="1" w:styleId="HTMLAddressChar">
    <w:name w:val="HTML Address Char"/>
    <w:basedOn w:val="DefaultParagraphFont"/>
    <w:link w:val="HTMLAddress"/>
    <w:uiPriority w:val="99"/>
    <w:semiHidden/>
    <w:rsid w:val="00723236"/>
    <w:rPr>
      <w:rFonts w:ascii="Times New Roman" w:eastAsia="Times New Roman" w:hAnsi="Times New Roman"/>
      <w:i/>
      <w:iCs/>
    </w:rPr>
  </w:style>
  <w:style w:type="paragraph" w:styleId="TOC7">
    <w:name w:val="toc 7"/>
    <w:basedOn w:val="Normal"/>
    <w:next w:val="Normal"/>
    <w:autoRedefine/>
    <w:uiPriority w:val="39"/>
    <w:semiHidden/>
    <w:unhideWhenUsed/>
    <w:rsid w:val="00723236"/>
    <w:pPr>
      <w:spacing w:after="100"/>
      <w:ind w:left="1200"/>
    </w:pPr>
  </w:style>
  <w:style w:type="paragraph" w:styleId="TOC8">
    <w:name w:val="toc 8"/>
    <w:basedOn w:val="Normal"/>
    <w:next w:val="Normal"/>
    <w:autoRedefine/>
    <w:uiPriority w:val="39"/>
    <w:semiHidden/>
    <w:unhideWhenUsed/>
    <w:rsid w:val="00723236"/>
    <w:pPr>
      <w:spacing w:after="100"/>
      <w:ind w:left="1400"/>
    </w:pPr>
  </w:style>
  <w:style w:type="paragraph" w:styleId="TOC9">
    <w:name w:val="toc 9"/>
    <w:basedOn w:val="Normal"/>
    <w:next w:val="Normal"/>
    <w:autoRedefine/>
    <w:uiPriority w:val="39"/>
    <w:semiHidden/>
    <w:unhideWhenUsed/>
    <w:rsid w:val="00723236"/>
    <w:pPr>
      <w:spacing w:after="100"/>
      <w:ind w:left="1600"/>
    </w:pPr>
  </w:style>
  <w:style w:type="paragraph" w:styleId="MessageHeader">
    <w:name w:val="Message Header"/>
    <w:basedOn w:val="Normal"/>
    <w:link w:val="MessageHeaderChar"/>
    <w:uiPriority w:val="99"/>
    <w:semiHidden/>
    <w:unhideWhenUsed/>
    <w:rsid w:val="0072323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723236"/>
    <w:rPr>
      <w:rFonts w:asciiTheme="majorHAnsi" w:eastAsiaTheme="majorEastAsia" w:hAnsiTheme="majorHAnsi" w:cstheme="majorBidi"/>
      <w:sz w:val="24"/>
      <w:szCs w:val="24"/>
      <w:shd w:val="pct20" w:color="auto" w:fill="auto"/>
    </w:rPr>
  </w:style>
  <w:style w:type="paragraph" w:styleId="Signature">
    <w:name w:val="Signature"/>
    <w:basedOn w:val="Normal"/>
    <w:link w:val="SignatureChar"/>
    <w:uiPriority w:val="99"/>
    <w:semiHidden/>
    <w:unhideWhenUsed/>
    <w:rsid w:val="00723236"/>
    <w:pPr>
      <w:ind w:left="4252"/>
    </w:pPr>
  </w:style>
  <w:style w:type="character" w:customStyle="1" w:styleId="SignatureChar">
    <w:name w:val="Signature Char"/>
    <w:basedOn w:val="DefaultParagraphFont"/>
    <w:link w:val="Signature"/>
    <w:uiPriority w:val="99"/>
    <w:semiHidden/>
    <w:rsid w:val="00723236"/>
    <w:rPr>
      <w:rFonts w:ascii="Times New Roman" w:eastAsia="Times New Roman" w:hAnsi="Times New Roman"/>
    </w:rPr>
  </w:style>
  <w:style w:type="paragraph" w:styleId="Closing">
    <w:name w:val="Closing"/>
    <w:basedOn w:val="Normal"/>
    <w:link w:val="ClosingChar"/>
    <w:uiPriority w:val="99"/>
    <w:semiHidden/>
    <w:unhideWhenUsed/>
    <w:rsid w:val="00723236"/>
    <w:pPr>
      <w:ind w:left="4252"/>
    </w:pPr>
  </w:style>
  <w:style w:type="character" w:customStyle="1" w:styleId="ClosingChar">
    <w:name w:val="Closing Char"/>
    <w:basedOn w:val="DefaultParagraphFont"/>
    <w:link w:val="Closing"/>
    <w:uiPriority w:val="99"/>
    <w:semiHidden/>
    <w:rsid w:val="00723236"/>
    <w:rPr>
      <w:rFonts w:ascii="Times New Roman" w:eastAsia="Times New Roman" w:hAnsi="Times New Roman"/>
    </w:rPr>
  </w:style>
  <w:style w:type="paragraph" w:styleId="TableofAuthorities">
    <w:name w:val="table of authorities"/>
    <w:basedOn w:val="Normal"/>
    <w:next w:val="Normal"/>
    <w:uiPriority w:val="99"/>
    <w:semiHidden/>
    <w:unhideWhenUsed/>
    <w:rsid w:val="00723236"/>
    <w:pPr>
      <w:ind w:left="200" w:hanging="200"/>
    </w:pPr>
  </w:style>
  <w:style w:type="paragraph" w:styleId="Bibliography">
    <w:name w:val="Bibliography"/>
    <w:basedOn w:val="Normal"/>
    <w:next w:val="Normal"/>
    <w:uiPriority w:val="37"/>
    <w:semiHidden/>
    <w:unhideWhenUsed/>
    <w:rsid w:val="00723236"/>
  </w:style>
  <w:style w:type="paragraph" w:styleId="TOAHeading">
    <w:name w:val="toa heading"/>
    <w:basedOn w:val="Normal"/>
    <w:next w:val="Normal"/>
    <w:uiPriority w:val="99"/>
    <w:semiHidden/>
    <w:unhideWhenUsed/>
    <w:rsid w:val="00723236"/>
    <w:pPr>
      <w:spacing w:before="120"/>
    </w:pPr>
    <w:rPr>
      <w:rFonts w:asciiTheme="majorHAnsi" w:eastAsiaTheme="majorEastAsia" w:hAnsiTheme="majorHAnsi" w:cstheme="majorBidi"/>
      <w:b/>
      <w:bCs/>
      <w:szCs w:val="24"/>
    </w:rPr>
  </w:style>
  <w:style w:type="paragraph" w:styleId="IntenseQuote">
    <w:name w:val="Intense Quote"/>
    <w:basedOn w:val="Normal"/>
    <w:next w:val="Normal"/>
    <w:link w:val="IntenseQuoteChar"/>
    <w:uiPriority w:val="87"/>
    <w:qFormat/>
    <w:rsid w:val="007232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87"/>
    <w:rsid w:val="00C959E6"/>
    <w:rPr>
      <w:rFonts w:ascii="Times New Roman" w:eastAsia="Times New Roman" w:hAnsi="Times New Roman"/>
      <w:b/>
      <w:bCs/>
      <w:i/>
      <w:iCs/>
      <w:color w:val="4F81BD" w:themeColor="accent1"/>
      <w:sz w:val="24"/>
    </w:rPr>
  </w:style>
  <w:style w:type="paragraph" w:styleId="Title">
    <w:name w:val="Title"/>
    <w:basedOn w:val="Normal"/>
    <w:next w:val="Normal"/>
    <w:link w:val="TitleChar"/>
    <w:uiPriority w:val="10"/>
    <w:qFormat/>
    <w:rsid w:val="0072323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23236"/>
    <w:rPr>
      <w:rFonts w:asciiTheme="majorHAnsi" w:eastAsiaTheme="majorEastAsia" w:hAnsiTheme="majorHAnsi" w:cstheme="majorBidi"/>
      <w:color w:val="17365D" w:themeColor="text2" w:themeShade="BF"/>
      <w:spacing w:val="5"/>
      <w:kern w:val="28"/>
      <w:sz w:val="52"/>
      <w:szCs w:val="52"/>
    </w:rPr>
  </w:style>
  <w:style w:type="paragraph" w:styleId="List">
    <w:name w:val="List"/>
    <w:basedOn w:val="Normal"/>
    <w:uiPriority w:val="99"/>
    <w:semiHidden/>
    <w:unhideWhenUsed/>
    <w:rsid w:val="00723236"/>
    <w:pPr>
      <w:ind w:left="283" w:hanging="283"/>
      <w:contextualSpacing/>
    </w:pPr>
  </w:style>
  <w:style w:type="paragraph" w:styleId="List2">
    <w:name w:val="List 2"/>
    <w:basedOn w:val="Normal"/>
    <w:uiPriority w:val="99"/>
    <w:semiHidden/>
    <w:unhideWhenUsed/>
    <w:rsid w:val="00723236"/>
    <w:pPr>
      <w:ind w:left="566" w:hanging="283"/>
      <w:contextualSpacing/>
    </w:pPr>
  </w:style>
  <w:style w:type="paragraph" w:styleId="List3">
    <w:name w:val="List 3"/>
    <w:basedOn w:val="Normal"/>
    <w:uiPriority w:val="99"/>
    <w:semiHidden/>
    <w:unhideWhenUsed/>
    <w:rsid w:val="00723236"/>
    <w:pPr>
      <w:ind w:left="849" w:hanging="283"/>
      <w:contextualSpacing/>
    </w:pPr>
  </w:style>
  <w:style w:type="paragraph" w:styleId="List4">
    <w:name w:val="List 4"/>
    <w:basedOn w:val="Normal"/>
    <w:uiPriority w:val="99"/>
    <w:semiHidden/>
    <w:unhideWhenUsed/>
    <w:rsid w:val="00723236"/>
    <w:pPr>
      <w:ind w:left="1132" w:hanging="283"/>
      <w:contextualSpacing/>
    </w:pPr>
  </w:style>
  <w:style w:type="paragraph" w:styleId="List5">
    <w:name w:val="List 5"/>
    <w:basedOn w:val="Normal"/>
    <w:uiPriority w:val="99"/>
    <w:semiHidden/>
    <w:unhideWhenUsed/>
    <w:rsid w:val="00723236"/>
    <w:pPr>
      <w:ind w:left="1415" w:hanging="283"/>
      <w:contextualSpacing/>
    </w:pPr>
  </w:style>
  <w:style w:type="paragraph" w:styleId="ListContinue">
    <w:name w:val="List Continue"/>
    <w:basedOn w:val="Normal"/>
    <w:uiPriority w:val="99"/>
    <w:semiHidden/>
    <w:unhideWhenUsed/>
    <w:rsid w:val="00723236"/>
    <w:pPr>
      <w:spacing w:after="120"/>
      <w:ind w:left="283"/>
      <w:contextualSpacing/>
    </w:pPr>
  </w:style>
  <w:style w:type="paragraph" w:styleId="ListContinue2">
    <w:name w:val="List Continue 2"/>
    <w:basedOn w:val="Normal"/>
    <w:uiPriority w:val="99"/>
    <w:semiHidden/>
    <w:unhideWhenUsed/>
    <w:rsid w:val="00723236"/>
    <w:pPr>
      <w:spacing w:after="120"/>
      <w:ind w:left="566"/>
      <w:contextualSpacing/>
    </w:pPr>
  </w:style>
  <w:style w:type="paragraph" w:styleId="ListContinue3">
    <w:name w:val="List Continue 3"/>
    <w:basedOn w:val="Normal"/>
    <w:uiPriority w:val="99"/>
    <w:semiHidden/>
    <w:unhideWhenUsed/>
    <w:rsid w:val="00723236"/>
    <w:pPr>
      <w:spacing w:after="120"/>
      <w:ind w:left="849"/>
      <w:contextualSpacing/>
    </w:pPr>
  </w:style>
  <w:style w:type="paragraph" w:styleId="ListContinue4">
    <w:name w:val="List Continue 4"/>
    <w:basedOn w:val="Normal"/>
    <w:uiPriority w:val="99"/>
    <w:semiHidden/>
    <w:unhideWhenUsed/>
    <w:rsid w:val="00723236"/>
    <w:pPr>
      <w:spacing w:after="120"/>
      <w:ind w:left="1132"/>
      <w:contextualSpacing/>
    </w:pPr>
  </w:style>
  <w:style w:type="paragraph" w:styleId="ListContinue5">
    <w:name w:val="List Continue 5"/>
    <w:basedOn w:val="Normal"/>
    <w:uiPriority w:val="99"/>
    <w:semiHidden/>
    <w:unhideWhenUsed/>
    <w:rsid w:val="00723236"/>
    <w:pPr>
      <w:spacing w:after="120"/>
      <w:ind w:left="1415"/>
      <w:contextualSpacing/>
    </w:pPr>
  </w:style>
  <w:style w:type="paragraph" w:styleId="ListBullet">
    <w:name w:val="List Bullet"/>
    <w:basedOn w:val="Normal"/>
    <w:uiPriority w:val="99"/>
    <w:semiHidden/>
    <w:unhideWhenUsed/>
    <w:rsid w:val="00723236"/>
    <w:pPr>
      <w:numPr>
        <w:numId w:val="2"/>
      </w:numPr>
      <w:contextualSpacing/>
    </w:pPr>
  </w:style>
  <w:style w:type="paragraph" w:styleId="ListBullet2">
    <w:name w:val="List Bullet 2"/>
    <w:basedOn w:val="Normal"/>
    <w:uiPriority w:val="99"/>
    <w:semiHidden/>
    <w:unhideWhenUsed/>
    <w:rsid w:val="00723236"/>
    <w:pPr>
      <w:numPr>
        <w:numId w:val="3"/>
      </w:numPr>
      <w:contextualSpacing/>
    </w:pPr>
  </w:style>
  <w:style w:type="paragraph" w:styleId="ListBullet3">
    <w:name w:val="List Bullet 3"/>
    <w:basedOn w:val="Normal"/>
    <w:uiPriority w:val="99"/>
    <w:semiHidden/>
    <w:unhideWhenUsed/>
    <w:rsid w:val="00723236"/>
    <w:pPr>
      <w:numPr>
        <w:numId w:val="4"/>
      </w:numPr>
      <w:contextualSpacing/>
    </w:pPr>
  </w:style>
  <w:style w:type="paragraph" w:styleId="ListBullet4">
    <w:name w:val="List Bullet 4"/>
    <w:basedOn w:val="Normal"/>
    <w:uiPriority w:val="99"/>
    <w:semiHidden/>
    <w:unhideWhenUsed/>
    <w:rsid w:val="00723236"/>
    <w:pPr>
      <w:numPr>
        <w:numId w:val="5"/>
      </w:numPr>
      <w:contextualSpacing/>
    </w:pPr>
  </w:style>
  <w:style w:type="paragraph" w:styleId="ListBullet5">
    <w:name w:val="List Bullet 5"/>
    <w:basedOn w:val="Normal"/>
    <w:uiPriority w:val="99"/>
    <w:semiHidden/>
    <w:unhideWhenUsed/>
    <w:rsid w:val="00723236"/>
    <w:pPr>
      <w:numPr>
        <w:numId w:val="6"/>
      </w:numPr>
      <w:contextualSpacing/>
    </w:pPr>
  </w:style>
  <w:style w:type="paragraph" w:styleId="ListNumber">
    <w:name w:val="List Number"/>
    <w:basedOn w:val="Normal"/>
    <w:uiPriority w:val="99"/>
    <w:semiHidden/>
    <w:unhideWhenUsed/>
    <w:rsid w:val="00723236"/>
    <w:pPr>
      <w:numPr>
        <w:numId w:val="7"/>
      </w:numPr>
      <w:contextualSpacing/>
    </w:pPr>
  </w:style>
  <w:style w:type="paragraph" w:styleId="ListNumber2">
    <w:name w:val="List Number 2"/>
    <w:basedOn w:val="Normal"/>
    <w:uiPriority w:val="99"/>
    <w:semiHidden/>
    <w:unhideWhenUsed/>
    <w:rsid w:val="00723236"/>
    <w:pPr>
      <w:numPr>
        <w:numId w:val="8"/>
      </w:numPr>
      <w:contextualSpacing/>
    </w:pPr>
  </w:style>
  <w:style w:type="paragraph" w:styleId="ListNumber3">
    <w:name w:val="List Number 3"/>
    <w:basedOn w:val="Normal"/>
    <w:uiPriority w:val="99"/>
    <w:semiHidden/>
    <w:unhideWhenUsed/>
    <w:rsid w:val="00723236"/>
    <w:pPr>
      <w:numPr>
        <w:numId w:val="9"/>
      </w:numPr>
      <w:contextualSpacing/>
    </w:pPr>
  </w:style>
  <w:style w:type="paragraph" w:styleId="ListNumber4">
    <w:name w:val="List Number 4"/>
    <w:basedOn w:val="Normal"/>
    <w:uiPriority w:val="99"/>
    <w:semiHidden/>
    <w:unhideWhenUsed/>
    <w:rsid w:val="00723236"/>
    <w:pPr>
      <w:numPr>
        <w:numId w:val="10"/>
      </w:numPr>
      <w:contextualSpacing/>
    </w:pPr>
  </w:style>
  <w:style w:type="paragraph" w:styleId="ListNumber5">
    <w:name w:val="List Number 5"/>
    <w:basedOn w:val="Normal"/>
    <w:uiPriority w:val="99"/>
    <w:semiHidden/>
    <w:unhideWhenUsed/>
    <w:rsid w:val="00723236"/>
    <w:pPr>
      <w:numPr>
        <w:numId w:val="11"/>
      </w:numPr>
      <w:contextualSpacing/>
    </w:pPr>
  </w:style>
  <w:style w:type="paragraph" w:styleId="MacroText">
    <w:name w:val="macro"/>
    <w:link w:val="MacroTextChar"/>
    <w:uiPriority w:val="99"/>
    <w:semiHidden/>
    <w:unhideWhenUsed/>
    <w:rsid w:val="00723236"/>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nsolas" w:eastAsia="Times New Roman" w:hAnsi="Consolas"/>
    </w:rPr>
  </w:style>
  <w:style w:type="character" w:customStyle="1" w:styleId="MacroTextChar">
    <w:name w:val="Macro Text Char"/>
    <w:basedOn w:val="DefaultParagraphFont"/>
    <w:link w:val="MacroText"/>
    <w:uiPriority w:val="99"/>
    <w:semiHidden/>
    <w:rsid w:val="00723236"/>
    <w:rPr>
      <w:rFonts w:ascii="Consolas" w:eastAsia="Times New Roman" w:hAnsi="Consolas"/>
    </w:rPr>
  </w:style>
  <w:style w:type="paragraph" w:styleId="EnvelopeAddress">
    <w:name w:val="envelope address"/>
    <w:basedOn w:val="Normal"/>
    <w:uiPriority w:val="99"/>
    <w:semiHidden/>
    <w:unhideWhenUsed/>
    <w:rsid w:val="00723236"/>
    <w:pPr>
      <w:framePr w:w="7920" w:h="1980" w:hRule="exact" w:hSpace="141" w:wrap="auto" w:hAnchor="page" w:xAlign="center" w:yAlign="bottom"/>
      <w:ind w:left="2880"/>
    </w:pPr>
    <w:rPr>
      <w:rFonts w:asciiTheme="majorHAnsi" w:eastAsiaTheme="majorEastAsia" w:hAnsiTheme="majorHAnsi" w:cstheme="majorBidi"/>
      <w:szCs w:val="24"/>
    </w:rPr>
  </w:style>
  <w:style w:type="paragraph" w:styleId="NormalIndent">
    <w:name w:val="Normal Indent"/>
    <w:basedOn w:val="Normal"/>
    <w:uiPriority w:val="99"/>
    <w:semiHidden/>
    <w:unhideWhenUsed/>
    <w:rsid w:val="00723236"/>
    <w:pPr>
      <w:ind w:left="708"/>
    </w:pPr>
  </w:style>
  <w:style w:type="paragraph" w:styleId="NoteHeading">
    <w:name w:val="Note Heading"/>
    <w:basedOn w:val="Normal"/>
    <w:next w:val="Normal"/>
    <w:link w:val="NoteHeadingChar"/>
    <w:uiPriority w:val="99"/>
    <w:semiHidden/>
    <w:unhideWhenUsed/>
    <w:rsid w:val="00723236"/>
  </w:style>
  <w:style w:type="character" w:customStyle="1" w:styleId="NoteHeadingChar">
    <w:name w:val="Note Heading Char"/>
    <w:basedOn w:val="DefaultParagraphFont"/>
    <w:link w:val="NoteHeading"/>
    <w:uiPriority w:val="99"/>
    <w:semiHidden/>
    <w:rsid w:val="00723236"/>
    <w:rPr>
      <w:rFonts w:ascii="Times New Roman" w:eastAsia="Times New Roman" w:hAnsi="Times New Roman"/>
    </w:rPr>
  </w:style>
  <w:style w:type="paragraph" w:styleId="BlockText">
    <w:name w:val="Block Text"/>
    <w:basedOn w:val="Normal"/>
    <w:uiPriority w:val="99"/>
    <w:semiHidden/>
    <w:unhideWhenUsed/>
    <w:rsid w:val="00723236"/>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cstheme="minorBidi"/>
      <w:i/>
      <w:iCs/>
      <w:color w:val="4F81BD" w:themeColor="accent1"/>
    </w:rPr>
  </w:style>
  <w:style w:type="paragraph" w:styleId="Caption">
    <w:name w:val="caption"/>
    <w:basedOn w:val="Normal"/>
    <w:next w:val="Normal"/>
    <w:uiPriority w:val="35"/>
    <w:semiHidden/>
    <w:qFormat/>
    <w:rsid w:val="00723236"/>
    <w:pPr>
      <w:spacing w:after="200"/>
    </w:pPr>
    <w:rPr>
      <w:b/>
      <w:bCs/>
      <w:color w:val="4F81BD" w:themeColor="accent1"/>
      <w:sz w:val="18"/>
      <w:szCs w:val="18"/>
    </w:rPr>
  </w:style>
  <w:style w:type="paragraph" w:styleId="Salutation">
    <w:name w:val="Salutation"/>
    <w:basedOn w:val="Normal"/>
    <w:next w:val="Normal"/>
    <w:link w:val="SalutationChar"/>
    <w:uiPriority w:val="99"/>
    <w:semiHidden/>
    <w:unhideWhenUsed/>
    <w:rsid w:val="00723236"/>
  </w:style>
  <w:style w:type="character" w:customStyle="1" w:styleId="SalutationChar">
    <w:name w:val="Salutation Char"/>
    <w:basedOn w:val="DefaultParagraphFont"/>
    <w:link w:val="Salutation"/>
    <w:uiPriority w:val="99"/>
    <w:semiHidden/>
    <w:rsid w:val="00723236"/>
    <w:rPr>
      <w:rFonts w:ascii="Times New Roman" w:eastAsia="Times New Roman" w:hAnsi="Times New Roman"/>
    </w:rPr>
  </w:style>
  <w:style w:type="paragraph" w:styleId="EndnoteText">
    <w:name w:val="endnote text"/>
    <w:basedOn w:val="Normal"/>
    <w:link w:val="EndnoteTextChar"/>
    <w:uiPriority w:val="99"/>
    <w:semiHidden/>
    <w:unhideWhenUsed/>
    <w:rsid w:val="00723236"/>
  </w:style>
  <w:style w:type="character" w:customStyle="1" w:styleId="EndnoteTextChar">
    <w:name w:val="Endnote Text Char"/>
    <w:basedOn w:val="DefaultParagraphFont"/>
    <w:link w:val="EndnoteText"/>
    <w:uiPriority w:val="99"/>
    <w:semiHidden/>
    <w:rsid w:val="00723236"/>
    <w:rPr>
      <w:rFonts w:ascii="Times New Roman" w:eastAsia="Times New Roman" w:hAnsi="Times New Roman"/>
    </w:rPr>
  </w:style>
  <w:style w:type="paragraph" w:styleId="Date">
    <w:name w:val="Date"/>
    <w:basedOn w:val="Normal"/>
    <w:next w:val="Normal"/>
    <w:link w:val="DateChar"/>
    <w:uiPriority w:val="99"/>
    <w:semiHidden/>
    <w:unhideWhenUsed/>
    <w:rsid w:val="00723236"/>
  </w:style>
  <w:style w:type="character" w:customStyle="1" w:styleId="DateChar">
    <w:name w:val="Date Char"/>
    <w:basedOn w:val="DefaultParagraphFont"/>
    <w:link w:val="Date"/>
    <w:uiPriority w:val="99"/>
    <w:semiHidden/>
    <w:rsid w:val="00723236"/>
    <w:rPr>
      <w:rFonts w:ascii="Times New Roman" w:eastAsia="Times New Roman" w:hAnsi="Times New Roman"/>
    </w:rPr>
  </w:style>
  <w:style w:type="paragraph" w:styleId="Quote">
    <w:name w:val="Quote"/>
    <w:basedOn w:val="Normal"/>
    <w:next w:val="Normal"/>
    <w:link w:val="QuoteChar"/>
    <w:uiPriority w:val="87"/>
    <w:qFormat/>
    <w:rsid w:val="00723236"/>
    <w:rPr>
      <w:i/>
      <w:iCs/>
      <w:color w:val="000000" w:themeColor="text1"/>
    </w:rPr>
  </w:style>
  <w:style w:type="character" w:customStyle="1" w:styleId="QuoteChar">
    <w:name w:val="Quote Char"/>
    <w:basedOn w:val="DefaultParagraphFont"/>
    <w:link w:val="Quote"/>
    <w:uiPriority w:val="87"/>
    <w:rsid w:val="00C959E6"/>
    <w:rPr>
      <w:rFonts w:ascii="Times New Roman" w:eastAsia="Times New Roman" w:hAnsi="Times New Roman"/>
      <w:i/>
      <w:iCs/>
      <w:color w:val="000000" w:themeColor="text1"/>
      <w:sz w:val="24"/>
    </w:rPr>
  </w:style>
  <w:style w:type="paragraph" w:styleId="EnvelopeReturn">
    <w:name w:val="envelope return"/>
    <w:basedOn w:val="Normal"/>
    <w:uiPriority w:val="99"/>
    <w:semiHidden/>
    <w:unhideWhenUsed/>
    <w:rsid w:val="00723236"/>
    <w:rPr>
      <w:rFonts w:asciiTheme="majorHAnsi" w:eastAsiaTheme="majorEastAsia" w:hAnsiTheme="majorHAnsi" w:cstheme="majorBidi"/>
    </w:rPr>
  </w:style>
  <w:style w:type="character" w:customStyle="1" w:styleId="fontstyle01">
    <w:name w:val="fontstyle01"/>
    <w:basedOn w:val="DefaultParagraphFont"/>
    <w:rsid w:val="00361164"/>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361164"/>
    <w:rPr>
      <w:rFonts w:ascii="TimesNewRomanPS-ItalicMT" w:hAnsi="TimesNewRomanPS-ItalicMT" w:hint="default"/>
      <w:b w:val="0"/>
      <w:bCs w:val="0"/>
      <w:i/>
      <w:iCs/>
      <w:color w:val="000000"/>
      <w:sz w:val="24"/>
      <w:szCs w:val="24"/>
    </w:rPr>
  </w:style>
  <w:style w:type="character" w:customStyle="1" w:styleId="fontstyle31">
    <w:name w:val="fontstyle31"/>
    <w:basedOn w:val="DefaultParagraphFont"/>
    <w:rsid w:val="00361164"/>
    <w:rPr>
      <w:rFonts w:ascii="SymbolMT" w:hAnsi="SymbolMT" w:hint="default"/>
      <w:b w:val="0"/>
      <w:bCs w:val="0"/>
      <w:i w:val="0"/>
      <w:iCs w:val="0"/>
      <w:color w:val="000000"/>
      <w:sz w:val="24"/>
      <w:szCs w:val="24"/>
    </w:rPr>
  </w:style>
  <w:style w:type="paragraph" w:customStyle="1" w:styleId="Textbody">
    <w:name w:val="Text body"/>
    <w:basedOn w:val="Normal"/>
    <w:uiPriority w:val="5"/>
    <w:rsid w:val="00E66C98"/>
    <w:pPr>
      <w:spacing w:after="120"/>
    </w:pPr>
    <w:rPr>
      <w:szCs w:val="24"/>
    </w:rPr>
  </w:style>
  <w:style w:type="character" w:customStyle="1" w:styleId="zmlenmeyenBahsetme1">
    <w:name w:val="Çözümlenmeyen Bahsetme1"/>
    <w:basedOn w:val="DefaultParagraphFont"/>
    <w:uiPriority w:val="99"/>
    <w:semiHidden/>
    <w:unhideWhenUsed/>
    <w:rsid w:val="00BF02AC"/>
    <w:rPr>
      <w:color w:val="808080"/>
      <w:shd w:val="clear" w:color="auto" w:fill="E6E6E6"/>
    </w:rPr>
  </w:style>
  <w:style w:type="paragraph" w:customStyle="1" w:styleId="graf">
    <w:name w:val="graf"/>
    <w:basedOn w:val="Normal"/>
    <w:uiPriority w:val="89"/>
    <w:rsid w:val="00A53B74"/>
    <w:pPr>
      <w:spacing w:before="100" w:beforeAutospacing="1" w:after="100" w:afterAutospacing="1"/>
    </w:pPr>
    <w:rPr>
      <w:szCs w:val="24"/>
    </w:rPr>
  </w:style>
  <w:style w:type="character" w:customStyle="1" w:styleId="zmlenmeyenBahsetme10">
    <w:name w:val="Çözümlenmeyen Bahsetme1"/>
    <w:basedOn w:val="DefaultParagraphFont"/>
    <w:uiPriority w:val="99"/>
    <w:semiHidden/>
    <w:unhideWhenUsed/>
    <w:rsid w:val="00905A4B"/>
    <w:rPr>
      <w:color w:val="808080"/>
      <w:shd w:val="clear" w:color="auto" w:fill="E6E6E6"/>
    </w:rPr>
  </w:style>
  <w:style w:type="paragraph" w:customStyle="1" w:styleId="izelgeBalklar">
    <w:name w:val="Çizelge Başlıkları"/>
    <w:basedOn w:val="Normal"/>
    <w:qFormat/>
    <w:rsid w:val="0011440F"/>
    <w:rPr>
      <w:sz w:val="22"/>
      <w:szCs w:val="24"/>
    </w:rPr>
  </w:style>
  <w:style w:type="paragraph" w:customStyle="1" w:styleId="ekilBalklar">
    <w:name w:val="Şekil Başlıkları"/>
    <w:basedOn w:val="Normal"/>
    <w:qFormat/>
    <w:rsid w:val="00A25D0F"/>
    <w:rPr>
      <w:sz w:val="22"/>
      <w:szCs w:val="22"/>
    </w:rPr>
  </w:style>
  <w:style w:type="paragraph" w:customStyle="1" w:styleId="ResimBalklar">
    <w:name w:val="Resim Başlıkları"/>
    <w:basedOn w:val="Normal"/>
    <w:qFormat/>
    <w:rsid w:val="00D62E54"/>
    <w:rPr>
      <w:sz w:val="22"/>
      <w:szCs w:val="24"/>
    </w:rPr>
  </w:style>
  <w:style w:type="character" w:customStyle="1" w:styleId="zmlenmeyenBahsetme2">
    <w:name w:val="Çözümlenmeyen Bahsetme2"/>
    <w:basedOn w:val="DefaultParagraphFont"/>
    <w:uiPriority w:val="99"/>
    <w:semiHidden/>
    <w:unhideWhenUsed/>
    <w:rsid w:val="00895A3D"/>
    <w:rPr>
      <w:color w:val="808080"/>
      <w:shd w:val="clear" w:color="auto" w:fill="E6E6E6"/>
    </w:rPr>
  </w:style>
  <w:style w:type="paragraph" w:styleId="Revision">
    <w:name w:val="Revision"/>
    <w:hidden/>
    <w:uiPriority w:val="99"/>
    <w:semiHidden/>
    <w:rsid w:val="00E0454C"/>
    <w:rPr>
      <w:rFonts w:ascii="Times New Roman" w:eastAsia="Times New Roman" w:hAnsi="Times New Roman"/>
      <w:sz w:val="24"/>
    </w:rPr>
  </w:style>
  <w:style w:type="character" w:styleId="CommentReference">
    <w:name w:val="annotation reference"/>
    <w:basedOn w:val="DefaultParagraphFont"/>
    <w:uiPriority w:val="99"/>
    <w:semiHidden/>
    <w:unhideWhenUsed/>
    <w:rsid w:val="00581C1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99721">
      <w:bodyDiv w:val="1"/>
      <w:marLeft w:val="0"/>
      <w:marRight w:val="0"/>
      <w:marTop w:val="0"/>
      <w:marBottom w:val="0"/>
      <w:divBdr>
        <w:top w:val="none" w:sz="0" w:space="0" w:color="auto"/>
        <w:left w:val="none" w:sz="0" w:space="0" w:color="auto"/>
        <w:bottom w:val="none" w:sz="0" w:space="0" w:color="auto"/>
        <w:right w:val="none" w:sz="0" w:space="0" w:color="auto"/>
      </w:divBdr>
    </w:div>
    <w:div w:id="210581142">
      <w:bodyDiv w:val="1"/>
      <w:marLeft w:val="0"/>
      <w:marRight w:val="0"/>
      <w:marTop w:val="0"/>
      <w:marBottom w:val="0"/>
      <w:divBdr>
        <w:top w:val="none" w:sz="0" w:space="0" w:color="auto"/>
        <w:left w:val="none" w:sz="0" w:space="0" w:color="auto"/>
        <w:bottom w:val="none" w:sz="0" w:space="0" w:color="auto"/>
        <w:right w:val="none" w:sz="0" w:space="0" w:color="auto"/>
      </w:divBdr>
    </w:div>
    <w:div w:id="293563718">
      <w:bodyDiv w:val="1"/>
      <w:marLeft w:val="0"/>
      <w:marRight w:val="0"/>
      <w:marTop w:val="0"/>
      <w:marBottom w:val="0"/>
      <w:divBdr>
        <w:top w:val="none" w:sz="0" w:space="0" w:color="auto"/>
        <w:left w:val="none" w:sz="0" w:space="0" w:color="auto"/>
        <w:bottom w:val="none" w:sz="0" w:space="0" w:color="auto"/>
        <w:right w:val="none" w:sz="0" w:space="0" w:color="auto"/>
      </w:divBdr>
    </w:div>
    <w:div w:id="319430378">
      <w:bodyDiv w:val="1"/>
      <w:marLeft w:val="0"/>
      <w:marRight w:val="0"/>
      <w:marTop w:val="0"/>
      <w:marBottom w:val="0"/>
      <w:divBdr>
        <w:top w:val="none" w:sz="0" w:space="0" w:color="auto"/>
        <w:left w:val="none" w:sz="0" w:space="0" w:color="auto"/>
        <w:bottom w:val="none" w:sz="0" w:space="0" w:color="auto"/>
        <w:right w:val="none" w:sz="0" w:space="0" w:color="auto"/>
      </w:divBdr>
    </w:div>
    <w:div w:id="691763450">
      <w:bodyDiv w:val="1"/>
      <w:marLeft w:val="0"/>
      <w:marRight w:val="0"/>
      <w:marTop w:val="0"/>
      <w:marBottom w:val="0"/>
      <w:divBdr>
        <w:top w:val="none" w:sz="0" w:space="0" w:color="auto"/>
        <w:left w:val="none" w:sz="0" w:space="0" w:color="auto"/>
        <w:bottom w:val="none" w:sz="0" w:space="0" w:color="auto"/>
        <w:right w:val="none" w:sz="0" w:space="0" w:color="auto"/>
      </w:divBdr>
    </w:div>
    <w:div w:id="915675248">
      <w:bodyDiv w:val="1"/>
      <w:marLeft w:val="0"/>
      <w:marRight w:val="0"/>
      <w:marTop w:val="0"/>
      <w:marBottom w:val="0"/>
      <w:divBdr>
        <w:top w:val="none" w:sz="0" w:space="0" w:color="auto"/>
        <w:left w:val="none" w:sz="0" w:space="0" w:color="auto"/>
        <w:bottom w:val="none" w:sz="0" w:space="0" w:color="auto"/>
        <w:right w:val="none" w:sz="0" w:space="0" w:color="auto"/>
      </w:divBdr>
    </w:div>
    <w:div w:id="1057436859">
      <w:bodyDiv w:val="1"/>
      <w:marLeft w:val="0"/>
      <w:marRight w:val="0"/>
      <w:marTop w:val="0"/>
      <w:marBottom w:val="0"/>
      <w:divBdr>
        <w:top w:val="none" w:sz="0" w:space="0" w:color="auto"/>
        <w:left w:val="none" w:sz="0" w:space="0" w:color="auto"/>
        <w:bottom w:val="none" w:sz="0" w:space="0" w:color="auto"/>
        <w:right w:val="none" w:sz="0" w:space="0" w:color="auto"/>
      </w:divBdr>
    </w:div>
    <w:div w:id="1080061484">
      <w:bodyDiv w:val="1"/>
      <w:marLeft w:val="0"/>
      <w:marRight w:val="0"/>
      <w:marTop w:val="0"/>
      <w:marBottom w:val="0"/>
      <w:divBdr>
        <w:top w:val="none" w:sz="0" w:space="0" w:color="auto"/>
        <w:left w:val="none" w:sz="0" w:space="0" w:color="auto"/>
        <w:bottom w:val="none" w:sz="0" w:space="0" w:color="auto"/>
        <w:right w:val="none" w:sz="0" w:space="0" w:color="auto"/>
      </w:divBdr>
      <w:divsChild>
        <w:div w:id="1695888480">
          <w:marLeft w:val="1080"/>
          <w:marRight w:val="0"/>
          <w:marTop w:val="125"/>
          <w:marBottom w:val="0"/>
          <w:divBdr>
            <w:top w:val="none" w:sz="0" w:space="0" w:color="auto"/>
            <w:left w:val="none" w:sz="0" w:space="0" w:color="auto"/>
            <w:bottom w:val="none" w:sz="0" w:space="0" w:color="auto"/>
            <w:right w:val="none" w:sz="0" w:space="0" w:color="auto"/>
          </w:divBdr>
        </w:div>
        <w:div w:id="1676033926">
          <w:marLeft w:val="1080"/>
          <w:marRight w:val="0"/>
          <w:marTop w:val="125"/>
          <w:marBottom w:val="0"/>
          <w:divBdr>
            <w:top w:val="none" w:sz="0" w:space="0" w:color="auto"/>
            <w:left w:val="none" w:sz="0" w:space="0" w:color="auto"/>
            <w:bottom w:val="none" w:sz="0" w:space="0" w:color="auto"/>
            <w:right w:val="none" w:sz="0" w:space="0" w:color="auto"/>
          </w:divBdr>
        </w:div>
        <w:div w:id="1577783803">
          <w:marLeft w:val="1080"/>
          <w:marRight w:val="0"/>
          <w:marTop w:val="125"/>
          <w:marBottom w:val="0"/>
          <w:divBdr>
            <w:top w:val="none" w:sz="0" w:space="0" w:color="auto"/>
            <w:left w:val="none" w:sz="0" w:space="0" w:color="auto"/>
            <w:bottom w:val="none" w:sz="0" w:space="0" w:color="auto"/>
            <w:right w:val="none" w:sz="0" w:space="0" w:color="auto"/>
          </w:divBdr>
        </w:div>
        <w:div w:id="1781141661">
          <w:marLeft w:val="1714"/>
          <w:marRight w:val="0"/>
          <w:marTop w:val="106"/>
          <w:marBottom w:val="0"/>
          <w:divBdr>
            <w:top w:val="none" w:sz="0" w:space="0" w:color="auto"/>
            <w:left w:val="none" w:sz="0" w:space="0" w:color="auto"/>
            <w:bottom w:val="none" w:sz="0" w:space="0" w:color="auto"/>
            <w:right w:val="none" w:sz="0" w:space="0" w:color="auto"/>
          </w:divBdr>
        </w:div>
        <w:div w:id="1368336639">
          <w:marLeft w:val="1714"/>
          <w:marRight w:val="0"/>
          <w:marTop w:val="106"/>
          <w:marBottom w:val="0"/>
          <w:divBdr>
            <w:top w:val="none" w:sz="0" w:space="0" w:color="auto"/>
            <w:left w:val="none" w:sz="0" w:space="0" w:color="auto"/>
            <w:bottom w:val="none" w:sz="0" w:space="0" w:color="auto"/>
            <w:right w:val="none" w:sz="0" w:space="0" w:color="auto"/>
          </w:divBdr>
        </w:div>
      </w:divsChild>
    </w:div>
    <w:div w:id="1185554746">
      <w:bodyDiv w:val="1"/>
      <w:marLeft w:val="0"/>
      <w:marRight w:val="0"/>
      <w:marTop w:val="0"/>
      <w:marBottom w:val="0"/>
      <w:divBdr>
        <w:top w:val="none" w:sz="0" w:space="0" w:color="auto"/>
        <w:left w:val="none" w:sz="0" w:space="0" w:color="auto"/>
        <w:bottom w:val="none" w:sz="0" w:space="0" w:color="auto"/>
        <w:right w:val="none" w:sz="0" w:space="0" w:color="auto"/>
      </w:divBdr>
    </w:div>
    <w:div w:id="1471435225">
      <w:bodyDiv w:val="1"/>
      <w:marLeft w:val="0"/>
      <w:marRight w:val="0"/>
      <w:marTop w:val="0"/>
      <w:marBottom w:val="0"/>
      <w:divBdr>
        <w:top w:val="none" w:sz="0" w:space="0" w:color="auto"/>
        <w:left w:val="none" w:sz="0" w:space="0" w:color="auto"/>
        <w:bottom w:val="none" w:sz="0" w:space="0" w:color="auto"/>
        <w:right w:val="none" w:sz="0" w:space="0" w:color="auto"/>
      </w:divBdr>
    </w:div>
    <w:div w:id="1519195341">
      <w:bodyDiv w:val="1"/>
      <w:marLeft w:val="0"/>
      <w:marRight w:val="0"/>
      <w:marTop w:val="0"/>
      <w:marBottom w:val="0"/>
      <w:divBdr>
        <w:top w:val="none" w:sz="0" w:space="0" w:color="auto"/>
        <w:left w:val="none" w:sz="0" w:space="0" w:color="auto"/>
        <w:bottom w:val="none" w:sz="0" w:space="0" w:color="auto"/>
        <w:right w:val="none" w:sz="0" w:space="0" w:color="auto"/>
      </w:divBdr>
    </w:div>
    <w:div w:id="1631977663">
      <w:bodyDiv w:val="1"/>
      <w:marLeft w:val="0"/>
      <w:marRight w:val="0"/>
      <w:marTop w:val="0"/>
      <w:marBottom w:val="0"/>
      <w:divBdr>
        <w:top w:val="none" w:sz="0" w:space="0" w:color="auto"/>
        <w:left w:val="none" w:sz="0" w:space="0" w:color="auto"/>
        <w:bottom w:val="none" w:sz="0" w:space="0" w:color="auto"/>
        <w:right w:val="none" w:sz="0" w:space="0" w:color="auto"/>
      </w:divBdr>
    </w:div>
    <w:div w:id="1729570211">
      <w:bodyDiv w:val="1"/>
      <w:marLeft w:val="0"/>
      <w:marRight w:val="0"/>
      <w:marTop w:val="0"/>
      <w:marBottom w:val="0"/>
      <w:divBdr>
        <w:top w:val="none" w:sz="0" w:space="0" w:color="auto"/>
        <w:left w:val="none" w:sz="0" w:space="0" w:color="auto"/>
        <w:bottom w:val="none" w:sz="0" w:space="0" w:color="auto"/>
        <w:right w:val="none" w:sz="0" w:space="0" w:color="auto"/>
      </w:divBdr>
    </w:div>
    <w:div w:id="1934976333">
      <w:bodyDiv w:val="1"/>
      <w:marLeft w:val="0"/>
      <w:marRight w:val="0"/>
      <w:marTop w:val="0"/>
      <w:marBottom w:val="0"/>
      <w:divBdr>
        <w:top w:val="none" w:sz="0" w:space="0" w:color="auto"/>
        <w:left w:val="none" w:sz="0" w:space="0" w:color="auto"/>
        <w:bottom w:val="none" w:sz="0" w:space="0" w:color="auto"/>
        <w:right w:val="none" w:sz="0" w:space="0" w:color="auto"/>
      </w:divBdr>
    </w:div>
    <w:div w:id="2005935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F30DB3-84C2-4DA3-BAA4-ED00FE9F1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12</Pages>
  <Words>1922</Words>
  <Characters>10959</Characters>
  <Application>Microsoft Office Word</Application>
  <DocSecurity>0</DocSecurity>
  <Lines>91</Lines>
  <Paragraphs>2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üdür</dc:creator>
  <cp:lastModifiedBy>Furkan Karaketir</cp:lastModifiedBy>
  <cp:revision>50</cp:revision>
  <cp:lastPrinted>2019-05-23T05:50:00Z</cp:lastPrinted>
  <dcterms:created xsi:type="dcterms:W3CDTF">2021-01-04T08:46:00Z</dcterms:created>
  <dcterms:modified xsi:type="dcterms:W3CDTF">2021-07-01T08:10:00Z</dcterms:modified>
</cp:coreProperties>
</file>